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41C8" w14:textId="77777777" w:rsidR="009D79A0" w:rsidRDefault="00295C47" w:rsidP="00214163">
      <w:pPr>
        <w:pStyle w:val="Heading1"/>
        <w:keepNext w:val="0"/>
        <w:keepLines w:val="0"/>
        <w:widowControl w:val="0"/>
        <w:spacing w:before="0"/>
      </w:pPr>
      <w:bookmarkStart w:id="0" w:name="chapter-01-testbank"/>
      <w:r>
        <w:t>Chapter 01 Testbank</w:t>
      </w:r>
    </w:p>
    <w:p w14:paraId="7A104DD9" w14:textId="77777777" w:rsidR="009D79A0" w:rsidRDefault="00295C47" w:rsidP="00214163">
      <w:pPr>
        <w:pStyle w:val="space"/>
        <w:widowControl w:val="0"/>
        <w:spacing w:before="0" w:after="0"/>
      </w:pPr>
      <w:r>
        <w:t> </w:t>
      </w:r>
    </w:p>
    <w:p w14:paraId="607D940E" w14:textId="77777777" w:rsidR="00214163" w:rsidRDefault="0099642B" w:rsidP="00214163">
      <w:pPr>
        <w:pStyle w:val="BodyText"/>
        <w:widowControl w:val="0"/>
        <w:spacing w:before="0" w:after="0"/>
      </w:pPr>
      <w:r>
        <w:t xml:space="preserve">1. </w:t>
      </w:r>
      <w:r w:rsidR="00295C47">
        <w:t>What type of accounting system is part of an organisation's management information system for internal use only?</w:t>
      </w:r>
    </w:p>
    <w:p w14:paraId="4A281B98" w14:textId="0F2A93F5" w:rsidR="00214163" w:rsidRDefault="00214163" w:rsidP="00214163">
      <w:pPr>
        <w:pStyle w:val="BodyText"/>
        <w:widowControl w:val="0"/>
        <w:spacing w:before="0" w:after="0"/>
      </w:pPr>
    </w:p>
    <w:p w14:paraId="567B92C5" w14:textId="77777777" w:rsidR="009D79A0" w:rsidRDefault="00214163" w:rsidP="00214163">
      <w:pPr>
        <w:pStyle w:val="BodyText"/>
        <w:widowControl w:val="0"/>
        <w:spacing w:before="0" w:after="0"/>
      </w:pPr>
      <w:r>
        <w:t>A.</w:t>
      </w:r>
      <w:r w:rsidR="0099642B">
        <w:t xml:space="preserve"> </w:t>
      </w:r>
      <w:r w:rsidR="00295C47">
        <w:t>Financial accounting</w:t>
      </w:r>
    </w:p>
    <w:p w14:paraId="3A3BEDAB" w14:textId="3C12269C" w:rsidR="009D79A0" w:rsidRDefault="0099642B" w:rsidP="00214163">
      <w:pPr>
        <w:pStyle w:val="BodyText"/>
        <w:widowControl w:val="0"/>
        <w:spacing w:before="0" w:after="0"/>
      </w:pPr>
      <w:r>
        <w:t xml:space="preserve">B. </w:t>
      </w:r>
      <w:r w:rsidR="00295C47">
        <w:t>Management accounting</w:t>
      </w:r>
    </w:p>
    <w:p w14:paraId="74C3A018" w14:textId="61732106" w:rsidR="009D79A0" w:rsidRDefault="0099642B" w:rsidP="00214163">
      <w:pPr>
        <w:pStyle w:val="BodyText"/>
        <w:widowControl w:val="0"/>
        <w:spacing w:before="0" w:after="0"/>
      </w:pPr>
      <w:r>
        <w:t xml:space="preserve">C. </w:t>
      </w:r>
      <w:r w:rsidR="00295C47">
        <w:t>Governmental accounting</w:t>
      </w:r>
    </w:p>
    <w:p w14:paraId="5E38AD3E" w14:textId="22547BB9" w:rsidR="009D79A0" w:rsidRDefault="0099642B" w:rsidP="00214163">
      <w:pPr>
        <w:pStyle w:val="BodyText"/>
        <w:widowControl w:val="0"/>
        <w:spacing w:before="0" w:after="0"/>
      </w:pPr>
      <w:r>
        <w:t xml:space="preserve">D. </w:t>
      </w:r>
      <w:r w:rsidR="00295C47">
        <w:t>All of the given answers</w:t>
      </w:r>
    </w:p>
    <w:p w14:paraId="3F5B11F8" w14:textId="77777777" w:rsidR="009D79A0" w:rsidRDefault="00295C47" w:rsidP="00214163">
      <w:pPr>
        <w:pStyle w:val="space"/>
        <w:widowControl w:val="0"/>
        <w:spacing w:before="0" w:after="0"/>
      </w:pPr>
      <w:r>
        <w:t> </w:t>
      </w:r>
    </w:p>
    <w:p w14:paraId="1059E3D4" w14:textId="45CB8A2C" w:rsidR="009D79A0" w:rsidRDefault="0099642B" w:rsidP="00214163">
      <w:pPr>
        <w:pStyle w:val="BodyText"/>
        <w:widowControl w:val="0"/>
        <w:spacing w:before="0" w:after="0"/>
      </w:pPr>
      <w:r>
        <w:t xml:space="preserve">2. </w:t>
      </w:r>
      <w:r w:rsidR="00295C47">
        <w:t>Which of the following statement/s about management accounting is/are true?</w:t>
      </w:r>
    </w:p>
    <w:p w14:paraId="6385FE2D" w14:textId="77777777" w:rsidR="009D79A0" w:rsidRDefault="00295C47" w:rsidP="00214163">
      <w:pPr>
        <w:pStyle w:val="BodyText"/>
        <w:widowControl w:val="0"/>
        <w:spacing w:before="0" w:after="0"/>
      </w:pPr>
      <w:r>
        <w:t> </w:t>
      </w:r>
    </w:p>
    <w:p w14:paraId="2674ED19" w14:textId="77777777" w:rsidR="009D79A0" w:rsidRDefault="00295C47" w:rsidP="00214163">
      <w:pPr>
        <w:pStyle w:val="BodyText"/>
        <w:widowControl w:val="0"/>
        <w:spacing w:before="0" w:after="0"/>
      </w:pPr>
      <w:r>
        <w:t>i. It is a part of an organisation's management information system.</w:t>
      </w:r>
    </w:p>
    <w:p w14:paraId="6EB8AF5F" w14:textId="77777777" w:rsidR="009D79A0" w:rsidRDefault="00295C47" w:rsidP="00214163">
      <w:pPr>
        <w:pStyle w:val="BodyText"/>
        <w:widowControl w:val="0"/>
        <w:spacing w:before="0" w:after="0"/>
      </w:pPr>
      <w:r>
        <w:t> </w:t>
      </w:r>
    </w:p>
    <w:p w14:paraId="3E2CC0CE" w14:textId="77777777" w:rsidR="009D79A0" w:rsidRDefault="00295C47" w:rsidP="00214163">
      <w:pPr>
        <w:pStyle w:val="BodyText"/>
        <w:widowControl w:val="0"/>
        <w:spacing w:before="0" w:after="0"/>
      </w:pPr>
      <w:r>
        <w:t>ii. It is relied on by managers to plan and control an organisation's operations.</w:t>
      </w:r>
    </w:p>
    <w:p w14:paraId="55ED6AE3" w14:textId="77777777" w:rsidR="009D79A0" w:rsidRDefault="00295C47" w:rsidP="00214163">
      <w:pPr>
        <w:pStyle w:val="BodyText"/>
        <w:widowControl w:val="0"/>
        <w:spacing w:before="0" w:after="0"/>
      </w:pPr>
      <w:r>
        <w:t> </w:t>
      </w:r>
    </w:p>
    <w:p w14:paraId="3C0F5B61" w14:textId="77777777" w:rsidR="00214163" w:rsidRDefault="00295C47" w:rsidP="00214163">
      <w:pPr>
        <w:pStyle w:val="BodyText"/>
        <w:widowControl w:val="0"/>
        <w:spacing w:before="0" w:after="0"/>
      </w:pPr>
      <w:r>
        <w:t>iii. It is relied on by external users to make investment decisions.</w:t>
      </w:r>
    </w:p>
    <w:p w14:paraId="197C6525" w14:textId="77777777" w:rsidR="00214163" w:rsidRDefault="00214163" w:rsidP="00214163">
      <w:pPr>
        <w:pStyle w:val="BodyText"/>
        <w:widowControl w:val="0"/>
        <w:spacing w:before="0" w:after="0"/>
      </w:pPr>
    </w:p>
    <w:p w14:paraId="3DD519AC" w14:textId="5A241D56" w:rsidR="00214163" w:rsidRDefault="00214163" w:rsidP="00214163">
      <w:pPr>
        <w:pStyle w:val="BodyText"/>
        <w:widowControl w:val="0"/>
        <w:spacing w:before="0" w:after="0"/>
      </w:pPr>
    </w:p>
    <w:p w14:paraId="5DBA7BE9" w14:textId="77777777" w:rsidR="009D79A0" w:rsidRDefault="00214163" w:rsidP="00214163">
      <w:pPr>
        <w:pStyle w:val="BodyText"/>
        <w:widowControl w:val="0"/>
        <w:spacing w:before="0" w:after="0"/>
      </w:pPr>
      <w:r>
        <w:t>A.</w:t>
      </w:r>
      <w:r w:rsidR="0099642B">
        <w:t xml:space="preserve"> </w:t>
      </w:r>
      <w:r w:rsidR="00295C47">
        <w:t>i and ii</w:t>
      </w:r>
    </w:p>
    <w:p w14:paraId="37E9A261" w14:textId="4315D348" w:rsidR="009D79A0" w:rsidRDefault="0099642B" w:rsidP="00214163">
      <w:pPr>
        <w:pStyle w:val="BodyText"/>
        <w:widowControl w:val="0"/>
        <w:spacing w:before="0" w:after="0"/>
      </w:pPr>
      <w:r>
        <w:t xml:space="preserve">B. </w:t>
      </w:r>
      <w:r w:rsidR="00295C47">
        <w:t>i, ii and iii</w:t>
      </w:r>
    </w:p>
    <w:p w14:paraId="46E42CBF" w14:textId="7519004C" w:rsidR="009D79A0" w:rsidRDefault="0099642B" w:rsidP="00214163">
      <w:pPr>
        <w:pStyle w:val="BodyText"/>
        <w:widowControl w:val="0"/>
        <w:spacing w:before="0" w:after="0"/>
      </w:pPr>
      <w:r>
        <w:t xml:space="preserve">C. </w:t>
      </w:r>
      <w:r w:rsidR="00295C47">
        <w:t>iii</w:t>
      </w:r>
    </w:p>
    <w:p w14:paraId="12ED01AD" w14:textId="2A3B699A" w:rsidR="009D79A0" w:rsidRDefault="0099642B" w:rsidP="00214163">
      <w:pPr>
        <w:pStyle w:val="BodyText"/>
        <w:widowControl w:val="0"/>
        <w:spacing w:before="0" w:after="0"/>
      </w:pPr>
      <w:r>
        <w:t xml:space="preserve">D. </w:t>
      </w:r>
      <w:r w:rsidR="00295C47">
        <w:t>ii</w:t>
      </w:r>
    </w:p>
    <w:p w14:paraId="296607AA" w14:textId="77777777" w:rsidR="009D79A0" w:rsidRDefault="00295C47" w:rsidP="00214163">
      <w:pPr>
        <w:pStyle w:val="space"/>
        <w:widowControl w:val="0"/>
        <w:spacing w:before="0" w:after="0"/>
      </w:pPr>
      <w:r>
        <w:t> </w:t>
      </w:r>
    </w:p>
    <w:p w14:paraId="34D0CEF4" w14:textId="7B8DE22B" w:rsidR="009D79A0" w:rsidRDefault="0099642B" w:rsidP="00214163">
      <w:pPr>
        <w:pStyle w:val="BodyText"/>
        <w:widowControl w:val="0"/>
        <w:spacing w:before="0" w:after="0"/>
      </w:pPr>
      <w:r>
        <w:t xml:space="preserve">3. </w:t>
      </w:r>
      <w:r w:rsidR="00295C47">
        <w:t>Which of the following statement/s about management accounting is/are true?</w:t>
      </w:r>
    </w:p>
    <w:p w14:paraId="49A04234" w14:textId="77777777" w:rsidR="009D79A0" w:rsidRDefault="00295C47" w:rsidP="00214163">
      <w:pPr>
        <w:pStyle w:val="BodyText"/>
        <w:widowControl w:val="0"/>
        <w:spacing w:before="0" w:after="0"/>
      </w:pPr>
      <w:r>
        <w:t> </w:t>
      </w:r>
    </w:p>
    <w:p w14:paraId="24189D62" w14:textId="77777777" w:rsidR="009D79A0" w:rsidRDefault="00295C47" w:rsidP="00214163">
      <w:pPr>
        <w:pStyle w:val="BodyText"/>
        <w:widowControl w:val="0"/>
        <w:spacing w:before="0" w:after="0"/>
      </w:pPr>
      <w:r>
        <w:t>i. It is concerned only with information obtained from the accounting records.</w:t>
      </w:r>
    </w:p>
    <w:p w14:paraId="5F5A7FEF" w14:textId="77777777" w:rsidR="009D79A0" w:rsidRDefault="00295C47" w:rsidP="00214163">
      <w:pPr>
        <w:pStyle w:val="BodyText"/>
        <w:widowControl w:val="0"/>
        <w:spacing w:before="0" w:after="0"/>
      </w:pPr>
      <w:r>
        <w:t> </w:t>
      </w:r>
    </w:p>
    <w:p w14:paraId="2DEACAAB" w14:textId="77777777" w:rsidR="009D79A0" w:rsidRDefault="00295C47" w:rsidP="00214163">
      <w:pPr>
        <w:pStyle w:val="BodyText"/>
        <w:widowControl w:val="0"/>
        <w:spacing w:before="0" w:after="0"/>
      </w:pPr>
      <w:r>
        <w:t>ii. It is concerned with financial and non-financial information.</w:t>
      </w:r>
    </w:p>
    <w:p w14:paraId="236DC99B" w14:textId="77777777" w:rsidR="009D79A0" w:rsidRDefault="00295C47" w:rsidP="00214163">
      <w:pPr>
        <w:pStyle w:val="BodyText"/>
        <w:widowControl w:val="0"/>
        <w:spacing w:before="0" w:after="0"/>
      </w:pPr>
      <w:r>
        <w:t> </w:t>
      </w:r>
    </w:p>
    <w:p w14:paraId="5725D28E" w14:textId="77777777" w:rsidR="00214163" w:rsidRDefault="00295C47" w:rsidP="00214163">
      <w:pPr>
        <w:pStyle w:val="BodyText"/>
        <w:widowControl w:val="0"/>
        <w:spacing w:before="0" w:after="0"/>
      </w:pPr>
      <w:r>
        <w:t>iii. It can provide information useful for making decisions.</w:t>
      </w:r>
    </w:p>
    <w:p w14:paraId="06E3F5BB" w14:textId="10E266B8" w:rsidR="00214163" w:rsidRDefault="00214163" w:rsidP="00214163">
      <w:pPr>
        <w:pStyle w:val="BodyText"/>
        <w:widowControl w:val="0"/>
        <w:spacing w:before="0" w:after="0"/>
      </w:pPr>
    </w:p>
    <w:p w14:paraId="56308C82" w14:textId="77777777" w:rsidR="009D79A0" w:rsidRDefault="00214163" w:rsidP="00214163">
      <w:pPr>
        <w:pStyle w:val="BodyText"/>
        <w:widowControl w:val="0"/>
        <w:spacing w:before="0" w:after="0"/>
      </w:pPr>
      <w:r>
        <w:t>A.</w:t>
      </w:r>
      <w:r w:rsidR="0099642B">
        <w:t xml:space="preserve"> </w:t>
      </w:r>
      <w:r w:rsidR="00295C47">
        <w:t>i</w:t>
      </w:r>
    </w:p>
    <w:p w14:paraId="04EF37AC" w14:textId="4016B11E" w:rsidR="009D79A0" w:rsidRDefault="0099642B" w:rsidP="00214163">
      <w:pPr>
        <w:pStyle w:val="BodyText"/>
        <w:widowControl w:val="0"/>
        <w:spacing w:before="0" w:after="0"/>
      </w:pPr>
      <w:r>
        <w:t xml:space="preserve">B. </w:t>
      </w:r>
      <w:r w:rsidR="00295C47">
        <w:t>i and ii</w:t>
      </w:r>
    </w:p>
    <w:p w14:paraId="33D6844C" w14:textId="44B02FC6" w:rsidR="009D79A0" w:rsidRDefault="0099642B" w:rsidP="00214163">
      <w:pPr>
        <w:pStyle w:val="BodyText"/>
        <w:widowControl w:val="0"/>
        <w:spacing w:before="0" w:after="0"/>
      </w:pPr>
      <w:r>
        <w:t xml:space="preserve">C. </w:t>
      </w:r>
      <w:r w:rsidR="00295C47">
        <w:t>ii and iii</w:t>
      </w:r>
    </w:p>
    <w:p w14:paraId="19606B86" w14:textId="1925DD6E" w:rsidR="009D79A0" w:rsidRDefault="0099642B" w:rsidP="00214163">
      <w:pPr>
        <w:pStyle w:val="BodyText"/>
        <w:widowControl w:val="0"/>
        <w:spacing w:before="0" w:after="0"/>
      </w:pPr>
      <w:r>
        <w:t xml:space="preserve">D. </w:t>
      </w:r>
      <w:r w:rsidR="00295C47">
        <w:t>ii</w:t>
      </w:r>
    </w:p>
    <w:p w14:paraId="2309AD9A" w14:textId="77777777" w:rsidR="009D79A0" w:rsidRDefault="00295C47" w:rsidP="00214163">
      <w:pPr>
        <w:pStyle w:val="space"/>
        <w:widowControl w:val="0"/>
        <w:spacing w:before="0" w:after="0"/>
      </w:pPr>
      <w:r>
        <w:t> </w:t>
      </w:r>
    </w:p>
    <w:p w14:paraId="0350E5E2" w14:textId="0C79ABA1" w:rsidR="009D79A0" w:rsidRDefault="0099642B" w:rsidP="00214163">
      <w:pPr>
        <w:pStyle w:val="BodyText"/>
        <w:widowControl w:val="0"/>
        <w:spacing w:before="0" w:after="0"/>
      </w:pPr>
      <w:r>
        <w:t xml:space="preserve">4. </w:t>
      </w:r>
      <w:r w:rsidR="00295C47">
        <w:t>A strategy is:</w:t>
      </w:r>
    </w:p>
    <w:p w14:paraId="518FB0D2" w14:textId="77777777" w:rsidR="009D79A0" w:rsidRDefault="00295C47" w:rsidP="00214163">
      <w:pPr>
        <w:pStyle w:val="BodyText"/>
        <w:widowControl w:val="0"/>
        <w:spacing w:before="0" w:after="0"/>
      </w:pPr>
      <w:r>
        <w:t> </w:t>
      </w:r>
    </w:p>
    <w:p w14:paraId="107F3818" w14:textId="77777777" w:rsidR="009D79A0" w:rsidRDefault="00295C47" w:rsidP="00214163">
      <w:pPr>
        <w:pStyle w:val="BodyText"/>
        <w:widowControl w:val="0"/>
        <w:spacing w:before="0" w:after="0"/>
      </w:pPr>
      <w:r>
        <w:t>i. another name for a long-term objective.</w:t>
      </w:r>
    </w:p>
    <w:p w14:paraId="7B97A5FD" w14:textId="77777777" w:rsidR="009D79A0" w:rsidRDefault="00295C47" w:rsidP="00214163">
      <w:pPr>
        <w:pStyle w:val="BodyText"/>
        <w:widowControl w:val="0"/>
        <w:spacing w:before="0" w:after="0"/>
      </w:pPr>
      <w:r>
        <w:t> </w:t>
      </w:r>
    </w:p>
    <w:p w14:paraId="03C7E0BC" w14:textId="77777777" w:rsidR="009D79A0" w:rsidRDefault="00295C47" w:rsidP="00214163">
      <w:pPr>
        <w:pStyle w:val="BodyText"/>
        <w:widowControl w:val="0"/>
        <w:spacing w:before="0" w:after="0"/>
      </w:pPr>
      <w:r>
        <w:t>ii. the same as an objective.</w:t>
      </w:r>
    </w:p>
    <w:p w14:paraId="26054FA9" w14:textId="77777777" w:rsidR="009D79A0" w:rsidRDefault="00295C47" w:rsidP="00214163">
      <w:pPr>
        <w:pStyle w:val="BodyText"/>
        <w:widowControl w:val="0"/>
        <w:spacing w:before="0" w:after="0"/>
      </w:pPr>
      <w:r>
        <w:t> </w:t>
      </w:r>
    </w:p>
    <w:p w14:paraId="68A41B72" w14:textId="77777777" w:rsidR="00214163" w:rsidRDefault="00295C47" w:rsidP="00214163">
      <w:pPr>
        <w:pStyle w:val="BodyText"/>
        <w:widowControl w:val="0"/>
        <w:spacing w:before="0" w:after="0"/>
      </w:pPr>
      <w:r>
        <w:t>iii. a means by which an organisation plans to meet its mission and achieve its objectives.</w:t>
      </w:r>
    </w:p>
    <w:p w14:paraId="417E9574" w14:textId="6099A2D9" w:rsidR="00214163" w:rsidRDefault="00214163" w:rsidP="00214163">
      <w:pPr>
        <w:pStyle w:val="BodyText"/>
        <w:widowControl w:val="0"/>
        <w:spacing w:before="0" w:after="0"/>
      </w:pPr>
    </w:p>
    <w:p w14:paraId="1F8B4287" w14:textId="77777777" w:rsidR="009D79A0" w:rsidRDefault="00214163" w:rsidP="00214163">
      <w:pPr>
        <w:pStyle w:val="BodyText"/>
        <w:widowControl w:val="0"/>
        <w:spacing w:before="0" w:after="0"/>
      </w:pPr>
      <w:r>
        <w:lastRenderedPageBreak/>
        <w:t>A.</w:t>
      </w:r>
      <w:r w:rsidR="0099642B">
        <w:t xml:space="preserve"> </w:t>
      </w:r>
      <w:r w:rsidR="00295C47">
        <w:t>i</w:t>
      </w:r>
    </w:p>
    <w:p w14:paraId="7E50CF79" w14:textId="3E78CFB8" w:rsidR="009D79A0" w:rsidRDefault="0099642B" w:rsidP="00214163">
      <w:pPr>
        <w:pStyle w:val="BodyText"/>
        <w:widowControl w:val="0"/>
        <w:spacing w:before="0" w:after="0"/>
      </w:pPr>
      <w:r>
        <w:t xml:space="preserve">B. </w:t>
      </w:r>
      <w:r w:rsidR="00295C47">
        <w:t>ii</w:t>
      </w:r>
    </w:p>
    <w:p w14:paraId="5907B66B" w14:textId="37CC0FF2" w:rsidR="009D79A0" w:rsidRDefault="0099642B" w:rsidP="00214163">
      <w:pPr>
        <w:pStyle w:val="BodyText"/>
        <w:widowControl w:val="0"/>
        <w:spacing w:before="0" w:after="0"/>
      </w:pPr>
      <w:r>
        <w:t xml:space="preserve">C. </w:t>
      </w:r>
      <w:r w:rsidR="00295C47">
        <w:t>iii</w:t>
      </w:r>
    </w:p>
    <w:p w14:paraId="24DCA6E8" w14:textId="231FDF70" w:rsidR="009D79A0" w:rsidRDefault="0099642B" w:rsidP="00214163">
      <w:pPr>
        <w:pStyle w:val="BodyText"/>
        <w:widowControl w:val="0"/>
        <w:spacing w:before="0" w:after="0"/>
      </w:pPr>
      <w:r>
        <w:t xml:space="preserve">D. </w:t>
      </w:r>
      <w:r w:rsidR="00295C47">
        <w:t>i and ii</w:t>
      </w:r>
    </w:p>
    <w:p w14:paraId="3FFBD471" w14:textId="77777777" w:rsidR="009D79A0" w:rsidRDefault="00295C47" w:rsidP="00214163">
      <w:pPr>
        <w:pStyle w:val="space"/>
        <w:widowControl w:val="0"/>
        <w:spacing w:before="0" w:after="0"/>
      </w:pPr>
      <w:r>
        <w:t> </w:t>
      </w:r>
    </w:p>
    <w:p w14:paraId="7A08F50B" w14:textId="77777777" w:rsidR="00214163" w:rsidRDefault="0099642B" w:rsidP="00214163">
      <w:pPr>
        <w:pStyle w:val="BodyText"/>
        <w:widowControl w:val="0"/>
        <w:spacing w:before="0" w:after="0"/>
      </w:pPr>
      <w:r>
        <w:t xml:space="preserve">5. </w:t>
      </w:r>
      <w:r w:rsidR="00295C47">
        <w:t>Which of the following is not an objective of management accounting?</w:t>
      </w:r>
    </w:p>
    <w:p w14:paraId="05D6B468" w14:textId="51A1478E" w:rsidR="00214163" w:rsidRDefault="00214163" w:rsidP="00214163">
      <w:pPr>
        <w:pStyle w:val="BodyText"/>
        <w:widowControl w:val="0"/>
        <w:spacing w:before="0" w:after="0"/>
      </w:pPr>
    </w:p>
    <w:p w14:paraId="3C83ECB7" w14:textId="77777777" w:rsidR="009D79A0" w:rsidRDefault="00214163" w:rsidP="00214163">
      <w:pPr>
        <w:pStyle w:val="BodyText"/>
        <w:widowControl w:val="0"/>
        <w:spacing w:before="0" w:after="0"/>
      </w:pPr>
      <w:r>
        <w:t>A.</w:t>
      </w:r>
      <w:r w:rsidR="0099642B">
        <w:t xml:space="preserve"> </w:t>
      </w:r>
      <w:r w:rsidR="00295C47">
        <w:t>Providing information for making decisions</w:t>
      </w:r>
    </w:p>
    <w:p w14:paraId="0DC41678" w14:textId="6E81C57F" w:rsidR="009D79A0" w:rsidRDefault="0099642B" w:rsidP="00214163">
      <w:pPr>
        <w:pStyle w:val="BodyText"/>
        <w:widowControl w:val="0"/>
        <w:spacing w:before="0" w:after="0"/>
      </w:pPr>
      <w:r>
        <w:t xml:space="preserve">B. </w:t>
      </w:r>
      <w:r w:rsidR="00295C47">
        <w:t>Providing information for planning</w:t>
      </w:r>
    </w:p>
    <w:p w14:paraId="7FCFC3CE" w14:textId="6400694E" w:rsidR="009D79A0" w:rsidRDefault="0099642B" w:rsidP="00214163">
      <w:pPr>
        <w:pStyle w:val="BodyText"/>
        <w:widowControl w:val="0"/>
        <w:spacing w:before="0" w:after="0"/>
      </w:pPr>
      <w:r>
        <w:t xml:space="preserve">C. </w:t>
      </w:r>
      <w:r w:rsidR="00295C47">
        <w:t>Providing information for control</w:t>
      </w:r>
    </w:p>
    <w:p w14:paraId="341EB2C3" w14:textId="54036EF0" w:rsidR="009D79A0" w:rsidRDefault="0099642B" w:rsidP="00214163">
      <w:pPr>
        <w:pStyle w:val="BodyText"/>
        <w:widowControl w:val="0"/>
        <w:spacing w:before="0" w:after="0"/>
      </w:pPr>
      <w:r>
        <w:t xml:space="preserve">D. </w:t>
      </w:r>
      <w:r w:rsidR="00295C47">
        <w:t>Providing information for profit and loss statements</w:t>
      </w:r>
    </w:p>
    <w:p w14:paraId="18BCB052" w14:textId="77777777" w:rsidR="009D79A0" w:rsidRDefault="00295C47" w:rsidP="00214163">
      <w:pPr>
        <w:pStyle w:val="space"/>
        <w:widowControl w:val="0"/>
        <w:spacing w:before="0" w:after="0"/>
      </w:pPr>
      <w:r>
        <w:t> </w:t>
      </w:r>
    </w:p>
    <w:p w14:paraId="7288E169" w14:textId="77777777" w:rsidR="00214163" w:rsidRDefault="0099642B" w:rsidP="00214163">
      <w:pPr>
        <w:pStyle w:val="BodyText"/>
        <w:widowControl w:val="0"/>
        <w:spacing w:before="0" w:after="0"/>
      </w:pPr>
      <w:r>
        <w:t xml:space="preserve">6. </w:t>
      </w:r>
      <w:r w:rsidR="00295C47">
        <w:t>Planning is:</w:t>
      </w:r>
    </w:p>
    <w:p w14:paraId="39698ADE" w14:textId="11B4EC58" w:rsidR="00214163" w:rsidRDefault="00214163" w:rsidP="00214163">
      <w:pPr>
        <w:pStyle w:val="BodyText"/>
        <w:widowControl w:val="0"/>
        <w:spacing w:before="0" w:after="0"/>
      </w:pPr>
    </w:p>
    <w:p w14:paraId="2C1D00BF" w14:textId="77777777" w:rsidR="009D79A0" w:rsidRDefault="00214163" w:rsidP="00214163">
      <w:pPr>
        <w:pStyle w:val="BodyText"/>
        <w:widowControl w:val="0"/>
        <w:spacing w:before="0" w:after="0"/>
      </w:pPr>
      <w:r>
        <w:t>A.</w:t>
      </w:r>
      <w:r w:rsidR="0099642B">
        <w:t xml:space="preserve"> </w:t>
      </w:r>
      <w:r w:rsidR="00295C47">
        <w:t>comparing actual performance against targets.</w:t>
      </w:r>
    </w:p>
    <w:p w14:paraId="4994FBC1" w14:textId="555141F5" w:rsidR="009D79A0" w:rsidRDefault="0099642B" w:rsidP="00214163">
      <w:pPr>
        <w:pStyle w:val="BodyText"/>
        <w:widowControl w:val="0"/>
        <w:spacing w:before="0" w:after="0"/>
      </w:pPr>
      <w:r>
        <w:t xml:space="preserve">B. </w:t>
      </w:r>
      <w:r w:rsidR="00295C47">
        <w:t>setting objectives and formulating plans for future operations.</w:t>
      </w:r>
    </w:p>
    <w:p w14:paraId="328E2137" w14:textId="558C8CBF" w:rsidR="009D79A0" w:rsidRDefault="0099642B" w:rsidP="00214163">
      <w:pPr>
        <w:pStyle w:val="BodyText"/>
        <w:widowControl w:val="0"/>
        <w:spacing w:before="0" w:after="0"/>
      </w:pPr>
      <w:r>
        <w:t xml:space="preserve">C. </w:t>
      </w:r>
      <w:r w:rsidR="00295C47">
        <w:t>measuring the performance of managers against preset targets.</w:t>
      </w:r>
    </w:p>
    <w:p w14:paraId="4E6339EE" w14:textId="625B77B6" w:rsidR="009D79A0" w:rsidRDefault="0099642B" w:rsidP="00214163">
      <w:pPr>
        <w:pStyle w:val="BodyText"/>
        <w:widowControl w:val="0"/>
        <w:spacing w:before="0" w:after="0"/>
      </w:pPr>
      <w:r>
        <w:t xml:space="preserve">D. </w:t>
      </w:r>
      <w:r w:rsidR="00295C47">
        <w:t>motivating managers towards achieving organisational goals.</w:t>
      </w:r>
    </w:p>
    <w:p w14:paraId="4FB24CEE" w14:textId="77777777" w:rsidR="009D79A0" w:rsidRDefault="00295C47" w:rsidP="00214163">
      <w:pPr>
        <w:pStyle w:val="space"/>
        <w:widowControl w:val="0"/>
        <w:spacing w:before="0" w:after="0"/>
      </w:pPr>
      <w:r>
        <w:t> </w:t>
      </w:r>
    </w:p>
    <w:p w14:paraId="2065E29F" w14:textId="77777777" w:rsidR="00214163" w:rsidRDefault="0099642B" w:rsidP="00214163">
      <w:pPr>
        <w:pStyle w:val="BodyText"/>
        <w:widowControl w:val="0"/>
        <w:spacing w:before="0" w:after="0"/>
      </w:pPr>
      <w:r>
        <w:t xml:space="preserve">7. </w:t>
      </w:r>
      <w:r w:rsidR="00295C47">
        <w:t>'Control' involves:</w:t>
      </w:r>
    </w:p>
    <w:p w14:paraId="369F7C3D" w14:textId="29A4EE2E" w:rsidR="00214163" w:rsidRDefault="00214163" w:rsidP="00214163">
      <w:pPr>
        <w:pStyle w:val="BodyText"/>
        <w:widowControl w:val="0"/>
        <w:spacing w:before="0" w:after="0"/>
      </w:pPr>
    </w:p>
    <w:p w14:paraId="6FB2782D" w14:textId="77777777" w:rsidR="009D79A0" w:rsidRDefault="00214163" w:rsidP="00214163">
      <w:pPr>
        <w:pStyle w:val="BodyText"/>
        <w:widowControl w:val="0"/>
        <w:spacing w:before="0" w:after="0"/>
      </w:pPr>
      <w:r>
        <w:t>A.</w:t>
      </w:r>
      <w:r w:rsidR="0099642B">
        <w:t xml:space="preserve"> </w:t>
      </w:r>
      <w:r w:rsidR="00295C47">
        <w:t>formulating details of operations and finances for the next financial year.</w:t>
      </w:r>
    </w:p>
    <w:p w14:paraId="5B06D93B" w14:textId="6CA82FAF" w:rsidR="009D79A0" w:rsidRDefault="0099642B" w:rsidP="00214163">
      <w:pPr>
        <w:pStyle w:val="BodyText"/>
        <w:widowControl w:val="0"/>
        <w:spacing w:before="0" w:after="0"/>
      </w:pPr>
      <w:r>
        <w:t xml:space="preserve">B. </w:t>
      </w:r>
      <w:r w:rsidR="00295C47">
        <w:t>comparing actual performance against targets.</w:t>
      </w:r>
    </w:p>
    <w:p w14:paraId="1B51F4E2" w14:textId="79A129E8" w:rsidR="009D79A0" w:rsidRDefault="0099642B" w:rsidP="00214163">
      <w:pPr>
        <w:pStyle w:val="BodyText"/>
        <w:widowControl w:val="0"/>
        <w:spacing w:before="0" w:after="0"/>
      </w:pPr>
      <w:r>
        <w:t xml:space="preserve">C. </w:t>
      </w:r>
      <w:r w:rsidR="00295C47">
        <w:t>deciding whether to expand activities.</w:t>
      </w:r>
    </w:p>
    <w:p w14:paraId="6865FA07" w14:textId="12EBEBED" w:rsidR="009D79A0" w:rsidRDefault="0099642B" w:rsidP="00214163">
      <w:pPr>
        <w:pStyle w:val="BodyText"/>
        <w:widowControl w:val="0"/>
        <w:spacing w:before="0" w:after="0"/>
      </w:pPr>
      <w:r>
        <w:t xml:space="preserve">D. </w:t>
      </w:r>
      <w:r w:rsidR="00295C47">
        <w:t>All of the given answers</w:t>
      </w:r>
    </w:p>
    <w:p w14:paraId="2B35BB9B" w14:textId="77777777" w:rsidR="009D79A0" w:rsidRDefault="00295C47" w:rsidP="00214163">
      <w:pPr>
        <w:pStyle w:val="space"/>
        <w:widowControl w:val="0"/>
        <w:spacing w:before="0" w:after="0"/>
      </w:pPr>
      <w:r>
        <w:t> </w:t>
      </w:r>
    </w:p>
    <w:p w14:paraId="543D0B80" w14:textId="77777777" w:rsidR="00214163" w:rsidRDefault="0099642B" w:rsidP="00214163">
      <w:pPr>
        <w:pStyle w:val="BodyText"/>
        <w:widowControl w:val="0"/>
        <w:spacing w:before="0" w:after="0"/>
      </w:pPr>
      <w:r>
        <w:t xml:space="preserve">8. </w:t>
      </w:r>
      <w:r w:rsidR="00295C47">
        <w:t>Part of the planning process involves:</w:t>
      </w:r>
    </w:p>
    <w:p w14:paraId="0EA371A7" w14:textId="227D74D2" w:rsidR="00214163" w:rsidRDefault="00214163" w:rsidP="00214163">
      <w:pPr>
        <w:pStyle w:val="BodyText"/>
        <w:widowControl w:val="0"/>
        <w:spacing w:before="0" w:after="0"/>
      </w:pPr>
    </w:p>
    <w:p w14:paraId="2CB9398E" w14:textId="77777777" w:rsidR="009D79A0" w:rsidRDefault="00214163" w:rsidP="00214163">
      <w:pPr>
        <w:pStyle w:val="BodyText"/>
        <w:widowControl w:val="0"/>
        <w:spacing w:before="0" w:after="0"/>
      </w:pPr>
      <w:r>
        <w:t>A.</w:t>
      </w:r>
      <w:r w:rsidR="0099642B">
        <w:t xml:space="preserve"> </w:t>
      </w:r>
      <w:r w:rsidR="00295C47">
        <w:t>formulating details of operations and finances for the next financial year.</w:t>
      </w:r>
    </w:p>
    <w:p w14:paraId="078E5A5A" w14:textId="49663FE7" w:rsidR="009D79A0" w:rsidRDefault="0099642B" w:rsidP="00214163">
      <w:pPr>
        <w:pStyle w:val="BodyText"/>
        <w:widowControl w:val="0"/>
        <w:spacing w:before="0" w:after="0"/>
      </w:pPr>
      <w:r>
        <w:t xml:space="preserve">B. </w:t>
      </w:r>
      <w:r w:rsidR="00295C47">
        <w:t>comparing actual performance against targets.</w:t>
      </w:r>
    </w:p>
    <w:p w14:paraId="04B3DABD" w14:textId="60B3F87A" w:rsidR="009D79A0" w:rsidRDefault="0099642B" w:rsidP="00214163">
      <w:pPr>
        <w:pStyle w:val="BodyText"/>
        <w:widowControl w:val="0"/>
        <w:spacing w:before="0" w:after="0"/>
      </w:pPr>
      <w:r>
        <w:t xml:space="preserve">C. </w:t>
      </w:r>
      <w:r w:rsidR="00295C47">
        <w:t>making a choice between available alternatives.</w:t>
      </w:r>
    </w:p>
    <w:p w14:paraId="2C988453" w14:textId="17B53AC4" w:rsidR="009D79A0" w:rsidRDefault="0099642B" w:rsidP="00214163">
      <w:pPr>
        <w:pStyle w:val="BodyText"/>
        <w:widowControl w:val="0"/>
        <w:spacing w:before="0" w:after="0"/>
      </w:pPr>
      <w:r>
        <w:t xml:space="preserve">D. </w:t>
      </w:r>
      <w:r w:rsidR="00295C47">
        <w:t>measuring the performance of managers against preset targets.</w:t>
      </w:r>
    </w:p>
    <w:p w14:paraId="72191EF8" w14:textId="77777777" w:rsidR="009D79A0" w:rsidRDefault="00295C47" w:rsidP="00214163">
      <w:pPr>
        <w:pStyle w:val="space"/>
        <w:widowControl w:val="0"/>
        <w:spacing w:before="0" w:after="0"/>
      </w:pPr>
      <w:r>
        <w:t> </w:t>
      </w:r>
    </w:p>
    <w:p w14:paraId="2945C498" w14:textId="77777777" w:rsidR="00214163" w:rsidRDefault="0099642B" w:rsidP="00214163">
      <w:pPr>
        <w:pStyle w:val="BodyText"/>
        <w:widowControl w:val="0"/>
        <w:spacing w:before="0" w:after="0"/>
      </w:pPr>
      <w:r>
        <w:t xml:space="preserve">9. </w:t>
      </w:r>
      <w:r w:rsidR="00295C47">
        <w:t>The role of management accounting is to:</w:t>
      </w:r>
    </w:p>
    <w:p w14:paraId="284F6A98" w14:textId="65CBF8D8" w:rsidR="00214163" w:rsidRDefault="00214163" w:rsidP="00214163">
      <w:pPr>
        <w:pStyle w:val="BodyText"/>
        <w:widowControl w:val="0"/>
        <w:spacing w:before="0" w:after="0"/>
      </w:pPr>
    </w:p>
    <w:p w14:paraId="58E1C2F1" w14:textId="77777777" w:rsidR="009D79A0" w:rsidRDefault="00214163" w:rsidP="00214163">
      <w:pPr>
        <w:pStyle w:val="BodyText"/>
        <w:widowControl w:val="0"/>
        <w:spacing w:before="0" w:after="0"/>
      </w:pPr>
      <w:r>
        <w:t>A.</w:t>
      </w:r>
      <w:r w:rsidR="0099642B">
        <w:t xml:space="preserve"> </w:t>
      </w:r>
      <w:r w:rsidR="00295C47">
        <w:t>provide information to parties outside the organisation.</w:t>
      </w:r>
    </w:p>
    <w:p w14:paraId="19DF9D89" w14:textId="2C51BC69" w:rsidR="009D79A0" w:rsidRDefault="0099642B" w:rsidP="00214163">
      <w:pPr>
        <w:pStyle w:val="BodyText"/>
        <w:widowControl w:val="0"/>
        <w:spacing w:before="0" w:after="0"/>
      </w:pPr>
      <w:r>
        <w:t xml:space="preserve">B. </w:t>
      </w:r>
      <w:r w:rsidR="00295C47">
        <w:t>provide information to managers within the organisation.</w:t>
      </w:r>
    </w:p>
    <w:p w14:paraId="716E3F26" w14:textId="146C09EE" w:rsidR="009D79A0" w:rsidRDefault="0099642B" w:rsidP="00214163">
      <w:pPr>
        <w:pStyle w:val="BodyText"/>
        <w:widowControl w:val="0"/>
        <w:spacing w:before="0" w:after="0"/>
      </w:pPr>
      <w:r>
        <w:t xml:space="preserve">C. </w:t>
      </w:r>
      <w:r w:rsidR="00295C47">
        <w:t>provide information to government agencies.</w:t>
      </w:r>
    </w:p>
    <w:p w14:paraId="29B87DAF" w14:textId="35362CF8" w:rsidR="009D79A0" w:rsidRDefault="0099642B" w:rsidP="00214163">
      <w:pPr>
        <w:pStyle w:val="BodyText"/>
        <w:widowControl w:val="0"/>
        <w:spacing w:before="0" w:after="0"/>
      </w:pPr>
      <w:r>
        <w:t xml:space="preserve">D. </w:t>
      </w:r>
      <w:r w:rsidR="00295C47">
        <w:t>All of the given answers</w:t>
      </w:r>
    </w:p>
    <w:p w14:paraId="25BA64AA" w14:textId="77777777" w:rsidR="009D79A0" w:rsidRDefault="00295C47" w:rsidP="00214163">
      <w:pPr>
        <w:pStyle w:val="space"/>
        <w:widowControl w:val="0"/>
        <w:spacing w:before="0" w:after="0"/>
      </w:pPr>
      <w:r>
        <w:t> </w:t>
      </w:r>
    </w:p>
    <w:p w14:paraId="5D34AD6A" w14:textId="77777777" w:rsidR="00214163" w:rsidRDefault="00295C47" w:rsidP="00214163">
      <w:pPr>
        <w:pStyle w:val="BodyText"/>
        <w:widowControl w:val="0"/>
        <w:spacing w:before="0" w:after="0"/>
      </w:pPr>
      <w:r>
        <w:t>1</w:t>
      </w:r>
      <w:r w:rsidR="0099642B">
        <w:t xml:space="preserve">0. </w:t>
      </w:r>
      <w:r>
        <w:t>Budgeting can be used in an organisation to:</w:t>
      </w:r>
    </w:p>
    <w:p w14:paraId="72B7D756" w14:textId="614A3DAE" w:rsidR="00214163" w:rsidRDefault="00214163" w:rsidP="00214163">
      <w:pPr>
        <w:pStyle w:val="BodyText"/>
        <w:widowControl w:val="0"/>
        <w:spacing w:before="0" w:after="0"/>
      </w:pPr>
    </w:p>
    <w:p w14:paraId="680086E4" w14:textId="77777777" w:rsidR="009D79A0" w:rsidRDefault="00214163" w:rsidP="00214163">
      <w:pPr>
        <w:pStyle w:val="BodyText"/>
        <w:widowControl w:val="0"/>
        <w:spacing w:before="0" w:after="0"/>
      </w:pPr>
      <w:r>
        <w:t>A.</w:t>
      </w:r>
      <w:r w:rsidR="0099642B">
        <w:t xml:space="preserve"> </w:t>
      </w:r>
      <w:r w:rsidR="00295C47">
        <w:t>motivate managers to achieve organisational goals.</w:t>
      </w:r>
    </w:p>
    <w:p w14:paraId="00C5C7AE" w14:textId="5AEB32C8" w:rsidR="009D79A0" w:rsidRDefault="0099642B" w:rsidP="00214163">
      <w:pPr>
        <w:pStyle w:val="BodyText"/>
        <w:widowControl w:val="0"/>
        <w:spacing w:before="0" w:after="0"/>
      </w:pPr>
      <w:r>
        <w:t xml:space="preserve">B. </w:t>
      </w:r>
      <w:r w:rsidR="00295C47">
        <w:t>control operations.</w:t>
      </w:r>
    </w:p>
    <w:p w14:paraId="504B9054" w14:textId="410E9D5F" w:rsidR="009D79A0" w:rsidRDefault="0099642B" w:rsidP="00214163">
      <w:pPr>
        <w:pStyle w:val="BodyText"/>
        <w:widowControl w:val="0"/>
        <w:spacing w:before="0" w:after="0"/>
      </w:pPr>
      <w:r>
        <w:t xml:space="preserve">C. </w:t>
      </w:r>
      <w:r w:rsidR="00295C47">
        <w:t>provide managers with information for making decisions and planning.</w:t>
      </w:r>
    </w:p>
    <w:p w14:paraId="7EA1F478" w14:textId="20AD4C36" w:rsidR="009D79A0" w:rsidRDefault="0099642B" w:rsidP="00214163">
      <w:pPr>
        <w:pStyle w:val="BodyText"/>
        <w:widowControl w:val="0"/>
        <w:spacing w:before="0" w:after="0"/>
      </w:pPr>
      <w:r>
        <w:t xml:space="preserve">D. </w:t>
      </w:r>
      <w:r w:rsidR="00295C47">
        <w:t>All of the given answers</w:t>
      </w:r>
    </w:p>
    <w:p w14:paraId="262C971B" w14:textId="77777777" w:rsidR="009D79A0" w:rsidRDefault="00295C47" w:rsidP="00214163">
      <w:pPr>
        <w:pStyle w:val="space"/>
        <w:widowControl w:val="0"/>
        <w:spacing w:before="0" w:after="0"/>
      </w:pPr>
      <w:r>
        <w:lastRenderedPageBreak/>
        <w:t> </w:t>
      </w:r>
    </w:p>
    <w:p w14:paraId="560CAB71" w14:textId="77777777" w:rsidR="00214163" w:rsidRDefault="00295C47" w:rsidP="00214163">
      <w:pPr>
        <w:pStyle w:val="BodyText"/>
        <w:widowControl w:val="0"/>
        <w:spacing w:before="0" w:after="0"/>
      </w:pPr>
      <w:r>
        <w:t>1</w:t>
      </w:r>
      <w:r w:rsidR="0099642B">
        <w:t xml:space="preserve">1. </w:t>
      </w:r>
      <w:r>
        <w:t>The benefits of management accounting information include:</w:t>
      </w:r>
    </w:p>
    <w:p w14:paraId="40F891B8" w14:textId="5FE7A73D" w:rsidR="00214163" w:rsidRDefault="00214163" w:rsidP="00214163">
      <w:pPr>
        <w:pStyle w:val="BodyText"/>
        <w:widowControl w:val="0"/>
        <w:spacing w:before="0" w:after="0"/>
      </w:pPr>
    </w:p>
    <w:p w14:paraId="7743D5E1" w14:textId="77777777" w:rsidR="009D79A0" w:rsidRDefault="00214163" w:rsidP="00214163">
      <w:pPr>
        <w:pStyle w:val="BodyText"/>
        <w:widowControl w:val="0"/>
        <w:spacing w:before="0" w:after="0"/>
      </w:pPr>
      <w:r>
        <w:t>A.</w:t>
      </w:r>
      <w:r w:rsidR="0099642B">
        <w:t xml:space="preserve"> </w:t>
      </w:r>
      <w:r w:rsidR="00295C47">
        <w:t>improved decisions.</w:t>
      </w:r>
    </w:p>
    <w:p w14:paraId="2E45FE0D" w14:textId="6DC449C6" w:rsidR="009D79A0" w:rsidRDefault="0099642B" w:rsidP="00214163">
      <w:pPr>
        <w:pStyle w:val="BodyText"/>
        <w:widowControl w:val="0"/>
        <w:spacing w:before="0" w:after="0"/>
      </w:pPr>
      <w:r>
        <w:t xml:space="preserve">B. </w:t>
      </w:r>
      <w:r w:rsidR="00295C47">
        <w:t>more effective planning.</w:t>
      </w:r>
    </w:p>
    <w:p w14:paraId="2073C778" w14:textId="455C01CD" w:rsidR="009D79A0" w:rsidRDefault="0099642B" w:rsidP="00214163">
      <w:pPr>
        <w:pStyle w:val="BodyText"/>
        <w:widowControl w:val="0"/>
        <w:spacing w:before="0" w:after="0"/>
      </w:pPr>
      <w:r>
        <w:t xml:space="preserve">C. </w:t>
      </w:r>
      <w:r w:rsidR="00295C47">
        <w:t>greater efficiency of operations.</w:t>
      </w:r>
    </w:p>
    <w:p w14:paraId="716BB16C" w14:textId="649991DA" w:rsidR="009D79A0" w:rsidRDefault="0099642B" w:rsidP="00214163">
      <w:pPr>
        <w:pStyle w:val="BodyText"/>
        <w:widowControl w:val="0"/>
        <w:spacing w:before="0" w:after="0"/>
      </w:pPr>
      <w:r>
        <w:t xml:space="preserve">D. </w:t>
      </w:r>
      <w:r w:rsidR="00295C47">
        <w:t>All of the given answers</w:t>
      </w:r>
    </w:p>
    <w:p w14:paraId="4B827CF6" w14:textId="77777777" w:rsidR="009D79A0" w:rsidRDefault="00295C47" w:rsidP="00214163">
      <w:pPr>
        <w:pStyle w:val="space"/>
        <w:widowControl w:val="0"/>
        <w:spacing w:before="0" w:after="0"/>
      </w:pPr>
      <w:r>
        <w:t> </w:t>
      </w:r>
    </w:p>
    <w:p w14:paraId="01616DD3" w14:textId="77777777" w:rsidR="00214163" w:rsidRDefault="00295C47" w:rsidP="00214163">
      <w:pPr>
        <w:pStyle w:val="BodyText"/>
        <w:widowControl w:val="0"/>
        <w:spacing w:before="0" w:after="0"/>
      </w:pPr>
      <w:r>
        <w:t>1</w:t>
      </w:r>
      <w:r w:rsidR="0099642B">
        <w:t xml:space="preserve">2. </w:t>
      </w:r>
      <w:r>
        <w:t>Management accounting:</w:t>
      </w:r>
    </w:p>
    <w:p w14:paraId="40EB7A20" w14:textId="63FBC669" w:rsidR="00214163" w:rsidRDefault="00214163" w:rsidP="00214163">
      <w:pPr>
        <w:pStyle w:val="BodyText"/>
        <w:widowControl w:val="0"/>
        <w:spacing w:before="0" w:after="0"/>
      </w:pPr>
    </w:p>
    <w:p w14:paraId="00711F04" w14:textId="77777777" w:rsidR="009D79A0" w:rsidRDefault="00214163" w:rsidP="00214163">
      <w:pPr>
        <w:pStyle w:val="BodyText"/>
        <w:widowControl w:val="0"/>
        <w:spacing w:before="0" w:after="0"/>
      </w:pPr>
      <w:r>
        <w:t>A.</w:t>
      </w:r>
      <w:r w:rsidR="0099642B">
        <w:t xml:space="preserve"> </w:t>
      </w:r>
      <w:r w:rsidR="00295C47">
        <w:t>must comply with Australian accounting standards.</w:t>
      </w:r>
    </w:p>
    <w:p w14:paraId="66F30441" w14:textId="1382C074" w:rsidR="009D79A0" w:rsidRDefault="0099642B" w:rsidP="00214163">
      <w:pPr>
        <w:pStyle w:val="BodyText"/>
        <w:widowControl w:val="0"/>
        <w:spacing w:before="0" w:after="0"/>
      </w:pPr>
      <w:r>
        <w:t xml:space="preserve">B. </w:t>
      </w:r>
      <w:r w:rsidR="00295C47">
        <w:t>focuses primarily on the needs of managers internal to the organisation.</w:t>
      </w:r>
    </w:p>
    <w:p w14:paraId="0C367C80" w14:textId="6B6AFBE4" w:rsidR="009D79A0" w:rsidRDefault="0099642B" w:rsidP="00214163">
      <w:pPr>
        <w:pStyle w:val="BodyText"/>
        <w:widowControl w:val="0"/>
        <w:spacing w:before="0" w:after="0"/>
      </w:pPr>
      <w:r>
        <w:t xml:space="preserve">C. </w:t>
      </w:r>
      <w:r w:rsidR="00295C47">
        <w:t>provides information for parties external to the organisation.</w:t>
      </w:r>
    </w:p>
    <w:p w14:paraId="04C2AA08" w14:textId="5E78C8EA" w:rsidR="009D79A0" w:rsidRDefault="0099642B" w:rsidP="00214163">
      <w:pPr>
        <w:pStyle w:val="BodyText"/>
        <w:widowControl w:val="0"/>
        <w:spacing w:before="0" w:after="0"/>
      </w:pPr>
      <w:r>
        <w:t xml:space="preserve">D. </w:t>
      </w:r>
      <w:r w:rsidR="00295C47">
        <w:t>involves reports focusing on the enterprise in its entirety.</w:t>
      </w:r>
    </w:p>
    <w:p w14:paraId="3B01AB61" w14:textId="77777777" w:rsidR="009D79A0" w:rsidRDefault="00295C47" w:rsidP="00214163">
      <w:pPr>
        <w:pStyle w:val="space"/>
        <w:widowControl w:val="0"/>
        <w:spacing w:before="0" w:after="0"/>
      </w:pPr>
      <w:r>
        <w:t> </w:t>
      </w:r>
    </w:p>
    <w:p w14:paraId="41190507" w14:textId="77777777" w:rsidR="00214163" w:rsidRDefault="00295C47" w:rsidP="00214163">
      <w:pPr>
        <w:pStyle w:val="BodyText"/>
        <w:widowControl w:val="0"/>
        <w:spacing w:before="0" w:after="0"/>
      </w:pPr>
      <w:r>
        <w:t>1</w:t>
      </w:r>
      <w:r w:rsidR="0099642B">
        <w:t xml:space="preserve">3. </w:t>
      </w:r>
      <w:r>
        <w:t>Which of the following is necessary for management accounting information to be useful?</w:t>
      </w:r>
    </w:p>
    <w:p w14:paraId="6DCFDB77" w14:textId="513195C3" w:rsidR="00214163" w:rsidRDefault="00214163" w:rsidP="00214163">
      <w:pPr>
        <w:pStyle w:val="BodyText"/>
        <w:widowControl w:val="0"/>
        <w:spacing w:before="0" w:after="0"/>
      </w:pPr>
    </w:p>
    <w:p w14:paraId="0EBF7CC0" w14:textId="77777777" w:rsidR="009D79A0" w:rsidRDefault="00214163" w:rsidP="00214163">
      <w:pPr>
        <w:pStyle w:val="BodyText"/>
        <w:widowControl w:val="0"/>
        <w:spacing w:before="0" w:after="0"/>
      </w:pPr>
      <w:r>
        <w:t>A.</w:t>
      </w:r>
      <w:r w:rsidR="0099642B">
        <w:t xml:space="preserve"> </w:t>
      </w:r>
      <w:r w:rsidR="00295C47">
        <w:t>It must report to external users.</w:t>
      </w:r>
    </w:p>
    <w:p w14:paraId="15F42026" w14:textId="7E00C456" w:rsidR="009D79A0" w:rsidRDefault="0099642B" w:rsidP="00214163">
      <w:pPr>
        <w:pStyle w:val="BodyText"/>
        <w:widowControl w:val="0"/>
        <w:spacing w:before="0" w:after="0"/>
      </w:pPr>
      <w:r>
        <w:t xml:space="preserve">B. </w:t>
      </w:r>
      <w:r w:rsidR="00295C47">
        <w:t>It must develop a framework of principles and guidelines.</w:t>
      </w:r>
    </w:p>
    <w:p w14:paraId="034B15C1" w14:textId="3A9EDCD0" w:rsidR="009D79A0" w:rsidRDefault="0099642B" w:rsidP="00214163">
      <w:pPr>
        <w:pStyle w:val="BodyText"/>
        <w:widowControl w:val="0"/>
        <w:spacing w:before="0" w:after="0"/>
      </w:pPr>
      <w:r>
        <w:t xml:space="preserve">C. </w:t>
      </w:r>
      <w:r w:rsidR="00295C47">
        <w:t>It must adapt to accommodate changes in the business environment.</w:t>
      </w:r>
    </w:p>
    <w:p w14:paraId="589DF804" w14:textId="49155E7F" w:rsidR="009D79A0" w:rsidRDefault="0099642B" w:rsidP="00214163">
      <w:pPr>
        <w:pStyle w:val="BodyText"/>
        <w:widowControl w:val="0"/>
        <w:spacing w:before="0" w:after="0"/>
      </w:pPr>
      <w:r>
        <w:t xml:space="preserve">D. </w:t>
      </w:r>
      <w:r w:rsidR="00295C47">
        <w:t>It must focus on the enterprise in its entirety.</w:t>
      </w:r>
    </w:p>
    <w:p w14:paraId="3F40A106" w14:textId="77777777" w:rsidR="009D79A0" w:rsidRDefault="00295C47" w:rsidP="00214163">
      <w:pPr>
        <w:pStyle w:val="space"/>
        <w:widowControl w:val="0"/>
        <w:spacing w:before="0" w:after="0"/>
      </w:pPr>
      <w:r>
        <w:t> </w:t>
      </w:r>
    </w:p>
    <w:p w14:paraId="771165A3" w14:textId="77777777" w:rsidR="00214163" w:rsidRDefault="00295C47" w:rsidP="00214163">
      <w:pPr>
        <w:pStyle w:val="BodyText"/>
        <w:widowControl w:val="0"/>
        <w:spacing w:before="0" w:after="0"/>
      </w:pPr>
      <w:r>
        <w:t>1</w:t>
      </w:r>
      <w:r w:rsidR="0099642B">
        <w:t xml:space="preserve">4. </w:t>
      </w:r>
      <w:r>
        <w:t>Both financial and management accounting:</w:t>
      </w:r>
    </w:p>
    <w:p w14:paraId="55252D16" w14:textId="3433EB2B" w:rsidR="00214163" w:rsidRDefault="00214163" w:rsidP="00214163">
      <w:pPr>
        <w:pStyle w:val="BodyText"/>
        <w:widowControl w:val="0"/>
        <w:spacing w:before="0" w:after="0"/>
      </w:pPr>
    </w:p>
    <w:p w14:paraId="6321903D" w14:textId="77777777" w:rsidR="009D79A0" w:rsidRDefault="00214163" w:rsidP="00214163">
      <w:pPr>
        <w:pStyle w:val="BodyText"/>
        <w:widowControl w:val="0"/>
        <w:spacing w:before="0" w:after="0"/>
      </w:pPr>
      <w:r>
        <w:t>A.</w:t>
      </w:r>
      <w:r w:rsidR="0099642B">
        <w:t xml:space="preserve"> </w:t>
      </w:r>
      <w:r w:rsidR="00295C47">
        <w:t>draw on data from the organisation's basic information system.</w:t>
      </w:r>
    </w:p>
    <w:p w14:paraId="36531325" w14:textId="3D9C342D" w:rsidR="009D79A0" w:rsidRDefault="0099642B" w:rsidP="00214163">
      <w:pPr>
        <w:pStyle w:val="BodyText"/>
        <w:widowControl w:val="0"/>
        <w:spacing w:before="0" w:after="0"/>
      </w:pPr>
      <w:r>
        <w:t xml:space="preserve">B. </w:t>
      </w:r>
      <w:r w:rsidR="00295C47">
        <w:t>provide information for external users.</w:t>
      </w:r>
    </w:p>
    <w:p w14:paraId="53BAA6B3" w14:textId="0879E8D6" w:rsidR="009D79A0" w:rsidRDefault="0099642B" w:rsidP="00214163">
      <w:pPr>
        <w:pStyle w:val="BodyText"/>
        <w:widowControl w:val="0"/>
        <w:spacing w:before="0" w:after="0"/>
      </w:pPr>
      <w:r>
        <w:t xml:space="preserve">C. </w:t>
      </w:r>
      <w:r w:rsidR="00295C47">
        <w:t>must comply with Australian accounting standards.</w:t>
      </w:r>
    </w:p>
    <w:p w14:paraId="4230F1B0" w14:textId="7D774647" w:rsidR="009D79A0" w:rsidRDefault="0099642B" w:rsidP="00214163">
      <w:pPr>
        <w:pStyle w:val="BodyText"/>
        <w:widowControl w:val="0"/>
        <w:spacing w:before="0" w:after="0"/>
      </w:pPr>
      <w:r>
        <w:t xml:space="preserve">D. </w:t>
      </w:r>
      <w:r w:rsidR="00295C47">
        <w:t>rely exclusively on historical data.</w:t>
      </w:r>
    </w:p>
    <w:p w14:paraId="6AB4CE0B" w14:textId="77777777" w:rsidR="009D79A0" w:rsidRDefault="00295C47" w:rsidP="00214163">
      <w:pPr>
        <w:pStyle w:val="space"/>
        <w:widowControl w:val="0"/>
        <w:spacing w:before="0" w:after="0"/>
      </w:pPr>
      <w:r>
        <w:t> </w:t>
      </w:r>
    </w:p>
    <w:p w14:paraId="2070613D" w14:textId="77777777" w:rsidR="00214163" w:rsidRDefault="00295C47" w:rsidP="00214163">
      <w:pPr>
        <w:pStyle w:val="BodyText"/>
        <w:widowControl w:val="0"/>
        <w:spacing w:before="0" w:after="0"/>
      </w:pPr>
      <w:r>
        <w:t>1</w:t>
      </w:r>
      <w:r w:rsidR="0099642B">
        <w:t xml:space="preserve">5. </w:t>
      </w:r>
      <w:r>
        <w:t>Which of the following statements regarding management accounting information is false?</w:t>
      </w:r>
    </w:p>
    <w:p w14:paraId="613642F4" w14:textId="01ABE24D" w:rsidR="00214163" w:rsidRDefault="00214163" w:rsidP="00214163">
      <w:pPr>
        <w:pStyle w:val="BodyText"/>
        <w:widowControl w:val="0"/>
        <w:spacing w:before="0" w:after="0"/>
      </w:pPr>
    </w:p>
    <w:p w14:paraId="19A76C3C" w14:textId="77777777" w:rsidR="009D79A0" w:rsidRDefault="00214163" w:rsidP="00214163">
      <w:pPr>
        <w:pStyle w:val="BodyText"/>
        <w:widowControl w:val="0"/>
        <w:spacing w:before="0" w:after="0"/>
      </w:pPr>
      <w:r>
        <w:t>A.</w:t>
      </w:r>
      <w:r w:rsidR="0099642B">
        <w:t xml:space="preserve"> </w:t>
      </w:r>
      <w:r w:rsidR="00295C47">
        <w:t>The cost of providing the information must be considered in the light of the benefits received from the information.</w:t>
      </w:r>
    </w:p>
    <w:p w14:paraId="753BF0A9" w14:textId="13FE924E" w:rsidR="009D79A0" w:rsidRDefault="0099642B" w:rsidP="00214163">
      <w:pPr>
        <w:pStyle w:val="BodyText"/>
        <w:widowControl w:val="0"/>
        <w:spacing w:before="0" w:after="0"/>
      </w:pPr>
      <w:r>
        <w:t xml:space="preserve">B. </w:t>
      </w:r>
      <w:r w:rsidR="00295C47">
        <w:t>All information derived is necessary despite the cost.</w:t>
      </w:r>
    </w:p>
    <w:p w14:paraId="00DB81C9" w14:textId="0E63B597" w:rsidR="009D79A0" w:rsidRDefault="0099642B" w:rsidP="00214163">
      <w:pPr>
        <w:pStyle w:val="BodyText"/>
        <w:widowControl w:val="0"/>
        <w:spacing w:before="0" w:after="0"/>
      </w:pPr>
      <w:r>
        <w:t xml:space="preserve">C. </w:t>
      </w:r>
      <w:r w:rsidR="00295C47">
        <w:t>The information entails both costs and benefits.</w:t>
      </w:r>
    </w:p>
    <w:p w14:paraId="4FF37B5A" w14:textId="2FFF226D" w:rsidR="009D79A0" w:rsidRDefault="0099642B" w:rsidP="00214163">
      <w:pPr>
        <w:pStyle w:val="BodyText"/>
        <w:widowControl w:val="0"/>
        <w:spacing w:before="0" w:after="0"/>
      </w:pPr>
      <w:r>
        <w:t xml:space="preserve">D. </w:t>
      </w:r>
      <w:r w:rsidR="00295C47">
        <w:t>The cost of the information includes the time spent by the user to read, understand and use the information.</w:t>
      </w:r>
    </w:p>
    <w:p w14:paraId="4ACFFD54" w14:textId="77777777" w:rsidR="009D79A0" w:rsidRDefault="00295C47" w:rsidP="00214163">
      <w:pPr>
        <w:pStyle w:val="space"/>
        <w:widowControl w:val="0"/>
        <w:spacing w:before="0" w:after="0"/>
      </w:pPr>
      <w:r>
        <w:t> </w:t>
      </w:r>
    </w:p>
    <w:p w14:paraId="39DD9F85" w14:textId="77777777" w:rsidR="00214163" w:rsidRDefault="00295C47" w:rsidP="00214163">
      <w:pPr>
        <w:pStyle w:val="BodyText"/>
        <w:widowControl w:val="0"/>
        <w:spacing w:before="0" w:after="0"/>
      </w:pPr>
      <w:r>
        <w:t>1</w:t>
      </w:r>
      <w:r w:rsidR="0099642B">
        <w:t xml:space="preserve">6. </w:t>
      </w:r>
      <w:r>
        <w:t>A management accountant should be concerned with:</w:t>
      </w:r>
    </w:p>
    <w:p w14:paraId="07B1932C" w14:textId="032FC246" w:rsidR="00214163" w:rsidRDefault="00214163" w:rsidP="00214163">
      <w:pPr>
        <w:pStyle w:val="BodyText"/>
        <w:widowControl w:val="0"/>
        <w:spacing w:before="0" w:after="0"/>
      </w:pPr>
    </w:p>
    <w:p w14:paraId="46F00387" w14:textId="77777777" w:rsidR="009D79A0" w:rsidRDefault="00214163" w:rsidP="00214163">
      <w:pPr>
        <w:pStyle w:val="BodyText"/>
        <w:widowControl w:val="0"/>
        <w:spacing w:before="0" w:after="0"/>
      </w:pPr>
      <w:r>
        <w:t>A.</w:t>
      </w:r>
      <w:r w:rsidR="0099642B">
        <w:t xml:space="preserve"> </w:t>
      </w:r>
      <w:r w:rsidR="00295C47">
        <w:t>providing daily information on physical measures of operational performance.</w:t>
      </w:r>
    </w:p>
    <w:p w14:paraId="222FE845" w14:textId="2019D2D2" w:rsidR="009D79A0" w:rsidRDefault="0099642B" w:rsidP="00214163">
      <w:pPr>
        <w:pStyle w:val="BodyText"/>
        <w:widowControl w:val="0"/>
        <w:spacing w:before="0" w:after="0"/>
      </w:pPr>
      <w:r>
        <w:t xml:space="preserve">B. </w:t>
      </w:r>
      <w:r w:rsidR="00295C47">
        <w:t>assisting in interdepartmental communications.</w:t>
      </w:r>
    </w:p>
    <w:p w14:paraId="2EE0EDA4" w14:textId="5995AF52" w:rsidR="009D79A0" w:rsidRDefault="0099642B" w:rsidP="00214163">
      <w:pPr>
        <w:pStyle w:val="BodyText"/>
        <w:widowControl w:val="0"/>
        <w:spacing w:before="0" w:after="0"/>
      </w:pPr>
      <w:r>
        <w:t xml:space="preserve">C. </w:t>
      </w:r>
      <w:r w:rsidR="00295C47">
        <w:t>developing and implementing information systems.</w:t>
      </w:r>
    </w:p>
    <w:p w14:paraId="327A1674" w14:textId="6F2DA820" w:rsidR="009D79A0" w:rsidRDefault="0099642B" w:rsidP="00214163">
      <w:pPr>
        <w:pStyle w:val="BodyText"/>
        <w:widowControl w:val="0"/>
        <w:spacing w:before="0" w:after="0"/>
      </w:pPr>
      <w:r>
        <w:t xml:space="preserve">D. </w:t>
      </w:r>
      <w:r w:rsidR="00295C47">
        <w:t>All of the given answers</w:t>
      </w:r>
    </w:p>
    <w:p w14:paraId="10BC3EB4" w14:textId="77777777" w:rsidR="009D79A0" w:rsidRDefault="00295C47" w:rsidP="00214163">
      <w:pPr>
        <w:pStyle w:val="space"/>
        <w:widowControl w:val="0"/>
        <w:spacing w:before="0" w:after="0"/>
      </w:pPr>
      <w:r>
        <w:lastRenderedPageBreak/>
        <w:t> </w:t>
      </w:r>
    </w:p>
    <w:p w14:paraId="473A2B08" w14:textId="77777777" w:rsidR="00214163" w:rsidRDefault="00295C47" w:rsidP="00214163">
      <w:pPr>
        <w:pStyle w:val="BodyText"/>
        <w:widowControl w:val="0"/>
        <w:spacing w:before="0" w:after="0"/>
      </w:pPr>
      <w:r>
        <w:t>1</w:t>
      </w:r>
      <w:r w:rsidR="0099642B">
        <w:t xml:space="preserve">7. </w:t>
      </w:r>
      <w:r>
        <w:t>The largest professional organisation for management accountants in Australia is the:</w:t>
      </w:r>
    </w:p>
    <w:p w14:paraId="6BC8A1DC" w14:textId="783D12A4" w:rsidR="00214163" w:rsidRDefault="00214163" w:rsidP="00214163">
      <w:pPr>
        <w:pStyle w:val="BodyText"/>
        <w:widowControl w:val="0"/>
        <w:spacing w:before="0" w:after="0"/>
      </w:pPr>
    </w:p>
    <w:p w14:paraId="00C421B2" w14:textId="77777777" w:rsidR="009D79A0" w:rsidRDefault="00214163" w:rsidP="00214163">
      <w:pPr>
        <w:pStyle w:val="BodyText"/>
        <w:widowControl w:val="0"/>
        <w:spacing w:before="0" w:after="0"/>
      </w:pPr>
      <w:r>
        <w:t>A.</w:t>
      </w:r>
      <w:r w:rsidR="0099642B">
        <w:t xml:space="preserve"> </w:t>
      </w:r>
      <w:r w:rsidR="00295C47">
        <w:t>CPA Australia.</w:t>
      </w:r>
    </w:p>
    <w:p w14:paraId="2AD2EB91" w14:textId="2B3546DA" w:rsidR="009D79A0" w:rsidRDefault="0099642B" w:rsidP="00214163">
      <w:pPr>
        <w:pStyle w:val="BodyText"/>
        <w:widowControl w:val="0"/>
        <w:spacing w:before="0" w:after="0"/>
      </w:pPr>
      <w:r>
        <w:t xml:space="preserve">B. </w:t>
      </w:r>
      <w:r w:rsidR="00295C47">
        <w:t>Australian Accounting Association.</w:t>
      </w:r>
    </w:p>
    <w:p w14:paraId="3FBCFA6F" w14:textId="6D1711C1" w:rsidR="009D79A0" w:rsidRDefault="0099642B" w:rsidP="00214163">
      <w:pPr>
        <w:pStyle w:val="BodyText"/>
        <w:widowControl w:val="0"/>
        <w:spacing w:before="0" w:after="0"/>
      </w:pPr>
      <w:r>
        <w:t xml:space="preserve">C. </w:t>
      </w:r>
      <w:r w:rsidR="00295C47">
        <w:t>Institute of Chartered Accountants in Australia.</w:t>
      </w:r>
    </w:p>
    <w:p w14:paraId="6B2EF269" w14:textId="6EA708D3" w:rsidR="009D79A0" w:rsidRDefault="0099642B" w:rsidP="00214163">
      <w:pPr>
        <w:pStyle w:val="BodyText"/>
        <w:widowControl w:val="0"/>
        <w:spacing w:before="0" w:after="0"/>
      </w:pPr>
      <w:r>
        <w:t xml:space="preserve">D. </w:t>
      </w:r>
      <w:r w:rsidR="00295C47">
        <w:t>Certified Institute of Management Accountants.</w:t>
      </w:r>
    </w:p>
    <w:p w14:paraId="0316956B" w14:textId="77777777" w:rsidR="009D79A0" w:rsidRDefault="00295C47" w:rsidP="00214163">
      <w:pPr>
        <w:pStyle w:val="space"/>
        <w:widowControl w:val="0"/>
        <w:spacing w:before="0" w:after="0"/>
      </w:pPr>
      <w:r>
        <w:t> </w:t>
      </w:r>
    </w:p>
    <w:p w14:paraId="3E804B03" w14:textId="77777777" w:rsidR="00214163" w:rsidRDefault="00295C47" w:rsidP="00214163">
      <w:pPr>
        <w:pStyle w:val="BodyText"/>
        <w:widowControl w:val="0"/>
        <w:spacing w:before="0" w:after="0"/>
      </w:pPr>
      <w:r>
        <w:t>1</w:t>
      </w:r>
      <w:r w:rsidR="0099642B">
        <w:t xml:space="preserve">8. </w:t>
      </w:r>
      <w:r>
        <w:t>Which of the following does not represent the ethics of professional accountants?</w:t>
      </w:r>
    </w:p>
    <w:p w14:paraId="3F20939D" w14:textId="271C3E7F" w:rsidR="00214163" w:rsidRDefault="00214163" w:rsidP="00214163">
      <w:pPr>
        <w:pStyle w:val="BodyText"/>
        <w:widowControl w:val="0"/>
        <w:spacing w:before="0" w:after="0"/>
      </w:pPr>
    </w:p>
    <w:p w14:paraId="7F4D605C" w14:textId="77777777" w:rsidR="009D79A0" w:rsidRDefault="00214163" w:rsidP="00214163">
      <w:pPr>
        <w:pStyle w:val="BodyText"/>
        <w:widowControl w:val="0"/>
        <w:spacing w:before="0" w:after="0"/>
      </w:pPr>
      <w:r>
        <w:t>A.</w:t>
      </w:r>
      <w:r w:rsidR="0099642B">
        <w:t xml:space="preserve"> </w:t>
      </w:r>
      <w:r w:rsidR="00295C47">
        <w:t>Competence and confidentiality</w:t>
      </w:r>
    </w:p>
    <w:p w14:paraId="299438F8" w14:textId="7969F60D" w:rsidR="009D79A0" w:rsidRDefault="0099642B" w:rsidP="00214163">
      <w:pPr>
        <w:pStyle w:val="BodyText"/>
        <w:widowControl w:val="0"/>
        <w:spacing w:before="0" w:after="0"/>
      </w:pPr>
      <w:r>
        <w:t xml:space="preserve">B. </w:t>
      </w:r>
      <w:r w:rsidR="00295C47">
        <w:t>Integrity and objectivity</w:t>
      </w:r>
    </w:p>
    <w:p w14:paraId="40863407" w14:textId="5A36667F" w:rsidR="009D79A0" w:rsidRDefault="0099642B" w:rsidP="00214163">
      <w:pPr>
        <w:pStyle w:val="BodyText"/>
        <w:widowControl w:val="0"/>
        <w:spacing w:before="0" w:after="0"/>
      </w:pPr>
      <w:r>
        <w:t xml:space="preserve">C. </w:t>
      </w:r>
      <w:r w:rsidR="00295C47">
        <w:t>Professional scepticism and efficiency</w:t>
      </w:r>
    </w:p>
    <w:p w14:paraId="07291922" w14:textId="7E014137" w:rsidR="009D79A0" w:rsidRDefault="0099642B" w:rsidP="00214163">
      <w:pPr>
        <w:pStyle w:val="BodyText"/>
        <w:widowControl w:val="0"/>
        <w:spacing w:before="0" w:after="0"/>
      </w:pPr>
      <w:r>
        <w:t xml:space="preserve">D. </w:t>
      </w:r>
      <w:r w:rsidR="00295C47">
        <w:t>Objectivity and confidentiality</w:t>
      </w:r>
    </w:p>
    <w:p w14:paraId="4EB5E65F" w14:textId="77777777" w:rsidR="009D79A0" w:rsidRDefault="00295C47" w:rsidP="00214163">
      <w:pPr>
        <w:pStyle w:val="space"/>
        <w:widowControl w:val="0"/>
        <w:spacing w:before="0" w:after="0"/>
      </w:pPr>
      <w:r>
        <w:t> </w:t>
      </w:r>
    </w:p>
    <w:p w14:paraId="778FB3A7" w14:textId="77777777" w:rsidR="00214163" w:rsidRDefault="00295C47" w:rsidP="00214163">
      <w:pPr>
        <w:pStyle w:val="BodyText"/>
        <w:widowControl w:val="0"/>
        <w:spacing w:before="0" w:after="0"/>
      </w:pPr>
      <w:r>
        <w:t>1</w:t>
      </w:r>
      <w:r w:rsidR="0099642B">
        <w:t xml:space="preserve">9. </w:t>
      </w:r>
      <w:r>
        <w:t>Which of the following statements regarding the competence of an accountant is true? The accountant must:</w:t>
      </w:r>
    </w:p>
    <w:p w14:paraId="5F446914" w14:textId="1EC08E13" w:rsidR="00214163" w:rsidRDefault="00214163" w:rsidP="00214163">
      <w:pPr>
        <w:pStyle w:val="BodyText"/>
        <w:widowControl w:val="0"/>
        <w:spacing w:before="0" w:after="0"/>
      </w:pPr>
    </w:p>
    <w:p w14:paraId="56769A30" w14:textId="77777777" w:rsidR="009D79A0" w:rsidRDefault="00214163" w:rsidP="00214163">
      <w:pPr>
        <w:pStyle w:val="BodyText"/>
        <w:widowControl w:val="0"/>
        <w:spacing w:before="0" w:after="0"/>
      </w:pPr>
      <w:r>
        <w:t>A.</w:t>
      </w:r>
      <w:r w:rsidR="0099642B">
        <w:t xml:space="preserve"> </w:t>
      </w:r>
      <w:r w:rsidR="00295C47">
        <w:t>strive continually to improve technical services and keep knowledge up-to-date.</w:t>
      </w:r>
    </w:p>
    <w:p w14:paraId="7465C860" w14:textId="4BC3059A" w:rsidR="009D79A0" w:rsidRDefault="0099642B" w:rsidP="00214163">
      <w:pPr>
        <w:pStyle w:val="BodyText"/>
        <w:widowControl w:val="0"/>
        <w:spacing w:before="0" w:after="0"/>
      </w:pPr>
      <w:r>
        <w:t xml:space="preserve">B. </w:t>
      </w:r>
      <w:r w:rsidR="00295C47">
        <w:t>not breach the trust of clients and employers.</w:t>
      </w:r>
    </w:p>
    <w:p w14:paraId="44AE76F1" w14:textId="6D712AA5" w:rsidR="009D79A0" w:rsidRDefault="0099642B" w:rsidP="00214163">
      <w:pPr>
        <w:pStyle w:val="BodyText"/>
        <w:widowControl w:val="0"/>
        <w:spacing w:before="0" w:after="0"/>
      </w:pPr>
      <w:r>
        <w:t xml:space="preserve">C. </w:t>
      </w:r>
      <w:r w:rsidR="00295C47">
        <w:t>not disclose information acquired in the course of professional work, except where there is a legal or professional duty to disclose.</w:t>
      </w:r>
    </w:p>
    <w:p w14:paraId="04ED2BE6" w14:textId="68E83C46" w:rsidR="009D79A0" w:rsidRDefault="0099642B" w:rsidP="00214163">
      <w:pPr>
        <w:pStyle w:val="BodyText"/>
        <w:widowControl w:val="0"/>
        <w:spacing w:before="0" w:after="0"/>
      </w:pPr>
      <w:r>
        <w:t xml:space="preserve">D. </w:t>
      </w:r>
      <w:r w:rsidR="00295C47">
        <w:t>at all times safeguard the interest of the clients and employers, provided it does not conflict with their duty to the community.</w:t>
      </w:r>
    </w:p>
    <w:p w14:paraId="19B9D9EB" w14:textId="77777777" w:rsidR="009D79A0" w:rsidRDefault="00295C47" w:rsidP="00214163">
      <w:pPr>
        <w:pStyle w:val="space"/>
        <w:widowControl w:val="0"/>
        <w:spacing w:before="0" w:after="0"/>
      </w:pPr>
      <w:r>
        <w:t> </w:t>
      </w:r>
    </w:p>
    <w:p w14:paraId="6923C5F9" w14:textId="463CD7C7" w:rsidR="009D79A0" w:rsidRDefault="00295C47" w:rsidP="00214163">
      <w:pPr>
        <w:pStyle w:val="BodyText"/>
        <w:widowControl w:val="0"/>
        <w:spacing w:before="0" w:after="0"/>
      </w:pPr>
      <w:r>
        <w:t>2</w:t>
      </w:r>
      <w:r w:rsidR="0099642B">
        <w:t xml:space="preserve">0. </w:t>
      </w:r>
      <w:r>
        <w:t>Which of the following statements is an element of confidentiality?</w:t>
      </w:r>
    </w:p>
    <w:p w14:paraId="1C6ED8BF" w14:textId="77777777" w:rsidR="009D79A0" w:rsidRDefault="00295C47" w:rsidP="00214163">
      <w:pPr>
        <w:pStyle w:val="BodyText"/>
        <w:widowControl w:val="0"/>
        <w:spacing w:before="0" w:after="0"/>
      </w:pPr>
      <w:r>
        <w:t> </w:t>
      </w:r>
    </w:p>
    <w:p w14:paraId="637DD174" w14:textId="77777777" w:rsidR="009D79A0" w:rsidRDefault="00295C47" w:rsidP="00214163">
      <w:pPr>
        <w:pStyle w:val="BodyText"/>
        <w:widowControl w:val="0"/>
        <w:spacing w:before="0" w:after="0"/>
      </w:pPr>
      <w:r>
        <w:t>i. Accountants must not disclose information acquired in the course of their work.</w:t>
      </w:r>
    </w:p>
    <w:p w14:paraId="6CD94693" w14:textId="77777777" w:rsidR="009D79A0" w:rsidRDefault="00295C47" w:rsidP="00214163">
      <w:pPr>
        <w:pStyle w:val="BodyText"/>
        <w:widowControl w:val="0"/>
        <w:spacing w:before="0" w:after="0"/>
      </w:pPr>
      <w:r>
        <w:t> </w:t>
      </w:r>
    </w:p>
    <w:p w14:paraId="667563C5" w14:textId="77777777" w:rsidR="009D79A0" w:rsidRDefault="00295C47" w:rsidP="00214163">
      <w:pPr>
        <w:pStyle w:val="BodyText"/>
        <w:widowControl w:val="0"/>
        <w:spacing w:before="0" w:after="0"/>
      </w:pPr>
      <w:r>
        <w:t>ii. Accountants must disclose information if there is a professional duty to do so.</w:t>
      </w:r>
    </w:p>
    <w:p w14:paraId="40816BD6" w14:textId="77777777" w:rsidR="009D79A0" w:rsidRDefault="00295C47" w:rsidP="00214163">
      <w:pPr>
        <w:pStyle w:val="BodyText"/>
        <w:widowControl w:val="0"/>
        <w:spacing w:before="0" w:after="0"/>
      </w:pPr>
      <w:r>
        <w:t> </w:t>
      </w:r>
    </w:p>
    <w:p w14:paraId="0A29C45C" w14:textId="77777777" w:rsidR="00214163" w:rsidRDefault="00295C47" w:rsidP="00214163">
      <w:pPr>
        <w:pStyle w:val="BodyText"/>
        <w:widowControl w:val="0"/>
        <w:spacing w:before="0" w:after="0"/>
      </w:pPr>
      <w:r>
        <w:t>iii. Accountants may not use information gained in the course of their work for their own or another's personal advantage.</w:t>
      </w:r>
    </w:p>
    <w:p w14:paraId="6B2EC59F" w14:textId="6EA6E83F" w:rsidR="00214163" w:rsidRDefault="00214163" w:rsidP="00214163">
      <w:pPr>
        <w:pStyle w:val="BodyText"/>
        <w:widowControl w:val="0"/>
        <w:spacing w:before="0" w:after="0"/>
      </w:pPr>
    </w:p>
    <w:p w14:paraId="1F06170E" w14:textId="77777777" w:rsidR="009D79A0" w:rsidRDefault="00214163" w:rsidP="00214163">
      <w:pPr>
        <w:pStyle w:val="BodyText"/>
        <w:widowControl w:val="0"/>
        <w:spacing w:before="0" w:after="0"/>
      </w:pPr>
      <w:r>
        <w:t>A.</w:t>
      </w:r>
      <w:r w:rsidR="0099642B">
        <w:t xml:space="preserve"> </w:t>
      </w:r>
      <w:r w:rsidR="00295C47">
        <w:t>i</w:t>
      </w:r>
    </w:p>
    <w:p w14:paraId="157C129B" w14:textId="53B3745D" w:rsidR="009D79A0" w:rsidRDefault="0099642B" w:rsidP="00214163">
      <w:pPr>
        <w:pStyle w:val="BodyText"/>
        <w:widowControl w:val="0"/>
        <w:spacing w:before="0" w:after="0"/>
      </w:pPr>
      <w:r>
        <w:t xml:space="preserve">B. </w:t>
      </w:r>
      <w:r w:rsidR="00295C47">
        <w:t>ii</w:t>
      </w:r>
    </w:p>
    <w:p w14:paraId="3402D5B5" w14:textId="04F17BF5" w:rsidR="009D79A0" w:rsidRDefault="0099642B" w:rsidP="00214163">
      <w:pPr>
        <w:pStyle w:val="BodyText"/>
        <w:widowControl w:val="0"/>
        <w:spacing w:before="0" w:after="0"/>
      </w:pPr>
      <w:r>
        <w:t xml:space="preserve">C. </w:t>
      </w:r>
      <w:r w:rsidR="00295C47">
        <w:t>iii</w:t>
      </w:r>
    </w:p>
    <w:p w14:paraId="3E86DCFF" w14:textId="214B3CF0" w:rsidR="009D79A0" w:rsidRDefault="0099642B" w:rsidP="00214163">
      <w:pPr>
        <w:pStyle w:val="BodyText"/>
        <w:widowControl w:val="0"/>
        <w:spacing w:before="0" w:after="0"/>
      </w:pPr>
      <w:r>
        <w:t xml:space="preserve">D. </w:t>
      </w:r>
      <w:r w:rsidR="00295C47">
        <w:t>i, ii and iii</w:t>
      </w:r>
    </w:p>
    <w:p w14:paraId="56D8FDAC" w14:textId="77777777" w:rsidR="009D79A0" w:rsidRDefault="00295C47" w:rsidP="00214163">
      <w:pPr>
        <w:pStyle w:val="space"/>
        <w:widowControl w:val="0"/>
        <w:spacing w:before="0" w:after="0"/>
      </w:pPr>
      <w:r>
        <w:t> </w:t>
      </w:r>
    </w:p>
    <w:p w14:paraId="5E0578E9" w14:textId="7DCA2991" w:rsidR="009D79A0" w:rsidRDefault="00295C47" w:rsidP="00214163">
      <w:pPr>
        <w:pStyle w:val="BodyText"/>
        <w:widowControl w:val="0"/>
        <w:spacing w:before="0" w:after="0"/>
      </w:pPr>
      <w:r>
        <w:t>2</w:t>
      </w:r>
      <w:r w:rsidR="0099642B">
        <w:t xml:space="preserve">1. </w:t>
      </w:r>
      <w:r>
        <w:t>The focus of management accounting over time has changed. Which is the correct historical order for the following foci?</w:t>
      </w:r>
    </w:p>
    <w:p w14:paraId="12FC7D3B" w14:textId="77777777" w:rsidR="009D79A0" w:rsidRDefault="00295C47" w:rsidP="00214163">
      <w:pPr>
        <w:pStyle w:val="BodyText"/>
        <w:widowControl w:val="0"/>
        <w:spacing w:before="0" w:after="0"/>
      </w:pPr>
      <w:r>
        <w:t> </w:t>
      </w:r>
    </w:p>
    <w:p w14:paraId="7B5CFA33" w14:textId="77777777" w:rsidR="009D79A0" w:rsidRDefault="00295C47" w:rsidP="00214163">
      <w:pPr>
        <w:pStyle w:val="BodyText"/>
        <w:widowControl w:val="0"/>
        <w:spacing w:before="0" w:after="0"/>
      </w:pPr>
      <w:r>
        <w:t>i. Cost</w:t>
      </w:r>
    </w:p>
    <w:p w14:paraId="38F77874" w14:textId="77777777" w:rsidR="009D79A0" w:rsidRDefault="00295C47" w:rsidP="00214163">
      <w:pPr>
        <w:pStyle w:val="BodyText"/>
        <w:widowControl w:val="0"/>
        <w:spacing w:before="0" w:after="0"/>
      </w:pPr>
      <w:r>
        <w:t> </w:t>
      </w:r>
    </w:p>
    <w:p w14:paraId="08D4D2C9" w14:textId="77777777" w:rsidR="009D79A0" w:rsidRDefault="00295C47" w:rsidP="00214163">
      <w:pPr>
        <w:pStyle w:val="BodyText"/>
        <w:widowControl w:val="0"/>
        <w:spacing w:before="0" w:after="0"/>
      </w:pPr>
      <w:r>
        <w:t>ii. Profitability</w:t>
      </w:r>
    </w:p>
    <w:p w14:paraId="67A717EC" w14:textId="77777777" w:rsidR="009D79A0" w:rsidRDefault="00295C47" w:rsidP="00214163">
      <w:pPr>
        <w:pStyle w:val="BodyText"/>
        <w:widowControl w:val="0"/>
        <w:spacing w:before="0" w:after="0"/>
      </w:pPr>
      <w:r>
        <w:t> </w:t>
      </w:r>
    </w:p>
    <w:p w14:paraId="104DADB3" w14:textId="77777777" w:rsidR="009D79A0" w:rsidRDefault="00295C47" w:rsidP="00214163">
      <w:pPr>
        <w:pStyle w:val="BodyText"/>
        <w:widowControl w:val="0"/>
        <w:spacing w:before="0" w:after="0"/>
      </w:pPr>
      <w:r>
        <w:lastRenderedPageBreak/>
        <w:t>iii. Resource management</w:t>
      </w:r>
    </w:p>
    <w:p w14:paraId="0F0D7443" w14:textId="77777777" w:rsidR="009D79A0" w:rsidRDefault="00295C47" w:rsidP="00214163">
      <w:pPr>
        <w:pStyle w:val="BodyText"/>
        <w:widowControl w:val="0"/>
        <w:spacing w:before="0" w:after="0"/>
      </w:pPr>
      <w:r>
        <w:t> </w:t>
      </w:r>
    </w:p>
    <w:p w14:paraId="5EF9AA6A" w14:textId="77777777" w:rsidR="00214163" w:rsidRDefault="00295C47" w:rsidP="00214163">
      <w:pPr>
        <w:pStyle w:val="BodyText"/>
        <w:widowControl w:val="0"/>
        <w:spacing w:before="0" w:after="0"/>
      </w:pPr>
      <w:r>
        <w:t>iv. Waste reduction</w:t>
      </w:r>
    </w:p>
    <w:p w14:paraId="68F2A949" w14:textId="75B28EB4" w:rsidR="00214163" w:rsidRDefault="00214163" w:rsidP="00214163">
      <w:pPr>
        <w:pStyle w:val="BodyText"/>
        <w:widowControl w:val="0"/>
        <w:spacing w:before="0" w:after="0"/>
      </w:pPr>
    </w:p>
    <w:p w14:paraId="47AF31FA" w14:textId="77777777" w:rsidR="009D79A0" w:rsidRDefault="00214163" w:rsidP="00214163">
      <w:pPr>
        <w:pStyle w:val="BodyText"/>
        <w:widowControl w:val="0"/>
        <w:spacing w:before="0" w:after="0"/>
      </w:pPr>
      <w:r>
        <w:t>A.</w:t>
      </w:r>
      <w:r w:rsidR="0099642B">
        <w:t xml:space="preserve"> </w:t>
      </w:r>
      <w:r w:rsidR="00295C47">
        <w:t>i, ii, iii and iv</w:t>
      </w:r>
    </w:p>
    <w:p w14:paraId="20348084" w14:textId="6DBBB3D1" w:rsidR="009D79A0" w:rsidRDefault="0099642B" w:rsidP="00214163">
      <w:pPr>
        <w:pStyle w:val="BodyText"/>
        <w:widowControl w:val="0"/>
        <w:spacing w:before="0" w:after="0"/>
      </w:pPr>
      <w:r>
        <w:t xml:space="preserve">B. </w:t>
      </w:r>
      <w:r w:rsidR="00295C47">
        <w:t>ii, iii, i and iv</w:t>
      </w:r>
    </w:p>
    <w:p w14:paraId="57F7EDB0" w14:textId="627B92EC" w:rsidR="009D79A0" w:rsidRDefault="0099642B" w:rsidP="00214163">
      <w:pPr>
        <w:pStyle w:val="BodyText"/>
        <w:widowControl w:val="0"/>
        <w:spacing w:before="0" w:after="0"/>
      </w:pPr>
      <w:r>
        <w:t xml:space="preserve">C. </w:t>
      </w:r>
      <w:r w:rsidR="00295C47">
        <w:t>i, ii, iv and iii</w:t>
      </w:r>
    </w:p>
    <w:p w14:paraId="3979CE5A" w14:textId="4403D2B1" w:rsidR="009D79A0" w:rsidRDefault="0099642B" w:rsidP="00214163">
      <w:pPr>
        <w:pStyle w:val="BodyText"/>
        <w:widowControl w:val="0"/>
        <w:spacing w:before="0" w:after="0"/>
      </w:pPr>
      <w:r>
        <w:t xml:space="preserve">D. </w:t>
      </w:r>
      <w:r w:rsidR="00295C47">
        <w:t>i, iii, iv and ii</w:t>
      </w:r>
    </w:p>
    <w:p w14:paraId="10EE3873" w14:textId="77777777" w:rsidR="009D79A0" w:rsidRDefault="00295C47" w:rsidP="00214163">
      <w:pPr>
        <w:pStyle w:val="space"/>
        <w:widowControl w:val="0"/>
        <w:spacing w:before="0" w:after="0"/>
      </w:pPr>
      <w:r>
        <w:t> </w:t>
      </w:r>
    </w:p>
    <w:p w14:paraId="5CA96E0E" w14:textId="23ACBA6D" w:rsidR="009D79A0" w:rsidRDefault="00295C47" w:rsidP="00214163">
      <w:pPr>
        <w:pStyle w:val="BodyText"/>
        <w:widowControl w:val="0"/>
        <w:spacing w:before="0" w:after="0"/>
      </w:pPr>
      <w:r>
        <w:t>2</w:t>
      </w:r>
      <w:r w:rsidR="0099642B">
        <w:t xml:space="preserve">2. </w:t>
      </w:r>
      <w:r>
        <w:t>Which of the following statement/s is/are false? Management accountants should:</w:t>
      </w:r>
    </w:p>
    <w:p w14:paraId="6AEFF283" w14:textId="77777777" w:rsidR="009D79A0" w:rsidRDefault="00295C47" w:rsidP="00214163">
      <w:pPr>
        <w:pStyle w:val="BodyText"/>
        <w:widowControl w:val="0"/>
        <w:spacing w:before="0" w:after="0"/>
      </w:pPr>
      <w:r>
        <w:t> </w:t>
      </w:r>
    </w:p>
    <w:p w14:paraId="12378D38" w14:textId="77777777" w:rsidR="009D79A0" w:rsidRDefault="00295C47" w:rsidP="00214163">
      <w:pPr>
        <w:pStyle w:val="BodyText"/>
        <w:widowControl w:val="0"/>
        <w:spacing w:before="0" w:after="0"/>
      </w:pPr>
      <w:r>
        <w:t>i. help in the provision of physical data to managers.</w:t>
      </w:r>
    </w:p>
    <w:p w14:paraId="78315A1C" w14:textId="77777777" w:rsidR="009D79A0" w:rsidRDefault="00295C47" w:rsidP="00214163">
      <w:pPr>
        <w:pStyle w:val="BodyText"/>
        <w:widowControl w:val="0"/>
        <w:spacing w:before="0" w:after="0"/>
      </w:pPr>
      <w:r>
        <w:t> </w:t>
      </w:r>
    </w:p>
    <w:p w14:paraId="185AC9ED" w14:textId="77777777" w:rsidR="009D79A0" w:rsidRDefault="00295C47" w:rsidP="00214163">
      <w:pPr>
        <w:pStyle w:val="BodyText"/>
        <w:widowControl w:val="0"/>
        <w:spacing w:before="0" w:after="0"/>
      </w:pPr>
      <w:r>
        <w:t>ii. be included in the management of information systems.</w:t>
      </w:r>
    </w:p>
    <w:p w14:paraId="6E015659" w14:textId="77777777" w:rsidR="009D79A0" w:rsidRDefault="00295C47" w:rsidP="00214163">
      <w:pPr>
        <w:pStyle w:val="BodyText"/>
        <w:widowControl w:val="0"/>
        <w:spacing w:before="0" w:after="0"/>
      </w:pPr>
      <w:r>
        <w:t> </w:t>
      </w:r>
    </w:p>
    <w:p w14:paraId="445A7896" w14:textId="77777777" w:rsidR="009D79A0" w:rsidRDefault="00295C47" w:rsidP="00214163">
      <w:pPr>
        <w:pStyle w:val="BodyText"/>
        <w:widowControl w:val="0"/>
        <w:spacing w:before="0" w:after="0"/>
      </w:pPr>
      <w:r>
        <w:t>iii. present their information in monetary terms only.</w:t>
      </w:r>
    </w:p>
    <w:p w14:paraId="5DD0EDD4" w14:textId="77777777" w:rsidR="009D79A0" w:rsidRDefault="00295C47" w:rsidP="00214163">
      <w:pPr>
        <w:pStyle w:val="BodyText"/>
        <w:widowControl w:val="0"/>
        <w:spacing w:before="0" w:after="0"/>
      </w:pPr>
      <w:r>
        <w:t> </w:t>
      </w:r>
    </w:p>
    <w:p w14:paraId="23C1A498" w14:textId="77777777" w:rsidR="00214163" w:rsidRDefault="00295C47" w:rsidP="00214163">
      <w:pPr>
        <w:pStyle w:val="BodyText"/>
        <w:widowControl w:val="0"/>
        <w:spacing w:before="0" w:after="0"/>
      </w:pPr>
      <w:r>
        <w:t>iv. help to ensure effective interdepartmental communications.</w:t>
      </w:r>
    </w:p>
    <w:p w14:paraId="6BE98550" w14:textId="254F48A8" w:rsidR="00214163" w:rsidRDefault="00214163" w:rsidP="00214163">
      <w:pPr>
        <w:pStyle w:val="BodyText"/>
        <w:widowControl w:val="0"/>
        <w:spacing w:before="0" w:after="0"/>
      </w:pPr>
    </w:p>
    <w:p w14:paraId="271D1F03" w14:textId="77777777" w:rsidR="009D79A0" w:rsidRDefault="00214163" w:rsidP="00214163">
      <w:pPr>
        <w:pStyle w:val="BodyText"/>
        <w:widowControl w:val="0"/>
        <w:spacing w:before="0" w:after="0"/>
      </w:pPr>
      <w:r>
        <w:t>A.</w:t>
      </w:r>
      <w:r w:rsidR="0099642B">
        <w:t xml:space="preserve"> </w:t>
      </w:r>
      <w:r w:rsidR="00295C47">
        <w:t>i and ii</w:t>
      </w:r>
    </w:p>
    <w:p w14:paraId="041865E7" w14:textId="72A77D49" w:rsidR="009D79A0" w:rsidRDefault="0099642B" w:rsidP="00214163">
      <w:pPr>
        <w:pStyle w:val="BodyText"/>
        <w:widowControl w:val="0"/>
        <w:spacing w:before="0" w:after="0"/>
      </w:pPr>
      <w:r>
        <w:t xml:space="preserve">B. </w:t>
      </w:r>
      <w:r w:rsidR="00295C47">
        <w:t>iii and iv</w:t>
      </w:r>
    </w:p>
    <w:p w14:paraId="1804979B" w14:textId="47B6B69A" w:rsidR="009D79A0" w:rsidRDefault="0099642B" w:rsidP="00214163">
      <w:pPr>
        <w:pStyle w:val="BodyText"/>
        <w:widowControl w:val="0"/>
        <w:spacing w:before="0" w:after="0"/>
      </w:pPr>
      <w:r>
        <w:t xml:space="preserve">C. </w:t>
      </w:r>
      <w:r w:rsidR="00295C47">
        <w:t>iii</w:t>
      </w:r>
    </w:p>
    <w:p w14:paraId="34F45343" w14:textId="3D953BBE" w:rsidR="009D79A0" w:rsidRDefault="0099642B" w:rsidP="00214163">
      <w:pPr>
        <w:pStyle w:val="BodyText"/>
        <w:widowControl w:val="0"/>
        <w:spacing w:before="0" w:after="0"/>
      </w:pPr>
      <w:r>
        <w:t xml:space="preserve">D. </w:t>
      </w:r>
      <w:r w:rsidR="00295C47">
        <w:t>iv</w:t>
      </w:r>
    </w:p>
    <w:p w14:paraId="1C2AF71A" w14:textId="77777777" w:rsidR="009D79A0" w:rsidRDefault="00295C47" w:rsidP="00214163">
      <w:pPr>
        <w:pStyle w:val="space"/>
        <w:widowControl w:val="0"/>
        <w:spacing w:before="0" w:after="0"/>
      </w:pPr>
      <w:r>
        <w:t> </w:t>
      </w:r>
    </w:p>
    <w:p w14:paraId="0750B4E9" w14:textId="77777777" w:rsidR="00214163" w:rsidRDefault="00295C47" w:rsidP="00214163">
      <w:pPr>
        <w:pStyle w:val="BodyText"/>
        <w:widowControl w:val="0"/>
        <w:spacing w:before="0" w:after="0"/>
      </w:pPr>
      <w:r>
        <w:t>2</w:t>
      </w:r>
      <w:r w:rsidR="0099642B">
        <w:t xml:space="preserve">3. </w:t>
      </w:r>
      <w:r>
        <w:t>Which of the following are management accounting responses to the changing business environment?</w:t>
      </w:r>
    </w:p>
    <w:p w14:paraId="41DAA89C" w14:textId="2D01C633" w:rsidR="00214163" w:rsidRDefault="00214163" w:rsidP="00214163">
      <w:pPr>
        <w:pStyle w:val="BodyText"/>
        <w:widowControl w:val="0"/>
        <w:spacing w:before="0" w:after="0"/>
      </w:pPr>
    </w:p>
    <w:p w14:paraId="233B6BBE" w14:textId="77777777" w:rsidR="009D79A0" w:rsidRDefault="00214163" w:rsidP="00214163">
      <w:pPr>
        <w:pStyle w:val="BodyText"/>
        <w:widowControl w:val="0"/>
        <w:spacing w:before="0" w:after="0"/>
      </w:pPr>
      <w:r>
        <w:t>A.</w:t>
      </w:r>
      <w:r w:rsidR="0099642B">
        <w:t xml:space="preserve"> </w:t>
      </w:r>
      <w:r w:rsidR="00295C47">
        <w:t>Activity-based costing</w:t>
      </w:r>
    </w:p>
    <w:p w14:paraId="54EB929F" w14:textId="1576A988" w:rsidR="009D79A0" w:rsidRDefault="0099642B" w:rsidP="00214163">
      <w:pPr>
        <w:pStyle w:val="BodyText"/>
        <w:widowControl w:val="0"/>
        <w:spacing w:before="0" w:after="0"/>
      </w:pPr>
      <w:r>
        <w:t xml:space="preserve">B. </w:t>
      </w:r>
      <w:r w:rsidR="00295C47">
        <w:t>E-commerce</w:t>
      </w:r>
    </w:p>
    <w:p w14:paraId="6E1569ED" w14:textId="126B7D23" w:rsidR="009D79A0" w:rsidRDefault="0099642B" w:rsidP="00214163">
      <w:pPr>
        <w:pStyle w:val="BodyText"/>
        <w:widowControl w:val="0"/>
        <w:spacing w:before="0" w:after="0"/>
      </w:pPr>
      <w:r>
        <w:t xml:space="preserve">C. </w:t>
      </w:r>
      <w:r w:rsidR="00295C47">
        <w:t>Supplier cost analysis</w:t>
      </w:r>
    </w:p>
    <w:p w14:paraId="421252D3" w14:textId="465DD650" w:rsidR="009D79A0" w:rsidRDefault="0099642B" w:rsidP="00214163">
      <w:pPr>
        <w:pStyle w:val="BodyText"/>
        <w:widowControl w:val="0"/>
        <w:spacing w:before="0" w:after="0"/>
      </w:pPr>
      <w:r>
        <w:t xml:space="preserve">D. </w:t>
      </w:r>
      <w:r w:rsidR="00295C47">
        <w:t>A and C</w:t>
      </w:r>
    </w:p>
    <w:p w14:paraId="54004A82" w14:textId="77777777" w:rsidR="009D79A0" w:rsidRDefault="00295C47" w:rsidP="00214163">
      <w:pPr>
        <w:pStyle w:val="space"/>
        <w:widowControl w:val="0"/>
        <w:spacing w:before="0" w:after="0"/>
      </w:pPr>
      <w:r>
        <w:t> </w:t>
      </w:r>
    </w:p>
    <w:p w14:paraId="24900A1B" w14:textId="1E23828F" w:rsidR="009D79A0" w:rsidRDefault="00295C47" w:rsidP="00214163">
      <w:pPr>
        <w:pStyle w:val="BodyText"/>
        <w:widowControl w:val="0"/>
        <w:spacing w:before="0" w:after="0"/>
      </w:pPr>
      <w:r>
        <w:t>2</w:t>
      </w:r>
      <w:r w:rsidR="0099642B">
        <w:t xml:space="preserve">4. </w:t>
      </w:r>
      <w:r>
        <w:t>Which of the following are ethical standards for management accountants?</w:t>
      </w:r>
    </w:p>
    <w:p w14:paraId="44E07DC2" w14:textId="77777777" w:rsidR="009D79A0" w:rsidRDefault="00295C47" w:rsidP="00214163">
      <w:pPr>
        <w:pStyle w:val="BodyText"/>
        <w:widowControl w:val="0"/>
        <w:spacing w:before="0" w:after="0"/>
      </w:pPr>
      <w:r>
        <w:t> </w:t>
      </w:r>
    </w:p>
    <w:p w14:paraId="73454E0B" w14:textId="77777777" w:rsidR="009D79A0" w:rsidRDefault="00295C47" w:rsidP="00214163">
      <w:pPr>
        <w:pStyle w:val="BodyText"/>
        <w:widowControl w:val="0"/>
        <w:spacing w:before="0" w:after="0"/>
      </w:pPr>
      <w:r>
        <w:t>i. Competence</w:t>
      </w:r>
    </w:p>
    <w:p w14:paraId="44D002A4" w14:textId="77777777" w:rsidR="009D79A0" w:rsidRDefault="00295C47" w:rsidP="00214163">
      <w:pPr>
        <w:pStyle w:val="BodyText"/>
        <w:widowControl w:val="0"/>
        <w:spacing w:before="0" w:after="0"/>
      </w:pPr>
      <w:r>
        <w:t> </w:t>
      </w:r>
    </w:p>
    <w:p w14:paraId="7B023726" w14:textId="77777777" w:rsidR="009D79A0" w:rsidRDefault="00295C47" w:rsidP="00214163">
      <w:pPr>
        <w:pStyle w:val="BodyText"/>
        <w:widowControl w:val="0"/>
        <w:spacing w:before="0" w:after="0"/>
      </w:pPr>
      <w:r>
        <w:t>ii. Objectivity</w:t>
      </w:r>
    </w:p>
    <w:p w14:paraId="1F0AAA63" w14:textId="77777777" w:rsidR="009D79A0" w:rsidRDefault="00295C47" w:rsidP="00214163">
      <w:pPr>
        <w:pStyle w:val="BodyText"/>
        <w:widowControl w:val="0"/>
        <w:spacing w:before="0" w:after="0"/>
      </w:pPr>
      <w:r>
        <w:t> </w:t>
      </w:r>
    </w:p>
    <w:p w14:paraId="77375BEC" w14:textId="77777777" w:rsidR="009D79A0" w:rsidRDefault="00295C47" w:rsidP="00214163">
      <w:pPr>
        <w:pStyle w:val="BodyText"/>
        <w:widowControl w:val="0"/>
        <w:spacing w:before="0" w:after="0"/>
      </w:pPr>
      <w:r>
        <w:t>iii. Confidentiality</w:t>
      </w:r>
    </w:p>
    <w:p w14:paraId="21CE6346" w14:textId="77777777" w:rsidR="009D79A0" w:rsidRDefault="00295C47" w:rsidP="00214163">
      <w:pPr>
        <w:pStyle w:val="BodyText"/>
        <w:widowControl w:val="0"/>
        <w:spacing w:before="0" w:after="0"/>
      </w:pPr>
      <w:r>
        <w:t> </w:t>
      </w:r>
    </w:p>
    <w:p w14:paraId="46F2BA18" w14:textId="77777777" w:rsidR="00214163" w:rsidRDefault="00295C47" w:rsidP="00214163">
      <w:pPr>
        <w:pStyle w:val="BodyText"/>
        <w:widowControl w:val="0"/>
        <w:spacing w:before="0" w:after="0"/>
      </w:pPr>
      <w:r>
        <w:t>iv. Integrity</w:t>
      </w:r>
    </w:p>
    <w:p w14:paraId="013945EB" w14:textId="0D94C325" w:rsidR="00214163" w:rsidRDefault="00214163" w:rsidP="00214163">
      <w:pPr>
        <w:pStyle w:val="BodyText"/>
        <w:widowControl w:val="0"/>
        <w:spacing w:before="0" w:after="0"/>
      </w:pPr>
    </w:p>
    <w:p w14:paraId="39A10D99" w14:textId="77777777" w:rsidR="009D79A0" w:rsidRDefault="00214163" w:rsidP="00214163">
      <w:pPr>
        <w:pStyle w:val="BodyText"/>
        <w:widowControl w:val="0"/>
        <w:spacing w:before="0" w:after="0"/>
      </w:pPr>
      <w:r>
        <w:t>A.</w:t>
      </w:r>
      <w:r w:rsidR="0099642B">
        <w:t xml:space="preserve"> </w:t>
      </w:r>
      <w:r w:rsidR="00295C47">
        <w:t>i, ii, iii and iv</w:t>
      </w:r>
    </w:p>
    <w:p w14:paraId="4E510700" w14:textId="68000FF3" w:rsidR="009D79A0" w:rsidRDefault="0099642B" w:rsidP="00214163">
      <w:pPr>
        <w:pStyle w:val="BodyText"/>
        <w:widowControl w:val="0"/>
        <w:spacing w:before="0" w:after="0"/>
      </w:pPr>
      <w:r>
        <w:t xml:space="preserve">B. </w:t>
      </w:r>
      <w:r w:rsidR="00295C47">
        <w:t>ii, iii and iv</w:t>
      </w:r>
    </w:p>
    <w:p w14:paraId="6079C66E" w14:textId="1C1CE27D" w:rsidR="009D79A0" w:rsidRDefault="0099642B" w:rsidP="00214163">
      <w:pPr>
        <w:pStyle w:val="BodyText"/>
        <w:widowControl w:val="0"/>
        <w:spacing w:before="0" w:after="0"/>
      </w:pPr>
      <w:r>
        <w:t xml:space="preserve">C. </w:t>
      </w:r>
      <w:r w:rsidR="00295C47">
        <w:t>i, ii and iv</w:t>
      </w:r>
    </w:p>
    <w:p w14:paraId="34FEAA50" w14:textId="61A63DCC" w:rsidR="009D79A0" w:rsidRDefault="0099642B" w:rsidP="00214163">
      <w:pPr>
        <w:pStyle w:val="BodyText"/>
        <w:widowControl w:val="0"/>
        <w:spacing w:before="0" w:after="0"/>
      </w:pPr>
      <w:r>
        <w:t xml:space="preserve">D. </w:t>
      </w:r>
      <w:r w:rsidR="00295C47">
        <w:t>i, iii and iv</w:t>
      </w:r>
    </w:p>
    <w:p w14:paraId="28D88379" w14:textId="77777777" w:rsidR="009D79A0" w:rsidRDefault="00295C47" w:rsidP="00214163">
      <w:pPr>
        <w:pStyle w:val="space"/>
        <w:widowControl w:val="0"/>
        <w:spacing w:before="0" w:after="0"/>
      </w:pPr>
      <w:r>
        <w:lastRenderedPageBreak/>
        <w:t> </w:t>
      </w:r>
    </w:p>
    <w:p w14:paraId="3575D884" w14:textId="073017AF" w:rsidR="009D79A0" w:rsidRDefault="00295C47" w:rsidP="00214163">
      <w:pPr>
        <w:pStyle w:val="BodyText"/>
        <w:widowControl w:val="0"/>
        <w:spacing w:before="0" w:after="0"/>
      </w:pPr>
      <w:r>
        <w:t>2</w:t>
      </w:r>
      <w:r w:rsidR="0099642B">
        <w:t xml:space="preserve">5. </w:t>
      </w:r>
      <w:r>
        <w:t>The costs of providing information to management should be less than the benefits. Which of the following are costs of management accounting information?</w:t>
      </w:r>
    </w:p>
    <w:p w14:paraId="05001620" w14:textId="77777777" w:rsidR="009D79A0" w:rsidRDefault="00295C47" w:rsidP="00214163">
      <w:pPr>
        <w:pStyle w:val="BodyText"/>
        <w:widowControl w:val="0"/>
        <w:spacing w:before="0" w:after="0"/>
      </w:pPr>
      <w:r>
        <w:t> </w:t>
      </w:r>
    </w:p>
    <w:p w14:paraId="6F5D78C1" w14:textId="77777777" w:rsidR="009D79A0" w:rsidRDefault="00295C47" w:rsidP="00214163">
      <w:pPr>
        <w:pStyle w:val="BodyText"/>
        <w:widowControl w:val="0"/>
        <w:spacing w:before="0" w:after="0"/>
      </w:pPr>
      <w:r>
        <w:t>i. Salary cost of management accounting personnel</w:t>
      </w:r>
    </w:p>
    <w:p w14:paraId="6FEE679E" w14:textId="77777777" w:rsidR="009D79A0" w:rsidRDefault="00295C47" w:rsidP="00214163">
      <w:pPr>
        <w:pStyle w:val="BodyText"/>
        <w:widowControl w:val="0"/>
        <w:spacing w:before="0" w:after="0"/>
      </w:pPr>
      <w:r>
        <w:t> </w:t>
      </w:r>
    </w:p>
    <w:p w14:paraId="2809FAA2" w14:textId="77777777" w:rsidR="009D79A0" w:rsidRDefault="00295C47" w:rsidP="00214163">
      <w:pPr>
        <w:pStyle w:val="BodyText"/>
        <w:widowControl w:val="0"/>
        <w:spacing w:before="0" w:after="0"/>
      </w:pPr>
      <w:r>
        <w:t>ii. Computer operating costs</w:t>
      </w:r>
    </w:p>
    <w:p w14:paraId="21E0D16D" w14:textId="77777777" w:rsidR="009D79A0" w:rsidRDefault="00295C47" w:rsidP="00214163">
      <w:pPr>
        <w:pStyle w:val="BodyText"/>
        <w:widowControl w:val="0"/>
        <w:spacing w:before="0" w:after="0"/>
      </w:pPr>
      <w:r>
        <w:t> </w:t>
      </w:r>
    </w:p>
    <w:p w14:paraId="2D6297AD" w14:textId="77777777" w:rsidR="00214163" w:rsidRDefault="00295C47" w:rsidP="00214163">
      <w:pPr>
        <w:pStyle w:val="BodyText"/>
        <w:widowControl w:val="0"/>
        <w:spacing w:before="0" w:after="0"/>
      </w:pPr>
      <w:r>
        <w:t>iii. Managers' time in reading and acting on the information</w:t>
      </w:r>
    </w:p>
    <w:p w14:paraId="58B42707" w14:textId="4E2BA99F" w:rsidR="00214163" w:rsidRDefault="00214163" w:rsidP="00214163">
      <w:pPr>
        <w:pStyle w:val="BodyText"/>
        <w:widowControl w:val="0"/>
        <w:spacing w:before="0" w:after="0"/>
      </w:pPr>
    </w:p>
    <w:p w14:paraId="72937B8C" w14:textId="77777777" w:rsidR="009D79A0" w:rsidRDefault="00214163" w:rsidP="00214163">
      <w:pPr>
        <w:pStyle w:val="BodyText"/>
        <w:widowControl w:val="0"/>
        <w:spacing w:before="0" w:after="0"/>
      </w:pPr>
      <w:r>
        <w:t>A.</w:t>
      </w:r>
      <w:r w:rsidR="0099642B">
        <w:t xml:space="preserve"> </w:t>
      </w:r>
      <w:r w:rsidR="00295C47">
        <w:t>i, ii and iii</w:t>
      </w:r>
    </w:p>
    <w:p w14:paraId="40C89469" w14:textId="33C7CF6B" w:rsidR="009D79A0" w:rsidRDefault="0099642B" w:rsidP="00214163">
      <w:pPr>
        <w:pStyle w:val="BodyText"/>
        <w:widowControl w:val="0"/>
        <w:spacing w:before="0" w:after="0"/>
      </w:pPr>
      <w:r>
        <w:t xml:space="preserve">B. </w:t>
      </w:r>
      <w:r w:rsidR="00295C47">
        <w:t>ii and iii only</w:t>
      </w:r>
    </w:p>
    <w:p w14:paraId="0E98CB12" w14:textId="716C14C3" w:rsidR="009D79A0" w:rsidRDefault="0099642B" w:rsidP="00214163">
      <w:pPr>
        <w:pStyle w:val="BodyText"/>
        <w:widowControl w:val="0"/>
        <w:spacing w:before="0" w:after="0"/>
      </w:pPr>
      <w:r>
        <w:t xml:space="preserve">C. </w:t>
      </w:r>
      <w:r w:rsidR="00295C47">
        <w:t>i and iii only</w:t>
      </w:r>
    </w:p>
    <w:p w14:paraId="73324A04" w14:textId="091F5074" w:rsidR="009D79A0" w:rsidRDefault="0099642B" w:rsidP="00214163">
      <w:pPr>
        <w:pStyle w:val="BodyText"/>
        <w:widowControl w:val="0"/>
        <w:spacing w:before="0" w:after="0"/>
      </w:pPr>
      <w:r>
        <w:t xml:space="preserve">D. </w:t>
      </w:r>
      <w:r w:rsidR="00295C47">
        <w:t>None of the given answers</w:t>
      </w:r>
    </w:p>
    <w:p w14:paraId="6B4E79B4" w14:textId="77777777" w:rsidR="009D79A0" w:rsidRDefault="00295C47" w:rsidP="00214163">
      <w:pPr>
        <w:pStyle w:val="space"/>
        <w:widowControl w:val="0"/>
        <w:spacing w:before="0" w:after="0"/>
      </w:pPr>
      <w:r>
        <w:t> </w:t>
      </w:r>
    </w:p>
    <w:p w14:paraId="5E49C9EC" w14:textId="77777777" w:rsidR="00214163" w:rsidRDefault="00295C47" w:rsidP="00214163">
      <w:pPr>
        <w:pStyle w:val="BodyText"/>
        <w:widowControl w:val="0"/>
        <w:spacing w:before="0" w:after="0"/>
      </w:pPr>
      <w:r>
        <w:t>2</w:t>
      </w:r>
      <w:r w:rsidR="0099642B">
        <w:t xml:space="preserve">6. </w:t>
      </w:r>
      <w:r>
        <w:t>Which of the following statements is correct?</w:t>
      </w:r>
    </w:p>
    <w:p w14:paraId="1D64B55B" w14:textId="1C9A7FC6" w:rsidR="00214163" w:rsidRDefault="00214163" w:rsidP="00214163">
      <w:pPr>
        <w:pStyle w:val="BodyText"/>
        <w:widowControl w:val="0"/>
        <w:spacing w:before="0" w:after="0"/>
      </w:pPr>
    </w:p>
    <w:p w14:paraId="1EF7A951" w14:textId="77777777" w:rsidR="009D79A0" w:rsidRDefault="00214163" w:rsidP="00214163">
      <w:pPr>
        <w:pStyle w:val="BodyText"/>
        <w:widowControl w:val="0"/>
        <w:spacing w:before="0" w:after="0"/>
      </w:pPr>
      <w:r>
        <w:t>A.</w:t>
      </w:r>
      <w:r w:rsidR="0099642B">
        <w:t xml:space="preserve"> </w:t>
      </w:r>
      <w:r w:rsidR="00295C47">
        <w:t>The primary objective of a firm's management is to increase the firm's value.</w:t>
      </w:r>
    </w:p>
    <w:p w14:paraId="582931E9" w14:textId="56E89F8F" w:rsidR="009D79A0" w:rsidRDefault="0099642B" w:rsidP="00214163">
      <w:pPr>
        <w:pStyle w:val="BodyText"/>
        <w:widowControl w:val="0"/>
        <w:spacing w:before="0" w:after="0"/>
      </w:pPr>
      <w:r>
        <w:t xml:space="preserve">B. </w:t>
      </w:r>
      <w:r w:rsidR="00295C47">
        <w:t>The management accounting system needs to accumulate information from both internal and external sources.</w:t>
      </w:r>
    </w:p>
    <w:p w14:paraId="44D95F6A" w14:textId="3162057C" w:rsidR="009D79A0" w:rsidRDefault="0099642B" w:rsidP="00214163">
      <w:pPr>
        <w:pStyle w:val="BodyText"/>
        <w:widowControl w:val="0"/>
        <w:spacing w:before="0" w:after="0"/>
      </w:pPr>
      <w:r>
        <w:t xml:space="preserve">C. </w:t>
      </w:r>
      <w:r w:rsidR="00295C47">
        <w:t>Managers may be faced with a conflict between increasing customer value and increasing shareholder value.</w:t>
      </w:r>
    </w:p>
    <w:p w14:paraId="23F622DC" w14:textId="7DF48FB5" w:rsidR="009D79A0" w:rsidRDefault="0099642B" w:rsidP="00214163">
      <w:pPr>
        <w:pStyle w:val="BodyText"/>
        <w:widowControl w:val="0"/>
        <w:spacing w:before="0" w:after="0"/>
      </w:pPr>
      <w:r>
        <w:t xml:space="preserve">D. </w:t>
      </w:r>
      <w:r w:rsidR="00295C47">
        <w:t>All the given answers</w:t>
      </w:r>
    </w:p>
    <w:p w14:paraId="34A40DDE" w14:textId="77777777" w:rsidR="009D79A0" w:rsidRDefault="00295C47" w:rsidP="00214163">
      <w:pPr>
        <w:pStyle w:val="space"/>
        <w:widowControl w:val="0"/>
        <w:spacing w:before="0" w:after="0"/>
      </w:pPr>
      <w:r>
        <w:t> </w:t>
      </w:r>
    </w:p>
    <w:p w14:paraId="29BC92D3" w14:textId="77777777" w:rsidR="00214163" w:rsidRDefault="00295C47" w:rsidP="00214163">
      <w:pPr>
        <w:pStyle w:val="BodyText"/>
        <w:widowControl w:val="0"/>
        <w:spacing w:before="0" w:after="0"/>
      </w:pPr>
      <w:r>
        <w:t>2</w:t>
      </w:r>
      <w:r w:rsidR="0099642B">
        <w:t xml:space="preserve">7. </w:t>
      </w:r>
      <w:r>
        <w:t>Strategies:</w:t>
      </w:r>
    </w:p>
    <w:p w14:paraId="7527D1BD" w14:textId="7F3D89F3" w:rsidR="00214163" w:rsidRDefault="00214163" w:rsidP="00214163">
      <w:pPr>
        <w:pStyle w:val="BodyText"/>
        <w:widowControl w:val="0"/>
        <w:spacing w:before="0" w:after="0"/>
      </w:pPr>
    </w:p>
    <w:p w14:paraId="1E273ADB" w14:textId="77777777" w:rsidR="009D79A0" w:rsidRDefault="00214163" w:rsidP="00214163">
      <w:pPr>
        <w:pStyle w:val="BodyText"/>
        <w:widowControl w:val="0"/>
        <w:spacing w:before="0" w:after="0"/>
      </w:pPr>
      <w:r>
        <w:t>A.</w:t>
      </w:r>
      <w:r w:rsidR="0099642B">
        <w:t xml:space="preserve"> </w:t>
      </w:r>
      <w:r w:rsidR="00295C47">
        <w:t>are directions that a firm intend to take in the long term.</w:t>
      </w:r>
    </w:p>
    <w:p w14:paraId="6CA7AA8C" w14:textId="2320AE6C" w:rsidR="009D79A0" w:rsidRDefault="0099642B" w:rsidP="00214163">
      <w:pPr>
        <w:pStyle w:val="BodyText"/>
        <w:widowControl w:val="0"/>
        <w:spacing w:before="0" w:after="0"/>
      </w:pPr>
      <w:r>
        <w:t xml:space="preserve">B. </w:t>
      </w:r>
      <w:r w:rsidR="00295C47">
        <w:t>describe the way the firm competes.</w:t>
      </w:r>
    </w:p>
    <w:p w14:paraId="6FD8803E" w14:textId="4F8E0D8E" w:rsidR="009D79A0" w:rsidRDefault="0099642B" w:rsidP="00214163">
      <w:pPr>
        <w:pStyle w:val="BodyText"/>
        <w:widowControl w:val="0"/>
        <w:spacing w:before="0" w:after="0"/>
      </w:pPr>
      <w:r>
        <w:t xml:space="preserve">C. </w:t>
      </w:r>
      <w:r w:rsidR="00295C47">
        <w:t>are the same as objectives and goals.</w:t>
      </w:r>
    </w:p>
    <w:p w14:paraId="68E8113F" w14:textId="555B15D5" w:rsidR="009D79A0" w:rsidRDefault="0099642B" w:rsidP="00214163">
      <w:pPr>
        <w:pStyle w:val="BodyText"/>
        <w:widowControl w:val="0"/>
        <w:spacing w:before="0" w:after="0"/>
      </w:pPr>
      <w:r>
        <w:t xml:space="preserve">D. </w:t>
      </w:r>
      <w:r w:rsidR="00295C47">
        <w:t>are independent of the firm's mission statement.</w:t>
      </w:r>
    </w:p>
    <w:p w14:paraId="29EA8909" w14:textId="77777777" w:rsidR="009D79A0" w:rsidRDefault="00295C47" w:rsidP="00214163">
      <w:pPr>
        <w:pStyle w:val="space"/>
        <w:widowControl w:val="0"/>
        <w:spacing w:before="0" w:after="0"/>
      </w:pPr>
      <w:r>
        <w:t> </w:t>
      </w:r>
    </w:p>
    <w:p w14:paraId="7D83D49C" w14:textId="77777777" w:rsidR="00214163" w:rsidRDefault="00295C47" w:rsidP="00214163">
      <w:pPr>
        <w:pStyle w:val="BodyText"/>
        <w:widowControl w:val="0"/>
        <w:spacing w:before="0" w:after="0"/>
      </w:pPr>
      <w:r>
        <w:t>2</w:t>
      </w:r>
      <w:r w:rsidR="0099642B">
        <w:t xml:space="preserve">8. </w:t>
      </w:r>
      <w:r>
        <w:t>Which of the following statements is correct?</w:t>
      </w:r>
    </w:p>
    <w:p w14:paraId="6E4E39C9" w14:textId="66AB3993" w:rsidR="00214163" w:rsidRDefault="00214163" w:rsidP="00214163">
      <w:pPr>
        <w:pStyle w:val="BodyText"/>
        <w:widowControl w:val="0"/>
        <w:spacing w:before="0" w:after="0"/>
      </w:pPr>
    </w:p>
    <w:p w14:paraId="6209A066" w14:textId="77777777" w:rsidR="009D79A0" w:rsidRDefault="00214163" w:rsidP="00214163">
      <w:pPr>
        <w:pStyle w:val="BodyText"/>
        <w:widowControl w:val="0"/>
        <w:spacing w:before="0" w:after="0"/>
      </w:pPr>
      <w:r>
        <w:t>A.</w:t>
      </w:r>
      <w:r w:rsidR="0099642B">
        <w:t xml:space="preserve"> </w:t>
      </w:r>
      <w:r w:rsidR="00295C47">
        <w:t>Management accounting is a subset of cost accounting.</w:t>
      </w:r>
    </w:p>
    <w:p w14:paraId="405B3D2A" w14:textId="75550F6A" w:rsidR="009D79A0" w:rsidRDefault="0099642B" w:rsidP="00214163">
      <w:pPr>
        <w:pStyle w:val="BodyText"/>
        <w:widowControl w:val="0"/>
        <w:spacing w:before="0" w:after="0"/>
      </w:pPr>
      <w:r>
        <w:t xml:space="preserve">B. </w:t>
      </w:r>
      <w:r w:rsidR="00295C47">
        <w:t>Cost accounting is a subset of management accounting.</w:t>
      </w:r>
    </w:p>
    <w:p w14:paraId="2F48C597" w14:textId="3011F9C7" w:rsidR="009D79A0" w:rsidRDefault="0099642B" w:rsidP="00214163">
      <w:pPr>
        <w:pStyle w:val="BodyText"/>
        <w:widowControl w:val="0"/>
        <w:spacing w:before="0" w:after="0"/>
      </w:pPr>
      <w:r>
        <w:t xml:space="preserve">C. </w:t>
      </w:r>
      <w:r w:rsidR="00295C47">
        <w:t>Cost accounting is no longer required in today's competitive environment.</w:t>
      </w:r>
    </w:p>
    <w:p w14:paraId="0FDA1BEB" w14:textId="3DE73720" w:rsidR="009D79A0" w:rsidRDefault="0099642B" w:rsidP="00214163">
      <w:pPr>
        <w:pStyle w:val="BodyText"/>
        <w:widowControl w:val="0"/>
        <w:spacing w:before="0" w:after="0"/>
      </w:pPr>
      <w:r>
        <w:t xml:space="preserve">D. </w:t>
      </w:r>
      <w:r w:rsidR="00295C47">
        <w:t>Management accounting in today's environment is the same as it was many years ago.</w:t>
      </w:r>
    </w:p>
    <w:p w14:paraId="3D6DB26E" w14:textId="77777777" w:rsidR="009D79A0" w:rsidRDefault="00295C47" w:rsidP="00214163">
      <w:pPr>
        <w:pStyle w:val="space"/>
        <w:widowControl w:val="0"/>
        <w:spacing w:before="0" w:after="0"/>
      </w:pPr>
      <w:r>
        <w:t> </w:t>
      </w:r>
    </w:p>
    <w:p w14:paraId="510E78E1" w14:textId="77777777" w:rsidR="00214163" w:rsidRDefault="00295C47" w:rsidP="00214163">
      <w:pPr>
        <w:pStyle w:val="BodyText"/>
        <w:widowControl w:val="0"/>
        <w:spacing w:before="0" w:after="0"/>
      </w:pPr>
      <w:r>
        <w:t>2</w:t>
      </w:r>
      <w:r w:rsidR="0099642B">
        <w:t xml:space="preserve">9. </w:t>
      </w:r>
      <w:r>
        <w:t xml:space="preserve">Which of the following is the most logical sequence for a </w:t>
      </w:r>
      <w:r>
        <w:rPr>
          <w:i/>
          <w:iCs/>
        </w:rPr>
        <w:t>commencing</w:t>
      </w:r>
      <w:r>
        <w:t xml:space="preserve"> organisation?</w:t>
      </w:r>
    </w:p>
    <w:p w14:paraId="5C1C0E53" w14:textId="41E94905" w:rsidR="00214163" w:rsidRDefault="00214163" w:rsidP="00214163">
      <w:pPr>
        <w:pStyle w:val="BodyText"/>
        <w:widowControl w:val="0"/>
        <w:spacing w:before="0" w:after="0"/>
      </w:pPr>
    </w:p>
    <w:p w14:paraId="265B55C7" w14:textId="77777777" w:rsidR="009D79A0" w:rsidRDefault="00214163" w:rsidP="00214163">
      <w:pPr>
        <w:pStyle w:val="BodyText"/>
        <w:widowControl w:val="0"/>
        <w:spacing w:before="0" w:after="0"/>
      </w:pPr>
      <w:r>
        <w:t>A.</w:t>
      </w:r>
      <w:r w:rsidR="0099642B">
        <w:t xml:space="preserve"> </w:t>
      </w:r>
      <w:r w:rsidR="00295C47">
        <w:t>Control, feedback, planning</w:t>
      </w:r>
    </w:p>
    <w:p w14:paraId="33412F26" w14:textId="5202E5CB" w:rsidR="009D79A0" w:rsidRDefault="0099642B" w:rsidP="00214163">
      <w:pPr>
        <w:pStyle w:val="BodyText"/>
        <w:widowControl w:val="0"/>
        <w:spacing w:before="0" w:after="0"/>
      </w:pPr>
      <w:r>
        <w:t xml:space="preserve">B. </w:t>
      </w:r>
      <w:r w:rsidR="00295C47">
        <w:t>Planning, control, feedback</w:t>
      </w:r>
    </w:p>
    <w:p w14:paraId="1C5FDFEA" w14:textId="49ED4313" w:rsidR="009D79A0" w:rsidRDefault="0099642B" w:rsidP="00214163">
      <w:pPr>
        <w:pStyle w:val="BodyText"/>
        <w:widowControl w:val="0"/>
        <w:spacing w:before="0" w:after="0"/>
      </w:pPr>
      <w:r>
        <w:t xml:space="preserve">C. </w:t>
      </w:r>
      <w:r w:rsidR="00295C47">
        <w:t>Feedback (feedforward), planning, control, feedback</w:t>
      </w:r>
    </w:p>
    <w:p w14:paraId="050A143D" w14:textId="083D99AC" w:rsidR="009D79A0" w:rsidRDefault="0099642B" w:rsidP="00214163">
      <w:pPr>
        <w:pStyle w:val="BodyText"/>
        <w:widowControl w:val="0"/>
        <w:spacing w:before="0" w:after="0"/>
      </w:pPr>
      <w:r>
        <w:t xml:space="preserve">D. </w:t>
      </w:r>
      <w:r w:rsidR="00295C47">
        <w:t>Control, planning, feedback</w:t>
      </w:r>
    </w:p>
    <w:p w14:paraId="6EB7084D" w14:textId="77777777" w:rsidR="009D79A0" w:rsidRDefault="00295C47" w:rsidP="00214163">
      <w:pPr>
        <w:pStyle w:val="space"/>
        <w:widowControl w:val="0"/>
        <w:spacing w:before="0" w:after="0"/>
      </w:pPr>
      <w:r>
        <w:t> </w:t>
      </w:r>
    </w:p>
    <w:p w14:paraId="45F27872" w14:textId="77777777" w:rsidR="00214163" w:rsidRDefault="00295C47" w:rsidP="00214163">
      <w:pPr>
        <w:pStyle w:val="BodyText"/>
        <w:widowControl w:val="0"/>
        <w:spacing w:before="0" w:after="0"/>
      </w:pPr>
      <w:r>
        <w:t>3</w:t>
      </w:r>
      <w:r w:rsidR="0099642B">
        <w:t xml:space="preserve">0. </w:t>
      </w:r>
      <w:r>
        <w:t xml:space="preserve">Choose the statement that best completes this sentence: 'Traditional management </w:t>
      </w:r>
      <w:r>
        <w:lastRenderedPageBreak/>
        <w:t>accounting focuses on ...'</w:t>
      </w:r>
    </w:p>
    <w:p w14:paraId="0FBA4672" w14:textId="59DC17A4" w:rsidR="00214163" w:rsidRDefault="00214163" w:rsidP="00214163">
      <w:pPr>
        <w:pStyle w:val="BodyText"/>
        <w:widowControl w:val="0"/>
        <w:spacing w:before="0" w:after="0"/>
      </w:pPr>
    </w:p>
    <w:p w14:paraId="18F67C47" w14:textId="77777777" w:rsidR="009D79A0" w:rsidRDefault="00214163" w:rsidP="00214163">
      <w:pPr>
        <w:pStyle w:val="BodyText"/>
        <w:widowControl w:val="0"/>
        <w:spacing w:before="0" w:after="0"/>
      </w:pPr>
      <w:r>
        <w:t>A.</w:t>
      </w:r>
      <w:r w:rsidR="0099642B">
        <w:t xml:space="preserve"> </w:t>
      </w:r>
      <w:r w:rsidR="00295C47">
        <w:t>budgets, financial performance measures and cost control.</w:t>
      </w:r>
    </w:p>
    <w:p w14:paraId="7A3AD383" w14:textId="05AC256A" w:rsidR="009D79A0" w:rsidRDefault="0099642B" w:rsidP="00214163">
      <w:pPr>
        <w:pStyle w:val="BodyText"/>
        <w:widowControl w:val="0"/>
        <w:spacing w:before="0" w:after="0"/>
      </w:pPr>
      <w:r>
        <w:t xml:space="preserve">B. </w:t>
      </w:r>
      <w:r w:rsidR="00295C47">
        <w:t>financial performance measures, external reporting and cost elimination.</w:t>
      </w:r>
    </w:p>
    <w:p w14:paraId="21F65914" w14:textId="3D00AE96" w:rsidR="009D79A0" w:rsidRDefault="0099642B" w:rsidP="00214163">
      <w:pPr>
        <w:pStyle w:val="BodyText"/>
        <w:widowControl w:val="0"/>
        <w:spacing w:before="0" w:after="0"/>
      </w:pPr>
      <w:r>
        <w:t xml:space="preserve">C. </w:t>
      </w:r>
      <w:r w:rsidR="00295C47">
        <w:t>non-financial performance measures, external reporting and cost control.</w:t>
      </w:r>
    </w:p>
    <w:p w14:paraId="3A57BCEC" w14:textId="4959D2C5" w:rsidR="009D79A0" w:rsidRDefault="0099642B" w:rsidP="00214163">
      <w:pPr>
        <w:pStyle w:val="BodyText"/>
        <w:widowControl w:val="0"/>
        <w:spacing w:before="0" w:after="0"/>
      </w:pPr>
      <w:r>
        <w:t xml:space="preserve">D. </w:t>
      </w:r>
      <w:r w:rsidR="00295C47">
        <w:t>external reporting, labour-related activity measures and cost elimination.</w:t>
      </w:r>
    </w:p>
    <w:p w14:paraId="52F77D0E" w14:textId="77777777" w:rsidR="009D79A0" w:rsidRDefault="00295C47" w:rsidP="00214163">
      <w:pPr>
        <w:pStyle w:val="space"/>
        <w:widowControl w:val="0"/>
        <w:spacing w:before="0" w:after="0"/>
      </w:pPr>
      <w:r>
        <w:t> </w:t>
      </w:r>
    </w:p>
    <w:p w14:paraId="1DF2D8EF" w14:textId="77777777" w:rsidR="00214163" w:rsidRDefault="00295C47" w:rsidP="00214163">
      <w:pPr>
        <w:pStyle w:val="BodyText"/>
        <w:widowControl w:val="0"/>
        <w:spacing w:before="0" w:after="0"/>
      </w:pPr>
      <w:r>
        <w:t>3</w:t>
      </w:r>
      <w:r w:rsidR="0099642B">
        <w:t xml:space="preserve">1. </w:t>
      </w:r>
      <w:r>
        <w:t xml:space="preserve">Which of the following would </w:t>
      </w:r>
      <w:r>
        <w:rPr>
          <w:b/>
          <w:bCs/>
        </w:rPr>
        <w:t>not</w:t>
      </w:r>
      <w:r>
        <w:t xml:space="preserve"> be likely as a consistent focus for a firm following a product differentiation strategy?</w:t>
      </w:r>
    </w:p>
    <w:p w14:paraId="2A14BBBB" w14:textId="25C9F842" w:rsidR="00214163" w:rsidRDefault="00214163" w:rsidP="00214163">
      <w:pPr>
        <w:pStyle w:val="BodyText"/>
        <w:widowControl w:val="0"/>
        <w:spacing w:before="0" w:after="0"/>
      </w:pPr>
    </w:p>
    <w:p w14:paraId="430A601F" w14:textId="77777777" w:rsidR="009D79A0" w:rsidRDefault="00214163" w:rsidP="00214163">
      <w:pPr>
        <w:pStyle w:val="BodyText"/>
        <w:widowControl w:val="0"/>
        <w:spacing w:before="0" w:after="0"/>
      </w:pPr>
      <w:r>
        <w:t>A.</w:t>
      </w:r>
      <w:r w:rsidR="0099642B">
        <w:t xml:space="preserve"> </w:t>
      </w:r>
      <w:r w:rsidR="00295C47">
        <w:t>Quality</w:t>
      </w:r>
    </w:p>
    <w:p w14:paraId="622690A4" w14:textId="7C41596D" w:rsidR="009D79A0" w:rsidRDefault="0099642B" w:rsidP="00214163">
      <w:pPr>
        <w:pStyle w:val="BodyText"/>
        <w:widowControl w:val="0"/>
        <w:spacing w:before="0" w:after="0"/>
      </w:pPr>
      <w:r>
        <w:t xml:space="preserve">B. </w:t>
      </w:r>
      <w:r w:rsidR="00295C47">
        <w:t>Delivery</w:t>
      </w:r>
    </w:p>
    <w:p w14:paraId="0279D582" w14:textId="7396431A" w:rsidR="009D79A0" w:rsidRDefault="0099642B" w:rsidP="00214163">
      <w:pPr>
        <w:pStyle w:val="BodyText"/>
        <w:widowControl w:val="0"/>
        <w:spacing w:before="0" w:after="0"/>
      </w:pPr>
      <w:r>
        <w:t xml:space="preserve">C. </w:t>
      </w:r>
      <w:r w:rsidR="00295C47">
        <w:t>Product innovation</w:t>
      </w:r>
    </w:p>
    <w:p w14:paraId="0A25CE9F" w14:textId="541E8E3B" w:rsidR="009D79A0" w:rsidRDefault="0099642B" w:rsidP="00214163">
      <w:pPr>
        <w:pStyle w:val="BodyText"/>
        <w:widowControl w:val="0"/>
        <w:spacing w:before="0" w:after="0"/>
      </w:pPr>
      <w:r>
        <w:t xml:space="preserve">D. </w:t>
      </w:r>
      <w:r w:rsidR="00295C47">
        <w:t>Cost reduction</w:t>
      </w:r>
    </w:p>
    <w:p w14:paraId="67746A33" w14:textId="77777777" w:rsidR="009D79A0" w:rsidRDefault="00295C47" w:rsidP="00214163">
      <w:pPr>
        <w:pStyle w:val="space"/>
        <w:widowControl w:val="0"/>
        <w:spacing w:before="0" w:after="0"/>
      </w:pPr>
      <w:r>
        <w:t> </w:t>
      </w:r>
    </w:p>
    <w:p w14:paraId="73488E25" w14:textId="77777777" w:rsidR="00214163" w:rsidRDefault="00295C47" w:rsidP="00214163">
      <w:pPr>
        <w:pStyle w:val="BodyText"/>
        <w:widowControl w:val="0"/>
        <w:spacing w:before="0" w:after="0"/>
      </w:pPr>
      <w:r>
        <w:t>3</w:t>
      </w:r>
      <w:r w:rsidR="0099642B">
        <w:t xml:space="preserve">2. </w:t>
      </w:r>
      <w:r>
        <w:t>Choose the statement that best completes this sentence: 'All management accounting information ...'</w:t>
      </w:r>
    </w:p>
    <w:p w14:paraId="60AF4313" w14:textId="33F63ADE" w:rsidR="00214163" w:rsidRDefault="00214163" w:rsidP="00214163">
      <w:pPr>
        <w:pStyle w:val="BodyText"/>
        <w:widowControl w:val="0"/>
        <w:spacing w:before="0" w:after="0"/>
      </w:pPr>
    </w:p>
    <w:p w14:paraId="0016652D" w14:textId="77777777" w:rsidR="009D79A0" w:rsidRDefault="00214163" w:rsidP="00214163">
      <w:pPr>
        <w:pStyle w:val="BodyText"/>
        <w:widowControl w:val="0"/>
        <w:spacing w:before="0" w:after="0"/>
      </w:pPr>
      <w:r>
        <w:t>A.</w:t>
      </w:r>
      <w:r w:rsidR="0099642B">
        <w:t xml:space="preserve"> </w:t>
      </w:r>
      <w:r w:rsidR="00295C47">
        <w:t>has a focus on past costs.</w:t>
      </w:r>
    </w:p>
    <w:p w14:paraId="12412E55" w14:textId="2AD3AB3F" w:rsidR="009D79A0" w:rsidRDefault="0099642B" w:rsidP="00214163">
      <w:pPr>
        <w:pStyle w:val="BodyText"/>
        <w:widowControl w:val="0"/>
        <w:spacing w:before="0" w:after="0"/>
      </w:pPr>
      <w:r>
        <w:t xml:space="preserve">B. </w:t>
      </w:r>
      <w:r w:rsidR="00295C47">
        <w:t>has a focus on future costs.</w:t>
      </w:r>
    </w:p>
    <w:p w14:paraId="01ADB0A1" w14:textId="5305306A" w:rsidR="009D79A0" w:rsidRDefault="0099642B" w:rsidP="00214163">
      <w:pPr>
        <w:pStyle w:val="BodyText"/>
        <w:widowControl w:val="0"/>
        <w:spacing w:before="0" w:after="0"/>
      </w:pPr>
      <w:r>
        <w:t xml:space="preserve">C. </w:t>
      </w:r>
      <w:r w:rsidR="00295C47">
        <w:t>is collected as required by internal management of the firm.</w:t>
      </w:r>
    </w:p>
    <w:p w14:paraId="4AE8EFC4" w14:textId="778EED4E" w:rsidR="009D79A0" w:rsidRDefault="0099642B" w:rsidP="00214163">
      <w:pPr>
        <w:pStyle w:val="BodyText"/>
        <w:widowControl w:val="0"/>
        <w:spacing w:before="0" w:after="0"/>
      </w:pPr>
      <w:r>
        <w:t xml:space="preserve">D. </w:t>
      </w:r>
      <w:r w:rsidR="00295C47">
        <w:t>is constrained by the requirements of the Australian Accounting Standards.</w:t>
      </w:r>
    </w:p>
    <w:p w14:paraId="65431ABA" w14:textId="77777777" w:rsidR="009D79A0" w:rsidRDefault="00295C47" w:rsidP="00214163">
      <w:pPr>
        <w:pStyle w:val="space"/>
        <w:widowControl w:val="0"/>
        <w:spacing w:before="0" w:after="0"/>
      </w:pPr>
      <w:r>
        <w:t> </w:t>
      </w:r>
    </w:p>
    <w:p w14:paraId="008A686A" w14:textId="77777777" w:rsidR="00214163" w:rsidRDefault="00295C47" w:rsidP="00214163">
      <w:pPr>
        <w:pStyle w:val="BodyText"/>
        <w:widowControl w:val="0"/>
        <w:spacing w:before="0" w:after="0"/>
      </w:pPr>
      <w:r>
        <w:t>3</w:t>
      </w:r>
      <w:r w:rsidR="0099642B">
        <w:t xml:space="preserve">3. </w:t>
      </w:r>
      <w:r>
        <w:t>Which of the following statements is correct?</w:t>
      </w:r>
    </w:p>
    <w:p w14:paraId="67EE7500" w14:textId="672BF273" w:rsidR="00214163" w:rsidRDefault="00214163" w:rsidP="00214163">
      <w:pPr>
        <w:pStyle w:val="BodyText"/>
        <w:widowControl w:val="0"/>
        <w:spacing w:before="0" w:after="0"/>
      </w:pPr>
    </w:p>
    <w:p w14:paraId="76340FA4" w14:textId="77777777" w:rsidR="009D79A0" w:rsidRDefault="00214163" w:rsidP="00214163">
      <w:pPr>
        <w:pStyle w:val="BodyText"/>
        <w:widowControl w:val="0"/>
        <w:spacing w:before="0" w:after="0"/>
      </w:pPr>
      <w:r>
        <w:t>A.</w:t>
      </w:r>
      <w:r w:rsidR="0099642B">
        <w:t xml:space="preserve"> </w:t>
      </w:r>
      <w:r w:rsidR="00295C47">
        <w:t>A financial controller is only responsible for financial accounting.</w:t>
      </w:r>
    </w:p>
    <w:p w14:paraId="4AC24398" w14:textId="5813710D" w:rsidR="009D79A0" w:rsidRDefault="0099642B" w:rsidP="00214163">
      <w:pPr>
        <w:pStyle w:val="BodyText"/>
        <w:widowControl w:val="0"/>
        <w:spacing w:before="0" w:after="0"/>
      </w:pPr>
      <w:r>
        <w:t xml:space="preserve">B. </w:t>
      </w:r>
      <w:r w:rsidR="00295C47">
        <w:t>The primary role of the finance function of an organisation is to liaise with banks and financial intuitions to obtain finance to fund operations.</w:t>
      </w:r>
    </w:p>
    <w:p w14:paraId="5B518FB7" w14:textId="135A8372" w:rsidR="009D79A0" w:rsidRDefault="0099642B" w:rsidP="00214163">
      <w:pPr>
        <w:pStyle w:val="BodyText"/>
        <w:widowControl w:val="0"/>
        <w:spacing w:before="0" w:after="0"/>
      </w:pPr>
      <w:r>
        <w:t xml:space="preserve">C. </w:t>
      </w:r>
      <w:r w:rsidR="00295C47">
        <w:t>In some organisations, management accountants are located in factories.</w:t>
      </w:r>
    </w:p>
    <w:p w14:paraId="1069D18E" w14:textId="1B4F3545" w:rsidR="009D79A0" w:rsidRDefault="0099642B" w:rsidP="00214163">
      <w:pPr>
        <w:pStyle w:val="BodyText"/>
        <w:widowControl w:val="0"/>
        <w:spacing w:before="0" w:after="0"/>
      </w:pPr>
      <w:r>
        <w:t xml:space="preserve">D. </w:t>
      </w:r>
      <w:r w:rsidR="00295C47">
        <w:t>Management accountants are responsible for external reporting as well as providing information to internal managers.</w:t>
      </w:r>
    </w:p>
    <w:p w14:paraId="4698F420" w14:textId="77777777" w:rsidR="009D79A0" w:rsidRDefault="00295C47" w:rsidP="00214163">
      <w:pPr>
        <w:pStyle w:val="space"/>
        <w:widowControl w:val="0"/>
        <w:spacing w:before="0" w:after="0"/>
      </w:pPr>
      <w:r>
        <w:t> </w:t>
      </w:r>
    </w:p>
    <w:p w14:paraId="3F5CDB3D" w14:textId="77777777" w:rsidR="00214163" w:rsidRDefault="00295C47" w:rsidP="00214163">
      <w:pPr>
        <w:pStyle w:val="BodyText"/>
        <w:widowControl w:val="0"/>
        <w:spacing w:before="0" w:after="0"/>
      </w:pPr>
      <w:r>
        <w:t>3</w:t>
      </w:r>
      <w:r w:rsidR="0099642B">
        <w:t xml:space="preserve">4. </w:t>
      </w:r>
      <w:r>
        <w:t>The 'vision' of an organisation:</w:t>
      </w:r>
    </w:p>
    <w:p w14:paraId="7DB565FB" w14:textId="673B5758" w:rsidR="00214163" w:rsidRDefault="00214163" w:rsidP="00214163">
      <w:pPr>
        <w:pStyle w:val="BodyText"/>
        <w:widowControl w:val="0"/>
        <w:spacing w:before="0" w:after="0"/>
      </w:pPr>
    </w:p>
    <w:p w14:paraId="4648EB6F" w14:textId="77777777" w:rsidR="009D79A0" w:rsidRDefault="00214163" w:rsidP="00214163">
      <w:pPr>
        <w:pStyle w:val="BodyText"/>
        <w:widowControl w:val="0"/>
        <w:spacing w:before="0" w:after="0"/>
      </w:pPr>
      <w:r>
        <w:t>A.</w:t>
      </w:r>
      <w:r w:rsidR="0099642B">
        <w:t xml:space="preserve"> </w:t>
      </w:r>
      <w:r w:rsidR="00295C47">
        <w:t>refers to the desired future state of an organisation.</w:t>
      </w:r>
    </w:p>
    <w:p w14:paraId="7A8A951E" w14:textId="0A21259A" w:rsidR="009D79A0" w:rsidRDefault="0099642B" w:rsidP="00214163">
      <w:pPr>
        <w:pStyle w:val="BodyText"/>
        <w:widowControl w:val="0"/>
        <w:spacing w:before="0" w:after="0"/>
      </w:pPr>
      <w:r>
        <w:t xml:space="preserve">B. </w:t>
      </w:r>
      <w:r w:rsidR="00295C47">
        <w:t>refers to a statement that defines the purpose of the organisation.</w:t>
      </w:r>
    </w:p>
    <w:p w14:paraId="3BF8ED0D" w14:textId="6FA33C49" w:rsidR="009D79A0" w:rsidRDefault="0099642B" w:rsidP="00214163">
      <w:pPr>
        <w:pStyle w:val="BodyText"/>
        <w:widowControl w:val="0"/>
        <w:spacing w:before="0" w:after="0"/>
      </w:pPr>
      <w:r>
        <w:t xml:space="preserve">C. </w:t>
      </w:r>
      <w:r w:rsidR="00295C47">
        <w:t>refers to specific statements of objective, upon which goals can be set.</w:t>
      </w:r>
    </w:p>
    <w:p w14:paraId="516F3FE8" w14:textId="419CCD7A" w:rsidR="009D79A0" w:rsidRDefault="0099642B" w:rsidP="00214163">
      <w:pPr>
        <w:pStyle w:val="BodyText"/>
        <w:widowControl w:val="0"/>
        <w:spacing w:before="0" w:after="0"/>
      </w:pPr>
      <w:r>
        <w:t xml:space="preserve">D. </w:t>
      </w:r>
      <w:r w:rsidR="00295C47">
        <w:t>is only useful for not-for-profit organisations.</w:t>
      </w:r>
    </w:p>
    <w:p w14:paraId="33F3907B" w14:textId="77777777" w:rsidR="009D79A0" w:rsidRDefault="00295C47" w:rsidP="00214163">
      <w:pPr>
        <w:pStyle w:val="space"/>
        <w:widowControl w:val="0"/>
        <w:spacing w:before="0" w:after="0"/>
      </w:pPr>
      <w:r>
        <w:t> </w:t>
      </w:r>
    </w:p>
    <w:p w14:paraId="619A3E1C" w14:textId="77777777" w:rsidR="00214163" w:rsidRDefault="00295C47" w:rsidP="00214163">
      <w:pPr>
        <w:pStyle w:val="BodyText"/>
        <w:widowControl w:val="0"/>
        <w:spacing w:before="0" w:after="0"/>
      </w:pPr>
      <w:r>
        <w:t>3</w:t>
      </w:r>
      <w:r w:rsidR="0099642B">
        <w:t xml:space="preserve">5. </w:t>
      </w:r>
      <w:r>
        <w:t>Animus Ltd is a mining company. Which of the following is an example of a decision relating to formulating Animus Ltd's corporate strategy?</w:t>
      </w:r>
    </w:p>
    <w:p w14:paraId="6D40A8A6" w14:textId="3CBC0531" w:rsidR="00214163" w:rsidRDefault="00214163" w:rsidP="00214163">
      <w:pPr>
        <w:pStyle w:val="BodyText"/>
        <w:widowControl w:val="0"/>
        <w:spacing w:before="0" w:after="0"/>
      </w:pPr>
    </w:p>
    <w:p w14:paraId="767CD551" w14:textId="77777777" w:rsidR="009D79A0" w:rsidRDefault="00214163" w:rsidP="00214163">
      <w:pPr>
        <w:pStyle w:val="BodyText"/>
        <w:widowControl w:val="0"/>
        <w:spacing w:before="0" w:after="0"/>
      </w:pPr>
      <w:r>
        <w:t>A.</w:t>
      </w:r>
      <w:r w:rsidR="0099642B">
        <w:t xml:space="preserve"> </w:t>
      </w:r>
      <w:r w:rsidR="00295C47">
        <w:t>Should Animus Ltd operate in the mining industry only, or expand to heavy machinery manufacturing and distribution?</w:t>
      </w:r>
    </w:p>
    <w:p w14:paraId="703CB402" w14:textId="6BE16BCB" w:rsidR="009D79A0" w:rsidRDefault="0099642B" w:rsidP="00214163">
      <w:pPr>
        <w:pStyle w:val="BodyText"/>
        <w:widowControl w:val="0"/>
        <w:spacing w:before="0" w:after="0"/>
      </w:pPr>
      <w:r>
        <w:t xml:space="preserve">B. </w:t>
      </w:r>
      <w:r w:rsidR="00295C47">
        <w:t>Should Animus Ltd compete based on price or product differentiation?</w:t>
      </w:r>
    </w:p>
    <w:p w14:paraId="24928F85" w14:textId="6598D8E7" w:rsidR="009D79A0" w:rsidRDefault="0099642B" w:rsidP="00214163">
      <w:pPr>
        <w:pStyle w:val="BodyText"/>
        <w:widowControl w:val="0"/>
        <w:spacing w:before="0" w:after="0"/>
      </w:pPr>
      <w:r>
        <w:t xml:space="preserve">C. </w:t>
      </w:r>
      <w:r w:rsidR="00295C47">
        <w:t>Should Animus Ltd hire a new financial controller?</w:t>
      </w:r>
    </w:p>
    <w:p w14:paraId="69C79EF5" w14:textId="3DBBE75E" w:rsidR="009D79A0" w:rsidRDefault="0099642B" w:rsidP="00214163">
      <w:pPr>
        <w:pStyle w:val="BodyText"/>
        <w:widowControl w:val="0"/>
        <w:spacing w:before="0" w:after="0"/>
      </w:pPr>
      <w:r>
        <w:lastRenderedPageBreak/>
        <w:t xml:space="preserve">D. </w:t>
      </w:r>
      <w:r w:rsidR="00295C47">
        <w:t>Should Animus Ltd develop a new management accounting system?</w:t>
      </w:r>
    </w:p>
    <w:p w14:paraId="2A2A1B2F" w14:textId="77777777" w:rsidR="009D79A0" w:rsidRDefault="00295C47" w:rsidP="00214163">
      <w:pPr>
        <w:pStyle w:val="space"/>
        <w:widowControl w:val="0"/>
        <w:spacing w:before="0" w:after="0"/>
      </w:pPr>
      <w:r>
        <w:t> </w:t>
      </w:r>
    </w:p>
    <w:p w14:paraId="7A9745F7" w14:textId="77777777" w:rsidR="00214163" w:rsidRDefault="00295C47" w:rsidP="00214163">
      <w:pPr>
        <w:pStyle w:val="BodyText"/>
        <w:widowControl w:val="0"/>
        <w:spacing w:before="0" w:after="0"/>
      </w:pPr>
      <w:r>
        <w:t>3</w:t>
      </w:r>
      <w:r w:rsidR="0099642B">
        <w:t xml:space="preserve">6. </w:t>
      </w:r>
      <w:r>
        <w:t>Animus Ltd is a mining company. Which of the following is an example of a business strategy decision?</w:t>
      </w:r>
    </w:p>
    <w:p w14:paraId="049FC302" w14:textId="51EB8D80" w:rsidR="00214163" w:rsidRDefault="00214163" w:rsidP="00214163">
      <w:pPr>
        <w:pStyle w:val="BodyText"/>
        <w:widowControl w:val="0"/>
        <w:spacing w:before="0" w:after="0"/>
      </w:pPr>
    </w:p>
    <w:p w14:paraId="2E107605" w14:textId="77777777" w:rsidR="009D79A0" w:rsidRDefault="00214163" w:rsidP="00214163">
      <w:pPr>
        <w:pStyle w:val="BodyText"/>
        <w:widowControl w:val="0"/>
        <w:spacing w:before="0" w:after="0"/>
      </w:pPr>
      <w:r>
        <w:t>A.</w:t>
      </w:r>
      <w:r w:rsidR="0099642B">
        <w:t xml:space="preserve"> </w:t>
      </w:r>
      <w:r w:rsidR="00295C47">
        <w:t>Should Animus Ltd operate in the mining industry only or expand to heavy machinery manufacturing and distribution?</w:t>
      </w:r>
    </w:p>
    <w:p w14:paraId="6F03AE40" w14:textId="0944DE3B" w:rsidR="009D79A0" w:rsidRDefault="0099642B" w:rsidP="00214163">
      <w:pPr>
        <w:pStyle w:val="BodyText"/>
        <w:widowControl w:val="0"/>
        <w:spacing w:before="0" w:after="0"/>
      </w:pPr>
      <w:r>
        <w:t xml:space="preserve">B. </w:t>
      </w:r>
      <w:r w:rsidR="00295C47">
        <w:t>Should Animus Ltd compete based on price or product differentiation?</w:t>
      </w:r>
    </w:p>
    <w:p w14:paraId="7BCCABEC" w14:textId="12CB42B3" w:rsidR="009D79A0" w:rsidRDefault="0099642B" w:rsidP="00214163">
      <w:pPr>
        <w:pStyle w:val="BodyText"/>
        <w:widowControl w:val="0"/>
        <w:spacing w:before="0" w:after="0"/>
      </w:pPr>
      <w:r>
        <w:t xml:space="preserve">C. </w:t>
      </w:r>
      <w:r w:rsidR="00295C47">
        <w:t>Should Animus Ltd hire a new financial controller?</w:t>
      </w:r>
    </w:p>
    <w:p w14:paraId="0E08C359" w14:textId="09C0AD1B" w:rsidR="009D79A0" w:rsidRDefault="0099642B" w:rsidP="00214163">
      <w:pPr>
        <w:pStyle w:val="BodyText"/>
        <w:widowControl w:val="0"/>
        <w:spacing w:before="0" w:after="0"/>
      </w:pPr>
      <w:r>
        <w:t xml:space="preserve">D. </w:t>
      </w:r>
      <w:r w:rsidR="00295C47">
        <w:t>Should Animus Ltd develop a new management accounting system?</w:t>
      </w:r>
    </w:p>
    <w:p w14:paraId="013AF664" w14:textId="77777777" w:rsidR="009D79A0" w:rsidRDefault="00295C47" w:rsidP="00214163">
      <w:pPr>
        <w:pStyle w:val="space"/>
        <w:widowControl w:val="0"/>
        <w:spacing w:before="0" w:after="0"/>
      </w:pPr>
      <w:r>
        <w:t> </w:t>
      </w:r>
    </w:p>
    <w:p w14:paraId="48470149" w14:textId="77777777" w:rsidR="00214163" w:rsidRDefault="00295C47" w:rsidP="00214163">
      <w:pPr>
        <w:pStyle w:val="BodyText"/>
        <w:widowControl w:val="0"/>
        <w:spacing w:before="0" w:after="0"/>
      </w:pPr>
      <w:r>
        <w:t>3</w:t>
      </w:r>
      <w:r w:rsidR="0099642B">
        <w:t xml:space="preserve">7. </w:t>
      </w:r>
      <w:r>
        <w:t>Animus Ltd is a mining company. Which of the following is an example of 'planning'?</w:t>
      </w:r>
    </w:p>
    <w:p w14:paraId="31E3372E" w14:textId="67E9A70E" w:rsidR="00214163" w:rsidRDefault="00214163" w:rsidP="00214163">
      <w:pPr>
        <w:pStyle w:val="BodyText"/>
        <w:widowControl w:val="0"/>
        <w:spacing w:before="0" w:after="0"/>
      </w:pPr>
    </w:p>
    <w:p w14:paraId="488C5F61" w14:textId="77777777" w:rsidR="009D79A0" w:rsidRDefault="00214163" w:rsidP="00214163">
      <w:pPr>
        <w:pStyle w:val="BodyText"/>
        <w:widowControl w:val="0"/>
        <w:spacing w:before="0" w:after="0"/>
      </w:pPr>
      <w:r>
        <w:t>A.</w:t>
      </w:r>
      <w:r w:rsidR="0099642B">
        <w:t xml:space="preserve"> </w:t>
      </w:r>
      <w:r w:rsidR="00295C47">
        <w:t>Awarding bonuses to Aimus Ltd's top-performing executives</w:t>
      </w:r>
    </w:p>
    <w:p w14:paraId="50BA47F7" w14:textId="3B2F1BAB" w:rsidR="009D79A0" w:rsidRDefault="0099642B" w:rsidP="00214163">
      <w:pPr>
        <w:pStyle w:val="BodyText"/>
        <w:widowControl w:val="0"/>
        <w:spacing w:before="0" w:after="0"/>
      </w:pPr>
      <w:r>
        <w:t xml:space="preserve">B. </w:t>
      </w:r>
      <w:r w:rsidR="00295C47">
        <w:t>Setting production targets for the company's new mines</w:t>
      </w:r>
    </w:p>
    <w:p w14:paraId="485E10CF" w14:textId="6C51C09C" w:rsidR="009D79A0" w:rsidRDefault="0099642B" w:rsidP="00214163">
      <w:pPr>
        <w:pStyle w:val="BodyText"/>
        <w:widowControl w:val="0"/>
        <w:spacing w:before="0" w:after="0"/>
      </w:pPr>
      <w:r>
        <w:t xml:space="preserve">C. </w:t>
      </w:r>
      <w:r w:rsidR="00295C47">
        <w:t>Developing correction actions to respond to lower-than-expected production levels in the existing mines</w:t>
      </w:r>
    </w:p>
    <w:p w14:paraId="31D11826" w14:textId="6EAE07DF" w:rsidR="009D79A0" w:rsidRDefault="0099642B" w:rsidP="00214163">
      <w:pPr>
        <w:pStyle w:val="BodyText"/>
        <w:widowControl w:val="0"/>
        <w:spacing w:before="0" w:after="0"/>
      </w:pPr>
      <w:r>
        <w:t xml:space="preserve">D. </w:t>
      </w:r>
      <w:r w:rsidR="00295C47">
        <w:t>Pursuing legal actions against environmental activists who stole mining equipment</w:t>
      </w:r>
    </w:p>
    <w:p w14:paraId="3D983F73" w14:textId="77777777" w:rsidR="009D79A0" w:rsidRDefault="00295C47" w:rsidP="00214163">
      <w:pPr>
        <w:pStyle w:val="space"/>
        <w:widowControl w:val="0"/>
        <w:spacing w:before="0" w:after="0"/>
      </w:pPr>
      <w:r>
        <w:t> </w:t>
      </w:r>
    </w:p>
    <w:p w14:paraId="51F2C54D" w14:textId="77777777" w:rsidR="00214163" w:rsidRDefault="00295C47" w:rsidP="00214163">
      <w:pPr>
        <w:pStyle w:val="BodyText"/>
        <w:widowControl w:val="0"/>
        <w:spacing w:before="0" w:after="0"/>
      </w:pPr>
      <w:r>
        <w:t>3</w:t>
      </w:r>
      <w:r w:rsidR="0099642B">
        <w:t xml:space="preserve">8. </w:t>
      </w:r>
      <w:r>
        <w:t>Animus Ltd is a mining company. Which of the following is an example of 'control'?</w:t>
      </w:r>
    </w:p>
    <w:p w14:paraId="78CBCEBD" w14:textId="1E1874A3" w:rsidR="00214163" w:rsidRDefault="00214163" w:rsidP="00214163">
      <w:pPr>
        <w:pStyle w:val="BodyText"/>
        <w:widowControl w:val="0"/>
        <w:spacing w:before="0" w:after="0"/>
      </w:pPr>
    </w:p>
    <w:p w14:paraId="4C33E39B" w14:textId="77777777" w:rsidR="009D79A0" w:rsidRDefault="00214163" w:rsidP="00214163">
      <w:pPr>
        <w:pStyle w:val="BodyText"/>
        <w:widowControl w:val="0"/>
        <w:spacing w:before="0" w:after="0"/>
      </w:pPr>
      <w:r>
        <w:t>A.</w:t>
      </w:r>
      <w:r w:rsidR="0099642B">
        <w:t xml:space="preserve"> </w:t>
      </w:r>
      <w:r w:rsidR="00295C47">
        <w:t>Awarding bonuses to Aimus Ltd's top-performing executives</w:t>
      </w:r>
    </w:p>
    <w:p w14:paraId="1AD6AADD" w14:textId="13A87532" w:rsidR="009D79A0" w:rsidRDefault="0099642B" w:rsidP="00214163">
      <w:pPr>
        <w:pStyle w:val="BodyText"/>
        <w:widowControl w:val="0"/>
        <w:spacing w:before="0" w:after="0"/>
      </w:pPr>
      <w:r>
        <w:t xml:space="preserve">B. </w:t>
      </w:r>
      <w:r w:rsidR="00295C47">
        <w:t>Setting production targets for the company's new mines</w:t>
      </w:r>
    </w:p>
    <w:p w14:paraId="2B78164C" w14:textId="63E3D6D5" w:rsidR="009D79A0" w:rsidRDefault="0099642B" w:rsidP="00214163">
      <w:pPr>
        <w:pStyle w:val="BodyText"/>
        <w:widowControl w:val="0"/>
        <w:spacing w:before="0" w:after="0"/>
      </w:pPr>
      <w:r>
        <w:t xml:space="preserve">C. </w:t>
      </w:r>
      <w:r w:rsidR="00295C47">
        <w:t>Developing correction actions to respond to lower-than-expected production levels in the existing mines</w:t>
      </w:r>
    </w:p>
    <w:p w14:paraId="3F4ADEE8" w14:textId="57FF3B70" w:rsidR="009D79A0" w:rsidRDefault="0099642B" w:rsidP="00214163">
      <w:pPr>
        <w:pStyle w:val="BodyText"/>
        <w:widowControl w:val="0"/>
        <w:spacing w:before="0" w:after="0"/>
      </w:pPr>
      <w:r>
        <w:t xml:space="preserve">D. </w:t>
      </w:r>
      <w:r w:rsidR="00295C47">
        <w:t>Pursuing legal actions against environmental activists who stole mining equipment</w:t>
      </w:r>
    </w:p>
    <w:p w14:paraId="3656453F" w14:textId="77777777" w:rsidR="009D79A0" w:rsidRDefault="00295C47" w:rsidP="00214163">
      <w:pPr>
        <w:pStyle w:val="space"/>
        <w:widowControl w:val="0"/>
        <w:spacing w:before="0" w:after="0"/>
      </w:pPr>
      <w:r>
        <w:t> </w:t>
      </w:r>
    </w:p>
    <w:p w14:paraId="42EA5964" w14:textId="77777777" w:rsidR="00214163" w:rsidRDefault="00295C47" w:rsidP="00214163">
      <w:pPr>
        <w:pStyle w:val="BodyText"/>
        <w:widowControl w:val="0"/>
        <w:spacing w:before="0" w:after="0"/>
      </w:pPr>
      <w:r>
        <w:t>3</w:t>
      </w:r>
      <w:r w:rsidR="0099642B">
        <w:t xml:space="preserve">9. </w:t>
      </w:r>
      <w:r>
        <w:t>Animus Ltd is a mining company operating in Australia. The company has recently developed a new environmental management accounting system. According to institutional theory:</w:t>
      </w:r>
    </w:p>
    <w:p w14:paraId="10F7038B" w14:textId="08FC9591" w:rsidR="00214163" w:rsidRDefault="00214163" w:rsidP="00214163">
      <w:pPr>
        <w:pStyle w:val="BodyText"/>
        <w:widowControl w:val="0"/>
        <w:spacing w:before="0" w:after="0"/>
      </w:pPr>
    </w:p>
    <w:p w14:paraId="7DAF8334" w14:textId="77777777" w:rsidR="009D79A0" w:rsidRDefault="00214163" w:rsidP="00214163">
      <w:pPr>
        <w:pStyle w:val="BodyText"/>
        <w:widowControl w:val="0"/>
        <w:spacing w:before="0" w:after="0"/>
      </w:pPr>
      <w:r>
        <w:t>A.</w:t>
      </w:r>
      <w:r w:rsidR="0099642B">
        <w:t xml:space="preserve"> </w:t>
      </w:r>
      <w:r w:rsidR="00295C47">
        <w:t>the new system is likely to be the result of the Australian culture of being environmentally conscious and the fact that negative environmental impacts can result in significant fines to the company.</w:t>
      </w:r>
    </w:p>
    <w:p w14:paraId="5FEB2197" w14:textId="7DB39475" w:rsidR="009D79A0" w:rsidRDefault="0099642B" w:rsidP="00214163">
      <w:pPr>
        <w:pStyle w:val="BodyText"/>
        <w:widowControl w:val="0"/>
        <w:spacing w:before="0" w:after="0"/>
      </w:pPr>
      <w:r>
        <w:t xml:space="preserve">B. </w:t>
      </w:r>
      <w:r w:rsidR="00295C47">
        <w:t>the new system is likely to be the result of gaining legitimacy and to imitate other mining companies who are 'doing the right thing'.</w:t>
      </w:r>
    </w:p>
    <w:p w14:paraId="40FE3AE3" w14:textId="738F3A35" w:rsidR="009D79A0" w:rsidRDefault="0099642B" w:rsidP="00214163">
      <w:pPr>
        <w:pStyle w:val="BodyText"/>
        <w:widowControl w:val="0"/>
        <w:spacing w:before="0" w:after="0"/>
      </w:pPr>
      <w:r>
        <w:t xml:space="preserve">C. </w:t>
      </w:r>
      <w:r w:rsidR="00295C47">
        <w:t>the new system is likely to be the result of stringent government regulations.</w:t>
      </w:r>
    </w:p>
    <w:p w14:paraId="7018DFA4" w14:textId="179AD5B8" w:rsidR="009D79A0" w:rsidRDefault="0099642B" w:rsidP="00214163">
      <w:pPr>
        <w:pStyle w:val="BodyText"/>
        <w:widowControl w:val="0"/>
        <w:spacing w:before="0" w:after="0"/>
      </w:pPr>
      <w:r>
        <w:t xml:space="preserve">D. </w:t>
      </w:r>
      <w:r w:rsidR="00295C47">
        <w:t>the new system is likely to be the result of careful, rational, cost–benefit analysis.</w:t>
      </w:r>
    </w:p>
    <w:p w14:paraId="05488C98" w14:textId="77777777" w:rsidR="009D79A0" w:rsidRDefault="00295C47" w:rsidP="00214163">
      <w:pPr>
        <w:pStyle w:val="space"/>
        <w:widowControl w:val="0"/>
        <w:spacing w:before="0" w:after="0"/>
      </w:pPr>
      <w:r>
        <w:t> </w:t>
      </w:r>
    </w:p>
    <w:p w14:paraId="2381586F" w14:textId="77777777" w:rsidR="00214163" w:rsidRDefault="00295C47" w:rsidP="00214163">
      <w:pPr>
        <w:pStyle w:val="BodyText"/>
        <w:widowControl w:val="0"/>
        <w:spacing w:before="0" w:after="0"/>
      </w:pPr>
      <w:r>
        <w:t>4</w:t>
      </w:r>
      <w:r w:rsidR="0099642B">
        <w:t xml:space="preserve">0. </w:t>
      </w:r>
      <w:r>
        <w:t>Eddy Gunn is a management accountant. Which of the following is most likely to be Eddy's responsibility?</w:t>
      </w:r>
    </w:p>
    <w:p w14:paraId="201BC600" w14:textId="57677297" w:rsidR="00214163" w:rsidRDefault="00214163" w:rsidP="00214163">
      <w:pPr>
        <w:pStyle w:val="BodyText"/>
        <w:widowControl w:val="0"/>
        <w:spacing w:before="0" w:after="0"/>
      </w:pPr>
    </w:p>
    <w:p w14:paraId="5149502F" w14:textId="77777777" w:rsidR="009D79A0" w:rsidRDefault="00214163" w:rsidP="00214163">
      <w:pPr>
        <w:pStyle w:val="BodyText"/>
        <w:widowControl w:val="0"/>
        <w:spacing w:before="0" w:after="0"/>
      </w:pPr>
      <w:r>
        <w:t>A.</w:t>
      </w:r>
      <w:r w:rsidR="0099642B">
        <w:t xml:space="preserve"> </w:t>
      </w:r>
      <w:r w:rsidR="00295C47">
        <w:t>Providing an environmental assurance report for his company's shareholders</w:t>
      </w:r>
    </w:p>
    <w:p w14:paraId="45B46FAD" w14:textId="2D2D2F13" w:rsidR="009D79A0" w:rsidRDefault="0099642B" w:rsidP="00214163">
      <w:pPr>
        <w:pStyle w:val="BodyText"/>
        <w:widowControl w:val="0"/>
        <w:spacing w:before="0" w:after="0"/>
      </w:pPr>
      <w:r>
        <w:t xml:space="preserve">B. </w:t>
      </w:r>
      <w:r w:rsidR="00295C47">
        <w:t>Compiling the company tax return</w:t>
      </w:r>
    </w:p>
    <w:p w14:paraId="7D27F09F" w14:textId="0C3B92A9" w:rsidR="009D79A0" w:rsidRDefault="0099642B" w:rsidP="00214163">
      <w:pPr>
        <w:pStyle w:val="BodyText"/>
        <w:widowControl w:val="0"/>
        <w:spacing w:before="0" w:after="0"/>
      </w:pPr>
      <w:r>
        <w:t xml:space="preserve">C. </w:t>
      </w:r>
      <w:r w:rsidR="00295C47">
        <w:t>Ensuring that the internal accounting system is compliant with generally accepted accounting standards</w:t>
      </w:r>
    </w:p>
    <w:p w14:paraId="3DDD7E95" w14:textId="6A6BFE51" w:rsidR="009D79A0" w:rsidRDefault="0099642B" w:rsidP="00214163">
      <w:pPr>
        <w:pStyle w:val="BodyText"/>
        <w:widowControl w:val="0"/>
        <w:spacing w:before="0" w:after="0"/>
      </w:pPr>
      <w:r>
        <w:lastRenderedPageBreak/>
        <w:t xml:space="preserve">D. </w:t>
      </w:r>
      <w:r w:rsidR="00295C47">
        <w:t>Developing a production cost report for each of the company's three production lines</w:t>
      </w:r>
    </w:p>
    <w:p w14:paraId="754DFBFC" w14:textId="77777777" w:rsidR="009D79A0" w:rsidRDefault="00295C47" w:rsidP="00214163">
      <w:pPr>
        <w:pStyle w:val="space"/>
        <w:widowControl w:val="0"/>
        <w:spacing w:before="0" w:after="0"/>
      </w:pPr>
      <w:r>
        <w:t> </w:t>
      </w:r>
    </w:p>
    <w:p w14:paraId="750C4508" w14:textId="77777777" w:rsidR="00214163" w:rsidRDefault="00295C47" w:rsidP="00214163">
      <w:pPr>
        <w:pStyle w:val="BodyText"/>
        <w:widowControl w:val="0"/>
        <w:spacing w:before="0" w:after="0"/>
      </w:pPr>
      <w:r>
        <w:t>4</w:t>
      </w:r>
      <w:r w:rsidR="0099642B">
        <w:t xml:space="preserve">1. </w:t>
      </w:r>
      <w:r>
        <w:t>Which of the following is not a widely recognised professional accounting body?</w:t>
      </w:r>
    </w:p>
    <w:p w14:paraId="29DDD979" w14:textId="7C029078" w:rsidR="00214163" w:rsidRDefault="00214163" w:rsidP="00214163">
      <w:pPr>
        <w:pStyle w:val="BodyText"/>
        <w:widowControl w:val="0"/>
        <w:spacing w:before="0" w:after="0"/>
      </w:pPr>
    </w:p>
    <w:p w14:paraId="0496034E" w14:textId="77777777" w:rsidR="009D79A0" w:rsidRDefault="00214163" w:rsidP="00214163">
      <w:pPr>
        <w:pStyle w:val="BodyText"/>
        <w:widowControl w:val="0"/>
        <w:spacing w:before="0" w:after="0"/>
      </w:pPr>
      <w:r>
        <w:t>A.</w:t>
      </w:r>
      <w:r w:rsidR="0099642B">
        <w:t xml:space="preserve"> </w:t>
      </w:r>
      <w:r w:rsidR="00295C47">
        <w:t>The Institute of Production Accountants</w:t>
      </w:r>
    </w:p>
    <w:p w14:paraId="1B80B166" w14:textId="33981AE9" w:rsidR="009D79A0" w:rsidRDefault="0099642B" w:rsidP="00214163">
      <w:pPr>
        <w:pStyle w:val="BodyText"/>
        <w:widowControl w:val="0"/>
        <w:spacing w:before="0" w:after="0"/>
      </w:pPr>
      <w:r>
        <w:t xml:space="preserve">B. </w:t>
      </w:r>
      <w:r w:rsidR="00295C47">
        <w:t>CPA Australia</w:t>
      </w:r>
    </w:p>
    <w:p w14:paraId="48CCF127" w14:textId="0951F841" w:rsidR="009D79A0" w:rsidRDefault="0099642B" w:rsidP="00214163">
      <w:pPr>
        <w:pStyle w:val="BodyText"/>
        <w:widowControl w:val="0"/>
        <w:spacing w:before="0" w:after="0"/>
      </w:pPr>
      <w:r>
        <w:t xml:space="preserve">C. </w:t>
      </w:r>
      <w:r w:rsidR="00295C47">
        <w:t>The Institute of Chartered Accountants</w:t>
      </w:r>
    </w:p>
    <w:p w14:paraId="7B1D3849" w14:textId="19D0C475" w:rsidR="009D79A0" w:rsidRDefault="0099642B" w:rsidP="00214163">
      <w:pPr>
        <w:pStyle w:val="BodyText"/>
        <w:widowControl w:val="0"/>
        <w:spacing w:before="0" w:after="0"/>
      </w:pPr>
      <w:r>
        <w:t xml:space="preserve">D. </w:t>
      </w:r>
      <w:r w:rsidR="00295C47">
        <w:t>The Institute of Management Accountants</w:t>
      </w:r>
    </w:p>
    <w:p w14:paraId="2B0548E0" w14:textId="77777777" w:rsidR="009D79A0" w:rsidRDefault="00295C47" w:rsidP="00214163">
      <w:pPr>
        <w:pStyle w:val="space"/>
        <w:widowControl w:val="0"/>
        <w:spacing w:before="0" w:after="0"/>
      </w:pPr>
      <w:r>
        <w:t> </w:t>
      </w:r>
    </w:p>
    <w:p w14:paraId="0C215F5C" w14:textId="77777777" w:rsidR="00214163" w:rsidRDefault="00295C47" w:rsidP="00214163">
      <w:pPr>
        <w:pStyle w:val="BodyText"/>
        <w:widowControl w:val="0"/>
        <w:spacing w:before="0" w:after="0"/>
      </w:pPr>
      <w:r>
        <w:t>4</w:t>
      </w:r>
      <w:r w:rsidR="0099642B">
        <w:t xml:space="preserve">2. </w:t>
      </w:r>
      <w:r>
        <w:t>Which of the following changes in the business environment have led to the emergence of virtual organisations?</w:t>
      </w:r>
    </w:p>
    <w:p w14:paraId="3C151BAD" w14:textId="6CF46792" w:rsidR="00214163" w:rsidRDefault="00214163" w:rsidP="00214163">
      <w:pPr>
        <w:pStyle w:val="BodyText"/>
        <w:widowControl w:val="0"/>
        <w:spacing w:before="0" w:after="0"/>
      </w:pPr>
    </w:p>
    <w:p w14:paraId="0A096DDA" w14:textId="77777777" w:rsidR="009D79A0" w:rsidRDefault="00214163" w:rsidP="00214163">
      <w:pPr>
        <w:pStyle w:val="BodyText"/>
        <w:widowControl w:val="0"/>
        <w:spacing w:before="0" w:after="0"/>
      </w:pPr>
      <w:r>
        <w:t>A.</w:t>
      </w:r>
      <w:r w:rsidR="0099642B">
        <w:t xml:space="preserve"> </w:t>
      </w:r>
      <w:r w:rsidR="00295C47">
        <w:t>Rapid advances in technology</w:t>
      </w:r>
    </w:p>
    <w:p w14:paraId="1D1A3588" w14:textId="35F9A89F" w:rsidR="009D79A0" w:rsidRDefault="0099642B" w:rsidP="00214163">
      <w:pPr>
        <w:pStyle w:val="BodyText"/>
        <w:widowControl w:val="0"/>
        <w:spacing w:before="0" w:after="0"/>
      </w:pPr>
      <w:r>
        <w:t xml:space="preserve">B. </w:t>
      </w:r>
      <w:r w:rsidR="00295C47">
        <w:t>Increases in outsourcing and reliance on various forms of business networks</w:t>
      </w:r>
    </w:p>
    <w:p w14:paraId="1CD4114B" w14:textId="60C4F449" w:rsidR="009D79A0" w:rsidRDefault="0099642B" w:rsidP="00214163">
      <w:pPr>
        <w:pStyle w:val="BodyText"/>
        <w:widowControl w:val="0"/>
        <w:spacing w:before="0" w:after="0"/>
      </w:pPr>
      <w:r>
        <w:t xml:space="preserve">C. </w:t>
      </w:r>
      <w:r w:rsidR="00295C47">
        <w:t>Increased global mobility in labour</w:t>
      </w:r>
    </w:p>
    <w:p w14:paraId="64F03834" w14:textId="2E7A14BC" w:rsidR="009D79A0" w:rsidRDefault="0099642B" w:rsidP="00214163">
      <w:pPr>
        <w:pStyle w:val="BodyText"/>
        <w:widowControl w:val="0"/>
        <w:spacing w:before="0" w:after="0"/>
      </w:pPr>
      <w:r>
        <w:t xml:space="preserve">D. </w:t>
      </w:r>
      <w:r w:rsidR="00295C47">
        <w:t>Reliance on creating mutually strategic business alliances</w:t>
      </w:r>
    </w:p>
    <w:p w14:paraId="6EA8FCBA" w14:textId="77777777" w:rsidR="009D79A0" w:rsidRDefault="00295C47" w:rsidP="00214163">
      <w:pPr>
        <w:pStyle w:val="space"/>
        <w:widowControl w:val="0"/>
        <w:spacing w:before="0" w:after="0"/>
      </w:pPr>
      <w:r>
        <w:t> </w:t>
      </w:r>
    </w:p>
    <w:p w14:paraId="1B3233F9" w14:textId="77777777" w:rsidR="00214163" w:rsidRDefault="00295C47" w:rsidP="00214163">
      <w:pPr>
        <w:pStyle w:val="BodyText"/>
        <w:widowControl w:val="0"/>
        <w:spacing w:before="0" w:after="0"/>
      </w:pPr>
      <w:r>
        <w:t>4</w:t>
      </w:r>
      <w:r w:rsidR="0099642B">
        <w:t xml:space="preserve">3. </w:t>
      </w:r>
      <w:r>
        <w:t>Which of the following changes in the business environment have led to more complicated relationships and business structures?</w:t>
      </w:r>
    </w:p>
    <w:p w14:paraId="4F66B426" w14:textId="6051BF52" w:rsidR="00214163" w:rsidRDefault="00214163" w:rsidP="00214163">
      <w:pPr>
        <w:pStyle w:val="BodyText"/>
        <w:widowControl w:val="0"/>
        <w:spacing w:before="0" w:after="0"/>
      </w:pPr>
    </w:p>
    <w:p w14:paraId="26C8059C" w14:textId="77777777" w:rsidR="009D79A0" w:rsidRDefault="00214163" w:rsidP="00214163">
      <w:pPr>
        <w:pStyle w:val="BodyText"/>
        <w:widowControl w:val="0"/>
        <w:spacing w:before="0" w:after="0"/>
      </w:pPr>
      <w:r>
        <w:t>A.</w:t>
      </w:r>
      <w:r w:rsidR="0099642B">
        <w:t xml:space="preserve"> </w:t>
      </w:r>
      <w:r w:rsidR="00295C47">
        <w:t>Rapid advances in technology</w:t>
      </w:r>
    </w:p>
    <w:p w14:paraId="2614553F" w14:textId="39BAE8A3" w:rsidR="009D79A0" w:rsidRDefault="0099642B" w:rsidP="00214163">
      <w:pPr>
        <w:pStyle w:val="BodyText"/>
        <w:widowControl w:val="0"/>
        <w:spacing w:before="0" w:after="0"/>
      </w:pPr>
      <w:r>
        <w:t xml:space="preserve">B. </w:t>
      </w:r>
      <w:r w:rsidR="00295C47">
        <w:t>Increases in outsourcing and reliance on various forms of business networks</w:t>
      </w:r>
    </w:p>
    <w:p w14:paraId="13BBFE57" w14:textId="6C9E8101" w:rsidR="009D79A0" w:rsidRDefault="0099642B" w:rsidP="00214163">
      <w:pPr>
        <w:pStyle w:val="BodyText"/>
        <w:widowControl w:val="0"/>
        <w:spacing w:before="0" w:after="0"/>
      </w:pPr>
      <w:r>
        <w:t xml:space="preserve">C. </w:t>
      </w:r>
      <w:r w:rsidR="00295C47">
        <w:t>Increased global mobility in labour</w:t>
      </w:r>
    </w:p>
    <w:p w14:paraId="149D2001" w14:textId="4F003433" w:rsidR="009D79A0" w:rsidRDefault="0099642B" w:rsidP="00214163">
      <w:pPr>
        <w:pStyle w:val="BodyText"/>
        <w:widowControl w:val="0"/>
        <w:spacing w:before="0" w:after="0"/>
      </w:pPr>
      <w:r>
        <w:t xml:space="preserve">D. </w:t>
      </w:r>
      <w:r w:rsidR="00295C47">
        <w:t>Reliance on creating mutually strategic business alliances</w:t>
      </w:r>
    </w:p>
    <w:p w14:paraId="6AE18E38" w14:textId="77777777" w:rsidR="009D79A0" w:rsidRDefault="00295C47" w:rsidP="00214163">
      <w:pPr>
        <w:pStyle w:val="space"/>
        <w:widowControl w:val="0"/>
        <w:spacing w:before="0" w:after="0"/>
      </w:pPr>
      <w:r>
        <w:t> </w:t>
      </w:r>
    </w:p>
    <w:p w14:paraId="776D7E80" w14:textId="77777777" w:rsidR="00214163" w:rsidRDefault="00295C47" w:rsidP="00214163">
      <w:pPr>
        <w:pStyle w:val="BodyText"/>
        <w:widowControl w:val="0"/>
        <w:spacing w:before="0" w:after="0"/>
      </w:pPr>
      <w:r>
        <w:t>4</w:t>
      </w:r>
      <w:r w:rsidR="0099642B">
        <w:t xml:space="preserve">4. </w:t>
      </w:r>
      <w:r>
        <w:t>Management accounting focuses on:</w:t>
      </w:r>
    </w:p>
    <w:p w14:paraId="503FF086" w14:textId="5660351B" w:rsidR="00214163" w:rsidRDefault="00214163" w:rsidP="00214163">
      <w:pPr>
        <w:pStyle w:val="BodyText"/>
        <w:widowControl w:val="0"/>
        <w:spacing w:before="0" w:after="0"/>
      </w:pPr>
    </w:p>
    <w:p w14:paraId="628BFB1A" w14:textId="77777777" w:rsidR="009D79A0" w:rsidRDefault="00214163" w:rsidP="00214163">
      <w:pPr>
        <w:pStyle w:val="BodyText"/>
        <w:widowControl w:val="0"/>
        <w:spacing w:before="0" w:after="0"/>
      </w:pPr>
      <w:r>
        <w:t>A.</w:t>
      </w:r>
      <w:r w:rsidR="0099642B">
        <w:t xml:space="preserve"> </w:t>
      </w:r>
      <w:r w:rsidR="00295C47">
        <w:t>compliance with the accounting standards.</w:t>
      </w:r>
    </w:p>
    <w:p w14:paraId="1F644AC7" w14:textId="374DD31E" w:rsidR="009D79A0" w:rsidRDefault="0099642B" w:rsidP="00214163">
      <w:pPr>
        <w:pStyle w:val="BodyText"/>
        <w:widowControl w:val="0"/>
        <w:spacing w:before="0" w:after="0"/>
      </w:pPr>
      <w:r>
        <w:t xml:space="preserve">B. </w:t>
      </w:r>
      <w:r w:rsidR="00295C47">
        <w:t>meeting the needs of external users.</w:t>
      </w:r>
    </w:p>
    <w:p w14:paraId="2F8424B2" w14:textId="0F3BE1D3" w:rsidR="009D79A0" w:rsidRDefault="0099642B" w:rsidP="00214163">
      <w:pPr>
        <w:pStyle w:val="BodyText"/>
        <w:widowControl w:val="0"/>
        <w:spacing w:before="0" w:after="0"/>
      </w:pPr>
      <w:r>
        <w:t xml:space="preserve">C. </w:t>
      </w:r>
      <w:r w:rsidR="00295C47">
        <w:t>effective and efficient management of resources.</w:t>
      </w:r>
    </w:p>
    <w:p w14:paraId="0FDF3699" w14:textId="013037F1" w:rsidR="009D79A0" w:rsidRDefault="0099642B" w:rsidP="00214163">
      <w:pPr>
        <w:pStyle w:val="BodyText"/>
        <w:widowControl w:val="0"/>
        <w:spacing w:before="0" w:after="0"/>
      </w:pPr>
      <w:r>
        <w:t xml:space="preserve">D. </w:t>
      </w:r>
      <w:r w:rsidR="00295C47">
        <w:t>financial data only.</w:t>
      </w:r>
    </w:p>
    <w:p w14:paraId="013E4D99" w14:textId="77777777" w:rsidR="009D79A0" w:rsidRDefault="00295C47" w:rsidP="00214163">
      <w:pPr>
        <w:pStyle w:val="space"/>
        <w:widowControl w:val="0"/>
        <w:spacing w:before="0" w:after="0"/>
      </w:pPr>
      <w:r>
        <w:t> </w:t>
      </w:r>
    </w:p>
    <w:p w14:paraId="7357C661" w14:textId="77777777" w:rsidR="00214163" w:rsidRDefault="00295C47" w:rsidP="00214163">
      <w:pPr>
        <w:pStyle w:val="BodyText"/>
        <w:widowControl w:val="0"/>
        <w:spacing w:before="0" w:after="0"/>
      </w:pPr>
      <w:r>
        <w:t>4</w:t>
      </w:r>
      <w:r w:rsidR="0099642B">
        <w:t xml:space="preserve">5. </w:t>
      </w:r>
      <w:r>
        <w:t>Modern management accounting systems include techniques that support an organisation's:</w:t>
      </w:r>
    </w:p>
    <w:p w14:paraId="087FD4BF" w14:textId="1E56E0CA" w:rsidR="00214163" w:rsidRDefault="00214163" w:rsidP="00214163">
      <w:pPr>
        <w:pStyle w:val="BodyText"/>
        <w:widowControl w:val="0"/>
        <w:spacing w:before="0" w:after="0"/>
      </w:pPr>
    </w:p>
    <w:p w14:paraId="2F2CEE96" w14:textId="77777777" w:rsidR="009D79A0" w:rsidRDefault="00214163" w:rsidP="00214163">
      <w:pPr>
        <w:pStyle w:val="BodyText"/>
        <w:widowControl w:val="0"/>
        <w:spacing w:before="0" w:after="0"/>
      </w:pPr>
      <w:r>
        <w:t>A.</w:t>
      </w:r>
      <w:r w:rsidR="0099642B">
        <w:t xml:space="preserve"> </w:t>
      </w:r>
      <w:r w:rsidR="00295C47">
        <w:t>strategy.</w:t>
      </w:r>
    </w:p>
    <w:p w14:paraId="5343EDB3" w14:textId="46B5DB78" w:rsidR="009D79A0" w:rsidRDefault="0099642B" w:rsidP="00214163">
      <w:pPr>
        <w:pStyle w:val="BodyText"/>
        <w:widowControl w:val="0"/>
        <w:spacing w:before="0" w:after="0"/>
      </w:pPr>
      <w:r>
        <w:t xml:space="preserve">B. </w:t>
      </w:r>
      <w:r w:rsidR="00295C47">
        <w:t>mission.</w:t>
      </w:r>
    </w:p>
    <w:p w14:paraId="34203653" w14:textId="0FEF725A" w:rsidR="009D79A0" w:rsidRDefault="0099642B" w:rsidP="00214163">
      <w:pPr>
        <w:pStyle w:val="BodyText"/>
        <w:widowControl w:val="0"/>
        <w:spacing w:before="0" w:after="0"/>
      </w:pPr>
      <w:r>
        <w:t xml:space="preserve">C. </w:t>
      </w:r>
      <w:r w:rsidR="00295C47">
        <w:t>goals.</w:t>
      </w:r>
    </w:p>
    <w:p w14:paraId="303BF128" w14:textId="64A7DFF5" w:rsidR="009D79A0" w:rsidRDefault="0099642B" w:rsidP="00214163">
      <w:pPr>
        <w:pStyle w:val="BodyText"/>
        <w:widowControl w:val="0"/>
        <w:spacing w:before="0" w:after="0"/>
      </w:pPr>
      <w:r>
        <w:t xml:space="preserve">D. </w:t>
      </w:r>
      <w:r w:rsidR="00295C47">
        <w:t>decisions.</w:t>
      </w:r>
    </w:p>
    <w:p w14:paraId="069F67EC" w14:textId="77777777" w:rsidR="009D79A0" w:rsidRDefault="00295C47" w:rsidP="00214163">
      <w:pPr>
        <w:pStyle w:val="space"/>
        <w:widowControl w:val="0"/>
        <w:spacing w:before="0" w:after="0"/>
      </w:pPr>
      <w:r>
        <w:t> </w:t>
      </w:r>
    </w:p>
    <w:p w14:paraId="786ED8C0" w14:textId="77777777" w:rsidR="00214163" w:rsidRDefault="00295C47" w:rsidP="00214163">
      <w:pPr>
        <w:pStyle w:val="BodyText"/>
        <w:widowControl w:val="0"/>
        <w:spacing w:before="0" w:after="0"/>
      </w:pPr>
      <w:r>
        <w:t>4</w:t>
      </w:r>
      <w:r w:rsidR="0099642B">
        <w:t xml:space="preserve">6. </w:t>
      </w:r>
      <w:r>
        <w:t xml:space="preserve">If a firm's senior management decide to follow a differentiation strategy, their focus should be to </w:t>
      </w:r>
      <w:r>
        <w:rPr>
          <w:b/>
          <w:bCs/>
        </w:rPr>
        <w:t>not</w:t>
      </w:r>
      <w:r>
        <w:t xml:space="preserve"> concentrate on:</w:t>
      </w:r>
    </w:p>
    <w:p w14:paraId="4EFBE4CD" w14:textId="38E7CDB7" w:rsidR="00214163" w:rsidRDefault="00214163" w:rsidP="00214163">
      <w:pPr>
        <w:pStyle w:val="BodyText"/>
        <w:widowControl w:val="0"/>
        <w:spacing w:before="0" w:after="0"/>
      </w:pPr>
    </w:p>
    <w:p w14:paraId="69C9B7AC" w14:textId="77777777" w:rsidR="009D79A0" w:rsidRDefault="00214163" w:rsidP="00214163">
      <w:pPr>
        <w:pStyle w:val="BodyText"/>
        <w:widowControl w:val="0"/>
        <w:spacing w:before="0" w:after="0"/>
      </w:pPr>
      <w:r>
        <w:t>A.</w:t>
      </w:r>
      <w:r w:rsidR="0099642B">
        <w:t xml:space="preserve"> </w:t>
      </w:r>
      <w:r w:rsidR="00295C47">
        <w:t>product quality.</w:t>
      </w:r>
    </w:p>
    <w:p w14:paraId="0AE083A6" w14:textId="021FE900" w:rsidR="009D79A0" w:rsidRDefault="0099642B" w:rsidP="00214163">
      <w:pPr>
        <w:pStyle w:val="BodyText"/>
        <w:widowControl w:val="0"/>
        <w:spacing w:before="0" w:after="0"/>
      </w:pPr>
      <w:r>
        <w:t xml:space="preserve">B. </w:t>
      </w:r>
      <w:r w:rsidR="00295C47">
        <w:t>product delivery.</w:t>
      </w:r>
    </w:p>
    <w:p w14:paraId="147B8281" w14:textId="6F643E41" w:rsidR="009D79A0" w:rsidRDefault="0099642B" w:rsidP="00214163">
      <w:pPr>
        <w:pStyle w:val="BodyText"/>
        <w:widowControl w:val="0"/>
        <w:spacing w:before="0" w:after="0"/>
      </w:pPr>
      <w:r>
        <w:t xml:space="preserve">C. </w:t>
      </w:r>
      <w:r w:rsidR="00295C47">
        <w:t>product innovation.</w:t>
      </w:r>
    </w:p>
    <w:p w14:paraId="77DD20EA" w14:textId="047B3678" w:rsidR="009D79A0" w:rsidRDefault="0099642B" w:rsidP="00214163">
      <w:pPr>
        <w:pStyle w:val="BodyText"/>
        <w:widowControl w:val="0"/>
        <w:spacing w:before="0" w:after="0"/>
      </w:pPr>
      <w:r>
        <w:lastRenderedPageBreak/>
        <w:t xml:space="preserve">D. </w:t>
      </w:r>
      <w:r w:rsidR="00295C47">
        <w:t>product costs.</w:t>
      </w:r>
    </w:p>
    <w:p w14:paraId="7944A405" w14:textId="77777777" w:rsidR="009D79A0" w:rsidRDefault="00295C47" w:rsidP="00214163">
      <w:pPr>
        <w:pStyle w:val="space"/>
        <w:widowControl w:val="0"/>
        <w:spacing w:before="0" w:after="0"/>
      </w:pPr>
      <w:r>
        <w:t> </w:t>
      </w:r>
    </w:p>
    <w:p w14:paraId="42321546" w14:textId="77777777" w:rsidR="00214163" w:rsidRDefault="00295C47" w:rsidP="00214163">
      <w:pPr>
        <w:pStyle w:val="BodyText"/>
        <w:widowControl w:val="0"/>
        <w:spacing w:before="0" w:after="0"/>
      </w:pPr>
      <w:r>
        <w:t>4</w:t>
      </w:r>
      <w:r w:rsidR="0099642B">
        <w:t xml:space="preserve">7. </w:t>
      </w:r>
      <w:r>
        <w:t>The firm's primary accounting system that produces financial data for external users is governed by:</w:t>
      </w:r>
    </w:p>
    <w:p w14:paraId="79745EEE" w14:textId="09578955" w:rsidR="00214163" w:rsidRDefault="00214163" w:rsidP="00214163">
      <w:pPr>
        <w:pStyle w:val="BodyText"/>
        <w:widowControl w:val="0"/>
        <w:spacing w:before="0" w:after="0"/>
      </w:pPr>
    </w:p>
    <w:p w14:paraId="7A9830C0" w14:textId="77777777" w:rsidR="009D79A0" w:rsidRDefault="00214163" w:rsidP="00214163">
      <w:pPr>
        <w:pStyle w:val="BodyText"/>
        <w:widowControl w:val="0"/>
        <w:spacing w:before="0" w:after="0"/>
      </w:pPr>
      <w:r>
        <w:t>A.</w:t>
      </w:r>
      <w:r w:rsidR="0099642B">
        <w:t xml:space="preserve"> </w:t>
      </w:r>
      <w:r w:rsidR="00295C47">
        <w:t>accounting standards.</w:t>
      </w:r>
    </w:p>
    <w:p w14:paraId="1D55359D" w14:textId="3798D674" w:rsidR="009D79A0" w:rsidRDefault="0099642B" w:rsidP="00214163">
      <w:pPr>
        <w:pStyle w:val="BodyText"/>
        <w:widowControl w:val="0"/>
        <w:spacing w:before="0" w:after="0"/>
      </w:pPr>
      <w:r>
        <w:t xml:space="preserve">B. </w:t>
      </w:r>
      <w:r w:rsidR="00295C47">
        <w:t>All of the given answers</w:t>
      </w:r>
    </w:p>
    <w:p w14:paraId="53D0438C" w14:textId="4449C763" w:rsidR="009D79A0" w:rsidRDefault="0099642B" w:rsidP="00214163">
      <w:pPr>
        <w:pStyle w:val="BodyText"/>
        <w:widowControl w:val="0"/>
        <w:spacing w:before="0" w:after="0"/>
      </w:pPr>
      <w:r>
        <w:t xml:space="preserve">C. </w:t>
      </w:r>
      <w:r w:rsidR="00295C47">
        <w:t>generally accepted accounting principles.</w:t>
      </w:r>
    </w:p>
    <w:p w14:paraId="083BAB55" w14:textId="5DCE75E3" w:rsidR="009D79A0" w:rsidRDefault="0099642B" w:rsidP="00214163">
      <w:pPr>
        <w:pStyle w:val="BodyText"/>
        <w:widowControl w:val="0"/>
        <w:spacing w:before="0" w:after="0"/>
      </w:pPr>
      <w:r>
        <w:t xml:space="preserve">D. </w:t>
      </w:r>
      <w:r w:rsidR="00295C47">
        <w:t>traditional accounting conventions.</w:t>
      </w:r>
    </w:p>
    <w:p w14:paraId="74289BF1" w14:textId="77777777" w:rsidR="009D79A0" w:rsidRDefault="00295C47" w:rsidP="00214163">
      <w:pPr>
        <w:pStyle w:val="space"/>
        <w:widowControl w:val="0"/>
        <w:spacing w:before="0" w:after="0"/>
      </w:pPr>
      <w:r>
        <w:t> </w:t>
      </w:r>
    </w:p>
    <w:p w14:paraId="71649CD4" w14:textId="77777777" w:rsidR="00214163" w:rsidRDefault="00295C47" w:rsidP="00214163">
      <w:pPr>
        <w:pStyle w:val="BodyText"/>
        <w:widowControl w:val="0"/>
        <w:spacing w:before="0" w:after="0"/>
      </w:pPr>
      <w:r>
        <w:t>4</w:t>
      </w:r>
      <w:r w:rsidR="0099642B">
        <w:t xml:space="preserve">8. </w:t>
      </w:r>
      <w:r>
        <w:t xml:space="preserve">Which of the following would </w:t>
      </w:r>
      <w:r>
        <w:rPr>
          <w:b/>
          <w:bCs/>
        </w:rPr>
        <w:t>not</w:t>
      </w:r>
      <w:r>
        <w:t xml:space="preserve"> be part of a value chain for a fast food restaurant?</w:t>
      </w:r>
    </w:p>
    <w:p w14:paraId="1E191EC4" w14:textId="519370BE" w:rsidR="00214163" w:rsidRDefault="00214163" w:rsidP="00214163">
      <w:pPr>
        <w:pStyle w:val="BodyText"/>
        <w:widowControl w:val="0"/>
        <w:spacing w:before="0" w:after="0"/>
      </w:pPr>
    </w:p>
    <w:p w14:paraId="3B932BD6" w14:textId="77777777" w:rsidR="009D79A0" w:rsidRDefault="00214163" w:rsidP="00214163">
      <w:pPr>
        <w:pStyle w:val="BodyText"/>
        <w:widowControl w:val="0"/>
        <w:spacing w:before="0" w:after="0"/>
      </w:pPr>
      <w:r>
        <w:t>A.</w:t>
      </w:r>
      <w:r w:rsidR="0099642B">
        <w:t xml:space="preserve"> </w:t>
      </w:r>
      <w:r w:rsidR="00295C47">
        <w:t>All the given answers</w:t>
      </w:r>
    </w:p>
    <w:p w14:paraId="4969C0D2" w14:textId="0CEB9C33" w:rsidR="009D79A0" w:rsidRDefault="0099642B" w:rsidP="00214163">
      <w:pPr>
        <w:pStyle w:val="BodyText"/>
        <w:widowControl w:val="0"/>
        <w:spacing w:before="0" w:after="0"/>
      </w:pPr>
      <w:r>
        <w:t xml:space="preserve">B. </w:t>
      </w:r>
      <w:r w:rsidR="00295C47">
        <w:t>Buying produce</w:t>
      </w:r>
    </w:p>
    <w:p w14:paraId="03450301" w14:textId="31B46A7C" w:rsidR="009D79A0" w:rsidRDefault="0099642B" w:rsidP="00214163">
      <w:pPr>
        <w:pStyle w:val="BodyText"/>
        <w:widowControl w:val="0"/>
        <w:spacing w:before="0" w:after="0"/>
      </w:pPr>
      <w:r>
        <w:t xml:space="preserve">C. </w:t>
      </w:r>
      <w:r w:rsidR="00295C47">
        <w:t>Mopping the floor</w:t>
      </w:r>
    </w:p>
    <w:p w14:paraId="16D08CAA" w14:textId="34F99D74" w:rsidR="009D79A0" w:rsidRDefault="0099642B" w:rsidP="00214163">
      <w:pPr>
        <w:pStyle w:val="BodyText"/>
        <w:widowControl w:val="0"/>
        <w:spacing w:before="0" w:after="0"/>
      </w:pPr>
      <w:r>
        <w:t xml:space="preserve">D. </w:t>
      </w:r>
      <w:r w:rsidR="00295C47">
        <w:t>Refilling the napkin dispensers</w:t>
      </w:r>
    </w:p>
    <w:p w14:paraId="794B4684" w14:textId="6632DF30" w:rsidR="009D79A0" w:rsidRDefault="0099642B" w:rsidP="00214163">
      <w:pPr>
        <w:pStyle w:val="BodyText"/>
        <w:widowControl w:val="0"/>
        <w:spacing w:before="0" w:after="0"/>
      </w:pPr>
      <w:r>
        <w:t xml:space="preserve">E. </w:t>
      </w:r>
      <w:r w:rsidR="00295C47">
        <w:t>Hiring new cooks</w:t>
      </w:r>
    </w:p>
    <w:p w14:paraId="57DD267F" w14:textId="77777777" w:rsidR="009D79A0" w:rsidRDefault="00295C47" w:rsidP="00214163">
      <w:pPr>
        <w:pStyle w:val="space"/>
        <w:widowControl w:val="0"/>
        <w:spacing w:before="0" w:after="0"/>
      </w:pPr>
      <w:r>
        <w:t> </w:t>
      </w:r>
    </w:p>
    <w:p w14:paraId="38364C4F" w14:textId="77777777" w:rsidR="00214163" w:rsidRDefault="00295C47" w:rsidP="00214163">
      <w:pPr>
        <w:pStyle w:val="BodyText"/>
        <w:widowControl w:val="0"/>
        <w:spacing w:before="0" w:after="0"/>
      </w:pPr>
      <w:r>
        <w:t>4</w:t>
      </w:r>
      <w:r w:rsidR="0099642B">
        <w:t xml:space="preserve">9. </w:t>
      </w:r>
      <w:r>
        <w:t>Strategic cost management is:</w:t>
      </w:r>
    </w:p>
    <w:p w14:paraId="130069A4" w14:textId="0AD751B9" w:rsidR="00214163" w:rsidRDefault="00214163" w:rsidP="00214163">
      <w:pPr>
        <w:pStyle w:val="BodyText"/>
        <w:widowControl w:val="0"/>
        <w:spacing w:before="0" w:after="0"/>
      </w:pPr>
    </w:p>
    <w:p w14:paraId="180594C6" w14:textId="77777777" w:rsidR="009D79A0" w:rsidRDefault="00214163" w:rsidP="00214163">
      <w:pPr>
        <w:pStyle w:val="BodyText"/>
        <w:widowControl w:val="0"/>
        <w:spacing w:before="0" w:after="0"/>
      </w:pPr>
      <w:r>
        <w:t>A.</w:t>
      </w:r>
      <w:r w:rsidR="0099642B">
        <w:t xml:space="preserve"> </w:t>
      </w:r>
      <w:r w:rsidR="00295C47">
        <w:t>the process of determining cost drivers.</w:t>
      </w:r>
    </w:p>
    <w:p w14:paraId="141177B0" w14:textId="5F142C4D" w:rsidR="009D79A0" w:rsidRDefault="0099642B" w:rsidP="00214163">
      <w:pPr>
        <w:pStyle w:val="BodyText"/>
        <w:widowControl w:val="0"/>
        <w:spacing w:before="0" w:after="0"/>
      </w:pPr>
      <w:r>
        <w:t xml:space="preserve">B. </w:t>
      </w:r>
      <w:r w:rsidR="00295C47">
        <w:t>the recognition of the importance of cost relationships among the activities in the value chain.</w:t>
      </w:r>
    </w:p>
    <w:p w14:paraId="340B51AE" w14:textId="2E79E482" w:rsidR="009D79A0" w:rsidRDefault="0099642B" w:rsidP="00214163">
      <w:pPr>
        <w:pStyle w:val="BodyText"/>
        <w:widowControl w:val="0"/>
        <w:spacing w:before="0" w:after="0"/>
      </w:pPr>
      <w:r>
        <w:t xml:space="preserve">C. </w:t>
      </w:r>
      <w:r w:rsidR="00295C47">
        <w:t>the process of managing cost relationships to the firm’s advantage.</w:t>
      </w:r>
    </w:p>
    <w:p w14:paraId="675267E8" w14:textId="184E978C" w:rsidR="009D79A0" w:rsidRDefault="0099642B" w:rsidP="00214163">
      <w:pPr>
        <w:pStyle w:val="BodyText"/>
        <w:widowControl w:val="0"/>
        <w:spacing w:before="0" w:after="0"/>
      </w:pPr>
      <w:r>
        <w:t xml:space="preserve">D. </w:t>
      </w:r>
      <w:r w:rsidR="00295C47">
        <w:t>cost-causing factors.</w:t>
      </w:r>
    </w:p>
    <w:p w14:paraId="61103C90" w14:textId="45D4DC27" w:rsidR="009D79A0" w:rsidRDefault="0099642B" w:rsidP="00214163">
      <w:pPr>
        <w:pStyle w:val="BodyText"/>
        <w:widowControl w:val="0"/>
        <w:spacing w:before="0" w:after="0"/>
      </w:pPr>
      <w:r>
        <w:t xml:space="preserve">E. </w:t>
      </w:r>
      <w:r w:rsidR="00295C47">
        <w:t>the recognition of the importance of cost relationships among the activities in the value chain and the process of managing cost relationships to the firm’s advantage</w:t>
      </w:r>
    </w:p>
    <w:p w14:paraId="46F047A3" w14:textId="77777777" w:rsidR="009D79A0" w:rsidRDefault="00295C47" w:rsidP="00214163">
      <w:pPr>
        <w:pStyle w:val="space"/>
        <w:widowControl w:val="0"/>
        <w:spacing w:before="0" w:after="0"/>
      </w:pPr>
      <w:r>
        <w:t> </w:t>
      </w:r>
    </w:p>
    <w:p w14:paraId="7050F9FB" w14:textId="77777777" w:rsidR="00214163" w:rsidRDefault="00295C47" w:rsidP="00214163">
      <w:pPr>
        <w:pStyle w:val="BodyText"/>
        <w:widowControl w:val="0"/>
        <w:spacing w:before="0" w:after="0"/>
      </w:pPr>
      <w:r>
        <w:t>5</w:t>
      </w:r>
      <w:r w:rsidR="0099642B">
        <w:t xml:space="preserve">0. </w:t>
      </w:r>
      <w:r>
        <w:t xml:space="preserve">Managerial accounting activity comprises a set of tools, systems and perspectives that add value to an organisation by supporting five major objectives. Which one of these is </w:t>
      </w:r>
      <w:r>
        <w:rPr>
          <w:b/>
          <w:bCs/>
        </w:rPr>
        <w:t>not</w:t>
      </w:r>
      <w:r>
        <w:t xml:space="preserve"> a supporting objective?</w:t>
      </w:r>
    </w:p>
    <w:p w14:paraId="5B50E7F5" w14:textId="3C0D4A8B" w:rsidR="00214163" w:rsidRDefault="00214163" w:rsidP="00214163">
      <w:pPr>
        <w:pStyle w:val="BodyText"/>
        <w:widowControl w:val="0"/>
        <w:spacing w:before="0" w:after="0"/>
      </w:pPr>
    </w:p>
    <w:p w14:paraId="29293637" w14:textId="77777777" w:rsidR="009D79A0" w:rsidRDefault="00214163" w:rsidP="00214163">
      <w:pPr>
        <w:pStyle w:val="BodyText"/>
        <w:widowControl w:val="0"/>
        <w:spacing w:before="0" w:after="0"/>
      </w:pPr>
      <w:r>
        <w:t>A.</w:t>
      </w:r>
      <w:r w:rsidR="0099642B">
        <w:t xml:space="preserve"> </w:t>
      </w:r>
      <w:r w:rsidR="00295C47">
        <w:t>Provide information for decision making and planning.</w:t>
      </w:r>
    </w:p>
    <w:p w14:paraId="1D6561BB" w14:textId="00F2C225" w:rsidR="009D79A0" w:rsidRDefault="0099642B" w:rsidP="00214163">
      <w:pPr>
        <w:pStyle w:val="BodyText"/>
        <w:widowControl w:val="0"/>
        <w:spacing w:before="0" w:after="0"/>
      </w:pPr>
      <w:r>
        <w:t xml:space="preserve">B. </w:t>
      </w:r>
      <w:r w:rsidR="00295C47">
        <w:t>Assist managers in directing and controlling operational activities.</w:t>
      </w:r>
    </w:p>
    <w:p w14:paraId="515D22C3" w14:textId="0E2FE3F6" w:rsidR="009D79A0" w:rsidRDefault="0099642B" w:rsidP="00214163">
      <w:pPr>
        <w:pStyle w:val="BodyText"/>
        <w:widowControl w:val="0"/>
        <w:spacing w:before="0" w:after="0"/>
      </w:pPr>
      <w:r>
        <w:t xml:space="preserve">C. </w:t>
      </w:r>
      <w:r w:rsidR="00295C47">
        <w:t>Motivate managers and other employees towards the organisation’s goals.</w:t>
      </w:r>
    </w:p>
    <w:p w14:paraId="3D0701D8" w14:textId="79910938" w:rsidR="009D79A0" w:rsidRDefault="0099642B" w:rsidP="00214163">
      <w:pPr>
        <w:pStyle w:val="BodyText"/>
        <w:widowControl w:val="0"/>
        <w:spacing w:before="0" w:after="0"/>
      </w:pPr>
      <w:r>
        <w:t xml:space="preserve">D. </w:t>
      </w:r>
      <w:r w:rsidR="00295C47">
        <w:t>Assess an organisation’s competitive position and long-term managerial efforts.</w:t>
      </w:r>
    </w:p>
    <w:p w14:paraId="07493B68" w14:textId="2795620F" w:rsidR="009D79A0" w:rsidRDefault="0099642B" w:rsidP="00214163">
      <w:pPr>
        <w:pStyle w:val="BodyText"/>
        <w:widowControl w:val="0"/>
        <w:spacing w:before="0" w:after="0"/>
      </w:pPr>
      <w:r>
        <w:t xml:space="preserve">E. </w:t>
      </w:r>
      <w:r w:rsidR="00295C47">
        <w:t>Focus on activities that occur at the top level of the organisation.</w:t>
      </w:r>
    </w:p>
    <w:p w14:paraId="1F78C718" w14:textId="77777777" w:rsidR="009D79A0" w:rsidRDefault="00295C47" w:rsidP="00214163">
      <w:pPr>
        <w:pStyle w:val="space"/>
        <w:widowControl w:val="0"/>
        <w:spacing w:before="0" w:after="0"/>
      </w:pPr>
      <w:r>
        <w:t> </w:t>
      </w:r>
    </w:p>
    <w:p w14:paraId="4F064089" w14:textId="77777777" w:rsidR="00214163" w:rsidRDefault="00295C47" w:rsidP="00214163">
      <w:pPr>
        <w:pStyle w:val="BodyText"/>
        <w:widowControl w:val="0"/>
        <w:spacing w:before="0" w:after="0"/>
      </w:pPr>
      <w:r>
        <w:t>5</w:t>
      </w:r>
      <w:r w:rsidR="0099642B">
        <w:t xml:space="preserve">1. </w:t>
      </w:r>
      <w:r>
        <w:t>Because managerial accounting reports rarely solve decision problems, what function does a managerial accountant use to assist managers in understanding issues contained within the information produced?</w:t>
      </w:r>
    </w:p>
    <w:p w14:paraId="5DAEBD83" w14:textId="52A92CB1" w:rsidR="00214163" w:rsidRDefault="00214163" w:rsidP="00214163">
      <w:pPr>
        <w:pStyle w:val="BodyText"/>
        <w:widowControl w:val="0"/>
        <w:spacing w:before="0" w:after="0"/>
      </w:pPr>
    </w:p>
    <w:p w14:paraId="2D119DFE" w14:textId="77777777" w:rsidR="009D79A0" w:rsidRDefault="00214163" w:rsidP="00214163">
      <w:pPr>
        <w:pStyle w:val="BodyText"/>
        <w:widowControl w:val="0"/>
        <w:spacing w:before="0" w:after="0"/>
      </w:pPr>
      <w:r>
        <w:t>A.</w:t>
      </w:r>
      <w:r w:rsidR="0099642B">
        <w:t xml:space="preserve"> </w:t>
      </w:r>
      <w:r w:rsidR="00295C47">
        <w:t>Internal business solution function</w:t>
      </w:r>
    </w:p>
    <w:p w14:paraId="5BF5957A" w14:textId="7F2F8B72" w:rsidR="009D79A0" w:rsidRDefault="0099642B" w:rsidP="00214163">
      <w:pPr>
        <w:pStyle w:val="BodyText"/>
        <w:widowControl w:val="0"/>
        <w:spacing w:before="0" w:after="0"/>
      </w:pPr>
      <w:r>
        <w:t xml:space="preserve">B. </w:t>
      </w:r>
      <w:r w:rsidR="00295C47">
        <w:t>Learning and growth function</w:t>
      </w:r>
    </w:p>
    <w:p w14:paraId="41A054CF" w14:textId="42AFEB2B" w:rsidR="009D79A0" w:rsidRDefault="0099642B" w:rsidP="00214163">
      <w:pPr>
        <w:pStyle w:val="BodyText"/>
        <w:widowControl w:val="0"/>
        <w:spacing w:before="0" w:after="0"/>
      </w:pPr>
      <w:r>
        <w:t xml:space="preserve">C. </w:t>
      </w:r>
      <w:r w:rsidR="00295C47">
        <w:t>Theoretical capacity function</w:t>
      </w:r>
    </w:p>
    <w:p w14:paraId="0E09C7CA" w14:textId="47A263CD" w:rsidR="009D79A0" w:rsidRDefault="0099642B" w:rsidP="00214163">
      <w:pPr>
        <w:pStyle w:val="BodyText"/>
        <w:widowControl w:val="0"/>
        <w:spacing w:before="0" w:after="0"/>
      </w:pPr>
      <w:r>
        <w:t xml:space="preserve">D. </w:t>
      </w:r>
      <w:r w:rsidR="00295C47">
        <w:t>Customer function</w:t>
      </w:r>
    </w:p>
    <w:p w14:paraId="14683B9C" w14:textId="163C88F9" w:rsidR="009D79A0" w:rsidRDefault="0099642B" w:rsidP="00214163">
      <w:pPr>
        <w:pStyle w:val="BodyText"/>
        <w:widowControl w:val="0"/>
        <w:spacing w:before="0" w:after="0"/>
      </w:pPr>
      <w:r>
        <w:lastRenderedPageBreak/>
        <w:t xml:space="preserve">E. </w:t>
      </w:r>
      <w:r w:rsidR="00295C47">
        <w:t>Attention directing function</w:t>
      </w:r>
    </w:p>
    <w:p w14:paraId="7DC38D56" w14:textId="77777777" w:rsidR="009D79A0" w:rsidRDefault="00295C47" w:rsidP="00214163">
      <w:pPr>
        <w:pStyle w:val="space"/>
        <w:widowControl w:val="0"/>
        <w:spacing w:before="0" w:after="0"/>
      </w:pPr>
      <w:r>
        <w:t> </w:t>
      </w:r>
    </w:p>
    <w:p w14:paraId="799F9EE8" w14:textId="77777777" w:rsidR="00214163" w:rsidRDefault="00295C47" w:rsidP="00214163">
      <w:pPr>
        <w:pStyle w:val="BodyText"/>
        <w:widowControl w:val="0"/>
        <w:spacing w:before="0" w:after="0"/>
      </w:pPr>
      <w:r>
        <w:t>5</w:t>
      </w:r>
      <w:r w:rsidR="0099642B">
        <w:t xml:space="preserve">2. </w:t>
      </w:r>
      <w:r>
        <w:t xml:space="preserve">Which of the following is </w:t>
      </w:r>
      <w:r>
        <w:rPr>
          <w:b/>
          <w:bCs/>
        </w:rPr>
        <w:t>not</w:t>
      </w:r>
      <w:r>
        <w:t xml:space="preserve"> an ethical standard of managerial accounting?</w:t>
      </w:r>
    </w:p>
    <w:p w14:paraId="6075E8AF" w14:textId="4BE39946" w:rsidR="00214163" w:rsidRDefault="00214163" w:rsidP="00214163">
      <w:pPr>
        <w:pStyle w:val="BodyText"/>
        <w:widowControl w:val="0"/>
        <w:spacing w:before="0" w:after="0"/>
      </w:pPr>
    </w:p>
    <w:p w14:paraId="17E6F417" w14:textId="77777777" w:rsidR="009D79A0" w:rsidRDefault="00214163" w:rsidP="00214163">
      <w:pPr>
        <w:pStyle w:val="BodyText"/>
        <w:widowControl w:val="0"/>
        <w:spacing w:before="0" w:after="0"/>
      </w:pPr>
      <w:r>
        <w:t>A.</w:t>
      </w:r>
      <w:r w:rsidR="0099642B">
        <w:t xml:space="preserve"> </w:t>
      </w:r>
      <w:r w:rsidR="00295C47">
        <w:t>Competence</w:t>
      </w:r>
    </w:p>
    <w:p w14:paraId="297F7AB4" w14:textId="34B2DD13" w:rsidR="009D79A0" w:rsidRDefault="0099642B" w:rsidP="00214163">
      <w:pPr>
        <w:pStyle w:val="BodyText"/>
        <w:widowControl w:val="0"/>
        <w:spacing w:before="0" w:after="0"/>
      </w:pPr>
      <w:r>
        <w:t xml:space="preserve">B. </w:t>
      </w:r>
      <w:r w:rsidR="00295C47">
        <w:t>Confidentiality</w:t>
      </w:r>
    </w:p>
    <w:p w14:paraId="1661E424" w14:textId="32CCE0FC" w:rsidR="009D79A0" w:rsidRDefault="0099642B" w:rsidP="00214163">
      <w:pPr>
        <w:pStyle w:val="BodyText"/>
        <w:widowControl w:val="0"/>
        <w:spacing w:before="0" w:after="0"/>
      </w:pPr>
      <w:r>
        <w:t xml:space="preserve">C. </w:t>
      </w:r>
      <w:r w:rsidR="00295C47">
        <w:t>Efficiency</w:t>
      </w:r>
    </w:p>
    <w:p w14:paraId="13E23BDB" w14:textId="786773B5" w:rsidR="009D79A0" w:rsidRDefault="0099642B" w:rsidP="00214163">
      <w:pPr>
        <w:pStyle w:val="BodyText"/>
        <w:widowControl w:val="0"/>
        <w:spacing w:before="0" w:after="0"/>
      </w:pPr>
      <w:r>
        <w:t xml:space="preserve">D. </w:t>
      </w:r>
      <w:r w:rsidR="00295C47">
        <w:t>Integrity</w:t>
      </w:r>
    </w:p>
    <w:p w14:paraId="6633D008" w14:textId="55B91A7A" w:rsidR="009D79A0" w:rsidRDefault="0099642B" w:rsidP="00214163">
      <w:pPr>
        <w:pStyle w:val="BodyText"/>
        <w:widowControl w:val="0"/>
        <w:spacing w:before="0" w:after="0"/>
      </w:pPr>
      <w:r>
        <w:t xml:space="preserve">E. </w:t>
      </w:r>
      <w:r w:rsidR="00295C47">
        <w:t>Credibility</w:t>
      </w:r>
    </w:p>
    <w:p w14:paraId="6CC0A8CE" w14:textId="77777777" w:rsidR="009D79A0" w:rsidRDefault="00295C47" w:rsidP="00214163">
      <w:pPr>
        <w:pStyle w:val="space"/>
        <w:widowControl w:val="0"/>
        <w:spacing w:before="0" w:after="0"/>
      </w:pPr>
      <w:r>
        <w:t> </w:t>
      </w:r>
    </w:p>
    <w:p w14:paraId="20B5EEF3" w14:textId="77777777" w:rsidR="00214163" w:rsidRDefault="00295C47" w:rsidP="00214163">
      <w:pPr>
        <w:pStyle w:val="BodyText"/>
        <w:widowControl w:val="0"/>
        <w:spacing w:before="0" w:after="0"/>
      </w:pPr>
      <w:r>
        <w:t>5</w:t>
      </w:r>
      <w:r w:rsidR="0099642B">
        <w:t xml:space="preserve">3. </w:t>
      </w:r>
      <w:r>
        <w:t>Using fewer resources to achieve an organisational objective is consistent with which type of outcome?</w:t>
      </w:r>
    </w:p>
    <w:p w14:paraId="6172FC14" w14:textId="59ABEFF6" w:rsidR="00214163" w:rsidRDefault="00214163" w:rsidP="00214163">
      <w:pPr>
        <w:pStyle w:val="BodyText"/>
        <w:widowControl w:val="0"/>
        <w:spacing w:before="0" w:after="0"/>
      </w:pPr>
    </w:p>
    <w:p w14:paraId="122ECF87" w14:textId="77777777" w:rsidR="009D79A0" w:rsidRDefault="00214163" w:rsidP="00214163">
      <w:pPr>
        <w:pStyle w:val="BodyText"/>
        <w:widowControl w:val="0"/>
        <w:spacing w:before="0" w:after="0"/>
      </w:pPr>
      <w:r>
        <w:t>A.</w:t>
      </w:r>
      <w:r w:rsidR="0099642B">
        <w:t xml:space="preserve"> </w:t>
      </w:r>
      <w:r w:rsidR="00295C47">
        <w:t>Efficiency</w:t>
      </w:r>
    </w:p>
    <w:p w14:paraId="38730AEB" w14:textId="24FA78B7" w:rsidR="009D79A0" w:rsidRDefault="0099642B" w:rsidP="00214163">
      <w:pPr>
        <w:pStyle w:val="BodyText"/>
        <w:widowControl w:val="0"/>
        <w:spacing w:before="0" w:after="0"/>
      </w:pPr>
      <w:r>
        <w:t xml:space="preserve">B. </w:t>
      </w:r>
      <w:r w:rsidR="00295C47">
        <w:t>Effectiveness</w:t>
      </w:r>
    </w:p>
    <w:p w14:paraId="519874E3" w14:textId="0BDAE6FB" w:rsidR="009D79A0" w:rsidRDefault="0099642B" w:rsidP="00214163">
      <w:pPr>
        <w:pStyle w:val="BodyText"/>
        <w:widowControl w:val="0"/>
        <w:spacing w:before="0" w:after="0"/>
      </w:pPr>
      <w:r>
        <w:t xml:space="preserve">C. </w:t>
      </w:r>
      <w:r w:rsidR="00295C47">
        <w:t>Profitability</w:t>
      </w:r>
    </w:p>
    <w:p w14:paraId="1CA64246" w14:textId="5D98A41B" w:rsidR="009D79A0" w:rsidRDefault="0099642B" w:rsidP="00214163">
      <w:pPr>
        <w:pStyle w:val="BodyText"/>
        <w:widowControl w:val="0"/>
        <w:spacing w:before="0" w:after="0"/>
      </w:pPr>
      <w:r>
        <w:t xml:space="preserve">D. </w:t>
      </w:r>
      <w:r w:rsidR="00295C47">
        <w:t>All of the given answers</w:t>
      </w:r>
    </w:p>
    <w:p w14:paraId="62838F79" w14:textId="670E9CC7" w:rsidR="009D79A0" w:rsidRDefault="0099642B" w:rsidP="00214163">
      <w:pPr>
        <w:pStyle w:val="BodyText"/>
        <w:widowControl w:val="0"/>
        <w:spacing w:before="0" w:after="0"/>
      </w:pPr>
      <w:r>
        <w:t xml:space="preserve">E. </w:t>
      </w:r>
      <w:r w:rsidR="00295C47">
        <w:t>None of the given answers</w:t>
      </w:r>
    </w:p>
    <w:p w14:paraId="6C23FCCE" w14:textId="77777777" w:rsidR="009D79A0" w:rsidRDefault="00295C47" w:rsidP="00214163">
      <w:pPr>
        <w:pStyle w:val="space"/>
        <w:widowControl w:val="0"/>
        <w:spacing w:before="0" w:after="0"/>
      </w:pPr>
      <w:r>
        <w:t> </w:t>
      </w:r>
    </w:p>
    <w:p w14:paraId="3F1CF655" w14:textId="77777777" w:rsidR="00214163" w:rsidRDefault="00295C47" w:rsidP="00214163">
      <w:pPr>
        <w:pStyle w:val="BodyText"/>
        <w:widowControl w:val="0"/>
        <w:spacing w:before="0" w:after="0"/>
      </w:pPr>
      <w:r>
        <w:t>5</w:t>
      </w:r>
      <w:r w:rsidR="0099642B">
        <w:t xml:space="preserve">4. </w:t>
      </w:r>
      <w:r>
        <w:t>The issue of an organisation's impact on the environment and local community is one of:</w:t>
      </w:r>
    </w:p>
    <w:p w14:paraId="04021324" w14:textId="35C8CE69" w:rsidR="00214163" w:rsidRDefault="00214163" w:rsidP="00214163">
      <w:pPr>
        <w:pStyle w:val="BodyText"/>
        <w:widowControl w:val="0"/>
        <w:spacing w:before="0" w:after="0"/>
      </w:pPr>
    </w:p>
    <w:p w14:paraId="28DC3839" w14:textId="77777777" w:rsidR="009D79A0" w:rsidRDefault="00214163" w:rsidP="00214163">
      <w:pPr>
        <w:pStyle w:val="BodyText"/>
        <w:widowControl w:val="0"/>
        <w:spacing w:before="0" w:after="0"/>
      </w:pPr>
      <w:r>
        <w:t>A.</w:t>
      </w:r>
      <w:r w:rsidR="0099642B">
        <w:t xml:space="preserve"> </w:t>
      </w:r>
      <w:r w:rsidR="00295C47">
        <w:t>information analysis and management accounting techniques.</w:t>
      </w:r>
    </w:p>
    <w:p w14:paraId="7C204E6B" w14:textId="5E7EB47A" w:rsidR="009D79A0" w:rsidRDefault="0099642B" w:rsidP="00214163">
      <w:pPr>
        <w:pStyle w:val="BodyText"/>
        <w:widowControl w:val="0"/>
        <w:spacing w:before="0" w:after="0"/>
      </w:pPr>
      <w:r>
        <w:t xml:space="preserve">B. </w:t>
      </w:r>
      <w:r w:rsidR="00295C47">
        <w:t>sustainability.</w:t>
      </w:r>
    </w:p>
    <w:p w14:paraId="41FCAF12" w14:textId="320110D3" w:rsidR="009D79A0" w:rsidRDefault="0099642B" w:rsidP="00214163">
      <w:pPr>
        <w:pStyle w:val="BodyText"/>
        <w:widowControl w:val="0"/>
        <w:spacing w:before="0" w:after="0"/>
      </w:pPr>
      <w:r>
        <w:t xml:space="preserve">C. </w:t>
      </w:r>
      <w:r w:rsidR="00295C47">
        <w:t>technological innovation.</w:t>
      </w:r>
    </w:p>
    <w:p w14:paraId="2B0DAA54" w14:textId="7BAA8930" w:rsidR="009D79A0" w:rsidRDefault="0099642B" w:rsidP="00214163">
      <w:pPr>
        <w:pStyle w:val="BodyText"/>
        <w:widowControl w:val="0"/>
        <w:spacing w:before="0" w:after="0"/>
      </w:pPr>
      <w:r>
        <w:t xml:space="preserve">D. </w:t>
      </w:r>
      <w:r w:rsidR="00295C47">
        <w:t>human resources.</w:t>
      </w:r>
    </w:p>
    <w:p w14:paraId="702F8D07" w14:textId="74770805" w:rsidR="009D79A0" w:rsidRDefault="0099642B" w:rsidP="00214163">
      <w:pPr>
        <w:pStyle w:val="BodyText"/>
        <w:widowControl w:val="0"/>
        <w:spacing w:before="0" w:after="0"/>
      </w:pPr>
      <w:r>
        <w:t xml:space="preserve">E. </w:t>
      </w:r>
      <w:r w:rsidR="00295C47">
        <w:t>technological innovation.</w:t>
      </w:r>
    </w:p>
    <w:p w14:paraId="6B423077" w14:textId="77777777" w:rsidR="009D79A0" w:rsidRDefault="00295C47" w:rsidP="00214163">
      <w:pPr>
        <w:pStyle w:val="space"/>
        <w:widowControl w:val="0"/>
        <w:spacing w:before="0" w:after="0"/>
      </w:pPr>
      <w:r>
        <w:t> </w:t>
      </w:r>
    </w:p>
    <w:p w14:paraId="3630EADA" w14:textId="77777777" w:rsidR="00214163" w:rsidRDefault="00295C47" w:rsidP="00214163">
      <w:pPr>
        <w:pStyle w:val="BodyText"/>
        <w:widowControl w:val="0"/>
        <w:spacing w:before="0" w:after="0"/>
      </w:pPr>
      <w:r>
        <w:t>5</w:t>
      </w:r>
      <w:r w:rsidR="0099642B">
        <w:t xml:space="preserve">5. </w:t>
      </w:r>
      <w:r>
        <w:t>The relationship between shareholder value and customer value:</w:t>
      </w:r>
    </w:p>
    <w:p w14:paraId="7202E5ED" w14:textId="77C7C0BF" w:rsidR="00214163" w:rsidRDefault="00214163" w:rsidP="00214163">
      <w:pPr>
        <w:pStyle w:val="BodyText"/>
        <w:widowControl w:val="0"/>
        <w:spacing w:before="0" w:after="0"/>
      </w:pPr>
    </w:p>
    <w:p w14:paraId="2365B5CE" w14:textId="77777777" w:rsidR="009D79A0" w:rsidRDefault="00214163" w:rsidP="00214163">
      <w:pPr>
        <w:pStyle w:val="BodyText"/>
        <w:widowControl w:val="0"/>
        <w:spacing w:before="0" w:after="0"/>
      </w:pPr>
      <w:r>
        <w:t>A.</w:t>
      </w:r>
      <w:r w:rsidR="0099642B">
        <w:t xml:space="preserve"> </w:t>
      </w:r>
      <w:r w:rsidR="00295C47">
        <w:t>is positive.</w:t>
      </w:r>
    </w:p>
    <w:p w14:paraId="3236D641" w14:textId="0A627732" w:rsidR="009D79A0" w:rsidRDefault="0099642B" w:rsidP="00214163">
      <w:pPr>
        <w:pStyle w:val="BodyText"/>
        <w:widowControl w:val="0"/>
        <w:spacing w:before="0" w:after="0"/>
      </w:pPr>
      <w:r>
        <w:t xml:space="preserve">B. </w:t>
      </w:r>
      <w:r w:rsidR="00295C47">
        <w:t>is inverse.</w:t>
      </w:r>
    </w:p>
    <w:p w14:paraId="5EA3E201" w14:textId="5D226204" w:rsidR="009D79A0" w:rsidRDefault="0099642B" w:rsidP="00214163">
      <w:pPr>
        <w:pStyle w:val="BodyText"/>
        <w:widowControl w:val="0"/>
        <w:spacing w:before="0" w:after="0"/>
      </w:pPr>
      <w:r>
        <w:t xml:space="preserve">C. </w:t>
      </w:r>
      <w:r w:rsidR="00295C47">
        <w:t>does not exist.</w:t>
      </w:r>
    </w:p>
    <w:p w14:paraId="4703922F" w14:textId="458EB331" w:rsidR="009D79A0" w:rsidRDefault="0099642B" w:rsidP="00214163">
      <w:pPr>
        <w:pStyle w:val="BodyText"/>
        <w:widowControl w:val="0"/>
        <w:spacing w:before="0" w:after="0"/>
      </w:pPr>
      <w:r>
        <w:t xml:space="preserve">D. </w:t>
      </w:r>
      <w:r w:rsidR="00295C47">
        <w:t>can be positive OR inverse.</w:t>
      </w:r>
    </w:p>
    <w:p w14:paraId="37D398F0" w14:textId="5CA41EB0" w:rsidR="009D79A0" w:rsidRDefault="0099642B" w:rsidP="00214163">
      <w:pPr>
        <w:pStyle w:val="BodyText"/>
        <w:widowControl w:val="0"/>
        <w:spacing w:before="0" w:after="0"/>
      </w:pPr>
      <w:r>
        <w:t xml:space="preserve">E. </w:t>
      </w:r>
      <w:r w:rsidR="00295C47">
        <w:t>None of the given answers</w:t>
      </w:r>
    </w:p>
    <w:p w14:paraId="4B9F10D2" w14:textId="77777777" w:rsidR="009D79A0" w:rsidRDefault="00295C47" w:rsidP="00214163">
      <w:pPr>
        <w:pStyle w:val="space"/>
        <w:widowControl w:val="0"/>
        <w:spacing w:before="0" w:after="0"/>
      </w:pPr>
      <w:r>
        <w:t> </w:t>
      </w:r>
    </w:p>
    <w:p w14:paraId="0606B569" w14:textId="77777777" w:rsidR="00214163" w:rsidRDefault="00295C47" w:rsidP="00214163">
      <w:pPr>
        <w:pStyle w:val="BodyText"/>
        <w:widowControl w:val="0"/>
        <w:spacing w:before="0" w:after="0"/>
      </w:pPr>
      <w:r>
        <w:t>5</w:t>
      </w:r>
      <w:r w:rsidR="0099642B">
        <w:t xml:space="preserve">6. </w:t>
      </w:r>
      <w:r>
        <w:t>An organisation's non-financial resources:</w:t>
      </w:r>
    </w:p>
    <w:p w14:paraId="5783FCC9" w14:textId="648DAFD0" w:rsidR="00214163" w:rsidRDefault="00214163" w:rsidP="00214163">
      <w:pPr>
        <w:pStyle w:val="BodyText"/>
        <w:widowControl w:val="0"/>
        <w:spacing w:before="0" w:after="0"/>
      </w:pPr>
    </w:p>
    <w:p w14:paraId="0FFC642C" w14:textId="77777777" w:rsidR="009D79A0" w:rsidRDefault="00214163" w:rsidP="00214163">
      <w:pPr>
        <w:pStyle w:val="BodyText"/>
        <w:widowControl w:val="0"/>
        <w:spacing w:before="0" w:after="0"/>
      </w:pPr>
      <w:r>
        <w:t>A.</w:t>
      </w:r>
      <w:r w:rsidR="0099642B">
        <w:t xml:space="preserve"> </w:t>
      </w:r>
      <w:r w:rsidR="00295C47">
        <w:t>include employees, work processes and committed customers.</w:t>
      </w:r>
    </w:p>
    <w:p w14:paraId="0AC1A9FF" w14:textId="6AF45C49" w:rsidR="009D79A0" w:rsidRDefault="0099642B" w:rsidP="00214163">
      <w:pPr>
        <w:pStyle w:val="BodyText"/>
        <w:widowControl w:val="0"/>
        <w:spacing w:before="0" w:after="0"/>
      </w:pPr>
      <w:r>
        <w:t xml:space="preserve">B. </w:t>
      </w:r>
      <w:r w:rsidR="00295C47">
        <w:t>are critical to its future prosperity and survival.</w:t>
      </w:r>
    </w:p>
    <w:p w14:paraId="0EDC94AD" w14:textId="55BCA2B1" w:rsidR="009D79A0" w:rsidRDefault="0099642B" w:rsidP="00214163">
      <w:pPr>
        <w:pStyle w:val="BodyText"/>
        <w:widowControl w:val="0"/>
        <w:spacing w:before="0" w:after="0"/>
      </w:pPr>
      <w:r>
        <w:t xml:space="preserve">C. </w:t>
      </w:r>
      <w:r w:rsidR="00295C47">
        <w:t>are consistent with an assessment of its capabilities and competencies.</w:t>
      </w:r>
    </w:p>
    <w:p w14:paraId="23C01C8D" w14:textId="13AB870C" w:rsidR="009D79A0" w:rsidRDefault="0099642B" w:rsidP="00214163">
      <w:pPr>
        <w:pStyle w:val="BodyText"/>
        <w:widowControl w:val="0"/>
        <w:spacing w:before="0" w:after="0"/>
      </w:pPr>
      <w:r>
        <w:t xml:space="preserve">D. </w:t>
      </w:r>
      <w:r w:rsidR="00295C47">
        <w:t>All of the given answers</w:t>
      </w:r>
    </w:p>
    <w:p w14:paraId="49B8BEAD" w14:textId="269E1742" w:rsidR="009D79A0" w:rsidRDefault="0099642B" w:rsidP="00214163">
      <w:pPr>
        <w:pStyle w:val="BodyText"/>
        <w:widowControl w:val="0"/>
        <w:spacing w:before="0" w:after="0"/>
      </w:pPr>
      <w:r>
        <w:t xml:space="preserve">E. </w:t>
      </w:r>
      <w:r w:rsidR="00295C47">
        <w:t>None of the given answers</w:t>
      </w:r>
    </w:p>
    <w:p w14:paraId="4F77DC45" w14:textId="77777777" w:rsidR="009D79A0" w:rsidRDefault="00295C47" w:rsidP="00214163">
      <w:pPr>
        <w:pStyle w:val="space"/>
        <w:widowControl w:val="0"/>
        <w:spacing w:before="0" w:after="0"/>
      </w:pPr>
      <w:r>
        <w:t> </w:t>
      </w:r>
    </w:p>
    <w:p w14:paraId="19C4D844" w14:textId="77777777" w:rsidR="00214163" w:rsidRDefault="00295C47" w:rsidP="00214163">
      <w:pPr>
        <w:pStyle w:val="BodyText"/>
        <w:widowControl w:val="0"/>
        <w:spacing w:before="0" w:after="0"/>
      </w:pPr>
      <w:r>
        <w:t>5</w:t>
      </w:r>
      <w:r w:rsidR="0099642B">
        <w:t xml:space="preserve">7. </w:t>
      </w:r>
      <w:r>
        <w:t>An organisation's accounting systems:</w:t>
      </w:r>
    </w:p>
    <w:p w14:paraId="052C3724" w14:textId="121C418A" w:rsidR="00214163" w:rsidRDefault="00214163" w:rsidP="00214163">
      <w:pPr>
        <w:pStyle w:val="BodyText"/>
        <w:widowControl w:val="0"/>
        <w:spacing w:before="0" w:after="0"/>
      </w:pPr>
    </w:p>
    <w:p w14:paraId="609BB8A2" w14:textId="77777777" w:rsidR="009D79A0" w:rsidRDefault="00214163" w:rsidP="00214163">
      <w:pPr>
        <w:pStyle w:val="BodyText"/>
        <w:widowControl w:val="0"/>
        <w:spacing w:before="0" w:after="0"/>
      </w:pPr>
      <w:r>
        <w:lastRenderedPageBreak/>
        <w:t>A.</w:t>
      </w:r>
      <w:r w:rsidR="0099642B">
        <w:t xml:space="preserve"> </w:t>
      </w:r>
      <w:r w:rsidR="00295C47">
        <w:t>include elements of both financial accounting and management accounting.</w:t>
      </w:r>
    </w:p>
    <w:p w14:paraId="5D21258F" w14:textId="79A9FA88" w:rsidR="009D79A0" w:rsidRDefault="0099642B" w:rsidP="00214163">
      <w:pPr>
        <w:pStyle w:val="BodyText"/>
        <w:widowControl w:val="0"/>
        <w:spacing w:before="0" w:after="0"/>
      </w:pPr>
      <w:r>
        <w:t xml:space="preserve">B. </w:t>
      </w:r>
      <w:r w:rsidR="00295C47">
        <w:t>can be used for measuring costs and other organisational resources.</w:t>
      </w:r>
    </w:p>
    <w:p w14:paraId="41C1B50F" w14:textId="4FB97CB2" w:rsidR="009D79A0" w:rsidRDefault="0099642B" w:rsidP="00214163">
      <w:pPr>
        <w:pStyle w:val="BodyText"/>
        <w:widowControl w:val="0"/>
        <w:spacing w:before="0" w:after="0"/>
      </w:pPr>
      <w:r>
        <w:t xml:space="preserve">C. </w:t>
      </w:r>
      <w:r w:rsidR="00295C47">
        <w:t>All of the given answers</w:t>
      </w:r>
    </w:p>
    <w:p w14:paraId="5E49A04D" w14:textId="7C45C4C4" w:rsidR="009D79A0" w:rsidRDefault="0099642B" w:rsidP="00214163">
      <w:pPr>
        <w:pStyle w:val="BodyText"/>
        <w:widowControl w:val="0"/>
        <w:spacing w:before="0" w:after="0"/>
      </w:pPr>
      <w:r>
        <w:t xml:space="preserve">D. </w:t>
      </w:r>
      <w:r w:rsidR="00295C47">
        <w:t>None of the given answers</w:t>
      </w:r>
    </w:p>
    <w:p w14:paraId="49978AC8" w14:textId="77777777" w:rsidR="009D79A0" w:rsidRDefault="00295C47" w:rsidP="00214163">
      <w:pPr>
        <w:pStyle w:val="space"/>
        <w:widowControl w:val="0"/>
        <w:spacing w:before="0" w:after="0"/>
      </w:pPr>
      <w:r>
        <w:t> </w:t>
      </w:r>
    </w:p>
    <w:p w14:paraId="18C1EFD8" w14:textId="77777777" w:rsidR="00214163" w:rsidRDefault="00295C47" w:rsidP="00214163">
      <w:pPr>
        <w:pStyle w:val="BodyText"/>
        <w:widowControl w:val="0"/>
        <w:spacing w:before="0" w:after="0"/>
      </w:pPr>
      <w:r>
        <w:t>5</w:t>
      </w:r>
      <w:r w:rsidR="0099642B">
        <w:t xml:space="preserve">8. </w:t>
      </w:r>
      <w:r>
        <w:t>Organisational strategies:</w:t>
      </w:r>
    </w:p>
    <w:p w14:paraId="757DD8E6" w14:textId="1ACADE35" w:rsidR="00214163" w:rsidRDefault="00214163" w:rsidP="00214163">
      <w:pPr>
        <w:pStyle w:val="BodyText"/>
        <w:widowControl w:val="0"/>
        <w:spacing w:before="0" w:after="0"/>
      </w:pPr>
    </w:p>
    <w:p w14:paraId="51071816" w14:textId="77777777" w:rsidR="009D79A0" w:rsidRDefault="00214163" w:rsidP="00214163">
      <w:pPr>
        <w:pStyle w:val="BodyText"/>
        <w:widowControl w:val="0"/>
        <w:spacing w:before="0" w:after="0"/>
      </w:pPr>
      <w:r>
        <w:t>A.</w:t>
      </w:r>
      <w:r w:rsidR="0099642B">
        <w:t xml:space="preserve"> </w:t>
      </w:r>
      <w:r w:rsidR="00295C47">
        <w:t>may be different at the competitive strategy level where the firm has more than one distinct business unit.</w:t>
      </w:r>
    </w:p>
    <w:p w14:paraId="56981FD0" w14:textId="19FE8B95" w:rsidR="009D79A0" w:rsidRDefault="0099642B" w:rsidP="00214163">
      <w:pPr>
        <w:pStyle w:val="BodyText"/>
        <w:widowControl w:val="0"/>
        <w:spacing w:before="0" w:after="0"/>
      </w:pPr>
      <w:r>
        <w:t xml:space="preserve">B. </w:t>
      </w:r>
      <w:r w:rsidR="00295C47">
        <w:t>at the whole of firm level are regarded as competitive strategies.</w:t>
      </w:r>
    </w:p>
    <w:p w14:paraId="713F5CAC" w14:textId="2365CFF0" w:rsidR="009D79A0" w:rsidRDefault="0099642B" w:rsidP="00214163">
      <w:pPr>
        <w:pStyle w:val="BodyText"/>
        <w:widowControl w:val="0"/>
        <w:spacing w:before="0" w:after="0"/>
      </w:pPr>
      <w:r>
        <w:t xml:space="preserve">C. </w:t>
      </w:r>
      <w:r w:rsidR="00295C47">
        <w:t>should not be influenced by shareholder and securities market expectations.</w:t>
      </w:r>
    </w:p>
    <w:p w14:paraId="0D6F3128" w14:textId="58CAD3DB" w:rsidR="009D79A0" w:rsidRDefault="0099642B" w:rsidP="00214163">
      <w:pPr>
        <w:pStyle w:val="BodyText"/>
        <w:widowControl w:val="0"/>
        <w:spacing w:before="0" w:after="0"/>
      </w:pPr>
      <w:r>
        <w:t xml:space="preserve">D. </w:t>
      </w:r>
      <w:r w:rsidR="00295C47">
        <w:t>All of the given answers</w:t>
      </w:r>
    </w:p>
    <w:p w14:paraId="7DBD7F14" w14:textId="77777777" w:rsidR="009D79A0" w:rsidRDefault="00295C47" w:rsidP="00214163">
      <w:pPr>
        <w:pStyle w:val="space"/>
        <w:widowControl w:val="0"/>
        <w:spacing w:before="0" w:after="0"/>
      </w:pPr>
      <w:r>
        <w:t> </w:t>
      </w:r>
    </w:p>
    <w:p w14:paraId="4C56F157" w14:textId="77777777" w:rsidR="00214163" w:rsidRDefault="00295C47" w:rsidP="00214163">
      <w:pPr>
        <w:pStyle w:val="BodyText"/>
        <w:widowControl w:val="0"/>
        <w:spacing w:before="0" w:after="0"/>
      </w:pPr>
      <w:r>
        <w:t>5</w:t>
      </w:r>
      <w:r w:rsidR="0099642B">
        <w:t xml:space="preserve">9. </w:t>
      </w:r>
      <w:r>
        <w:t>Organisations can gain a competitive advantage by adopting a business strategy of:</w:t>
      </w:r>
    </w:p>
    <w:p w14:paraId="0C4A0E98" w14:textId="3C7E3F08" w:rsidR="00214163" w:rsidRDefault="00214163" w:rsidP="00214163">
      <w:pPr>
        <w:pStyle w:val="BodyText"/>
        <w:widowControl w:val="0"/>
        <w:spacing w:before="0" w:after="0"/>
      </w:pPr>
    </w:p>
    <w:p w14:paraId="1833D9CA" w14:textId="77777777" w:rsidR="009D79A0" w:rsidRDefault="00214163" w:rsidP="00214163">
      <w:pPr>
        <w:pStyle w:val="BodyText"/>
        <w:widowControl w:val="0"/>
        <w:spacing w:before="0" w:after="0"/>
      </w:pPr>
      <w:r>
        <w:t>A.</w:t>
      </w:r>
      <w:r w:rsidR="0099642B">
        <w:t xml:space="preserve"> </w:t>
      </w:r>
      <w:r w:rsidR="00295C47">
        <w:t>product differentiation.</w:t>
      </w:r>
    </w:p>
    <w:p w14:paraId="0045A6F8" w14:textId="3DDB2942" w:rsidR="009D79A0" w:rsidRDefault="0099642B" w:rsidP="00214163">
      <w:pPr>
        <w:pStyle w:val="BodyText"/>
        <w:widowControl w:val="0"/>
        <w:spacing w:before="0" w:after="0"/>
      </w:pPr>
      <w:r>
        <w:t xml:space="preserve">B. </w:t>
      </w:r>
      <w:r w:rsidR="00295C47">
        <w:t>cost leadership.</w:t>
      </w:r>
    </w:p>
    <w:p w14:paraId="5E84FAA2" w14:textId="09BC6623" w:rsidR="009D79A0" w:rsidRDefault="0099642B" w:rsidP="00214163">
      <w:pPr>
        <w:pStyle w:val="BodyText"/>
        <w:widowControl w:val="0"/>
        <w:spacing w:before="0" w:after="0"/>
      </w:pPr>
      <w:r>
        <w:t xml:space="preserve">C. </w:t>
      </w:r>
      <w:r w:rsidR="00295C47">
        <w:t>None of the given answers</w:t>
      </w:r>
    </w:p>
    <w:p w14:paraId="67D3129E" w14:textId="2F340391" w:rsidR="009D79A0" w:rsidRDefault="0099642B" w:rsidP="00214163">
      <w:pPr>
        <w:pStyle w:val="BodyText"/>
        <w:widowControl w:val="0"/>
        <w:spacing w:before="0" w:after="0"/>
      </w:pPr>
      <w:r>
        <w:t xml:space="preserve">D. </w:t>
      </w:r>
      <w:r w:rsidR="00295C47">
        <w:t>All of the given answers</w:t>
      </w:r>
    </w:p>
    <w:p w14:paraId="277E1C41" w14:textId="77777777" w:rsidR="009D79A0" w:rsidRDefault="00295C47" w:rsidP="00214163">
      <w:pPr>
        <w:pStyle w:val="space"/>
        <w:widowControl w:val="0"/>
        <w:spacing w:before="0" w:after="0"/>
      </w:pPr>
      <w:r>
        <w:t> </w:t>
      </w:r>
    </w:p>
    <w:p w14:paraId="60F5401B" w14:textId="77777777" w:rsidR="00214163" w:rsidRDefault="00295C47" w:rsidP="00214163">
      <w:pPr>
        <w:pStyle w:val="BodyText"/>
        <w:widowControl w:val="0"/>
        <w:spacing w:before="0" w:after="0"/>
      </w:pPr>
      <w:r>
        <w:t>6</w:t>
      </w:r>
      <w:r w:rsidR="0099642B">
        <w:t xml:space="preserve">0. </w:t>
      </w:r>
      <w:r>
        <w:t>Management accountants in Australia:</w:t>
      </w:r>
    </w:p>
    <w:p w14:paraId="63AB97BD" w14:textId="65E7A284" w:rsidR="00214163" w:rsidRDefault="00214163" w:rsidP="00214163">
      <w:pPr>
        <w:pStyle w:val="BodyText"/>
        <w:widowControl w:val="0"/>
        <w:spacing w:before="0" w:after="0"/>
      </w:pPr>
    </w:p>
    <w:p w14:paraId="1836CD09" w14:textId="77777777" w:rsidR="009D79A0" w:rsidRDefault="00214163" w:rsidP="00214163">
      <w:pPr>
        <w:pStyle w:val="BodyText"/>
        <w:widowControl w:val="0"/>
        <w:spacing w:before="0" w:after="0"/>
      </w:pPr>
      <w:r>
        <w:t>A.</w:t>
      </w:r>
      <w:r w:rsidR="0099642B">
        <w:t xml:space="preserve"> </w:t>
      </w:r>
      <w:r w:rsidR="00295C47">
        <w:t>are likely to join CPA Australia.</w:t>
      </w:r>
    </w:p>
    <w:p w14:paraId="136F1F81" w14:textId="100588E8" w:rsidR="009D79A0" w:rsidRDefault="0099642B" w:rsidP="00214163">
      <w:pPr>
        <w:pStyle w:val="BodyText"/>
        <w:widowControl w:val="0"/>
        <w:spacing w:before="0" w:after="0"/>
      </w:pPr>
      <w:r>
        <w:t xml:space="preserve">B. </w:t>
      </w:r>
      <w:r w:rsidR="00295C47">
        <w:t>can become members of international accounting associations, such as the US IM</w:t>
      </w:r>
      <w:r>
        <w:t xml:space="preserve">A. C. </w:t>
      </w:r>
      <w:r w:rsidR="00295C47">
        <w:t>must hold eligible accounting qualifications in order to join CA ANZ, CPA Australia and/or the IP</w:t>
      </w:r>
      <w:r>
        <w:t xml:space="preserve">A. D. </w:t>
      </w:r>
      <w:r w:rsidR="00295C47">
        <w:t>All of the given answers</w:t>
      </w:r>
    </w:p>
    <w:p w14:paraId="261E928C" w14:textId="58C93D8C" w:rsidR="009D79A0" w:rsidRDefault="0099642B" w:rsidP="00214163">
      <w:pPr>
        <w:pStyle w:val="BodyText"/>
        <w:widowControl w:val="0"/>
        <w:spacing w:before="0" w:after="0"/>
      </w:pPr>
      <w:r>
        <w:t xml:space="preserve">E. </w:t>
      </w:r>
      <w:r w:rsidR="00295C47">
        <w:t>None of the given answers</w:t>
      </w:r>
    </w:p>
    <w:p w14:paraId="7DE8D61E" w14:textId="77777777" w:rsidR="009D79A0" w:rsidRDefault="00295C47" w:rsidP="00214163">
      <w:pPr>
        <w:pStyle w:val="space"/>
        <w:widowControl w:val="0"/>
        <w:spacing w:before="0" w:after="0"/>
      </w:pPr>
      <w:r>
        <w:t> </w:t>
      </w:r>
    </w:p>
    <w:p w14:paraId="75F77485" w14:textId="77777777" w:rsidR="00214163" w:rsidRDefault="00295C47" w:rsidP="00214163">
      <w:pPr>
        <w:pStyle w:val="BodyText"/>
        <w:widowControl w:val="0"/>
        <w:spacing w:before="0" w:after="0"/>
      </w:pPr>
      <w:r>
        <w:t>6</w:t>
      </w:r>
      <w:r w:rsidR="0099642B">
        <w:t xml:space="preserve">1. </w:t>
      </w:r>
      <w:r>
        <w:t>CPAs, CAs and members of the IPA:</w:t>
      </w:r>
    </w:p>
    <w:p w14:paraId="551F052E" w14:textId="337EFF7A" w:rsidR="00214163" w:rsidRDefault="00214163" w:rsidP="00214163">
      <w:pPr>
        <w:pStyle w:val="BodyText"/>
        <w:widowControl w:val="0"/>
        <w:spacing w:before="0" w:after="0"/>
      </w:pPr>
    </w:p>
    <w:p w14:paraId="0964A405" w14:textId="77777777" w:rsidR="009D79A0" w:rsidRDefault="00214163" w:rsidP="00214163">
      <w:pPr>
        <w:pStyle w:val="BodyText"/>
        <w:widowControl w:val="0"/>
        <w:spacing w:before="0" w:after="0"/>
      </w:pPr>
      <w:r>
        <w:t>A.</w:t>
      </w:r>
      <w:r w:rsidR="0099642B">
        <w:t xml:space="preserve"> </w:t>
      </w:r>
      <w:r w:rsidR="00295C47">
        <w:t>are required to adhere to ethical codes of conduct.</w:t>
      </w:r>
    </w:p>
    <w:p w14:paraId="56996560" w14:textId="1153866C" w:rsidR="009D79A0" w:rsidRDefault="0099642B" w:rsidP="00214163">
      <w:pPr>
        <w:pStyle w:val="BodyText"/>
        <w:widowControl w:val="0"/>
        <w:spacing w:before="0" w:after="0"/>
      </w:pPr>
      <w:r>
        <w:t xml:space="preserve">B. </w:t>
      </w:r>
      <w:r w:rsidR="00295C47">
        <w:t>have the opportunity to participate in conferences, seminars and specialist discussion groups in order to keep up to date with developments in their field.</w:t>
      </w:r>
    </w:p>
    <w:p w14:paraId="1B2C722B" w14:textId="57EE380F" w:rsidR="009D79A0" w:rsidRDefault="0099642B" w:rsidP="00214163">
      <w:pPr>
        <w:pStyle w:val="BodyText"/>
        <w:widowControl w:val="0"/>
        <w:spacing w:before="0" w:after="0"/>
      </w:pPr>
      <w:r>
        <w:t xml:space="preserve">C. </w:t>
      </w:r>
      <w:r w:rsidR="00295C47">
        <w:t>can gain valuable contact with other management accountants working in various organisations</w:t>
      </w:r>
    </w:p>
    <w:p w14:paraId="7E197229" w14:textId="58CF2270" w:rsidR="009D79A0" w:rsidRDefault="0099642B" w:rsidP="00214163">
      <w:pPr>
        <w:pStyle w:val="BodyText"/>
        <w:widowControl w:val="0"/>
        <w:spacing w:before="0" w:after="0"/>
      </w:pPr>
      <w:r>
        <w:t xml:space="preserve">D. </w:t>
      </w:r>
      <w:r w:rsidR="00295C47">
        <w:t>All of the given answers</w:t>
      </w:r>
    </w:p>
    <w:p w14:paraId="313D9DA2" w14:textId="77777777" w:rsidR="009D79A0" w:rsidRDefault="00295C47" w:rsidP="00214163">
      <w:pPr>
        <w:pStyle w:val="space"/>
        <w:widowControl w:val="0"/>
        <w:spacing w:before="0" w:after="0"/>
      </w:pPr>
      <w:r>
        <w:t> </w:t>
      </w:r>
    </w:p>
    <w:p w14:paraId="41749390" w14:textId="77777777" w:rsidR="00214163" w:rsidRDefault="00295C47" w:rsidP="00214163">
      <w:pPr>
        <w:pStyle w:val="BodyText"/>
        <w:widowControl w:val="0"/>
        <w:spacing w:before="0" w:after="0"/>
      </w:pPr>
      <w:r>
        <w:t>6</w:t>
      </w:r>
      <w:r w:rsidR="0099642B">
        <w:t xml:space="preserve">2. </w:t>
      </w:r>
      <w:r>
        <w:t>Financial reporting and management accounting information:</w:t>
      </w:r>
    </w:p>
    <w:p w14:paraId="68F8B6E5" w14:textId="3330DF46" w:rsidR="00214163" w:rsidRDefault="00214163" w:rsidP="00214163">
      <w:pPr>
        <w:pStyle w:val="BodyText"/>
        <w:widowControl w:val="0"/>
        <w:spacing w:before="0" w:after="0"/>
      </w:pPr>
    </w:p>
    <w:p w14:paraId="74F50DCF" w14:textId="77777777" w:rsidR="009D79A0" w:rsidRDefault="00214163" w:rsidP="00214163">
      <w:pPr>
        <w:pStyle w:val="BodyText"/>
        <w:widowControl w:val="0"/>
        <w:spacing w:before="0" w:after="0"/>
      </w:pPr>
      <w:r>
        <w:t>A.</w:t>
      </w:r>
      <w:r w:rsidR="0099642B">
        <w:t xml:space="preserve"> </w:t>
      </w:r>
      <w:r w:rsidR="00295C47">
        <w:t>must not be so exhaustive that managers overlook important details.</w:t>
      </w:r>
    </w:p>
    <w:p w14:paraId="513CF24C" w14:textId="06B79442" w:rsidR="009D79A0" w:rsidRDefault="0099642B" w:rsidP="00214163">
      <w:pPr>
        <w:pStyle w:val="BodyText"/>
        <w:widowControl w:val="0"/>
        <w:spacing w:before="0" w:after="0"/>
      </w:pPr>
      <w:r>
        <w:t xml:space="preserve">B. </w:t>
      </w:r>
      <w:r w:rsidR="00295C47">
        <w:t>cannot be readily quantified in terms of costs.</w:t>
      </w:r>
    </w:p>
    <w:p w14:paraId="653E4D41" w14:textId="69E24BCC" w:rsidR="009D79A0" w:rsidRDefault="0099642B" w:rsidP="00214163">
      <w:pPr>
        <w:pStyle w:val="BodyText"/>
        <w:widowControl w:val="0"/>
        <w:spacing w:before="0" w:after="0"/>
      </w:pPr>
      <w:r>
        <w:t xml:space="preserve">C. </w:t>
      </w:r>
      <w:r w:rsidR="00295C47">
        <w:t>provide intangible benefits that can be readily quantified.</w:t>
      </w:r>
    </w:p>
    <w:p w14:paraId="3D217C92" w14:textId="16694E16" w:rsidR="009D79A0" w:rsidRDefault="0099642B" w:rsidP="00214163">
      <w:pPr>
        <w:pStyle w:val="BodyText"/>
        <w:widowControl w:val="0"/>
        <w:spacing w:before="0" w:after="0"/>
      </w:pPr>
      <w:r>
        <w:t xml:space="preserve">D. </w:t>
      </w:r>
      <w:r w:rsidR="00295C47">
        <w:t>All of the given answers</w:t>
      </w:r>
    </w:p>
    <w:p w14:paraId="48B4C5D4" w14:textId="77777777" w:rsidR="009D79A0" w:rsidRDefault="00295C47" w:rsidP="00214163">
      <w:pPr>
        <w:pStyle w:val="space"/>
        <w:widowControl w:val="0"/>
        <w:spacing w:before="0" w:after="0"/>
      </w:pPr>
      <w:r>
        <w:t> </w:t>
      </w:r>
    </w:p>
    <w:p w14:paraId="219E0611" w14:textId="432E9198" w:rsidR="009D79A0" w:rsidRDefault="00295C47" w:rsidP="00214163">
      <w:pPr>
        <w:pStyle w:val="BodyText"/>
        <w:widowControl w:val="0"/>
        <w:spacing w:before="0" w:after="0"/>
      </w:pPr>
      <w:r>
        <w:t>6</w:t>
      </w:r>
      <w:r w:rsidR="0099642B">
        <w:t xml:space="preserve">3. </w:t>
      </w:r>
      <w:r>
        <w:t>What is meant by the following statement? 'The objectivity of the management accounting process is largely a myth.'</w:t>
      </w:r>
    </w:p>
    <w:p w14:paraId="465B8328" w14:textId="77777777" w:rsidR="009D79A0" w:rsidRDefault="00295C47" w:rsidP="00214163">
      <w:pPr>
        <w:pStyle w:val="BodyText"/>
        <w:widowControl w:val="0"/>
        <w:spacing w:before="0" w:after="0"/>
      </w:pPr>
      <w:r>
        <w:lastRenderedPageBreak/>
        <w:t>______________________________________________________________________________</w:t>
      </w:r>
    </w:p>
    <w:p w14:paraId="3FC36C39" w14:textId="77777777" w:rsidR="009D79A0" w:rsidRDefault="00295C47" w:rsidP="00214163">
      <w:pPr>
        <w:pStyle w:val="space"/>
        <w:widowControl w:val="0"/>
        <w:spacing w:before="0" w:after="0"/>
      </w:pPr>
      <w:r>
        <w:t> </w:t>
      </w:r>
    </w:p>
    <w:p w14:paraId="0AD3C20F" w14:textId="7AC0435D" w:rsidR="009D79A0" w:rsidRDefault="00295C47" w:rsidP="00214163">
      <w:pPr>
        <w:pStyle w:val="BodyText"/>
        <w:widowControl w:val="0"/>
        <w:spacing w:before="0" w:after="0"/>
      </w:pPr>
      <w:r>
        <w:t>6</w:t>
      </w:r>
      <w:r w:rsidR="0099642B">
        <w:t xml:space="preserve">4. </w:t>
      </w:r>
      <w:r>
        <w:t>Give an example of management accounting information that could help a manager make each of the following decisions:</w:t>
      </w:r>
    </w:p>
    <w:p w14:paraId="78C877F0" w14:textId="77777777" w:rsidR="009D79A0" w:rsidRDefault="00295C47" w:rsidP="00214163">
      <w:pPr>
        <w:pStyle w:val="BodyText"/>
        <w:widowControl w:val="0"/>
        <w:spacing w:before="0" w:after="0"/>
      </w:pPr>
      <w:r>
        <w:t> </w:t>
      </w:r>
    </w:p>
    <w:p w14:paraId="3DAE1EC2" w14:textId="77777777" w:rsidR="009D79A0" w:rsidRDefault="00295C47" w:rsidP="00214163">
      <w:pPr>
        <w:pStyle w:val="BodyText"/>
        <w:widowControl w:val="0"/>
        <w:spacing w:before="0" w:after="0"/>
      </w:pPr>
      <w:r>
        <w:t>i. The managing director of a car rental company is deciding whether to add luxury cars to the rental car fleet.</w:t>
      </w:r>
    </w:p>
    <w:p w14:paraId="5BDED9F5" w14:textId="77777777" w:rsidR="009D79A0" w:rsidRDefault="00295C47" w:rsidP="00214163">
      <w:pPr>
        <w:pStyle w:val="BodyText"/>
        <w:widowControl w:val="0"/>
        <w:spacing w:before="0" w:after="0"/>
      </w:pPr>
      <w:r>
        <w:t> </w:t>
      </w:r>
    </w:p>
    <w:p w14:paraId="0F5C71E9" w14:textId="77777777" w:rsidR="009D79A0" w:rsidRDefault="00295C47" w:rsidP="00214163">
      <w:pPr>
        <w:pStyle w:val="BodyText"/>
        <w:widowControl w:val="0"/>
        <w:spacing w:before="0" w:after="0"/>
      </w:pPr>
      <w:r>
        <w:t>ii. The production manager in an assembly plant is deciding whether to have routine maintenance performed on a machine weekly or fortnightly.</w:t>
      </w:r>
    </w:p>
    <w:p w14:paraId="688AAC51" w14:textId="77777777" w:rsidR="009D79A0" w:rsidRDefault="00295C47" w:rsidP="00214163">
      <w:pPr>
        <w:pStyle w:val="BodyText"/>
        <w:widowControl w:val="0"/>
        <w:spacing w:before="0" w:after="0"/>
      </w:pPr>
      <w:r>
        <w:t> </w:t>
      </w:r>
    </w:p>
    <w:p w14:paraId="2B0193DE" w14:textId="77777777" w:rsidR="009D79A0" w:rsidRDefault="00295C47" w:rsidP="00214163">
      <w:pPr>
        <w:pStyle w:val="BodyText"/>
        <w:widowControl w:val="0"/>
        <w:spacing w:before="0" w:after="0"/>
      </w:pPr>
      <w:r>
        <w:t>iii. The manager of a department store is deciding on the number of security personnel to employ to reduce shoplifting.</w:t>
      </w:r>
    </w:p>
    <w:p w14:paraId="76926976" w14:textId="77777777" w:rsidR="009D79A0" w:rsidRDefault="00295C47" w:rsidP="00214163">
      <w:pPr>
        <w:pStyle w:val="BodyText"/>
        <w:widowControl w:val="0"/>
        <w:spacing w:before="0" w:after="0"/>
      </w:pPr>
      <w:r>
        <w:t> </w:t>
      </w:r>
    </w:p>
    <w:p w14:paraId="69E4CE73" w14:textId="77777777" w:rsidR="009D79A0" w:rsidRDefault="00295C47" w:rsidP="00214163">
      <w:pPr>
        <w:pStyle w:val="BodyText"/>
        <w:widowControl w:val="0"/>
        <w:spacing w:before="0" w:after="0"/>
      </w:pPr>
      <w:r>
        <w:t>iv. The local council is deciding whether to build an addition to the local library.</w:t>
      </w:r>
    </w:p>
    <w:p w14:paraId="09D0F1EA" w14:textId="77777777" w:rsidR="009D79A0" w:rsidRDefault="00295C47" w:rsidP="00214163">
      <w:pPr>
        <w:pStyle w:val="BodyText"/>
        <w:widowControl w:val="0"/>
        <w:spacing w:before="0" w:after="0"/>
      </w:pPr>
      <w:r>
        <w:t>______________________________________________________________________________</w:t>
      </w:r>
    </w:p>
    <w:p w14:paraId="2FDD5335" w14:textId="77777777" w:rsidR="009D79A0" w:rsidRDefault="00295C47" w:rsidP="00214163">
      <w:pPr>
        <w:pStyle w:val="space"/>
        <w:widowControl w:val="0"/>
        <w:spacing w:before="0" w:after="0"/>
      </w:pPr>
      <w:r>
        <w:t> </w:t>
      </w:r>
    </w:p>
    <w:p w14:paraId="6F9996B7" w14:textId="06B491A7" w:rsidR="009D79A0" w:rsidRDefault="00295C47" w:rsidP="00214163">
      <w:pPr>
        <w:pStyle w:val="BodyText"/>
        <w:widowControl w:val="0"/>
        <w:spacing w:before="0" w:after="0"/>
      </w:pPr>
      <w:r>
        <w:t>6</w:t>
      </w:r>
      <w:r w:rsidR="0099642B">
        <w:t xml:space="preserve">5. </w:t>
      </w:r>
      <w:r>
        <w:t>Explain how the management accountant, with the use of computer technology, can provide information that will be useful for the management and control of operational tasks.</w:t>
      </w:r>
    </w:p>
    <w:p w14:paraId="7237E7AF" w14:textId="77777777" w:rsidR="009D79A0" w:rsidRDefault="00295C47" w:rsidP="00214163">
      <w:pPr>
        <w:pStyle w:val="BodyText"/>
        <w:widowControl w:val="0"/>
        <w:spacing w:before="0" w:after="0"/>
      </w:pPr>
      <w:r>
        <w:t>______________________________________________________________________________</w:t>
      </w:r>
    </w:p>
    <w:p w14:paraId="65C0127E" w14:textId="77777777" w:rsidR="009D79A0" w:rsidRDefault="00295C47" w:rsidP="00214163">
      <w:pPr>
        <w:pStyle w:val="space"/>
        <w:widowControl w:val="0"/>
        <w:spacing w:before="0" w:after="0"/>
      </w:pPr>
      <w:r>
        <w:t> </w:t>
      </w:r>
    </w:p>
    <w:p w14:paraId="4D374AAB" w14:textId="5A99E0DA" w:rsidR="009D79A0" w:rsidRDefault="00295C47" w:rsidP="00214163">
      <w:pPr>
        <w:pStyle w:val="BodyText"/>
        <w:widowControl w:val="0"/>
        <w:spacing w:before="0" w:after="0"/>
      </w:pPr>
      <w:r>
        <w:t>6</w:t>
      </w:r>
      <w:r w:rsidR="0099642B">
        <w:t xml:space="preserve">6. </w:t>
      </w:r>
      <w:r>
        <w:t>'As global competition increases, businesses are being pressured to reach higher levels of productivity to price their products and services competitively.' Explain how management accountants can play a role in helping management meet these challenges.</w:t>
      </w:r>
    </w:p>
    <w:p w14:paraId="5D3863E7" w14:textId="77777777" w:rsidR="009D79A0" w:rsidRDefault="00295C47" w:rsidP="00214163">
      <w:pPr>
        <w:pStyle w:val="BodyText"/>
        <w:widowControl w:val="0"/>
        <w:spacing w:before="0" w:after="0"/>
      </w:pPr>
      <w:r>
        <w:t>______________________________________________________________________________</w:t>
      </w:r>
    </w:p>
    <w:p w14:paraId="575D7054" w14:textId="77777777" w:rsidR="009D79A0" w:rsidRDefault="00295C47" w:rsidP="00214163">
      <w:pPr>
        <w:pStyle w:val="space"/>
        <w:widowControl w:val="0"/>
        <w:spacing w:before="0" w:after="0"/>
      </w:pPr>
      <w:r>
        <w:t> </w:t>
      </w:r>
    </w:p>
    <w:p w14:paraId="617A6CE5" w14:textId="7AC1CDD3" w:rsidR="009D79A0" w:rsidRDefault="00295C47" w:rsidP="00214163">
      <w:pPr>
        <w:pStyle w:val="BodyText"/>
        <w:widowControl w:val="0"/>
        <w:spacing w:before="0" w:after="0"/>
      </w:pPr>
      <w:r>
        <w:t>6</w:t>
      </w:r>
      <w:r w:rsidR="0099642B">
        <w:t xml:space="preserve">7. </w:t>
      </w:r>
      <w:r>
        <w:t>List and define four ethical standards that are part of the IFAC's Code of Professional Conduct.</w:t>
      </w:r>
    </w:p>
    <w:p w14:paraId="30B089A6" w14:textId="77777777" w:rsidR="009D79A0" w:rsidRDefault="00295C47" w:rsidP="00214163">
      <w:pPr>
        <w:pStyle w:val="BodyText"/>
        <w:widowControl w:val="0"/>
        <w:spacing w:before="0" w:after="0"/>
      </w:pPr>
      <w:r>
        <w:t>______________________________________________________________________________</w:t>
      </w:r>
    </w:p>
    <w:p w14:paraId="7F9D73D3" w14:textId="77777777" w:rsidR="009D79A0" w:rsidRDefault="00295C47" w:rsidP="00214163">
      <w:pPr>
        <w:pStyle w:val="space"/>
        <w:widowControl w:val="0"/>
        <w:spacing w:before="0" w:after="0"/>
      </w:pPr>
      <w:r>
        <w:t> </w:t>
      </w:r>
    </w:p>
    <w:p w14:paraId="596E3C82" w14:textId="6D8A8C43" w:rsidR="009D79A0" w:rsidRDefault="00295C47" w:rsidP="00214163">
      <w:pPr>
        <w:pStyle w:val="BodyText"/>
        <w:widowControl w:val="0"/>
        <w:spacing w:before="0" w:after="0"/>
      </w:pPr>
      <w:r>
        <w:t>6</w:t>
      </w:r>
      <w:r w:rsidR="0099642B">
        <w:t xml:space="preserve">8. </w:t>
      </w:r>
      <w:r>
        <w:t>Jasmine Dol is a junior management accountant at Hey Hey Toys Ltd. Jasmine is given the task of compiling a cost–benefit analysis report on whether the company should purchase an expensive new machine from Beta Ltd, where her brother is the new sales manager. Jasmine did not tell anyone in Hey Hey Toys about her brother's new job. In preparing her report, Jasmine overstates the qualitative benefits and understates the costs associated with this new machine, in order to help her brother make his first sale as the new sales manager.</w:t>
      </w:r>
    </w:p>
    <w:p w14:paraId="75143093" w14:textId="77777777" w:rsidR="009D79A0" w:rsidRDefault="00295C47" w:rsidP="00214163">
      <w:pPr>
        <w:pStyle w:val="BodyText"/>
        <w:widowControl w:val="0"/>
        <w:spacing w:before="0" w:after="0"/>
      </w:pPr>
      <w:r>
        <w:t> </w:t>
      </w:r>
    </w:p>
    <w:p w14:paraId="22986014" w14:textId="77777777" w:rsidR="009D79A0" w:rsidRDefault="00295C47" w:rsidP="00214163">
      <w:pPr>
        <w:pStyle w:val="BodyText"/>
        <w:widowControl w:val="0"/>
        <w:spacing w:before="0" w:after="0"/>
      </w:pPr>
      <w:r>
        <w:t>Discuss why and how Jasmine has deviated from the IFAC's code of ethics.</w:t>
      </w:r>
    </w:p>
    <w:p w14:paraId="4AAAAFAA" w14:textId="77777777" w:rsidR="009D79A0" w:rsidRDefault="00295C47" w:rsidP="00214163">
      <w:pPr>
        <w:pStyle w:val="BodyText"/>
        <w:widowControl w:val="0"/>
        <w:spacing w:before="0" w:after="0"/>
      </w:pPr>
      <w:r>
        <w:t>______________________________________________________________________________</w:t>
      </w:r>
    </w:p>
    <w:p w14:paraId="1121E2C7" w14:textId="77777777" w:rsidR="009D79A0" w:rsidRDefault="00295C47" w:rsidP="00214163">
      <w:pPr>
        <w:pStyle w:val="space"/>
        <w:widowControl w:val="0"/>
        <w:spacing w:before="0" w:after="0"/>
      </w:pPr>
      <w:r>
        <w:t> </w:t>
      </w:r>
    </w:p>
    <w:p w14:paraId="61D17794" w14:textId="5E5AF541" w:rsidR="009D79A0" w:rsidRDefault="00295C47" w:rsidP="00214163">
      <w:pPr>
        <w:pStyle w:val="BodyText"/>
        <w:widowControl w:val="0"/>
        <w:spacing w:before="0" w:after="0"/>
      </w:pPr>
      <w:r>
        <w:t>6</w:t>
      </w:r>
      <w:r w:rsidR="0099642B">
        <w:t xml:space="preserve">9. </w:t>
      </w:r>
      <w:r>
        <w:t>Identify and contrast management accounting and financial accounting information.</w:t>
      </w:r>
    </w:p>
    <w:p w14:paraId="3BE54A3F" w14:textId="77777777" w:rsidR="009D79A0" w:rsidRDefault="00295C47" w:rsidP="00214163">
      <w:pPr>
        <w:pStyle w:val="BodyText"/>
        <w:widowControl w:val="0"/>
        <w:spacing w:before="0" w:after="0"/>
      </w:pPr>
      <w:r>
        <w:t>______________________________________________________________________________</w:t>
      </w:r>
    </w:p>
    <w:p w14:paraId="665E38CA" w14:textId="77777777" w:rsidR="009D79A0" w:rsidRDefault="00295C47" w:rsidP="00214163">
      <w:pPr>
        <w:pStyle w:val="space"/>
        <w:widowControl w:val="0"/>
        <w:spacing w:before="0" w:after="0"/>
      </w:pPr>
      <w:r>
        <w:t> </w:t>
      </w:r>
    </w:p>
    <w:p w14:paraId="17D99550" w14:textId="75418352" w:rsidR="009D79A0" w:rsidRDefault="00295C47" w:rsidP="00214163">
      <w:pPr>
        <w:pStyle w:val="BodyText"/>
        <w:widowControl w:val="0"/>
        <w:spacing w:before="0" w:after="0"/>
      </w:pPr>
      <w:r>
        <w:t>7</w:t>
      </w:r>
      <w:r w:rsidR="0099642B">
        <w:t xml:space="preserve">0. </w:t>
      </w:r>
      <w:r>
        <w:t xml:space="preserve">Give examples of each of the four primary management activities in the context of a </w:t>
      </w:r>
      <w:r>
        <w:lastRenderedPageBreak/>
        <w:t>national pizza franchise.</w:t>
      </w:r>
    </w:p>
    <w:p w14:paraId="1141DBE2" w14:textId="77777777" w:rsidR="009D79A0" w:rsidRDefault="00295C47" w:rsidP="00214163">
      <w:pPr>
        <w:pStyle w:val="BodyText"/>
        <w:widowControl w:val="0"/>
        <w:spacing w:before="0" w:after="0"/>
      </w:pPr>
      <w:r>
        <w:t>______________________________________________________________________________</w:t>
      </w:r>
    </w:p>
    <w:p w14:paraId="269D1AF6" w14:textId="77777777" w:rsidR="009D79A0" w:rsidRDefault="00295C47" w:rsidP="00214163">
      <w:pPr>
        <w:pStyle w:val="space"/>
        <w:widowControl w:val="0"/>
        <w:spacing w:before="0" w:after="0"/>
      </w:pPr>
      <w:r>
        <w:t> </w:t>
      </w:r>
    </w:p>
    <w:p w14:paraId="0C0B5F48" w14:textId="12B96DB8" w:rsidR="009D79A0" w:rsidRDefault="00295C47" w:rsidP="00214163">
      <w:pPr>
        <w:pStyle w:val="BodyText"/>
        <w:widowControl w:val="0"/>
        <w:spacing w:before="0" w:after="0"/>
      </w:pPr>
      <w:r>
        <w:t>7</w:t>
      </w:r>
      <w:r w:rsidR="0099642B">
        <w:t xml:space="preserve">1. </w:t>
      </w:r>
      <w:r>
        <w:t>Consider the descriptors that follow.</w:t>
      </w:r>
    </w:p>
    <w:p w14:paraId="2B52FF6F" w14:textId="77777777" w:rsidR="009D79A0" w:rsidRDefault="00295C47" w:rsidP="00214163">
      <w:pPr>
        <w:pStyle w:val="Compact"/>
        <w:widowControl w:val="0"/>
        <w:numPr>
          <w:ilvl w:val="0"/>
          <w:numId w:val="2"/>
        </w:numPr>
        <w:spacing w:before="0" w:after="0"/>
      </w:pPr>
      <w:r>
        <w:t>Is heavily involved with the recordkeeping and reporting of assets, liabilities, and stockholders' equity.</w:t>
      </w:r>
    </w:p>
    <w:p w14:paraId="2A1E1A98" w14:textId="77777777" w:rsidR="009D79A0" w:rsidRDefault="00295C47" w:rsidP="00214163">
      <w:pPr>
        <w:pStyle w:val="Compact"/>
        <w:widowControl w:val="0"/>
        <w:numPr>
          <w:ilvl w:val="0"/>
          <w:numId w:val="2"/>
        </w:numPr>
        <w:spacing w:before="0" w:after="0"/>
      </w:pPr>
      <w:r>
        <w:t>Focuses on planning, decision making, directing, and control.</w:t>
      </w:r>
    </w:p>
    <w:p w14:paraId="5FEF07D1" w14:textId="77777777" w:rsidR="009D79A0" w:rsidRDefault="00295C47" w:rsidP="00214163">
      <w:pPr>
        <w:pStyle w:val="Compact"/>
        <w:widowControl w:val="0"/>
        <w:numPr>
          <w:ilvl w:val="0"/>
          <w:numId w:val="2"/>
        </w:numPr>
        <w:spacing w:before="0" w:after="0"/>
      </w:pPr>
      <w:r>
        <w:t>Is heavily regulated.</w:t>
      </w:r>
    </w:p>
    <w:p w14:paraId="700BCB84" w14:textId="77777777" w:rsidR="009D79A0" w:rsidRDefault="00295C47" w:rsidP="00214163">
      <w:pPr>
        <w:pStyle w:val="Compact"/>
        <w:widowControl w:val="0"/>
        <w:numPr>
          <w:ilvl w:val="0"/>
          <w:numId w:val="2"/>
        </w:numPr>
        <w:spacing w:before="0" w:after="0"/>
      </w:pPr>
      <w:r>
        <w:t>A field that is becoming more 'cross-functional' in nature.</w:t>
      </w:r>
    </w:p>
    <w:p w14:paraId="0F8B8B0E" w14:textId="77777777" w:rsidR="009D79A0" w:rsidRDefault="00295C47" w:rsidP="00214163">
      <w:pPr>
        <w:pStyle w:val="Compact"/>
        <w:widowControl w:val="0"/>
        <w:numPr>
          <w:ilvl w:val="0"/>
          <w:numId w:val="2"/>
        </w:numPr>
        <w:spacing w:before="0" w:after="0"/>
      </w:pPr>
      <w:r>
        <w:t>Much of the field is based on costs and benefits.</w:t>
      </w:r>
    </w:p>
    <w:p w14:paraId="7762548D" w14:textId="77777777" w:rsidR="009D79A0" w:rsidRDefault="00295C47" w:rsidP="00214163">
      <w:pPr>
        <w:pStyle w:val="Compact"/>
        <w:widowControl w:val="0"/>
        <w:numPr>
          <w:ilvl w:val="0"/>
          <w:numId w:val="2"/>
        </w:numPr>
        <w:spacing w:before="0" w:after="0"/>
      </w:pPr>
      <w:r>
        <w:t>Is involved almost exclusively with past transactions and events.</w:t>
      </w:r>
    </w:p>
    <w:p w14:paraId="12529578" w14:textId="77777777" w:rsidR="009D79A0" w:rsidRDefault="00295C47" w:rsidP="00214163">
      <w:pPr>
        <w:pStyle w:val="Compact"/>
        <w:widowControl w:val="0"/>
        <w:numPr>
          <w:ilvl w:val="0"/>
          <w:numId w:val="2"/>
        </w:numPr>
        <w:spacing w:before="0" w:after="0"/>
      </w:pPr>
      <w:r>
        <w:t>Much of the information provided is directed toward stockholders, financial analysts, creditors and other external parties.</w:t>
      </w:r>
    </w:p>
    <w:p w14:paraId="053CD3F8" w14:textId="77777777" w:rsidR="009D79A0" w:rsidRDefault="00295C47" w:rsidP="00214163">
      <w:pPr>
        <w:pStyle w:val="Compact"/>
        <w:widowControl w:val="0"/>
        <w:numPr>
          <w:ilvl w:val="0"/>
          <w:numId w:val="2"/>
        </w:numPr>
        <w:spacing w:before="0" w:after="0"/>
      </w:pPr>
      <w:r>
        <w:t>Tends to focus more on subunits within an entity rather than the organisation as a whole.</w:t>
      </w:r>
    </w:p>
    <w:p w14:paraId="099C8D7D" w14:textId="77777777" w:rsidR="009D79A0" w:rsidRDefault="00295C47" w:rsidP="00214163">
      <w:pPr>
        <w:pStyle w:val="Compact"/>
        <w:widowControl w:val="0"/>
        <w:numPr>
          <w:ilvl w:val="0"/>
          <w:numId w:val="2"/>
        </w:numPr>
        <w:spacing w:before="0" w:after="0"/>
      </w:pPr>
      <w:r>
        <w:t>May become involved with measures of customer satisfaction, and the amount of actual cost incurred versus budgeted targets.</w:t>
      </w:r>
    </w:p>
    <w:p w14:paraId="55E883E1" w14:textId="77777777" w:rsidR="00B02DE2" w:rsidRDefault="00B02DE2" w:rsidP="00214163">
      <w:pPr>
        <w:pStyle w:val="FirstParagraph"/>
        <w:widowControl w:val="0"/>
        <w:spacing w:before="0" w:after="0"/>
        <w:rPr>
          <w:b/>
          <w:bCs/>
        </w:rPr>
      </w:pPr>
    </w:p>
    <w:p w14:paraId="55ECB752" w14:textId="54182E59" w:rsidR="009D79A0" w:rsidRDefault="00B02DE2" w:rsidP="00214163">
      <w:pPr>
        <w:pStyle w:val="FirstParagraph"/>
        <w:widowControl w:val="0"/>
        <w:spacing w:before="0" w:after="0"/>
      </w:pPr>
      <w:r>
        <w:rPr>
          <w:b/>
          <w:bCs/>
        </w:rPr>
        <w:t>Required</w:t>
      </w:r>
    </w:p>
    <w:p w14:paraId="7541A67E" w14:textId="77777777" w:rsidR="009D79A0" w:rsidRDefault="00295C47" w:rsidP="00214163">
      <w:pPr>
        <w:pStyle w:val="BodyText"/>
        <w:widowControl w:val="0"/>
        <w:spacing w:before="0" w:after="0"/>
      </w:pPr>
      <w:r>
        <w:t>Determine whether the descriptors are most closely associated with financial accounting or managerial accounting.</w:t>
      </w:r>
    </w:p>
    <w:p w14:paraId="729D2A94" w14:textId="77777777" w:rsidR="009D79A0" w:rsidRDefault="00295C47" w:rsidP="00214163">
      <w:pPr>
        <w:pStyle w:val="BodyText"/>
        <w:widowControl w:val="0"/>
        <w:spacing w:before="0" w:after="0"/>
      </w:pPr>
      <w:r>
        <w:t>______________________________________________________________________________</w:t>
      </w:r>
    </w:p>
    <w:p w14:paraId="127764E2" w14:textId="77777777" w:rsidR="009D79A0" w:rsidRDefault="00295C47" w:rsidP="00214163">
      <w:pPr>
        <w:pStyle w:val="space"/>
        <w:widowControl w:val="0"/>
        <w:spacing w:before="0" w:after="0"/>
      </w:pPr>
      <w:r>
        <w:t> </w:t>
      </w:r>
    </w:p>
    <w:p w14:paraId="249B36A6" w14:textId="5F966C38" w:rsidR="009D79A0" w:rsidRDefault="00295C47" w:rsidP="00214163">
      <w:pPr>
        <w:pStyle w:val="BodyText"/>
        <w:widowControl w:val="0"/>
        <w:spacing w:before="0" w:after="0"/>
      </w:pPr>
      <w:r>
        <w:t>7</w:t>
      </w:r>
      <w:r w:rsidR="0099642B">
        <w:t xml:space="preserve">2. </w:t>
      </w:r>
      <w:r>
        <w:t>Tae Franklin is the sales manager of Darius Enterprises, a very profitable distributor of office furniture to local businesses. A recent economic downturn has created an extremely tight cash position, and the company has been hurt by the bankruptcy of two key customers.</w:t>
      </w:r>
    </w:p>
    <w:p w14:paraId="2B334DC2" w14:textId="761395BE" w:rsidR="009D79A0" w:rsidRDefault="00295C47" w:rsidP="00214163">
      <w:pPr>
        <w:pStyle w:val="BodyText"/>
        <w:widowControl w:val="0"/>
        <w:spacing w:before="0" w:after="0"/>
      </w:pPr>
      <w:r>
        <w:t>In late October, anticipating an economic recovery, Franklin began an extensive remodelling of the company's sales floor. Construction costs, decorating and equipment purchases are projected to cost $250 00</w:t>
      </w:r>
      <w:r w:rsidR="0099642B">
        <w:t xml:space="preserve">0. </w:t>
      </w:r>
      <w:r>
        <w:t> </w:t>
      </w:r>
    </w:p>
    <w:p w14:paraId="6A3AE6D0" w14:textId="77777777" w:rsidR="009D79A0" w:rsidRDefault="00295C47" w:rsidP="00214163">
      <w:pPr>
        <w:pStyle w:val="BodyText"/>
        <w:widowControl w:val="0"/>
        <w:spacing w:before="0" w:after="0"/>
      </w:pPr>
      <w:r>
        <w:t>Darius has a policy that individual expenditures in excess of $200 000 must be approved by the firm's board of directors. Franklin, unfortunately, missed the deadline to have the board consider this project at its regular September meeting. Not wanting to wait until the next meeting in December, he subdivided the project in two parts—construction and decorating ($190 000) and equipment purchases ($60,000)—neither of which needed board approval because of the dollar amounts involved. The project was recently completed and sales have begun to recover. Customers have raved about the new sales area, noting that it is far superior to those of Darius's competitors.</w:t>
      </w:r>
    </w:p>
    <w:p w14:paraId="70B5A382" w14:textId="77777777" w:rsidR="009D79A0" w:rsidRDefault="00295C47" w:rsidP="00214163">
      <w:pPr>
        <w:pStyle w:val="BodyText"/>
        <w:widowControl w:val="0"/>
        <w:spacing w:before="0" w:after="0"/>
      </w:pPr>
      <w:r>
        <w:t> </w:t>
      </w:r>
    </w:p>
    <w:p w14:paraId="085B86A9" w14:textId="77777777" w:rsidR="00B02DE2" w:rsidRDefault="00B02DE2" w:rsidP="00214163">
      <w:pPr>
        <w:pStyle w:val="BodyText"/>
        <w:widowControl w:val="0"/>
        <w:spacing w:before="0" w:after="0"/>
        <w:rPr>
          <w:b/>
          <w:bCs/>
        </w:rPr>
      </w:pPr>
    </w:p>
    <w:p w14:paraId="034EAC4A" w14:textId="3A49C61B" w:rsidR="009D79A0" w:rsidRDefault="00B02DE2" w:rsidP="00214163">
      <w:pPr>
        <w:pStyle w:val="BodyText"/>
        <w:widowControl w:val="0"/>
        <w:spacing w:before="0" w:after="0"/>
      </w:pPr>
      <w:r>
        <w:rPr>
          <w:b/>
          <w:bCs/>
        </w:rPr>
        <w:t>Required</w:t>
      </w:r>
    </w:p>
    <w:p w14:paraId="7C34424F" w14:textId="77777777" w:rsidR="009D79A0" w:rsidRDefault="00295C47" w:rsidP="00214163">
      <w:pPr>
        <w:pStyle w:val="Compact"/>
        <w:widowControl w:val="0"/>
        <w:numPr>
          <w:ilvl w:val="0"/>
          <w:numId w:val="3"/>
        </w:numPr>
        <w:spacing w:before="0" w:after="0"/>
      </w:pPr>
      <w:r>
        <w:t>Would Franklin's approach of subdividing the project in two parts have any effect on the company's financial statements? Briefly explain.</w:t>
      </w:r>
    </w:p>
    <w:p w14:paraId="7BE0D014" w14:textId="77777777" w:rsidR="009D79A0" w:rsidRDefault="00295C47" w:rsidP="00214163">
      <w:pPr>
        <w:pStyle w:val="Compact"/>
        <w:widowControl w:val="0"/>
        <w:numPr>
          <w:ilvl w:val="0"/>
          <w:numId w:val="3"/>
        </w:numPr>
        <w:spacing w:before="0" w:after="0"/>
      </w:pPr>
      <w:r>
        <w:t>Briefly discuss whether Franklin behaved in an ethical manner.</w:t>
      </w:r>
    </w:p>
    <w:p w14:paraId="7A9B7816" w14:textId="77777777" w:rsidR="009D79A0" w:rsidRDefault="00295C47" w:rsidP="00214163">
      <w:pPr>
        <w:pStyle w:val="Compact"/>
        <w:widowControl w:val="0"/>
        <w:numPr>
          <w:ilvl w:val="0"/>
          <w:numId w:val="3"/>
        </w:numPr>
        <w:spacing w:before="0" w:after="0"/>
      </w:pPr>
      <w:r>
        <w:t xml:space="preserve">Which, if any, of the following standards of conduct would have applicability to Franklin's conduct: competence, confidentiality, integrity or credibility? Briefly </w:t>
      </w:r>
      <w:r>
        <w:lastRenderedPageBreak/>
        <w:t>explain.</w:t>
      </w:r>
    </w:p>
    <w:p w14:paraId="395AE8B1" w14:textId="77777777" w:rsidR="009D79A0" w:rsidRDefault="00295C47" w:rsidP="00214163">
      <w:pPr>
        <w:pStyle w:val="FirstParagraph"/>
        <w:widowControl w:val="0"/>
        <w:spacing w:before="0" w:after="0"/>
      </w:pPr>
      <w:r>
        <w:t>______________________________________________________________________________</w:t>
      </w:r>
    </w:p>
    <w:p w14:paraId="6F9D9C26" w14:textId="77777777" w:rsidR="009D79A0" w:rsidRDefault="00295C47" w:rsidP="00214163">
      <w:pPr>
        <w:pStyle w:val="space"/>
        <w:widowControl w:val="0"/>
        <w:spacing w:before="0" w:after="0"/>
      </w:pPr>
      <w:r>
        <w:t> </w:t>
      </w:r>
    </w:p>
    <w:p w14:paraId="1899F6C9" w14:textId="69CD244F" w:rsidR="009D79A0" w:rsidRDefault="00295C47" w:rsidP="00214163">
      <w:pPr>
        <w:pStyle w:val="BodyText"/>
        <w:widowControl w:val="0"/>
        <w:spacing w:before="0" w:after="0"/>
      </w:pPr>
      <w:r>
        <w:t>7</w:t>
      </w:r>
      <w:r w:rsidR="0099642B">
        <w:t xml:space="preserve">3. </w:t>
      </w:r>
      <w:r>
        <w:t>How can management accountants quantify their contribution to shareholder value?</w:t>
      </w:r>
    </w:p>
    <w:p w14:paraId="659D439A" w14:textId="77777777" w:rsidR="009D79A0" w:rsidRDefault="00295C47" w:rsidP="00214163">
      <w:pPr>
        <w:pStyle w:val="BodyText"/>
        <w:widowControl w:val="0"/>
        <w:spacing w:before="0" w:after="0"/>
      </w:pPr>
      <w:r>
        <w:t>______________________________________________________________________________</w:t>
      </w:r>
    </w:p>
    <w:p w14:paraId="5D3748D4" w14:textId="77777777" w:rsidR="009D79A0" w:rsidRDefault="00295C47" w:rsidP="00214163">
      <w:pPr>
        <w:pStyle w:val="space"/>
        <w:widowControl w:val="0"/>
        <w:spacing w:before="0" w:after="0"/>
      </w:pPr>
      <w:r>
        <w:t> </w:t>
      </w:r>
    </w:p>
    <w:p w14:paraId="55D349C9" w14:textId="32141408" w:rsidR="009D79A0" w:rsidRDefault="00295C47" w:rsidP="00214163">
      <w:pPr>
        <w:pStyle w:val="BodyText"/>
        <w:widowControl w:val="0"/>
        <w:spacing w:before="0" w:after="0"/>
      </w:pPr>
      <w:r>
        <w:t>7</w:t>
      </w:r>
      <w:r w:rsidR="0099642B">
        <w:t xml:space="preserve">4. </w:t>
      </w:r>
      <w:r>
        <w:t>Outline the potential impact of big data on the role of the management accountant.</w:t>
      </w:r>
    </w:p>
    <w:p w14:paraId="25C2867A" w14:textId="77777777" w:rsidR="009D79A0" w:rsidRDefault="00295C47" w:rsidP="00214163">
      <w:pPr>
        <w:pStyle w:val="BodyText"/>
        <w:widowControl w:val="0"/>
        <w:spacing w:before="0" w:after="0"/>
      </w:pPr>
      <w:r>
        <w:t>______________________________________________________________________________</w:t>
      </w:r>
    </w:p>
    <w:p w14:paraId="32ADC3B9" w14:textId="77777777" w:rsidR="009D79A0" w:rsidRDefault="00295C47" w:rsidP="00214163">
      <w:pPr>
        <w:pStyle w:val="space"/>
        <w:widowControl w:val="0"/>
        <w:spacing w:before="0" w:after="0"/>
      </w:pPr>
      <w:r>
        <w:t> </w:t>
      </w:r>
    </w:p>
    <w:p w14:paraId="0CE99838" w14:textId="2EB59AFB" w:rsidR="009D79A0" w:rsidRDefault="00295C47" w:rsidP="00214163">
      <w:pPr>
        <w:pStyle w:val="BodyText"/>
        <w:widowControl w:val="0"/>
        <w:spacing w:before="0" w:after="0"/>
      </w:pPr>
      <w:r>
        <w:t>7</w:t>
      </w:r>
      <w:r w:rsidR="0099642B">
        <w:t xml:space="preserve">5. </w:t>
      </w:r>
      <w:r>
        <w:t>The 'timing' element is a point of difference between accounting management and financial management. Outline the timing differences between the two systems in terms of their focus on costs and the timeliness of the information they provide.</w:t>
      </w:r>
    </w:p>
    <w:p w14:paraId="788152BD" w14:textId="77777777" w:rsidR="009D79A0" w:rsidRDefault="00295C47" w:rsidP="00214163">
      <w:pPr>
        <w:pStyle w:val="BodyText"/>
        <w:widowControl w:val="0"/>
        <w:spacing w:before="0" w:after="0"/>
      </w:pPr>
      <w:r>
        <w:t>______________________________________________________________________________</w:t>
      </w:r>
    </w:p>
    <w:p w14:paraId="145017EC" w14:textId="77777777" w:rsidR="009D79A0" w:rsidRDefault="00295C47" w:rsidP="00214163">
      <w:pPr>
        <w:pStyle w:val="space"/>
        <w:widowControl w:val="0"/>
        <w:spacing w:before="0" w:after="0"/>
      </w:pPr>
      <w:r>
        <w:t> </w:t>
      </w:r>
    </w:p>
    <w:p w14:paraId="59C8F27B" w14:textId="15CBD034" w:rsidR="009D79A0" w:rsidRDefault="00295C47" w:rsidP="00214163">
      <w:pPr>
        <w:pStyle w:val="BodyText"/>
        <w:widowControl w:val="0"/>
        <w:spacing w:before="0" w:after="0"/>
      </w:pPr>
      <w:r>
        <w:t>7</w:t>
      </w:r>
      <w:r w:rsidR="0099642B">
        <w:t xml:space="preserve">6. </w:t>
      </w:r>
      <w:r>
        <w:t>What is strategy implementation? Provide examples.</w:t>
      </w:r>
    </w:p>
    <w:p w14:paraId="0D0B306E" w14:textId="77777777" w:rsidR="009D79A0" w:rsidRDefault="00295C47" w:rsidP="00214163">
      <w:pPr>
        <w:pStyle w:val="BodyText"/>
        <w:widowControl w:val="0"/>
        <w:spacing w:before="0" w:after="0"/>
      </w:pPr>
      <w:r>
        <w:t>______________________________________________________________________________</w:t>
      </w:r>
    </w:p>
    <w:p w14:paraId="014D93FA" w14:textId="77777777" w:rsidR="009D79A0" w:rsidRDefault="00295C47" w:rsidP="00214163">
      <w:pPr>
        <w:pStyle w:val="space"/>
        <w:widowControl w:val="0"/>
        <w:spacing w:before="0" w:after="0"/>
      </w:pPr>
      <w:r>
        <w:t> </w:t>
      </w:r>
    </w:p>
    <w:p w14:paraId="66F7228A" w14:textId="7AFAE688" w:rsidR="009D79A0" w:rsidRDefault="00295C47" w:rsidP="00214163">
      <w:pPr>
        <w:pStyle w:val="BodyText"/>
        <w:widowControl w:val="0"/>
        <w:spacing w:before="0" w:after="0"/>
      </w:pPr>
      <w:r>
        <w:t>7</w:t>
      </w:r>
      <w:r w:rsidR="0099642B">
        <w:t xml:space="preserve">7. </w:t>
      </w:r>
      <w:r>
        <w:t>Management accountants provide regular supporting information to managers to enable them to make frequent decisions about business activities, but they must also be flexible enough to provide information to support managers' non-routine decisions. Give examples of non-routine business decisions that the management accountant may need to provide information to support.</w:t>
      </w:r>
    </w:p>
    <w:p w14:paraId="31F4F544" w14:textId="77777777" w:rsidR="009D79A0" w:rsidRDefault="00295C47" w:rsidP="00214163">
      <w:pPr>
        <w:pStyle w:val="BodyText"/>
        <w:widowControl w:val="0"/>
        <w:spacing w:before="0" w:after="0"/>
      </w:pPr>
      <w:r>
        <w:t>______________________________________________________________________________</w:t>
      </w:r>
    </w:p>
    <w:p w14:paraId="1D720DDE" w14:textId="77777777" w:rsidR="009D79A0" w:rsidRDefault="00295C47" w:rsidP="00214163">
      <w:pPr>
        <w:pStyle w:val="space"/>
        <w:widowControl w:val="0"/>
        <w:spacing w:before="0" w:after="0"/>
      </w:pPr>
      <w:r>
        <w:t> </w:t>
      </w:r>
    </w:p>
    <w:p w14:paraId="55210E9F" w14:textId="70FFFFA0" w:rsidR="009D79A0" w:rsidRDefault="00295C47" w:rsidP="00214163">
      <w:pPr>
        <w:pStyle w:val="BodyText"/>
        <w:widowControl w:val="0"/>
        <w:spacing w:before="0" w:after="0"/>
      </w:pPr>
      <w:r>
        <w:t>7</w:t>
      </w:r>
      <w:r w:rsidR="0099642B">
        <w:t xml:space="preserve">8. </w:t>
      </w:r>
      <w:r>
        <w:t>Behavioural issues are not taken into consideration when developing management accounting systems.</w:t>
      </w:r>
    </w:p>
    <w:p w14:paraId="703AC399" w14:textId="77777777" w:rsidR="009D79A0" w:rsidRDefault="00295C47" w:rsidP="00214163">
      <w:pPr>
        <w:pStyle w:val="BodyText"/>
        <w:widowControl w:val="0"/>
        <w:spacing w:before="0" w:after="0"/>
      </w:pPr>
      <w:r>
        <w:t>True   False</w:t>
      </w:r>
    </w:p>
    <w:p w14:paraId="196EBC9F" w14:textId="77777777" w:rsidR="009D79A0" w:rsidRDefault="00295C47" w:rsidP="00214163">
      <w:pPr>
        <w:pStyle w:val="space"/>
        <w:widowControl w:val="0"/>
        <w:spacing w:before="0" w:after="0"/>
      </w:pPr>
      <w:r>
        <w:t> </w:t>
      </w:r>
    </w:p>
    <w:p w14:paraId="60171D59" w14:textId="160ECD32" w:rsidR="009D79A0" w:rsidRDefault="00295C47" w:rsidP="00214163">
      <w:pPr>
        <w:pStyle w:val="BodyText"/>
        <w:widowControl w:val="0"/>
        <w:spacing w:before="0" w:after="0"/>
      </w:pPr>
      <w:r>
        <w:t>7</w:t>
      </w:r>
      <w:r w:rsidR="0099642B">
        <w:t xml:space="preserve">9. </w:t>
      </w:r>
      <w:r>
        <w:t>Organisations prepare a mission statement that describes the desired future position and/or goals of the organisation.</w:t>
      </w:r>
    </w:p>
    <w:p w14:paraId="71CDC934" w14:textId="77777777" w:rsidR="009D79A0" w:rsidRDefault="00295C47" w:rsidP="00214163">
      <w:pPr>
        <w:pStyle w:val="BodyText"/>
        <w:widowControl w:val="0"/>
        <w:spacing w:before="0" w:after="0"/>
      </w:pPr>
      <w:r>
        <w:t>True   False</w:t>
      </w:r>
    </w:p>
    <w:p w14:paraId="7EACC2FA" w14:textId="77777777" w:rsidR="009D79A0" w:rsidRDefault="00295C47" w:rsidP="00214163">
      <w:pPr>
        <w:pStyle w:val="space"/>
        <w:widowControl w:val="0"/>
        <w:spacing w:before="0" w:after="0"/>
      </w:pPr>
      <w:r>
        <w:t> </w:t>
      </w:r>
    </w:p>
    <w:p w14:paraId="38EB44ED" w14:textId="4719FF6C" w:rsidR="009D79A0" w:rsidRDefault="00295C47" w:rsidP="00214163">
      <w:pPr>
        <w:pStyle w:val="BodyText"/>
        <w:widowControl w:val="0"/>
        <w:spacing w:before="0" w:after="0"/>
      </w:pPr>
      <w:r>
        <w:t>8</w:t>
      </w:r>
      <w:r w:rsidR="0099642B">
        <w:t xml:space="preserve">0. </w:t>
      </w:r>
      <w:r>
        <w:t>The systems and procedures implemented to provide regular information to assist with control are called control systems.</w:t>
      </w:r>
    </w:p>
    <w:p w14:paraId="34C01875" w14:textId="77777777" w:rsidR="009D79A0" w:rsidRDefault="00295C47" w:rsidP="00214163">
      <w:pPr>
        <w:pStyle w:val="BodyText"/>
        <w:widowControl w:val="0"/>
        <w:spacing w:before="0" w:after="0"/>
      </w:pPr>
      <w:r>
        <w:t>True   False</w:t>
      </w:r>
    </w:p>
    <w:p w14:paraId="48770A9C" w14:textId="77777777" w:rsidR="009D79A0" w:rsidRDefault="00295C47" w:rsidP="00214163">
      <w:pPr>
        <w:pStyle w:val="space"/>
        <w:widowControl w:val="0"/>
        <w:spacing w:before="0" w:after="0"/>
      </w:pPr>
      <w:r>
        <w:t> </w:t>
      </w:r>
    </w:p>
    <w:p w14:paraId="13B056EE" w14:textId="4B6FC83F" w:rsidR="009D79A0" w:rsidRDefault="00295C47" w:rsidP="00214163">
      <w:pPr>
        <w:pStyle w:val="BodyText"/>
        <w:widowControl w:val="0"/>
        <w:spacing w:before="0" w:after="0"/>
      </w:pPr>
      <w:r>
        <w:t>8</w:t>
      </w:r>
      <w:r w:rsidR="0099642B">
        <w:t xml:space="preserve">1. </w:t>
      </w:r>
      <w:r>
        <w:t>When a firm adopts a strategy of being a low-cost producer and sells its products at a price lower than its competitors, the firm is said to be using a strategy of cost leadership.</w:t>
      </w:r>
    </w:p>
    <w:p w14:paraId="6F03B4BC" w14:textId="77777777" w:rsidR="009D79A0" w:rsidRDefault="00295C47" w:rsidP="00214163">
      <w:pPr>
        <w:pStyle w:val="BodyText"/>
        <w:widowControl w:val="0"/>
        <w:spacing w:before="0" w:after="0"/>
      </w:pPr>
      <w:r>
        <w:t>True   False</w:t>
      </w:r>
    </w:p>
    <w:p w14:paraId="7C398D0D" w14:textId="77777777" w:rsidR="009D79A0" w:rsidRDefault="00295C47" w:rsidP="00214163">
      <w:pPr>
        <w:pStyle w:val="space"/>
        <w:widowControl w:val="0"/>
        <w:spacing w:before="0" w:after="0"/>
      </w:pPr>
      <w:r>
        <w:t> </w:t>
      </w:r>
    </w:p>
    <w:p w14:paraId="5D915A59" w14:textId="1CF61FF7" w:rsidR="009D79A0" w:rsidRDefault="00295C47" w:rsidP="00214163">
      <w:pPr>
        <w:pStyle w:val="BodyText"/>
        <w:widowControl w:val="0"/>
        <w:spacing w:before="0" w:after="0"/>
      </w:pPr>
      <w:r>
        <w:t>8</w:t>
      </w:r>
      <w:r w:rsidR="0099642B">
        <w:t xml:space="preserve">2. </w:t>
      </w:r>
      <w:r>
        <w:t>The theory that suggests that a firm's management accounting system is influenced by factors such as the external environment and technology is called contingency theory.</w:t>
      </w:r>
    </w:p>
    <w:p w14:paraId="2C43EE89" w14:textId="77777777" w:rsidR="009D79A0" w:rsidRDefault="00295C47" w:rsidP="00214163">
      <w:pPr>
        <w:pStyle w:val="BodyText"/>
        <w:widowControl w:val="0"/>
        <w:spacing w:before="0" w:after="0"/>
      </w:pPr>
      <w:r>
        <w:t>True   False</w:t>
      </w:r>
    </w:p>
    <w:p w14:paraId="4522CE51" w14:textId="77777777" w:rsidR="009D79A0" w:rsidRDefault="00295C47" w:rsidP="00214163">
      <w:pPr>
        <w:pStyle w:val="space"/>
        <w:widowControl w:val="0"/>
        <w:spacing w:before="0" w:after="0"/>
      </w:pPr>
      <w:r>
        <w:t> </w:t>
      </w:r>
    </w:p>
    <w:p w14:paraId="56A6B7EA" w14:textId="659280F9" w:rsidR="009D79A0" w:rsidRDefault="00295C47" w:rsidP="00214163">
      <w:pPr>
        <w:pStyle w:val="BodyText"/>
        <w:widowControl w:val="0"/>
        <w:spacing w:before="0" w:after="0"/>
      </w:pPr>
      <w:r>
        <w:t>8</w:t>
      </w:r>
      <w:r w:rsidR="0099642B">
        <w:t xml:space="preserve">3. </w:t>
      </w:r>
      <w:r>
        <w:t>There is no overlap between the two accounting streams management and financial accounting.</w:t>
      </w:r>
    </w:p>
    <w:p w14:paraId="54EA7881" w14:textId="77777777" w:rsidR="009D79A0" w:rsidRDefault="00295C47" w:rsidP="00214163">
      <w:pPr>
        <w:pStyle w:val="BodyText"/>
        <w:widowControl w:val="0"/>
        <w:spacing w:before="0" w:after="0"/>
      </w:pPr>
      <w:r>
        <w:lastRenderedPageBreak/>
        <w:t>True   False</w:t>
      </w:r>
    </w:p>
    <w:p w14:paraId="421DC74D" w14:textId="77777777" w:rsidR="009D79A0" w:rsidRDefault="00295C47" w:rsidP="00214163">
      <w:pPr>
        <w:pStyle w:val="space"/>
        <w:widowControl w:val="0"/>
        <w:spacing w:before="0" w:after="0"/>
      </w:pPr>
      <w:r>
        <w:t> </w:t>
      </w:r>
    </w:p>
    <w:p w14:paraId="7167C353" w14:textId="236AD209" w:rsidR="009D79A0" w:rsidRDefault="00295C47" w:rsidP="00214163">
      <w:pPr>
        <w:pStyle w:val="BodyText"/>
        <w:widowControl w:val="0"/>
        <w:spacing w:before="0" w:after="0"/>
      </w:pPr>
      <w:r>
        <w:t>8</w:t>
      </w:r>
      <w:r w:rsidR="0099642B">
        <w:t xml:space="preserve">4. </w:t>
      </w:r>
      <w:r>
        <w:t>The increased information needs of modern organisations have meant that management accounting has had to change its focus over the years.</w:t>
      </w:r>
    </w:p>
    <w:p w14:paraId="34BD3EBD" w14:textId="77777777" w:rsidR="009D79A0" w:rsidRDefault="00295C47" w:rsidP="00214163">
      <w:pPr>
        <w:pStyle w:val="BodyText"/>
        <w:widowControl w:val="0"/>
        <w:spacing w:before="0" w:after="0"/>
      </w:pPr>
      <w:r>
        <w:t>True   False</w:t>
      </w:r>
    </w:p>
    <w:p w14:paraId="5B1CAE9A" w14:textId="77777777" w:rsidR="009D79A0" w:rsidRDefault="00295C47" w:rsidP="00214163">
      <w:pPr>
        <w:pStyle w:val="space"/>
        <w:widowControl w:val="0"/>
        <w:spacing w:before="0" w:after="0"/>
      </w:pPr>
      <w:r>
        <w:t> </w:t>
      </w:r>
    </w:p>
    <w:p w14:paraId="5657B10F" w14:textId="751F3C1D" w:rsidR="009D79A0" w:rsidRDefault="00295C47" w:rsidP="00214163">
      <w:pPr>
        <w:pStyle w:val="BodyText"/>
        <w:widowControl w:val="0"/>
        <w:spacing w:before="0" w:after="0"/>
      </w:pPr>
      <w:r>
        <w:t>8</w:t>
      </w:r>
      <w:r w:rsidR="0099642B">
        <w:t xml:space="preserve">5. </w:t>
      </w:r>
      <w:r>
        <w:t>The costing system is the part of the accounting information system that is common to both financial and management accounting.</w:t>
      </w:r>
    </w:p>
    <w:p w14:paraId="7D306DA1" w14:textId="77777777" w:rsidR="009D79A0" w:rsidRDefault="00295C47" w:rsidP="00214163">
      <w:pPr>
        <w:pStyle w:val="BodyText"/>
        <w:widowControl w:val="0"/>
        <w:spacing w:before="0" w:after="0"/>
      </w:pPr>
      <w:r>
        <w:t>True   False</w:t>
      </w:r>
    </w:p>
    <w:p w14:paraId="45EAA9E1" w14:textId="77777777" w:rsidR="009D79A0" w:rsidRDefault="00295C47" w:rsidP="00214163">
      <w:pPr>
        <w:pStyle w:val="space"/>
        <w:widowControl w:val="0"/>
        <w:spacing w:before="0" w:after="0"/>
      </w:pPr>
      <w:r>
        <w:t> </w:t>
      </w:r>
    </w:p>
    <w:p w14:paraId="223DBEEB" w14:textId="345FC10E" w:rsidR="009D79A0" w:rsidRDefault="00295C47" w:rsidP="00214163">
      <w:pPr>
        <w:pStyle w:val="BodyText"/>
        <w:widowControl w:val="0"/>
        <w:spacing w:before="0" w:after="0"/>
      </w:pPr>
      <w:r>
        <w:t>8</w:t>
      </w:r>
      <w:r w:rsidR="0099642B">
        <w:t xml:space="preserve">6. </w:t>
      </w:r>
      <w:r>
        <w:t>Accountants with a CPA qualification are only able to work as financial accountants.</w:t>
      </w:r>
    </w:p>
    <w:p w14:paraId="35D20946" w14:textId="77777777" w:rsidR="009D79A0" w:rsidRDefault="00295C47" w:rsidP="00214163">
      <w:pPr>
        <w:pStyle w:val="BodyText"/>
        <w:widowControl w:val="0"/>
        <w:spacing w:before="0" w:after="0"/>
      </w:pPr>
      <w:r>
        <w:t>True   False</w:t>
      </w:r>
    </w:p>
    <w:p w14:paraId="55BA9C58" w14:textId="77777777" w:rsidR="009D79A0" w:rsidRDefault="00295C47" w:rsidP="00214163">
      <w:pPr>
        <w:pStyle w:val="space"/>
        <w:widowControl w:val="0"/>
        <w:spacing w:before="0" w:after="0"/>
      </w:pPr>
      <w:r>
        <w:t> </w:t>
      </w:r>
    </w:p>
    <w:p w14:paraId="497999F1" w14:textId="66054E0D" w:rsidR="009D79A0" w:rsidRDefault="00295C47" w:rsidP="00214163">
      <w:pPr>
        <w:pStyle w:val="BodyText"/>
        <w:widowControl w:val="0"/>
        <w:spacing w:before="0" w:after="0"/>
      </w:pPr>
      <w:r>
        <w:t>8</w:t>
      </w:r>
      <w:r w:rsidR="0099642B">
        <w:t xml:space="preserve">7. </w:t>
      </w:r>
      <w:r>
        <w:t>Staff management and line management both have indirect responsibilities to the operations of an organisation.</w:t>
      </w:r>
    </w:p>
    <w:p w14:paraId="5913814D" w14:textId="77777777" w:rsidR="009D79A0" w:rsidRDefault="00295C47" w:rsidP="00214163">
      <w:pPr>
        <w:pStyle w:val="BodyText"/>
        <w:widowControl w:val="0"/>
        <w:spacing w:before="0" w:after="0"/>
      </w:pPr>
      <w:r>
        <w:t>True   False</w:t>
      </w:r>
    </w:p>
    <w:p w14:paraId="5C543D24" w14:textId="77777777" w:rsidR="009D79A0" w:rsidRDefault="00295C47" w:rsidP="00214163">
      <w:pPr>
        <w:pStyle w:val="space"/>
        <w:widowControl w:val="0"/>
        <w:spacing w:before="0" w:after="0"/>
      </w:pPr>
      <w:r>
        <w:t> </w:t>
      </w:r>
    </w:p>
    <w:p w14:paraId="578ABB8B" w14:textId="5EDB86AE" w:rsidR="009D79A0" w:rsidRDefault="00295C47" w:rsidP="00214163">
      <w:pPr>
        <w:pStyle w:val="BodyText"/>
        <w:widowControl w:val="0"/>
        <w:spacing w:before="0" w:after="0"/>
      </w:pPr>
      <w:r>
        <w:t>8</w:t>
      </w:r>
      <w:r w:rsidR="0099642B">
        <w:t xml:space="preserve">8. </w:t>
      </w:r>
      <w:r>
        <w:t>Value creation is a central focus for managers and only refers to shareholder value.</w:t>
      </w:r>
    </w:p>
    <w:p w14:paraId="0049A5BB" w14:textId="77777777" w:rsidR="009D79A0" w:rsidRDefault="00295C47" w:rsidP="00214163">
      <w:pPr>
        <w:pStyle w:val="BodyText"/>
        <w:widowControl w:val="0"/>
        <w:spacing w:before="0" w:after="0"/>
      </w:pPr>
      <w:r>
        <w:t>True   False</w:t>
      </w:r>
    </w:p>
    <w:p w14:paraId="2467AF6E" w14:textId="77777777" w:rsidR="009D79A0" w:rsidRDefault="00295C47" w:rsidP="00214163">
      <w:pPr>
        <w:pStyle w:val="space"/>
        <w:widowControl w:val="0"/>
        <w:spacing w:before="0" w:after="0"/>
      </w:pPr>
      <w:r>
        <w:t> </w:t>
      </w:r>
    </w:p>
    <w:p w14:paraId="01CDA361" w14:textId="562CABAA" w:rsidR="009D79A0" w:rsidRDefault="00295C47" w:rsidP="00214163">
      <w:pPr>
        <w:pStyle w:val="BodyText"/>
        <w:widowControl w:val="0"/>
        <w:spacing w:before="0" w:after="0"/>
      </w:pPr>
      <w:r>
        <w:t>8</w:t>
      </w:r>
      <w:r w:rsidR="0099642B">
        <w:t xml:space="preserve">9. </w:t>
      </w:r>
      <w:r>
        <w:t>Senior accountants are also known as finance managers or financial controllers.</w:t>
      </w:r>
    </w:p>
    <w:p w14:paraId="49017C68" w14:textId="77777777" w:rsidR="009D79A0" w:rsidRDefault="00295C47" w:rsidP="00214163">
      <w:pPr>
        <w:pStyle w:val="BodyText"/>
        <w:widowControl w:val="0"/>
        <w:spacing w:before="0" w:after="0"/>
      </w:pPr>
      <w:r>
        <w:t>True   False</w:t>
      </w:r>
    </w:p>
    <w:p w14:paraId="590E7627" w14:textId="77777777" w:rsidR="009D79A0" w:rsidRDefault="00295C47" w:rsidP="00214163">
      <w:pPr>
        <w:pStyle w:val="space"/>
        <w:widowControl w:val="0"/>
        <w:spacing w:before="0" w:after="0"/>
      </w:pPr>
      <w:r>
        <w:t> </w:t>
      </w:r>
    </w:p>
    <w:p w14:paraId="5B7745FE" w14:textId="56269C2A" w:rsidR="009D79A0" w:rsidRDefault="00295C47" w:rsidP="00214163">
      <w:pPr>
        <w:pStyle w:val="BodyText"/>
        <w:widowControl w:val="0"/>
        <w:spacing w:before="0" w:after="0"/>
      </w:pPr>
      <w:r>
        <w:t>9</w:t>
      </w:r>
      <w:r w:rsidR="0099642B">
        <w:t xml:space="preserve">0. </w:t>
      </w:r>
      <w:r>
        <w:t>Budgets provide information to help manage resources and are supported by the financial accounting function.</w:t>
      </w:r>
    </w:p>
    <w:p w14:paraId="09C4FB57" w14:textId="77777777" w:rsidR="009D79A0" w:rsidRDefault="00295C47" w:rsidP="00214163">
      <w:pPr>
        <w:pStyle w:val="BodyText"/>
        <w:widowControl w:val="0"/>
        <w:spacing w:before="0" w:after="0"/>
      </w:pPr>
      <w:r>
        <w:t>True   False</w:t>
      </w:r>
    </w:p>
    <w:p w14:paraId="64EAF8D1" w14:textId="77777777" w:rsidR="009D79A0" w:rsidRDefault="00295C47" w:rsidP="00214163">
      <w:pPr>
        <w:pStyle w:val="space"/>
        <w:widowControl w:val="0"/>
        <w:spacing w:before="0" w:after="0"/>
      </w:pPr>
      <w:r>
        <w:t> </w:t>
      </w:r>
    </w:p>
    <w:p w14:paraId="4A00BBC6" w14:textId="6B14A87F" w:rsidR="009D79A0" w:rsidRDefault="00295C47" w:rsidP="00214163">
      <w:pPr>
        <w:pStyle w:val="BodyText"/>
        <w:widowControl w:val="0"/>
        <w:spacing w:before="0" w:after="0"/>
      </w:pPr>
      <w:r>
        <w:t>9</w:t>
      </w:r>
      <w:r w:rsidR="0099642B">
        <w:t xml:space="preserve">1. </w:t>
      </w:r>
      <w:r>
        <w:t>Non-value-added costs are the costs of activities that can be eliminated with no deterioration of product quality, performance or perceived value.</w:t>
      </w:r>
    </w:p>
    <w:p w14:paraId="1930827C" w14:textId="77777777" w:rsidR="009D79A0" w:rsidRDefault="00295C47" w:rsidP="00214163">
      <w:pPr>
        <w:pStyle w:val="BodyText"/>
        <w:widowControl w:val="0"/>
        <w:spacing w:before="0" w:after="0"/>
      </w:pPr>
      <w:r>
        <w:t>True   False</w:t>
      </w:r>
    </w:p>
    <w:p w14:paraId="750A8392" w14:textId="77777777" w:rsidR="009D79A0" w:rsidRDefault="00295C47" w:rsidP="00214163">
      <w:pPr>
        <w:pStyle w:val="space"/>
        <w:widowControl w:val="0"/>
        <w:spacing w:before="0" w:after="0"/>
      </w:pPr>
      <w:r>
        <w:t> </w:t>
      </w:r>
    </w:p>
    <w:p w14:paraId="0545C08F" w14:textId="3D4ACB81" w:rsidR="009D79A0" w:rsidRDefault="00295C47" w:rsidP="00214163">
      <w:pPr>
        <w:pStyle w:val="BodyText"/>
        <w:widowControl w:val="0"/>
        <w:spacing w:before="0" w:after="0"/>
      </w:pPr>
      <w:r>
        <w:t>9</w:t>
      </w:r>
      <w:r w:rsidR="0099642B">
        <w:t xml:space="preserve">2. </w:t>
      </w:r>
      <w:r>
        <w:t>Decision making requires managers to choose among the available alternatives.</w:t>
      </w:r>
    </w:p>
    <w:p w14:paraId="5FF8DB0E" w14:textId="77777777" w:rsidR="009D79A0" w:rsidRDefault="00295C47" w:rsidP="00214163">
      <w:pPr>
        <w:pStyle w:val="BodyText"/>
        <w:widowControl w:val="0"/>
        <w:spacing w:before="0" w:after="0"/>
      </w:pPr>
      <w:r>
        <w:t>True   False</w:t>
      </w:r>
    </w:p>
    <w:p w14:paraId="7A506FB5" w14:textId="77777777" w:rsidR="00214163" w:rsidRDefault="00214163">
      <w:pPr>
        <w:rPr>
          <w:rFonts w:asciiTheme="majorHAnsi" w:eastAsiaTheme="majorEastAsia" w:hAnsiTheme="majorHAnsi" w:cstheme="majorBidi"/>
          <w:b/>
          <w:bCs/>
          <w:color w:val="4F81BD" w:themeColor="accent1"/>
          <w:sz w:val="32"/>
          <w:szCs w:val="32"/>
        </w:rPr>
      </w:pPr>
      <w:bookmarkStart w:id="1" w:name="chapter-01-testbank-key"/>
      <w:bookmarkEnd w:id="0"/>
      <w:r>
        <w:br w:type="page"/>
      </w:r>
    </w:p>
    <w:p w14:paraId="68F88F43" w14:textId="1F64D51D" w:rsidR="009D79A0" w:rsidRDefault="00295C47" w:rsidP="00214163">
      <w:pPr>
        <w:pStyle w:val="Heading1"/>
        <w:keepNext w:val="0"/>
        <w:keepLines w:val="0"/>
        <w:widowControl w:val="0"/>
        <w:spacing w:before="0"/>
      </w:pPr>
      <w:r>
        <w:lastRenderedPageBreak/>
        <w:t xml:space="preserve">Chapter 01 Testbank </w:t>
      </w:r>
      <w:r>
        <w:rPr>
          <w:rStyle w:val="Key"/>
        </w:rPr>
        <w:t>Key</w:t>
      </w:r>
    </w:p>
    <w:p w14:paraId="229CDBC0" w14:textId="77777777" w:rsidR="009D79A0" w:rsidRDefault="00295C47" w:rsidP="00214163">
      <w:pPr>
        <w:pStyle w:val="space"/>
        <w:widowControl w:val="0"/>
        <w:spacing w:before="0" w:after="0"/>
      </w:pPr>
      <w:r>
        <w:t> </w:t>
      </w:r>
    </w:p>
    <w:p w14:paraId="42844E2C" w14:textId="77777777" w:rsidR="00214163" w:rsidRDefault="0099642B" w:rsidP="00214163">
      <w:pPr>
        <w:pStyle w:val="BodyText"/>
        <w:widowControl w:val="0"/>
        <w:spacing w:before="0" w:after="0"/>
      </w:pPr>
      <w:r>
        <w:t xml:space="preserve">1. </w:t>
      </w:r>
      <w:r w:rsidR="00295C47">
        <w:t>What type of accounting system is part of an organisation's management information system for internal use only?</w:t>
      </w:r>
    </w:p>
    <w:p w14:paraId="5E0C8E80" w14:textId="6C68A79C" w:rsidR="00214163" w:rsidRDefault="00214163" w:rsidP="00214163">
      <w:pPr>
        <w:pStyle w:val="BodyText"/>
        <w:widowControl w:val="0"/>
        <w:spacing w:before="0" w:after="0"/>
      </w:pPr>
    </w:p>
    <w:p w14:paraId="781FAEAA" w14:textId="77777777" w:rsidR="009D79A0" w:rsidRDefault="00214163" w:rsidP="00214163">
      <w:pPr>
        <w:pStyle w:val="BodyText"/>
        <w:widowControl w:val="0"/>
        <w:spacing w:before="0" w:after="0"/>
      </w:pPr>
      <w:r>
        <w:t>A.</w:t>
      </w:r>
      <w:r w:rsidR="0099642B">
        <w:t xml:space="preserve"> </w:t>
      </w:r>
      <w:r w:rsidR="00295C47">
        <w:t>Financial accounting</w:t>
      </w:r>
    </w:p>
    <w:p w14:paraId="4969D591" w14:textId="1E3C892D" w:rsidR="009D79A0" w:rsidRDefault="0099642B" w:rsidP="00214163">
      <w:pPr>
        <w:pStyle w:val="BodyText"/>
        <w:widowControl w:val="0"/>
        <w:spacing w:before="0" w:after="0"/>
      </w:pPr>
      <w:r>
        <w:t xml:space="preserve">B. </w:t>
      </w:r>
      <w:r w:rsidR="00295C47">
        <w:t>Management accounting</w:t>
      </w:r>
    </w:p>
    <w:p w14:paraId="482A2FD6" w14:textId="7D533429" w:rsidR="009D79A0" w:rsidRDefault="0099642B" w:rsidP="00214163">
      <w:pPr>
        <w:pStyle w:val="BodyText"/>
        <w:widowControl w:val="0"/>
        <w:spacing w:before="0" w:after="0"/>
      </w:pPr>
      <w:r>
        <w:t xml:space="preserve">C. </w:t>
      </w:r>
      <w:r w:rsidR="00295C47">
        <w:t>Governmental accounting</w:t>
      </w:r>
    </w:p>
    <w:p w14:paraId="01E985AC" w14:textId="0E399C9A" w:rsidR="009D79A0" w:rsidRDefault="0099642B" w:rsidP="00214163">
      <w:pPr>
        <w:pStyle w:val="BodyText"/>
        <w:widowControl w:val="0"/>
        <w:spacing w:before="0" w:after="0"/>
      </w:pPr>
      <w:r>
        <w:t xml:space="preserve">D. </w:t>
      </w:r>
      <w:r w:rsidR="00295C47">
        <w:t>All of the given answers</w:t>
      </w:r>
    </w:p>
    <w:p w14:paraId="5A8101FF" w14:textId="77777777" w:rsidR="0047294D" w:rsidRDefault="0047294D" w:rsidP="00214163">
      <w:pPr>
        <w:pStyle w:val="BodyText"/>
        <w:widowControl w:val="0"/>
        <w:spacing w:before="0" w:after="0"/>
      </w:pPr>
    </w:p>
    <w:p w14:paraId="7293F0F5" w14:textId="77777777" w:rsidR="0016124F" w:rsidRDefault="0047294D" w:rsidP="00214163">
      <w:pPr>
        <w:pStyle w:val="BodyText"/>
        <w:widowControl w:val="0"/>
        <w:spacing w:before="0" w:after="0"/>
      </w:pPr>
      <w:r>
        <w:t>Ans:</w:t>
      </w:r>
      <w:r w:rsidR="00295C47">
        <w:t xml:space="preserve"> B</w:t>
      </w:r>
    </w:p>
    <w:p w14:paraId="4DA3F3F5" w14:textId="308FDDEB" w:rsidR="0016124F" w:rsidRDefault="0016124F" w:rsidP="00214163">
      <w:pPr>
        <w:pStyle w:val="BodyText"/>
        <w:widowControl w:val="0"/>
        <w:spacing w:before="0" w:after="0"/>
      </w:pPr>
    </w:p>
    <w:p w14:paraId="4EABBAB1" w14:textId="2D26014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What is management accounting?</w:t>
      </w:r>
      <w:r w:rsidRPr="00B02DE2">
        <w:rPr>
          <w:rFonts w:ascii="Arial" w:hAnsi="Arial"/>
          <w:i/>
          <w:sz w:val="18"/>
        </w:rPr>
        <w:br/>
      </w:r>
    </w:p>
    <w:p w14:paraId="25D2EEA0" w14:textId="77777777" w:rsidR="009D79A0" w:rsidRDefault="00295C47" w:rsidP="00214163">
      <w:pPr>
        <w:pStyle w:val="space"/>
        <w:widowControl w:val="0"/>
        <w:spacing w:before="0" w:after="0"/>
      </w:pPr>
      <w:r>
        <w:t> </w:t>
      </w:r>
    </w:p>
    <w:p w14:paraId="67803C3A" w14:textId="2A056D9B" w:rsidR="009D79A0" w:rsidRDefault="0099642B" w:rsidP="00214163">
      <w:pPr>
        <w:pStyle w:val="BodyText"/>
        <w:widowControl w:val="0"/>
        <w:spacing w:before="0" w:after="0"/>
      </w:pPr>
      <w:r>
        <w:t xml:space="preserve">2. </w:t>
      </w:r>
      <w:r w:rsidR="00295C47">
        <w:t>Which of the following statement/s about management accounting is/are true?</w:t>
      </w:r>
    </w:p>
    <w:p w14:paraId="3D937076" w14:textId="77777777" w:rsidR="009D79A0" w:rsidRDefault="00295C47" w:rsidP="00214163">
      <w:pPr>
        <w:pStyle w:val="BodyText"/>
        <w:widowControl w:val="0"/>
        <w:spacing w:before="0" w:after="0"/>
      </w:pPr>
      <w:r>
        <w:t> </w:t>
      </w:r>
    </w:p>
    <w:p w14:paraId="5C4E2E37" w14:textId="77777777" w:rsidR="009D79A0" w:rsidRDefault="00295C47" w:rsidP="00214163">
      <w:pPr>
        <w:pStyle w:val="BodyText"/>
        <w:widowControl w:val="0"/>
        <w:spacing w:before="0" w:after="0"/>
      </w:pPr>
      <w:r>
        <w:t>i. It is a part of an organisation's management information system.</w:t>
      </w:r>
    </w:p>
    <w:p w14:paraId="3E4FDB88" w14:textId="77777777" w:rsidR="009D79A0" w:rsidRDefault="00295C47" w:rsidP="00214163">
      <w:pPr>
        <w:pStyle w:val="BodyText"/>
        <w:widowControl w:val="0"/>
        <w:spacing w:before="0" w:after="0"/>
      </w:pPr>
      <w:r>
        <w:t> </w:t>
      </w:r>
    </w:p>
    <w:p w14:paraId="18A5CB4C" w14:textId="77777777" w:rsidR="009D79A0" w:rsidRDefault="00295C47" w:rsidP="00214163">
      <w:pPr>
        <w:pStyle w:val="BodyText"/>
        <w:widowControl w:val="0"/>
        <w:spacing w:before="0" w:after="0"/>
      </w:pPr>
      <w:r>
        <w:t>ii. It is relied on by managers to plan and control an organisation's operations.</w:t>
      </w:r>
    </w:p>
    <w:p w14:paraId="2B74E2C0" w14:textId="77777777" w:rsidR="009D79A0" w:rsidRDefault="00295C47" w:rsidP="00214163">
      <w:pPr>
        <w:pStyle w:val="BodyText"/>
        <w:widowControl w:val="0"/>
        <w:spacing w:before="0" w:after="0"/>
      </w:pPr>
      <w:r>
        <w:t> </w:t>
      </w:r>
    </w:p>
    <w:p w14:paraId="06A54D96" w14:textId="77777777" w:rsidR="00214163" w:rsidRDefault="00295C47" w:rsidP="00214163">
      <w:pPr>
        <w:pStyle w:val="BodyText"/>
        <w:widowControl w:val="0"/>
        <w:spacing w:before="0" w:after="0"/>
      </w:pPr>
      <w:r>
        <w:t>iii. It is relied on by external users to make investment decisions.</w:t>
      </w:r>
    </w:p>
    <w:p w14:paraId="20398C4D" w14:textId="65E7B724" w:rsidR="00214163" w:rsidRDefault="00214163" w:rsidP="00214163">
      <w:pPr>
        <w:pStyle w:val="BodyText"/>
        <w:widowControl w:val="0"/>
        <w:spacing w:before="0" w:after="0"/>
      </w:pPr>
    </w:p>
    <w:p w14:paraId="727CA252" w14:textId="77777777" w:rsidR="009D79A0" w:rsidRDefault="00214163" w:rsidP="00214163">
      <w:pPr>
        <w:pStyle w:val="BodyText"/>
        <w:widowControl w:val="0"/>
        <w:spacing w:before="0" w:after="0"/>
      </w:pPr>
      <w:r>
        <w:t>A.</w:t>
      </w:r>
      <w:r w:rsidR="0099642B">
        <w:t xml:space="preserve"> </w:t>
      </w:r>
      <w:r w:rsidR="00295C47">
        <w:t>i and ii</w:t>
      </w:r>
    </w:p>
    <w:p w14:paraId="4A347A8F" w14:textId="31966D6E" w:rsidR="009D79A0" w:rsidRDefault="0099642B" w:rsidP="00214163">
      <w:pPr>
        <w:pStyle w:val="BodyText"/>
        <w:widowControl w:val="0"/>
        <w:spacing w:before="0" w:after="0"/>
      </w:pPr>
      <w:r>
        <w:t xml:space="preserve">B. </w:t>
      </w:r>
      <w:r w:rsidR="00295C47">
        <w:t>i, ii and iii</w:t>
      </w:r>
    </w:p>
    <w:p w14:paraId="16EFAF38" w14:textId="342A0673" w:rsidR="009D79A0" w:rsidRDefault="0099642B" w:rsidP="00214163">
      <w:pPr>
        <w:pStyle w:val="BodyText"/>
        <w:widowControl w:val="0"/>
        <w:spacing w:before="0" w:after="0"/>
      </w:pPr>
      <w:r>
        <w:t xml:space="preserve">C. </w:t>
      </w:r>
      <w:r w:rsidR="00295C47">
        <w:t>iii</w:t>
      </w:r>
    </w:p>
    <w:p w14:paraId="1AD3E9C4" w14:textId="7F2CFDA2" w:rsidR="009D79A0" w:rsidRDefault="0099642B" w:rsidP="00214163">
      <w:pPr>
        <w:pStyle w:val="BodyText"/>
        <w:widowControl w:val="0"/>
        <w:spacing w:before="0" w:after="0"/>
      </w:pPr>
      <w:r>
        <w:t xml:space="preserve">D. </w:t>
      </w:r>
      <w:r w:rsidR="00295C47">
        <w:t>ii</w:t>
      </w:r>
    </w:p>
    <w:p w14:paraId="49AC2AE3" w14:textId="77777777" w:rsidR="0047294D" w:rsidRDefault="0047294D" w:rsidP="00214163">
      <w:pPr>
        <w:pStyle w:val="BodyText"/>
        <w:widowControl w:val="0"/>
        <w:spacing w:before="0" w:after="0"/>
      </w:pPr>
    </w:p>
    <w:p w14:paraId="53F5CBEA" w14:textId="77777777" w:rsidR="0016124F" w:rsidRDefault="0047294D" w:rsidP="00214163">
      <w:pPr>
        <w:pStyle w:val="BodyText"/>
        <w:widowControl w:val="0"/>
        <w:spacing w:before="0" w:after="0"/>
      </w:pPr>
      <w:r>
        <w:t>Ans:</w:t>
      </w:r>
      <w:r w:rsidR="00295C47">
        <w:t xml:space="preserve"> A</w:t>
      </w:r>
    </w:p>
    <w:p w14:paraId="1370F527" w14:textId="179CB863" w:rsidR="0016124F" w:rsidRDefault="0016124F" w:rsidP="00214163">
      <w:pPr>
        <w:pStyle w:val="BodyText"/>
        <w:widowControl w:val="0"/>
        <w:spacing w:before="0" w:after="0"/>
      </w:pPr>
    </w:p>
    <w:p w14:paraId="2CCFCD0E" w14:textId="3AFA5F4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6F798F6A" w14:textId="77777777" w:rsidR="009D79A0" w:rsidRDefault="00295C47" w:rsidP="00214163">
      <w:pPr>
        <w:pStyle w:val="space"/>
        <w:widowControl w:val="0"/>
        <w:spacing w:before="0" w:after="0"/>
      </w:pPr>
      <w:r>
        <w:t> </w:t>
      </w:r>
    </w:p>
    <w:p w14:paraId="31621975" w14:textId="0A4C090F" w:rsidR="009D79A0" w:rsidRDefault="0099642B" w:rsidP="00214163">
      <w:pPr>
        <w:pStyle w:val="BodyText"/>
        <w:widowControl w:val="0"/>
        <w:spacing w:before="0" w:after="0"/>
      </w:pPr>
      <w:r>
        <w:t xml:space="preserve">3. </w:t>
      </w:r>
      <w:r w:rsidR="00295C47">
        <w:t>Which of the following statement/s about management accounting is/are true?</w:t>
      </w:r>
    </w:p>
    <w:p w14:paraId="1B775A33" w14:textId="77777777" w:rsidR="009D79A0" w:rsidRDefault="00295C47" w:rsidP="00214163">
      <w:pPr>
        <w:pStyle w:val="BodyText"/>
        <w:widowControl w:val="0"/>
        <w:spacing w:before="0" w:after="0"/>
      </w:pPr>
      <w:r>
        <w:t> </w:t>
      </w:r>
    </w:p>
    <w:p w14:paraId="4CCC0EF3" w14:textId="77777777" w:rsidR="009D79A0" w:rsidRDefault="00295C47" w:rsidP="00214163">
      <w:pPr>
        <w:pStyle w:val="BodyText"/>
        <w:widowControl w:val="0"/>
        <w:spacing w:before="0" w:after="0"/>
      </w:pPr>
      <w:r>
        <w:t>i. It is concerned only with information obtained from the accounting records.</w:t>
      </w:r>
    </w:p>
    <w:p w14:paraId="4B665180" w14:textId="77777777" w:rsidR="009D79A0" w:rsidRDefault="00295C47" w:rsidP="00214163">
      <w:pPr>
        <w:pStyle w:val="BodyText"/>
        <w:widowControl w:val="0"/>
        <w:spacing w:before="0" w:after="0"/>
      </w:pPr>
      <w:r>
        <w:t> </w:t>
      </w:r>
    </w:p>
    <w:p w14:paraId="2F517172" w14:textId="77777777" w:rsidR="009D79A0" w:rsidRDefault="00295C47" w:rsidP="00214163">
      <w:pPr>
        <w:pStyle w:val="BodyText"/>
        <w:widowControl w:val="0"/>
        <w:spacing w:before="0" w:after="0"/>
      </w:pPr>
      <w:r>
        <w:t>ii. It is concerned with financial and non-financial information.</w:t>
      </w:r>
    </w:p>
    <w:p w14:paraId="6279E300" w14:textId="77777777" w:rsidR="009D79A0" w:rsidRDefault="00295C47" w:rsidP="00214163">
      <w:pPr>
        <w:pStyle w:val="BodyText"/>
        <w:widowControl w:val="0"/>
        <w:spacing w:before="0" w:after="0"/>
      </w:pPr>
      <w:r>
        <w:t> </w:t>
      </w:r>
    </w:p>
    <w:p w14:paraId="33726CB5" w14:textId="77777777" w:rsidR="00214163" w:rsidRDefault="00295C47" w:rsidP="00214163">
      <w:pPr>
        <w:pStyle w:val="BodyText"/>
        <w:widowControl w:val="0"/>
        <w:spacing w:before="0" w:after="0"/>
      </w:pPr>
      <w:r>
        <w:t>iii. It can provide information useful for making decisions.</w:t>
      </w:r>
    </w:p>
    <w:p w14:paraId="2DBF5C8A" w14:textId="58DBC947" w:rsidR="00214163" w:rsidRDefault="00214163" w:rsidP="00214163">
      <w:pPr>
        <w:pStyle w:val="BodyText"/>
        <w:widowControl w:val="0"/>
        <w:spacing w:before="0" w:after="0"/>
      </w:pPr>
    </w:p>
    <w:p w14:paraId="326C19A7" w14:textId="77777777" w:rsidR="009D79A0" w:rsidRDefault="00214163" w:rsidP="00214163">
      <w:pPr>
        <w:pStyle w:val="BodyText"/>
        <w:widowControl w:val="0"/>
        <w:spacing w:before="0" w:after="0"/>
      </w:pPr>
      <w:r>
        <w:lastRenderedPageBreak/>
        <w:t>A.</w:t>
      </w:r>
      <w:r w:rsidR="0099642B">
        <w:t xml:space="preserve"> </w:t>
      </w:r>
      <w:r w:rsidR="00295C47">
        <w:t>i</w:t>
      </w:r>
    </w:p>
    <w:p w14:paraId="441A25B6" w14:textId="217E9F0C" w:rsidR="009D79A0" w:rsidRDefault="0099642B" w:rsidP="00214163">
      <w:pPr>
        <w:pStyle w:val="BodyText"/>
        <w:widowControl w:val="0"/>
        <w:spacing w:before="0" w:after="0"/>
      </w:pPr>
      <w:r>
        <w:t xml:space="preserve">B. </w:t>
      </w:r>
      <w:r w:rsidR="00295C47">
        <w:t>i and ii</w:t>
      </w:r>
    </w:p>
    <w:p w14:paraId="4CA74AA7" w14:textId="729EE4B8" w:rsidR="009D79A0" w:rsidRDefault="0099642B" w:rsidP="00214163">
      <w:pPr>
        <w:pStyle w:val="BodyText"/>
        <w:widowControl w:val="0"/>
        <w:spacing w:before="0" w:after="0"/>
      </w:pPr>
      <w:r>
        <w:t xml:space="preserve">C. </w:t>
      </w:r>
      <w:r w:rsidR="00295C47">
        <w:t>ii and iii</w:t>
      </w:r>
    </w:p>
    <w:p w14:paraId="7DA7EC33" w14:textId="48FB717A" w:rsidR="009D79A0" w:rsidRDefault="0099642B" w:rsidP="00214163">
      <w:pPr>
        <w:pStyle w:val="BodyText"/>
        <w:widowControl w:val="0"/>
        <w:spacing w:before="0" w:after="0"/>
      </w:pPr>
      <w:r>
        <w:t xml:space="preserve">D. </w:t>
      </w:r>
      <w:r w:rsidR="00295C47">
        <w:t>ii</w:t>
      </w:r>
    </w:p>
    <w:p w14:paraId="20F68F40" w14:textId="77777777" w:rsidR="0047294D" w:rsidRDefault="0047294D" w:rsidP="00214163">
      <w:pPr>
        <w:pStyle w:val="BodyText"/>
        <w:widowControl w:val="0"/>
        <w:spacing w:before="0" w:after="0"/>
      </w:pPr>
    </w:p>
    <w:p w14:paraId="107E5C0B" w14:textId="77777777" w:rsidR="0016124F" w:rsidRDefault="0047294D" w:rsidP="00214163">
      <w:pPr>
        <w:pStyle w:val="BodyText"/>
        <w:widowControl w:val="0"/>
        <w:spacing w:before="0" w:after="0"/>
      </w:pPr>
      <w:r>
        <w:t>Ans:</w:t>
      </w:r>
      <w:r w:rsidR="00295C47">
        <w:t xml:space="preserve"> C</w:t>
      </w:r>
    </w:p>
    <w:p w14:paraId="3496BFD4" w14:textId="5A9DDC40" w:rsidR="0016124F" w:rsidRDefault="0016124F" w:rsidP="00214163">
      <w:pPr>
        <w:pStyle w:val="BodyText"/>
        <w:widowControl w:val="0"/>
        <w:spacing w:before="0" w:after="0"/>
      </w:pPr>
    </w:p>
    <w:p w14:paraId="60785B6F" w14:textId="04588CF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1649EAB4" w14:textId="77777777" w:rsidR="009D79A0" w:rsidRDefault="00295C47" w:rsidP="00214163">
      <w:pPr>
        <w:pStyle w:val="space"/>
        <w:widowControl w:val="0"/>
        <w:spacing w:before="0" w:after="0"/>
      </w:pPr>
      <w:r>
        <w:t> </w:t>
      </w:r>
    </w:p>
    <w:p w14:paraId="07B5E09D" w14:textId="2ADFBAA0" w:rsidR="009D79A0" w:rsidRDefault="0099642B" w:rsidP="00214163">
      <w:pPr>
        <w:pStyle w:val="BodyText"/>
        <w:widowControl w:val="0"/>
        <w:spacing w:before="0" w:after="0"/>
      </w:pPr>
      <w:r>
        <w:t xml:space="preserve">4. </w:t>
      </w:r>
      <w:r w:rsidR="00295C47">
        <w:t>A strategy is:</w:t>
      </w:r>
    </w:p>
    <w:p w14:paraId="67768E38" w14:textId="77777777" w:rsidR="009D79A0" w:rsidRDefault="00295C47" w:rsidP="00214163">
      <w:pPr>
        <w:pStyle w:val="BodyText"/>
        <w:widowControl w:val="0"/>
        <w:spacing w:before="0" w:after="0"/>
      </w:pPr>
      <w:r>
        <w:t> </w:t>
      </w:r>
    </w:p>
    <w:p w14:paraId="4A3AFA79" w14:textId="77777777" w:rsidR="009D79A0" w:rsidRDefault="00295C47" w:rsidP="00214163">
      <w:pPr>
        <w:pStyle w:val="BodyText"/>
        <w:widowControl w:val="0"/>
        <w:spacing w:before="0" w:after="0"/>
      </w:pPr>
      <w:r>
        <w:t>i. another name for a long-term objective.</w:t>
      </w:r>
    </w:p>
    <w:p w14:paraId="53A7BEA9" w14:textId="77777777" w:rsidR="009D79A0" w:rsidRDefault="00295C47" w:rsidP="00214163">
      <w:pPr>
        <w:pStyle w:val="BodyText"/>
        <w:widowControl w:val="0"/>
        <w:spacing w:before="0" w:after="0"/>
      </w:pPr>
      <w:r>
        <w:t> </w:t>
      </w:r>
    </w:p>
    <w:p w14:paraId="654A36E7" w14:textId="77777777" w:rsidR="009D79A0" w:rsidRDefault="00295C47" w:rsidP="00214163">
      <w:pPr>
        <w:pStyle w:val="BodyText"/>
        <w:widowControl w:val="0"/>
        <w:spacing w:before="0" w:after="0"/>
      </w:pPr>
      <w:r>
        <w:t>ii. the same as an objective.</w:t>
      </w:r>
    </w:p>
    <w:p w14:paraId="6B293021" w14:textId="77777777" w:rsidR="009D79A0" w:rsidRDefault="00295C47" w:rsidP="00214163">
      <w:pPr>
        <w:pStyle w:val="BodyText"/>
        <w:widowControl w:val="0"/>
        <w:spacing w:before="0" w:after="0"/>
      </w:pPr>
      <w:r>
        <w:t> </w:t>
      </w:r>
    </w:p>
    <w:p w14:paraId="6E04C9E0" w14:textId="77777777" w:rsidR="00214163" w:rsidRDefault="00295C47" w:rsidP="00214163">
      <w:pPr>
        <w:pStyle w:val="BodyText"/>
        <w:widowControl w:val="0"/>
        <w:spacing w:before="0" w:after="0"/>
      </w:pPr>
      <w:r>
        <w:t>iii. a means by which an organisation plans to meet its mission and achieve its objectives.</w:t>
      </w:r>
    </w:p>
    <w:p w14:paraId="16D43F82" w14:textId="423F659B" w:rsidR="00214163" w:rsidRDefault="00214163" w:rsidP="00214163">
      <w:pPr>
        <w:pStyle w:val="BodyText"/>
        <w:widowControl w:val="0"/>
        <w:spacing w:before="0" w:after="0"/>
      </w:pPr>
    </w:p>
    <w:p w14:paraId="7820EADD" w14:textId="77777777" w:rsidR="009D79A0" w:rsidRDefault="00214163" w:rsidP="00214163">
      <w:pPr>
        <w:pStyle w:val="BodyText"/>
        <w:widowControl w:val="0"/>
        <w:spacing w:before="0" w:after="0"/>
      </w:pPr>
      <w:r>
        <w:t>A.</w:t>
      </w:r>
      <w:r w:rsidR="0099642B">
        <w:t xml:space="preserve"> </w:t>
      </w:r>
      <w:r w:rsidR="00295C47">
        <w:t>i</w:t>
      </w:r>
    </w:p>
    <w:p w14:paraId="5D75F0D2" w14:textId="4E2F9AF4" w:rsidR="009D79A0" w:rsidRDefault="0099642B" w:rsidP="00214163">
      <w:pPr>
        <w:pStyle w:val="BodyText"/>
        <w:widowControl w:val="0"/>
        <w:spacing w:before="0" w:after="0"/>
      </w:pPr>
      <w:r>
        <w:t xml:space="preserve">B. </w:t>
      </w:r>
      <w:r w:rsidR="00295C47">
        <w:t>ii</w:t>
      </w:r>
    </w:p>
    <w:p w14:paraId="11F8BF79" w14:textId="23BAE219" w:rsidR="009D79A0" w:rsidRDefault="0099642B" w:rsidP="00214163">
      <w:pPr>
        <w:pStyle w:val="BodyText"/>
        <w:widowControl w:val="0"/>
        <w:spacing w:before="0" w:after="0"/>
      </w:pPr>
      <w:r>
        <w:t xml:space="preserve">C. </w:t>
      </w:r>
      <w:r w:rsidR="00295C47">
        <w:t>iii</w:t>
      </w:r>
    </w:p>
    <w:p w14:paraId="4E142B68" w14:textId="35E7DEF1" w:rsidR="009D79A0" w:rsidRDefault="0099642B" w:rsidP="00214163">
      <w:pPr>
        <w:pStyle w:val="BodyText"/>
        <w:widowControl w:val="0"/>
        <w:spacing w:before="0" w:after="0"/>
      </w:pPr>
      <w:r>
        <w:t xml:space="preserve">D. </w:t>
      </w:r>
      <w:r w:rsidR="00295C47">
        <w:t>i and ii</w:t>
      </w:r>
    </w:p>
    <w:p w14:paraId="4C4D6BF1" w14:textId="77777777" w:rsidR="0047294D" w:rsidRDefault="0047294D" w:rsidP="00214163">
      <w:pPr>
        <w:pStyle w:val="BodyText"/>
        <w:widowControl w:val="0"/>
        <w:spacing w:before="0" w:after="0"/>
      </w:pPr>
    </w:p>
    <w:p w14:paraId="1C63ACA4" w14:textId="77777777" w:rsidR="0016124F" w:rsidRDefault="0047294D" w:rsidP="00214163">
      <w:pPr>
        <w:pStyle w:val="BodyText"/>
        <w:widowControl w:val="0"/>
        <w:spacing w:before="0" w:after="0"/>
      </w:pPr>
      <w:r>
        <w:t>Ans:</w:t>
      </w:r>
      <w:r w:rsidR="00295C47">
        <w:t xml:space="preserve"> C</w:t>
      </w:r>
    </w:p>
    <w:p w14:paraId="730F00DD" w14:textId="36E2DCAE" w:rsidR="0016124F" w:rsidRDefault="0016124F" w:rsidP="00214163">
      <w:pPr>
        <w:pStyle w:val="BodyText"/>
        <w:widowControl w:val="0"/>
        <w:spacing w:before="0" w:after="0"/>
      </w:pPr>
    </w:p>
    <w:p w14:paraId="1B07C03B" w14:textId="1366484A"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21A10B4F" w14:textId="77777777" w:rsidR="009D79A0" w:rsidRDefault="00295C47" w:rsidP="00214163">
      <w:pPr>
        <w:pStyle w:val="space"/>
        <w:widowControl w:val="0"/>
        <w:spacing w:before="0" w:after="0"/>
      </w:pPr>
      <w:r>
        <w:t> </w:t>
      </w:r>
    </w:p>
    <w:p w14:paraId="79424F76" w14:textId="77777777" w:rsidR="00214163" w:rsidRDefault="0099642B" w:rsidP="00214163">
      <w:pPr>
        <w:pStyle w:val="BodyText"/>
        <w:widowControl w:val="0"/>
        <w:spacing w:before="0" w:after="0"/>
      </w:pPr>
      <w:r>
        <w:t xml:space="preserve">5. </w:t>
      </w:r>
      <w:r w:rsidR="00295C47">
        <w:t>Which of the following is not an objective of management accounting?</w:t>
      </w:r>
    </w:p>
    <w:p w14:paraId="10B76F7E" w14:textId="1D755F95" w:rsidR="00214163" w:rsidRDefault="00214163" w:rsidP="00214163">
      <w:pPr>
        <w:pStyle w:val="BodyText"/>
        <w:widowControl w:val="0"/>
        <w:spacing w:before="0" w:after="0"/>
      </w:pPr>
    </w:p>
    <w:p w14:paraId="21DF2044" w14:textId="77777777" w:rsidR="009D79A0" w:rsidRDefault="00214163" w:rsidP="00214163">
      <w:pPr>
        <w:pStyle w:val="BodyText"/>
        <w:widowControl w:val="0"/>
        <w:spacing w:before="0" w:after="0"/>
      </w:pPr>
      <w:r>
        <w:t>A.</w:t>
      </w:r>
      <w:r w:rsidR="0099642B">
        <w:t xml:space="preserve"> </w:t>
      </w:r>
      <w:r w:rsidR="00295C47">
        <w:t>Providing information for making decisions</w:t>
      </w:r>
    </w:p>
    <w:p w14:paraId="03EBADD2" w14:textId="7BDE05D8" w:rsidR="009D79A0" w:rsidRDefault="0099642B" w:rsidP="00214163">
      <w:pPr>
        <w:pStyle w:val="BodyText"/>
        <w:widowControl w:val="0"/>
        <w:spacing w:before="0" w:after="0"/>
      </w:pPr>
      <w:r>
        <w:t xml:space="preserve">B. </w:t>
      </w:r>
      <w:r w:rsidR="00295C47">
        <w:t>Providing information for planning</w:t>
      </w:r>
    </w:p>
    <w:p w14:paraId="30B749B8" w14:textId="16626BD1" w:rsidR="009D79A0" w:rsidRDefault="0099642B" w:rsidP="00214163">
      <w:pPr>
        <w:pStyle w:val="BodyText"/>
        <w:widowControl w:val="0"/>
        <w:spacing w:before="0" w:after="0"/>
      </w:pPr>
      <w:r>
        <w:t xml:space="preserve">C. </w:t>
      </w:r>
      <w:r w:rsidR="00295C47">
        <w:t>Providing information for control</w:t>
      </w:r>
    </w:p>
    <w:p w14:paraId="7D643E01" w14:textId="51C2A426" w:rsidR="009D79A0" w:rsidRDefault="0099642B" w:rsidP="00214163">
      <w:pPr>
        <w:pStyle w:val="BodyText"/>
        <w:widowControl w:val="0"/>
        <w:spacing w:before="0" w:after="0"/>
      </w:pPr>
      <w:r>
        <w:t xml:space="preserve">D. </w:t>
      </w:r>
      <w:r w:rsidR="00295C47">
        <w:t>Providing information for profit and loss statements</w:t>
      </w:r>
    </w:p>
    <w:p w14:paraId="36FBAE6B" w14:textId="77777777" w:rsidR="0047294D" w:rsidRDefault="0047294D" w:rsidP="00214163">
      <w:pPr>
        <w:pStyle w:val="BodyText"/>
        <w:widowControl w:val="0"/>
        <w:spacing w:before="0" w:after="0"/>
      </w:pPr>
    </w:p>
    <w:p w14:paraId="77647F78" w14:textId="77777777" w:rsidR="0016124F" w:rsidRDefault="0047294D" w:rsidP="00214163">
      <w:pPr>
        <w:pStyle w:val="BodyText"/>
        <w:widowControl w:val="0"/>
        <w:spacing w:before="0" w:after="0"/>
      </w:pPr>
      <w:r>
        <w:t>Ans:</w:t>
      </w:r>
      <w:r w:rsidR="00295C47">
        <w:t xml:space="preserve"> D</w:t>
      </w:r>
    </w:p>
    <w:p w14:paraId="1C1347D1" w14:textId="657B2038" w:rsidR="0016124F" w:rsidRDefault="0016124F" w:rsidP="00214163">
      <w:pPr>
        <w:pStyle w:val="BodyText"/>
        <w:widowControl w:val="0"/>
        <w:spacing w:before="0" w:after="0"/>
      </w:pPr>
    </w:p>
    <w:p w14:paraId="73A9E8A4" w14:textId="584EC30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2AB6D81F" w14:textId="77777777" w:rsidR="009D79A0" w:rsidRDefault="00295C47" w:rsidP="00214163">
      <w:pPr>
        <w:pStyle w:val="space"/>
        <w:widowControl w:val="0"/>
        <w:spacing w:before="0" w:after="0"/>
      </w:pPr>
      <w:r>
        <w:lastRenderedPageBreak/>
        <w:t> </w:t>
      </w:r>
    </w:p>
    <w:p w14:paraId="7573D4BB" w14:textId="77777777" w:rsidR="00214163" w:rsidRDefault="0099642B" w:rsidP="00214163">
      <w:pPr>
        <w:pStyle w:val="BodyText"/>
        <w:widowControl w:val="0"/>
        <w:spacing w:before="0" w:after="0"/>
      </w:pPr>
      <w:r>
        <w:t xml:space="preserve">6. </w:t>
      </w:r>
      <w:r w:rsidR="00295C47">
        <w:t>Planning is:</w:t>
      </w:r>
    </w:p>
    <w:p w14:paraId="20848ACC" w14:textId="771C14D7" w:rsidR="00214163" w:rsidRDefault="00214163" w:rsidP="00214163">
      <w:pPr>
        <w:pStyle w:val="BodyText"/>
        <w:widowControl w:val="0"/>
        <w:spacing w:before="0" w:after="0"/>
      </w:pPr>
    </w:p>
    <w:p w14:paraId="07E58D79" w14:textId="77777777" w:rsidR="009D79A0" w:rsidRDefault="00214163" w:rsidP="00214163">
      <w:pPr>
        <w:pStyle w:val="BodyText"/>
        <w:widowControl w:val="0"/>
        <w:spacing w:before="0" w:after="0"/>
      </w:pPr>
      <w:r>
        <w:t>A.</w:t>
      </w:r>
      <w:r w:rsidR="0099642B">
        <w:t xml:space="preserve"> </w:t>
      </w:r>
      <w:r w:rsidR="00295C47">
        <w:t>comparing actual performance against targets.</w:t>
      </w:r>
    </w:p>
    <w:p w14:paraId="3FE321F4" w14:textId="75438A0F" w:rsidR="009D79A0" w:rsidRDefault="0099642B" w:rsidP="00214163">
      <w:pPr>
        <w:pStyle w:val="BodyText"/>
        <w:widowControl w:val="0"/>
        <w:spacing w:before="0" w:after="0"/>
      </w:pPr>
      <w:r>
        <w:t xml:space="preserve">B. </w:t>
      </w:r>
      <w:r w:rsidR="00295C47">
        <w:t>setting objectives and formulating plans for future operations.</w:t>
      </w:r>
    </w:p>
    <w:p w14:paraId="4BA2D2C8" w14:textId="0515B5FE" w:rsidR="009D79A0" w:rsidRDefault="0099642B" w:rsidP="00214163">
      <w:pPr>
        <w:pStyle w:val="BodyText"/>
        <w:widowControl w:val="0"/>
        <w:spacing w:before="0" w:after="0"/>
      </w:pPr>
      <w:r>
        <w:t xml:space="preserve">C. </w:t>
      </w:r>
      <w:r w:rsidR="00295C47">
        <w:t>measuring the performance of managers against preset targets.</w:t>
      </w:r>
    </w:p>
    <w:p w14:paraId="1E0DDF88" w14:textId="3FDD1834" w:rsidR="009D79A0" w:rsidRDefault="0099642B" w:rsidP="00214163">
      <w:pPr>
        <w:pStyle w:val="BodyText"/>
        <w:widowControl w:val="0"/>
        <w:spacing w:before="0" w:after="0"/>
      </w:pPr>
      <w:r>
        <w:t xml:space="preserve">D. </w:t>
      </w:r>
      <w:r w:rsidR="00295C47">
        <w:t>motivating managers towards achieving organisational goals.</w:t>
      </w:r>
    </w:p>
    <w:p w14:paraId="7875D9F5" w14:textId="77777777" w:rsidR="0047294D" w:rsidRDefault="0047294D" w:rsidP="00214163">
      <w:pPr>
        <w:pStyle w:val="BodyText"/>
        <w:widowControl w:val="0"/>
        <w:spacing w:before="0" w:after="0"/>
      </w:pPr>
    </w:p>
    <w:p w14:paraId="0EAFF2B7" w14:textId="77777777" w:rsidR="0016124F" w:rsidRDefault="0047294D" w:rsidP="00214163">
      <w:pPr>
        <w:pStyle w:val="BodyText"/>
        <w:widowControl w:val="0"/>
        <w:spacing w:before="0" w:after="0"/>
      </w:pPr>
      <w:r>
        <w:t>Ans:</w:t>
      </w:r>
      <w:r w:rsidR="00295C47">
        <w:t xml:space="preserve"> B</w:t>
      </w:r>
    </w:p>
    <w:p w14:paraId="17CBBE1A" w14:textId="0EFEFD39" w:rsidR="0016124F" w:rsidRDefault="0016124F" w:rsidP="00214163">
      <w:pPr>
        <w:pStyle w:val="BodyText"/>
        <w:widowControl w:val="0"/>
        <w:spacing w:before="0" w:after="0"/>
      </w:pPr>
    </w:p>
    <w:p w14:paraId="1F7824DC" w14:textId="5F2ACD7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7E48B09A" w14:textId="77777777" w:rsidR="009D79A0" w:rsidRDefault="00295C47" w:rsidP="00214163">
      <w:pPr>
        <w:pStyle w:val="space"/>
        <w:widowControl w:val="0"/>
        <w:spacing w:before="0" w:after="0"/>
      </w:pPr>
      <w:r>
        <w:t> </w:t>
      </w:r>
    </w:p>
    <w:p w14:paraId="044F5A4E" w14:textId="77777777" w:rsidR="00214163" w:rsidRDefault="0099642B" w:rsidP="00214163">
      <w:pPr>
        <w:pStyle w:val="BodyText"/>
        <w:widowControl w:val="0"/>
        <w:spacing w:before="0" w:after="0"/>
      </w:pPr>
      <w:r>
        <w:t xml:space="preserve">7. </w:t>
      </w:r>
      <w:r w:rsidR="00295C47">
        <w:t>'Control' involves:</w:t>
      </w:r>
    </w:p>
    <w:p w14:paraId="5DE26062" w14:textId="2F34A157" w:rsidR="00214163" w:rsidRDefault="00214163" w:rsidP="00214163">
      <w:pPr>
        <w:pStyle w:val="BodyText"/>
        <w:widowControl w:val="0"/>
        <w:spacing w:before="0" w:after="0"/>
      </w:pPr>
    </w:p>
    <w:p w14:paraId="0C711A5A" w14:textId="77777777" w:rsidR="009D79A0" w:rsidRDefault="00214163" w:rsidP="00214163">
      <w:pPr>
        <w:pStyle w:val="BodyText"/>
        <w:widowControl w:val="0"/>
        <w:spacing w:before="0" w:after="0"/>
      </w:pPr>
      <w:r>
        <w:t>A.</w:t>
      </w:r>
      <w:r w:rsidR="0099642B">
        <w:t xml:space="preserve"> </w:t>
      </w:r>
      <w:r w:rsidR="00295C47">
        <w:t>formulating details of operations and finances for the next financial year.</w:t>
      </w:r>
    </w:p>
    <w:p w14:paraId="0395F445" w14:textId="16EE5F3D" w:rsidR="009D79A0" w:rsidRDefault="0099642B" w:rsidP="00214163">
      <w:pPr>
        <w:pStyle w:val="BodyText"/>
        <w:widowControl w:val="0"/>
        <w:spacing w:before="0" w:after="0"/>
      </w:pPr>
      <w:r>
        <w:t xml:space="preserve">B. </w:t>
      </w:r>
      <w:r w:rsidR="00295C47">
        <w:t>comparing actual performance against targets.</w:t>
      </w:r>
    </w:p>
    <w:p w14:paraId="6CE8DE2E" w14:textId="4AB1C8C1" w:rsidR="009D79A0" w:rsidRDefault="0099642B" w:rsidP="00214163">
      <w:pPr>
        <w:pStyle w:val="BodyText"/>
        <w:widowControl w:val="0"/>
        <w:spacing w:before="0" w:after="0"/>
      </w:pPr>
      <w:r>
        <w:t xml:space="preserve">C. </w:t>
      </w:r>
      <w:r w:rsidR="00295C47">
        <w:t>deciding whether to expand activities.</w:t>
      </w:r>
    </w:p>
    <w:p w14:paraId="719FD722" w14:textId="7C6DE86F" w:rsidR="009D79A0" w:rsidRDefault="0099642B" w:rsidP="00214163">
      <w:pPr>
        <w:pStyle w:val="BodyText"/>
        <w:widowControl w:val="0"/>
        <w:spacing w:before="0" w:after="0"/>
      </w:pPr>
      <w:r>
        <w:t xml:space="preserve">D. </w:t>
      </w:r>
      <w:r w:rsidR="00295C47">
        <w:t>All of the given answers</w:t>
      </w:r>
    </w:p>
    <w:p w14:paraId="2B46FED2" w14:textId="77777777" w:rsidR="0047294D" w:rsidRDefault="0047294D" w:rsidP="00214163">
      <w:pPr>
        <w:pStyle w:val="BodyText"/>
        <w:widowControl w:val="0"/>
        <w:spacing w:before="0" w:after="0"/>
      </w:pPr>
    </w:p>
    <w:p w14:paraId="6275EDD3" w14:textId="77777777" w:rsidR="0016124F" w:rsidRDefault="0047294D" w:rsidP="00214163">
      <w:pPr>
        <w:pStyle w:val="BodyText"/>
        <w:widowControl w:val="0"/>
        <w:spacing w:before="0" w:after="0"/>
      </w:pPr>
      <w:r>
        <w:t>Ans:</w:t>
      </w:r>
      <w:r w:rsidR="00295C47">
        <w:t xml:space="preserve"> B</w:t>
      </w:r>
    </w:p>
    <w:p w14:paraId="424BB73A" w14:textId="613192EA" w:rsidR="0016124F" w:rsidRDefault="0016124F" w:rsidP="00214163">
      <w:pPr>
        <w:pStyle w:val="BodyText"/>
        <w:widowControl w:val="0"/>
        <w:spacing w:before="0" w:after="0"/>
      </w:pPr>
    </w:p>
    <w:p w14:paraId="6482E567" w14:textId="0CA78EB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6DC0FB58" w14:textId="77777777" w:rsidR="009D79A0" w:rsidRDefault="00295C47" w:rsidP="00214163">
      <w:pPr>
        <w:pStyle w:val="space"/>
        <w:widowControl w:val="0"/>
        <w:spacing w:before="0" w:after="0"/>
      </w:pPr>
      <w:r>
        <w:t> </w:t>
      </w:r>
    </w:p>
    <w:p w14:paraId="17F5D498" w14:textId="77777777" w:rsidR="00214163" w:rsidRDefault="0099642B" w:rsidP="00214163">
      <w:pPr>
        <w:pStyle w:val="BodyText"/>
        <w:widowControl w:val="0"/>
        <w:spacing w:before="0" w:after="0"/>
      </w:pPr>
      <w:r>
        <w:t xml:space="preserve">8. </w:t>
      </w:r>
      <w:r w:rsidR="00295C47">
        <w:t>Part of the planning process involves:</w:t>
      </w:r>
    </w:p>
    <w:p w14:paraId="359AABC9" w14:textId="338BF166" w:rsidR="00214163" w:rsidRDefault="00214163" w:rsidP="00214163">
      <w:pPr>
        <w:pStyle w:val="BodyText"/>
        <w:widowControl w:val="0"/>
        <w:spacing w:before="0" w:after="0"/>
      </w:pPr>
    </w:p>
    <w:p w14:paraId="6A0C956E" w14:textId="77777777" w:rsidR="009D79A0" w:rsidRDefault="00214163" w:rsidP="00214163">
      <w:pPr>
        <w:pStyle w:val="BodyText"/>
        <w:widowControl w:val="0"/>
        <w:spacing w:before="0" w:after="0"/>
      </w:pPr>
      <w:r>
        <w:t>A.</w:t>
      </w:r>
      <w:r w:rsidR="0099642B">
        <w:t xml:space="preserve"> </w:t>
      </w:r>
      <w:r w:rsidR="00295C47">
        <w:t>formulating details of operations and finances for the next financial year.</w:t>
      </w:r>
    </w:p>
    <w:p w14:paraId="32B9ED97" w14:textId="6A88A9B5" w:rsidR="009D79A0" w:rsidRDefault="0099642B" w:rsidP="00214163">
      <w:pPr>
        <w:pStyle w:val="BodyText"/>
        <w:widowControl w:val="0"/>
        <w:spacing w:before="0" w:after="0"/>
      </w:pPr>
      <w:r>
        <w:t xml:space="preserve">B. </w:t>
      </w:r>
      <w:r w:rsidR="00295C47">
        <w:t>comparing actual performance against targets.</w:t>
      </w:r>
    </w:p>
    <w:p w14:paraId="2657429F" w14:textId="411E6608" w:rsidR="009D79A0" w:rsidRDefault="0099642B" w:rsidP="00214163">
      <w:pPr>
        <w:pStyle w:val="BodyText"/>
        <w:widowControl w:val="0"/>
        <w:spacing w:before="0" w:after="0"/>
      </w:pPr>
      <w:r>
        <w:t xml:space="preserve">C. </w:t>
      </w:r>
      <w:r w:rsidR="00295C47">
        <w:t>making a choice between available alternatives.</w:t>
      </w:r>
    </w:p>
    <w:p w14:paraId="2BD7C256" w14:textId="75FC0B92" w:rsidR="009D79A0" w:rsidRDefault="0099642B" w:rsidP="00214163">
      <w:pPr>
        <w:pStyle w:val="BodyText"/>
        <w:widowControl w:val="0"/>
        <w:spacing w:before="0" w:after="0"/>
      </w:pPr>
      <w:r>
        <w:t xml:space="preserve">D. </w:t>
      </w:r>
      <w:r w:rsidR="00295C47">
        <w:t>measuring the performance of managers against preset targets.</w:t>
      </w:r>
    </w:p>
    <w:p w14:paraId="09239F5E" w14:textId="77777777" w:rsidR="0047294D" w:rsidRDefault="0047294D" w:rsidP="00214163">
      <w:pPr>
        <w:pStyle w:val="BodyText"/>
        <w:widowControl w:val="0"/>
        <w:spacing w:before="0" w:after="0"/>
      </w:pPr>
    </w:p>
    <w:p w14:paraId="7065AAB9" w14:textId="77777777" w:rsidR="0016124F" w:rsidRDefault="0047294D" w:rsidP="00214163">
      <w:pPr>
        <w:pStyle w:val="BodyText"/>
        <w:widowControl w:val="0"/>
        <w:spacing w:before="0" w:after="0"/>
      </w:pPr>
      <w:r>
        <w:t>Ans:</w:t>
      </w:r>
      <w:r w:rsidR="00295C47">
        <w:t xml:space="preserve"> A</w:t>
      </w:r>
    </w:p>
    <w:p w14:paraId="3869C5B3" w14:textId="075376EB" w:rsidR="0016124F" w:rsidRDefault="0016124F" w:rsidP="00214163">
      <w:pPr>
        <w:pStyle w:val="BodyText"/>
        <w:widowControl w:val="0"/>
        <w:spacing w:before="0" w:after="0"/>
      </w:pPr>
    </w:p>
    <w:p w14:paraId="04EB30D9" w14:textId="4DBDB63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4CD241C3" w14:textId="77777777" w:rsidR="009D79A0" w:rsidRDefault="00295C47" w:rsidP="00214163">
      <w:pPr>
        <w:pStyle w:val="space"/>
        <w:widowControl w:val="0"/>
        <w:spacing w:before="0" w:after="0"/>
      </w:pPr>
      <w:r>
        <w:t> </w:t>
      </w:r>
    </w:p>
    <w:p w14:paraId="00DB3808" w14:textId="77777777" w:rsidR="00214163" w:rsidRDefault="0099642B" w:rsidP="00214163">
      <w:pPr>
        <w:pStyle w:val="BodyText"/>
        <w:widowControl w:val="0"/>
        <w:spacing w:before="0" w:after="0"/>
      </w:pPr>
      <w:r>
        <w:t xml:space="preserve">9. </w:t>
      </w:r>
      <w:r w:rsidR="00295C47">
        <w:t>The role of management accounting is to:</w:t>
      </w:r>
    </w:p>
    <w:p w14:paraId="4248E221" w14:textId="4D04F8CA" w:rsidR="00214163" w:rsidRDefault="00214163" w:rsidP="00214163">
      <w:pPr>
        <w:pStyle w:val="BodyText"/>
        <w:widowControl w:val="0"/>
        <w:spacing w:before="0" w:after="0"/>
      </w:pPr>
    </w:p>
    <w:p w14:paraId="7FCD99A3" w14:textId="77777777" w:rsidR="009D79A0" w:rsidRDefault="00214163" w:rsidP="00214163">
      <w:pPr>
        <w:pStyle w:val="BodyText"/>
        <w:widowControl w:val="0"/>
        <w:spacing w:before="0" w:after="0"/>
      </w:pPr>
      <w:r>
        <w:t>A.</w:t>
      </w:r>
      <w:r w:rsidR="0099642B">
        <w:t xml:space="preserve"> </w:t>
      </w:r>
      <w:r w:rsidR="00295C47">
        <w:t>provide information to parties outside the organisation.</w:t>
      </w:r>
    </w:p>
    <w:p w14:paraId="0B2C7AF6" w14:textId="59A26866" w:rsidR="009D79A0" w:rsidRDefault="0099642B" w:rsidP="00214163">
      <w:pPr>
        <w:pStyle w:val="BodyText"/>
        <w:widowControl w:val="0"/>
        <w:spacing w:before="0" w:after="0"/>
      </w:pPr>
      <w:r>
        <w:t xml:space="preserve">B. </w:t>
      </w:r>
      <w:r w:rsidR="00295C47">
        <w:t>provide information to managers within the organisation.</w:t>
      </w:r>
    </w:p>
    <w:p w14:paraId="7983B607" w14:textId="034D55AF" w:rsidR="009D79A0" w:rsidRDefault="0099642B" w:rsidP="00214163">
      <w:pPr>
        <w:pStyle w:val="BodyText"/>
        <w:widowControl w:val="0"/>
        <w:spacing w:before="0" w:after="0"/>
      </w:pPr>
      <w:r>
        <w:t xml:space="preserve">C. </w:t>
      </w:r>
      <w:r w:rsidR="00295C47">
        <w:t>provide information to government agencies.</w:t>
      </w:r>
    </w:p>
    <w:p w14:paraId="73106783" w14:textId="658A94E4" w:rsidR="009D79A0" w:rsidRDefault="0099642B" w:rsidP="00214163">
      <w:pPr>
        <w:pStyle w:val="BodyText"/>
        <w:widowControl w:val="0"/>
        <w:spacing w:before="0" w:after="0"/>
      </w:pPr>
      <w:r>
        <w:t xml:space="preserve">D. </w:t>
      </w:r>
      <w:r w:rsidR="00295C47">
        <w:t>All of the given answers</w:t>
      </w:r>
    </w:p>
    <w:p w14:paraId="311CD551" w14:textId="77777777" w:rsidR="0047294D" w:rsidRDefault="0047294D" w:rsidP="00214163">
      <w:pPr>
        <w:pStyle w:val="BodyText"/>
        <w:widowControl w:val="0"/>
        <w:spacing w:before="0" w:after="0"/>
      </w:pPr>
    </w:p>
    <w:p w14:paraId="005605C0" w14:textId="77777777" w:rsidR="0016124F" w:rsidRDefault="0047294D" w:rsidP="00214163">
      <w:pPr>
        <w:pStyle w:val="BodyText"/>
        <w:widowControl w:val="0"/>
        <w:spacing w:before="0" w:after="0"/>
      </w:pPr>
      <w:r>
        <w:t>Ans:</w:t>
      </w:r>
      <w:r w:rsidR="00295C47">
        <w:t xml:space="preserve"> B</w:t>
      </w:r>
    </w:p>
    <w:p w14:paraId="1656ED6E" w14:textId="7F274A5F" w:rsidR="0016124F" w:rsidRDefault="0016124F" w:rsidP="00214163">
      <w:pPr>
        <w:pStyle w:val="BodyText"/>
        <w:widowControl w:val="0"/>
        <w:spacing w:before="0" w:after="0"/>
      </w:pPr>
    </w:p>
    <w:p w14:paraId="2219F591" w14:textId="58EE82D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1FDF58D9" w14:textId="77777777" w:rsidR="009D79A0" w:rsidRDefault="00295C47" w:rsidP="00214163">
      <w:pPr>
        <w:pStyle w:val="space"/>
        <w:widowControl w:val="0"/>
        <w:spacing w:before="0" w:after="0"/>
      </w:pPr>
      <w:r>
        <w:t> </w:t>
      </w:r>
    </w:p>
    <w:p w14:paraId="72615FF0" w14:textId="77777777" w:rsidR="00214163" w:rsidRDefault="00295C47" w:rsidP="00214163">
      <w:pPr>
        <w:pStyle w:val="BodyText"/>
        <w:widowControl w:val="0"/>
        <w:spacing w:before="0" w:after="0"/>
      </w:pPr>
      <w:r>
        <w:t>1</w:t>
      </w:r>
      <w:r w:rsidR="0099642B">
        <w:t xml:space="preserve">0. </w:t>
      </w:r>
      <w:r>
        <w:t>Budgeting can be used in an organisation to:</w:t>
      </w:r>
    </w:p>
    <w:p w14:paraId="6D5BBFF1" w14:textId="51A7D159" w:rsidR="00214163" w:rsidRDefault="00214163" w:rsidP="00214163">
      <w:pPr>
        <w:pStyle w:val="BodyText"/>
        <w:widowControl w:val="0"/>
        <w:spacing w:before="0" w:after="0"/>
      </w:pPr>
    </w:p>
    <w:p w14:paraId="0D8C0C03" w14:textId="77777777" w:rsidR="009D79A0" w:rsidRDefault="00214163" w:rsidP="00214163">
      <w:pPr>
        <w:pStyle w:val="BodyText"/>
        <w:widowControl w:val="0"/>
        <w:spacing w:before="0" w:after="0"/>
      </w:pPr>
      <w:r>
        <w:t>A.</w:t>
      </w:r>
      <w:r w:rsidR="0099642B">
        <w:t xml:space="preserve"> </w:t>
      </w:r>
      <w:r w:rsidR="00295C47">
        <w:t>motivate managers to achieve organisational goals.</w:t>
      </w:r>
    </w:p>
    <w:p w14:paraId="606C7D15" w14:textId="23E03580" w:rsidR="009D79A0" w:rsidRDefault="0099642B" w:rsidP="00214163">
      <w:pPr>
        <w:pStyle w:val="BodyText"/>
        <w:widowControl w:val="0"/>
        <w:spacing w:before="0" w:after="0"/>
      </w:pPr>
      <w:r>
        <w:t xml:space="preserve">B. </w:t>
      </w:r>
      <w:r w:rsidR="00295C47">
        <w:t>control operations.</w:t>
      </w:r>
    </w:p>
    <w:p w14:paraId="6347B259" w14:textId="7C708D40" w:rsidR="009D79A0" w:rsidRDefault="0099642B" w:rsidP="00214163">
      <w:pPr>
        <w:pStyle w:val="BodyText"/>
        <w:widowControl w:val="0"/>
        <w:spacing w:before="0" w:after="0"/>
      </w:pPr>
      <w:r>
        <w:t xml:space="preserve">C. </w:t>
      </w:r>
      <w:r w:rsidR="00295C47">
        <w:t>provide managers with information for making decisions and planning.</w:t>
      </w:r>
    </w:p>
    <w:p w14:paraId="06549CB2" w14:textId="5868DC73" w:rsidR="009D79A0" w:rsidRDefault="0099642B" w:rsidP="00214163">
      <w:pPr>
        <w:pStyle w:val="BodyText"/>
        <w:widowControl w:val="0"/>
        <w:spacing w:before="0" w:after="0"/>
      </w:pPr>
      <w:r>
        <w:t xml:space="preserve">D. </w:t>
      </w:r>
      <w:r w:rsidR="00295C47">
        <w:t>All of the given answers</w:t>
      </w:r>
    </w:p>
    <w:p w14:paraId="7E329944" w14:textId="77777777" w:rsidR="0047294D" w:rsidRDefault="0047294D" w:rsidP="00214163">
      <w:pPr>
        <w:pStyle w:val="BodyText"/>
        <w:widowControl w:val="0"/>
        <w:spacing w:before="0" w:after="0"/>
      </w:pPr>
    </w:p>
    <w:p w14:paraId="0D4D8895" w14:textId="77777777" w:rsidR="0016124F" w:rsidRDefault="0047294D" w:rsidP="00214163">
      <w:pPr>
        <w:pStyle w:val="BodyText"/>
        <w:widowControl w:val="0"/>
        <w:spacing w:before="0" w:after="0"/>
      </w:pPr>
      <w:r>
        <w:t>Ans:</w:t>
      </w:r>
      <w:r w:rsidR="00295C47">
        <w:t xml:space="preserve"> D</w:t>
      </w:r>
    </w:p>
    <w:p w14:paraId="235A5CD7" w14:textId="727D864E" w:rsidR="0016124F" w:rsidRDefault="0016124F" w:rsidP="00214163">
      <w:pPr>
        <w:pStyle w:val="BodyText"/>
        <w:widowControl w:val="0"/>
        <w:spacing w:before="0" w:after="0"/>
      </w:pPr>
    </w:p>
    <w:p w14:paraId="2FFBDF0A" w14:textId="6CA8411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5CA865AB" w14:textId="77777777" w:rsidR="009D79A0" w:rsidRDefault="00295C47" w:rsidP="00214163">
      <w:pPr>
        <w:pStyle w:val="space"/>
        <w:widowControl w:val="0"/>
        <w:spacing w:before="0" w:after="0"/>
      </w:pPr>
      <w:r>
        <w:t> </w:t>
      </w:r>
    </w:p>
    <w:p w14:paraId="60E2ED48" w14:textId="77777777" w:rsidR="00214163" w:rsidRDefault="00295C47" w:rsidP="00214163">
      <w:pPr>
        <w:pStyle w:val="BodyText"/>
        <w:widowControl w:val="0"/>
        <w:spacing w:before="0" w:after="0"/>
      </w:pPr>
      <w:r>
        <w:t>1</w:t>
      </w:r>
      <w:r w:rsidR="0099642B">
        <w:t xml:space="preserve">1. </w:t>
      </w:r>
      <w:r>
        <w:t>The benefits of management accounting information include:</w:t>
      </w:r>
    </w:p>
    <w:p w14:paraId="143EEBB7" w14:textId="6326140C" w:rsidR="00214163" w:rsidRDefault="00214163" w:rsidP="00214163">
      <w:pPr>
        <w:pStyle w:val="BodyText"/>
        <w:widowControl w:val="0"/>
        <w:spacing w:before="0" w:after="0"/>
      </w:pPr>
    </w:p>
    <w:p w14:paraId="50B58410" w14:textId="77777777" w:rsidR="009D79A0" w:rsidRDefault="00214163" w:rsidP="00214163">
      <w:pPr>
        <w:pStyle w:val="BodyText"/>
        <w:widowControl w:val="0"/>
        <w:spacing w:before="0" w:after="0"/>
      </w:pPr>
      <w:r>
        <w:t>A.</w:t>
      </w:r>
      <w:r w:rsidR="0099642B">
        <w:t xml:space="preserve"> </w:t>
      </w:r>
      <w:r w:rsidR="00295C47">
        <w:t>improved decisions.</w:t>
      </w:r>
    </w:p>
    <w:p w14:paraId="1F12C2D6" w14:textId="484AB943" w:rsidR="009D79A0" w:rsidRDefault="0099642B" w:rsidP="00214163">
      <w:pPr>
        <w:pStyle w:val="BodyText"/>
        <w:widowControl w:val="0"/>
        <w:spacing w:before="0" w:after="0"/>
      </w:pPr>
      <w:r>
        <w:t xml:space="preserve">B. </w:t>
      </w:r>
      <w:r w:rsidR="00295C47">
        <w:t>more effective planning.</w:t>
      </w:r>
    </w:p>
    <w:p w14:paraId="1FD55320" w14:textId="7A51E2BA" w:rsidR="009D79A0" w:rsidRDefault="0099642B" w:rsidP="00214163">
      <w:pPr>
        <w:pStyle w:val="BodyText"/>
        <w:widowControl w:val="0"/>
        <w:spacing w:before="0" w:after="0"/>
      </w:pPr>
      <w:r>
        <w:t xml:space="preserve">C. </w:t>
      </w:r>
      <w:r w:rsidR="00295C47">
        <w:t>greater efficiency of operations.</w:t>
      </w:r>
    </w:p>
    <w:p w14:paraId="75FF031A" w14:textId="305F5057" w:rsidR="009D79A0" w:rsidRDefault="0099642B" w:rsidP="00214163">
      <w:pPr>
        <w:pStyle w:val="BodyText"/>
        <w:widowControl w:val="0"/>
        <w:spacing w:before="0" w:after="0"/>
      </w:pPr>
      <w:r>
        <w:t xml:space="preserve">D. </w:t>
      </w:r>
      <w:r w:rsidR="00295C47">
        <w:t>All of the given answers</w:t>
      </w:r>
    </w:p>
    <w:p w14:paraId="3CED7C03" w14:textId="77777777" w:rsidR="0047294D" w:rsidRDefault="0047294D" w:rsidP="00214163">
      <w:pPr>
        <w:pStyle w:val="BodyText"/>
        <w:widowControl w:val="0"/>
        <w:spacing w:before="0" w:after="0"/>
      </w:pPr>
    </w:p>
    <w:p w14:paraId="26B2F185" w14:textId="77777777" w:rsidR="0016124F" w:rsidRDefault="0047294D" w:rsidP="00214163">
      <w:pPr>
        <w:pStyle w:val="BodyText"/>
        <w:widowControl w:val="0"/>
        <w:spacing w:before="0" w:after="0"/>
      </w:pPr>
      <w:r>
        <w:t>Ans:</w:t>
      </w:r>
      <w:r w:rsidR="00295C47">
        <w:t xml:space="preserve"> D</w:t>
      </w:r>
    </w:p>
    <w:p w14:paraId="18332F70" w14:textId="39E84EF0" w:rsidR="0016124F" w:rsidRDefault="0016124F" w:rsidP="00214163">
      <w:pPr>
        <w:pStyle w:val="BodyText"/>
        <w:widowControl w:val="0"/>
        <w:spacing w:before="0" w:after="0"/>
      </w:pPr>
    </w:p>
    <w:p w14:paraId="132C82DD" w14:textId="2DA517D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7EAFA1F7" w14:textId="77777777" w:rsidR="009D79A0" w:rsidRDefault="00295C47" w:rsidP="00214163">
      <w:pPr>
        <w:pStyle w:val="space"/>
        <w:widowControl w:val="0"/>
        <w:spacing w:before="0" w:after="0"/>
      </w:pPr>
      <w:r>
        <w:t> </w:t>
      </w:r>
    </w:p>
    <w:p w14:paraId="5DC64475" w14:textId="77777777" w:rsidR="00214163" w:rsidRDefault="00295C47" w:rsidP="00214163">
      <w:pPr>
        <w:pStyle w:val="BodyText"/>
        <w:widowControl w:val="0"/>
        <w:spacing w:before="0" w:after="0"/>
      </w:pPr>
      <w:r>
        <w:t>1</w:t>
      </w:r>
      <w:r w:rsidR="0099642B">
        <w:t xml:space="preserve">2. </w:t>
      </w:r>
      <w:r>
        <w:t>Management accounting:</w:t>
      </w:r>
    </w:p>
    <w:p w14:paraId="087BA980" w14:textId="389F90D3" w:rsidR="00214163" w:rsidRDefault="00214163" w:rsidP="00214163">
      <w:pPr>
        <w:pStyle w:val="BodyText"/>
        <w:widowControl w:val="0"/>
        <w:spacing w:before="0" w:after="0"/>
      </w:pPr>
    </w:p>
    <w:p w14:paraId="5E9843C2" w14:textId="77777777" w:rsidR="009D79A0" w:rsidRDefault="00214163" w:rsidP="00214163">
      <w:pPr>
        <w:pStyle w:val="BodyText"/>
        <w:widowControl w:val="0"/>
        <w:spacing w:before="0" w:after="0"/>
      </w:pPr>
      <w:r>
        <w:t>A.</w:t>
      </w:r>
      <w:r w:rsidR="0099642B">
        <w:t xml:space="preserve"> </w:t>
      </w:r>
      <w:r w:rsidR="00295C47">
        <w:t>must comply with Australian accounting standards.</w:t>
      </w:r>
    </w:p>
    <w:p w14:paraId="3C15617C" w14:textId="749230E3" w:rsidR="009D79A0" w:rsidRDefault="0099642B" w:rsidP="00214163">
      <w:pPr>
        <w:pStyle w:val="BodyText"/>
        <w:widowControl w:val="0"/>
        <w:spacing w:before="0" w:after="0"/>
      </w:pPr>
      <w:r>
        <w:t xml:space="preserve">B. </w:t>
      </w:r>
      <w:r w:rsidR="00295C47">
        <w:t>focuses primarily on the needs of managers internal to the organisation.</w:t>
      </w:r>
    </w:p>
    <w:p w14:paraId="75034D3F" w14:textId="11AFD56F" w:rsidR="009D79A0" w:rsidRDefault="0099642B" w:rsidP="00214163">
      <w:pPr>
        <w:pStyle w:val="BodyText"/>
        <w:widowControl w:val="0"/>
        <w:spacing w:before="0" w:after="0"/>
      </w:pPr>
      <w:r>
        <w:lastRenderedPageBreak/>
        <w:t xml:space="preserve">C. </w:t>
      </w:r>
      <w:r w:rsidR="00295C47">
        <w:t>provides information for parties external to the organisation.</w:t>
      </w:r>
    </w:p>
    <w:p w14:paraId="062F0B8E" w14:textId="7ACF305C" w:rsidR="009D79A0" w:rsidRDefault="0099642B" w:rsidP="00214163">
      <w:pPr>
        <w:pStyle w:val="BodyText"/>
        <w:widowControl w:val="0"/>
        <w:spacing w:before="0" w:after="0"/>
      </w:pPr>
      <w:r>
        <w:t xml:space="preserve">D. </w:t>
      </w:r>
      <w:r w:rsidR="00295C47">
        <w:t>involves reports focusing on the enterprise in its entirety.</w:t>
      </w:r>
    </w:p>
    <w:p w14:paraId="4E354697" w14:textId="77777777" w:rsidR="0047294D" w:rsidRDefault="0047294D" w:rsidP="00214163">
      <w:pPr>
        <w:pStyle w:val="BodyText"/>
        <w:widowControl w:val="0"/>
        <w:spacing w:before="0" w:after="0"/>
      </w:pPr>
    </w:p>
    <w:p w14:paraId="64219C5A" w14:textId="77777777" w:rsidR="0016124F" w:rsidRDefault="0047294D" w:rsidP="00214163">
      <w:pPr>
        <w:pStyle w:val="BodyText"/>
        <w:widowControl w:val="0"/>
        <w:spacing w:before="0" w:after="0"/>
      </w:pPr>
      <w:r>
        <w:t>Ans:</w:t>
      </w:r>
      <w:r w:rsidR="00295C47">
        <w:t xml:space="preserve"> B</w:t>
      </w:r>
    </w:p>
    <w:p w14:paraId="4EFF8F3B" w14:textId="7878248C" w:rsidR="0016124F" w:rsidRDefault="0016124F" w:rsidP="00214163">
      <w:pPr>
        <w:pStyle w:val="BodyText"/>
        <w:widowControl w:val="0"/>
        <w:spacing w:before="0" w:after="0"/>
      </w:pPr>
    </w:p>
    <w:p w14:paraId="75DF5860" w14:textId="144E3F0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3D26AB3E" w14:textId="77777777" w:rsidR="009D79A0" w:rsidRDefault="00295C47" w:rsidP="00214163">
      <w:pPr>
        <w:pStyle w:val="space"/>
        <w:widowControl w:val="0"/>
        <w:spacing w:before="0" w:after="0"/>
      </w:pPr>
      <w:r>
        <w:t> </w:t>
      </w:r>
    </w:p>
    <w:p w14:paraId="25016EC1" w14:textId="77777777" w:rsidR="00214163" w:rsidRDefault="00295C47" w:rsidP="00214163">
      <w:pPr>
        <w:pStyle w:val="BodyText"/>
        <w:widowControl w:val="0"/>
        <w:spacing w:before="0" w:after="0"/>
      </w:pPr>
      <w:r>
        <w:t>1</w:t>
      </w:r>
      <w:r w:rsidR="0099642B">
        <w:t xml:space="preserve">3. </w:t>
      </w:r>
      <w:r>
        <w:t>Which of the following is necessary for management accounting information to be useful?</w:t>
      </w:r>
    </w:p>
    <w:p w14:paraId="3D26D32A" w14:textId="5947E474" w:rsidR="00214163" w:rsidRDefault="00214163" w:rsidP="00214163">
      <w:pPr>
        <w:pStyle w:val="BodyText"/>
        <w:widowControl w:val="0"/>
        <w:spacing w:before="0" w:after="0"/>
      </w:pPr>
    </w:p>
    <w:p w14:paraId="126C638A" w14:textId="77777777" w:rsidR="009D79A0" w:rsidRDefault="00214163" w:rsidP="00214163">
      <w:pPr>
        <w:pStyle w:val="BodyText"/>
        <w:widowControl w:val="0"/>
        <w:spacing w:before="0" w:after="0"/>
      </w:pPr>
      <w:r>
        <w:t>A.</w:t>
      </w:r>
      <w:r w:rsidR="0099642B">
        <w:t xml:space="preserve"> </w:t>
      </w:r>
      <w:r w:rsidR="00295C47">
        <w:t>It must report to external users.</w:t>
      </w:r>
    </w:p>
    <w:p w14:paraId="60F9C172" w14:textId="4FA88439" w:rsidR="009D79A0" w:rsidRDefault="0099642B" w:rsidP="00214163">
      <w:pPr>
        <w:pStyle w:val="BodyText"/>
        <w:widowControl w:val="0"/>
        <w:spacing w:before="0" w:after="0"/>
      </w:pPr>
      <w:r>
        <w:t xml:space="preserve">B. </w:t>
      </w:r>
      <w:r w:rsidR="00295C47">
        <w:t>It must develop a framework of principles and guidelines.</w:t>
      </w:r>
    </w:p>
    <w:p w14:paraId="6E089FA5" w14:textId="71B15EE3" w:rsidR="009D79A0" w:rsidRDefault="0099642B" w:rsidP="00214163">
      <w:pPr>
        <w:pStyle w:val="BodyText"/>
        <w:widowControl w:val="0"/>
        <w:spacing w:before="0" w:after="0"/>
      </w:pPr>
      <w:r>
        <w:t xml:space="preserve">C. </w:t>
      </w:r>
      <w:r w:rsidR="00295C47">
        <w:t>It must adapt to accommodate changes in the business environment.</w:t>
      </w:r>
    </w:p>
    <w:p w14:paraId="70A27331" w14:textId="7C6F1F4E" w:rsidR="009D79A0" w:rsidRDefault="0099642B" w:rsidP="00214163">
      <w:pPr>
        <w:pStyle w:val="BodyText"/>
        <w:widowControl w:val="0"/>
        <w:spacing w:before="0" w:after="0"/>
      </w:pPr>
      <w:r>
        <w:t xml:space="preserve">D. </w:t>
      </w:r>
      <w:r w:rsidR="00295C47">
        <w:t>It must focus on the enterprise in its entirety.</w:t>
      </w:r>
    </w:p>
    <w:p w14:paraId="119EB9E0" w14:textId="77777777" w:rsidR="0047294D" w:rsidRDefault="0047294D" w:rsidP="00214163">
      <w:pPr>
        <w:pStyle w:val="BodyText"/>
        <w:widowControl w:val="0"/>
        <w:spacing w:before="0" w:after="0"/>
      </w:pPr>
    </w:p>
    <w:p w14:paraId="280479CE" w14:textId="77777777" w:rsidR="0016124F" w:rsidRDefault="0047294D" w:rsidP="00214163">
      <w:pPr>
        <w:pStyle w:val="BodyText"/>
        <w:widowControl w:val="0"/>
        <w:spacing w:before="0" w:after="0"/>
      </w:pPr>
      <w:r>
        <w:t>Ans:</w:t>
      </w:r>
      <w:r w:rsidR="00295C47">
        <w:t xml:space="preserve"> C</w:t>
      </w:r>
    </w:p>
    <w:p w14:paraId="1F61F8CE" w14:textId="4EC18C55" w:rsidR="0016124F" w:rsidRDefault="0016124F" w:rsidP="00214163">
      <w:pPr>
        <w:pStyle w:val="BodyText"/>
        <w:widowControl w:val="0"/>
        <w:spacing w:before="0" w:after="0"/>
      </w:pPr>
    </w:p>
    <w:p w14:paraId="5DA80057" w14:textId="1121E10D"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0 Identify the organisational responses and management accounting responses to changes in the business environment</w:t>
      </w:r>
      <w:r w:rsidRPr="00B02DE2">
        <w:rPr>
          <w:rFonts w:ascii="Arial" w:hAnsi="Arial"/>
          <w:i/>
          <w:sz w:val="18"/>
        </w:rPr>
        <w:br/>
        <w:t>Topic: Management accounting responses to the changing business environment</w:t>
      </w:r>
      <w:r w:rsidRPr="00B02DE2">
        <w:rPr>
          <w:rFonts w:ascii="Arial" w:hAnsi="Arial"/>
          <w:i/>
          <w:sz w:val="18"/>
        </w:rPr>
        <w:br/>
      </w:r>
    </w:p>
    <w:p w14:paraId="0C92A871" w14:textId="77777777" w:rsidR="009D79A0" w:rsidRDefault="00295C47" w:rsidP="00214163">
      <w:pPr>
        <w:pStyle w:val="space"/>
        <w:widowControl w:val="0"/>
        <w:spacing w:before="0" w:after="0"/>
      </w:pPr>
      <w:r>
        <w:t> </w:t>
      </w:r>
    </w:p>
    <w:p w14:paraId="5D928C5D" w14:textId="77777777" w:rsidR="00214163" w:rsidRDefault="00295C47" w:rsidP="00214163">
      <w:pPr>
        <w:pStyle w:val="BodyText"/>
        <w:widowControl w:val="0"/>
        <w:spacing w:before="0" w:after="0"/>
      </w:pPr>
      <w:r>
        <w:t>1</w:t>
      </w:r>
      <w:r w:rsidR="0099642B">
        <w:t xml:space="preserve">4. </w:t>
      </w:r>
      <w:r>
        <w:t>Both financial and management accounting:</w:t>
      </w:r>
    </w:p>
    <w:p w14:paraId="32E281C9" w14:textId="0C04D295" w:rsidR="00214163" w:rsidRDefault="00214163" w:rsidP="00214163">
      <w:pPr>
        <w:pStyle w:val="BodyText"/>
        <w:widowControl w:val="0"/>
        <w:spacing w:before="0" w:after="0"/>
      </w:pPr>
    </w:p>
    <w:p w14:paraId="6333547C" w14:textId="77777777" w:rsidR="009D79A0" w:rsidRDefault="00214163" w:rsidP="00214163">
      <w:pPr>
        <w:pStyle w:val="BodyText"/>
        <w:widowControl w:val="0"/>
        <w:spacing w:before="0" w:after="0"/>
      </w:pPr>
      <w:r>
        <w:t>A.</w:t>
      </w:r>
      <w:r w:rsidR="0099642B">
        <w:t xml:space="preserve"> </w:t>
      </w:r>
      <w:r w:rsidR="00295C47">
        <w:t>draw on data from the organisation's basic information system.</w:t>
      </w:r>
    </w:p>
    <w:p w14:paraId="4715A5F0" w14:textId="71ACC992" w:rsidR="009D79A0" w:rsidRDefault="0099642B" w:rsidP="00214163">
      <w:pPr>
        <w:pStyle w:val="BodyText"/>
        <w:widowControl w:val="0"/>
        <w:spacing w:before="0" w:after="0"/>
      </w:pPr>
      <w:r>
        <w:t xml:space="preserve">B. </w:t>
      </w:r>
      <w:r w:rsidR="00295C47">
        <w:t>provide information for external users.</w:t>
      </w:r>
    </w:p>
    <w:p w14:paraId="21519033" w14:textId="0AA1FB2A" w:rsidR="009D79A0" w:rsidRDefault="0099642B" w:rsidP="00214163">
      <w:pPr>
        <w:pStyle w:val="BodyText"/>
        <w:widowControl w:val="0"/>
        <w:spacing w:before="0" w:after="0"/>
      </w:pPr>
      <w:r>
        <w:t xml:space="preserve">C. </w:t>
      </w:r>
      <w:r w:rsidR="00295C47">
        <w:t>must comply with Australian accounting standards.</w:t>
      </w:r>
    </w:p>
    <w:p w14:paraId="48BDEA4F" w14:textId="5822FC21" w:rsidR="009D79A0" w:rsidRDefault="0099642B" w:rsidP="00214163">
      <w:pPr>
        <w:pStyle w:val="BodyText"/>
        <w:widowControl w:val="0"/>
        <w:spacing w:before="0" w:after="0"/>
      </w:pPr>
      <w:r>
        <w:t xml:space="preserve">D. </w:t>
      </w:r>
      <w:r w:rsidR="00295C47">
        <w:t>rely exclusively on historical data.</w:t>
      </w:r>
    </w:p>
    <w:p w14:paraId="08F461B0" w14:textId="77777777" w:rsidR="0047294D" w:rsidRDefault="0047294D" w:rsidP="00214163">
      <w:pPr>
        <w:pStyle w:val="BodyText"/>
        <w:widowControl w:val="0"/>
        <w:spacing w:before="0" w:after="0"/>
      </w:pPr>
    </w:p>
    <w:p w14:paraId="6DCB915C" w14:textId="77777777" w:rsidR="0016124F" w:rsidRDefault="0047294D" w:rsidP="00214163">
      <w:pPr>
        <w:pStyle w:val="BodyText"/>
        <w:widowControl w:val="0"/>
        <w:spacing w:before="0" w:after="0"/>
      </w:pPr>
      <w:r>
        <w:t>Ans:</w:t>
      </w:r>
      <w:r w:rsidR="00295C47">
        <w:t xml:space="preserve"> A</w:t>
      </w:r>
    </w:p>
    <w:p w14:paraId="05C1EDB0" w14:textId="35945DC0" w:rsidR="0016124F" w:rsidRDefault="0016124F" w:rsidP="00214163">
      <w:pPr>
        <w:pStyle w:val="BodyText"/>
        <w:widowControl w:val="0"/>
        <w:spacing w:before="0" w:after="0"/>
      </w:pPr>
    </w:p>
    <w:p w14:paraId="719C0EE1" w14:textId="0AF3B65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7BC83481" w14:textId="77777777" w:rsidR="009D79A0" w:rsidRDefault="00295C47" w:rsidP="00214163">
      <w:pPr>
        <w:pStyle w:val="space"/>
        <w:widowControl w:val="0"/>
        <w:spacing w:before="0" w:after="0"/>
      </w:pPr>
      <w:r>
        <w:t> </w:t>
      </w:r>
    </w:p>
    <w:p w14:paraId="37038126" w14:textId="77777777" w:rsidR="00214163" w:rsidRDefault="00295C47" w:rsidP="00214163">
      <w:pPr>
        <w:pStyle w:val="BodyText"/>
        <w:widowControl w:val="0"/>
        <w:spacing w:before="0" w:after="0"/>
      </w:pPr>
      <w:r>
        <w:t>1</w:t>
      </w:r>
      <w:r w:rsidR="0099642B">
        <w:t xml:space="preserve">5. </w:t>
      </w:r>
      <w:r>
        <w:t>Which of the following statements regarding management accounting information is false?</w:t>
      </w:r>
    </w:p>
    <w:p w14:paraId="1346E6DF" w14:textId="374241F8" w:rsidR="00214163" w:rsidRDefault="00214163" w:rsidP="00214163">
      <w:pPr>
        <w:pStyle w:val="BodyText"/>
        <w:widowControl w:val="0"/>
        <w:spacing w:before="0" w:after="0"/>
      </w:pPr>
    </w:p>
    <w:p w14:paraId="433D1175" w14:textId="77777777" w:rsidR="009D79A0" w:rsidRDefault="00214163" w:rsidP="00214163">
      <w:pPr>
        <w:pStyle w:val="BodyText"/>
        <w:widowControl w:val="0"/>
        <w:spacing w:before="0" w:after="0"/>
      </w:pPr>
      <w:r>
        <w:t>A.</w:t>
      </w:r>
      <w:r w:rsidR="0099642B">
        <w:t xml:space="preserve"> </w:t>
      </w:r>
      <w:r w:rsidR="00295C47">
        <w:t>The cost of providing the information must be considered in the light of the benefits received from the information.</w:t>
      </w:r>
    </w:p>
    <w:p w14:paraId="6B8A3E04" w14:textId="471F4A28" w:rsidR="009D79A0" w:rsidRDefault="0099642B" w:rsidP="00214163">
      <w:pPr>
        <w:pStyle w:val="BodyText"/>
        <w:widowControl w:val="0"/>
        <w:spacing w:before="0" w:after="0"/>
      </w:pPr>
      <w:r>
        <w:t xml:space="preserve">B. </w:t>
      </w:r>
      <w:r w:rsidR="00295C47">
        <w:t>All information derived is necessary despite the cost.</w:t>
      </w:r>
    </w:p>
    <w:p w14:paraId="309C95B7" w14:textId="611F383A" w:rsidR="009D79A0" w:rsidRDefault="0099642B" w:rsidP="00214163">
      <w:pPr>
        <w:pStyle w:val="BodyText"/>
        <w:widowControl w:val="0"/>
        <w:spacing w:before="0" w:after="0"/>
      </w:pPr>
      <w:r>
        <w:t xml:space="preserve">C. </w:t>
      </w:r>
      <w:r w:rsidR="00295C47">
        <w:t>The information entails both costs and benefits.</w:t>
      </w:r>
    </w:p>
    <w:p w14:paraId="5FC64C5A" w14:textId="113983F6" w:rsidR="009D79A0" w:rsidRDefault="0099642B" w:rsidP="00214163">
      <w:pPr>
        <w:pStyle w:val="BodyText"/>
        <w:widowControl w:val="0"/>
        <w:spacing w:before="0" w:after="0"/>
      </w:pPr>
      <w:r>
        <w:lastRenderedPageBreak/>
        <w:t xml:space="preserve">D. </w:t>
      </w:r>
      <w:r w:rsidR="00295C47">
        <w:t>The cost of the information includes the time spent by the user to read, understand and use the information.</w:t>
      </w:r>
    </w:p>
    <w:p w14:paraId="02721E45" w14:textId="77777777" w:rsidR="0047294D" w:rsidRDefault="0047294D" w:rsidP="00214163">
      <w:pPr>
        <w:pStyle w:val="BodyText"/>
        <w:widowControl w:val="0"/>
        <w:spacing w:before="0" w:after="0"/>
      </w:pPr>
    </w:p>
    <w:p w14:paraId="210B5CAC" w14:textId="77777777" w:rsidR="0016124F" w:rsidRDefault="0047294D" w:rsidP="00214163">
      <w:pPr>
        <w:pStyle w:val="BodyText"/>
        <w:widowControl w:val="0"/>
        <w:spacing w:before="0" w:after="0"/>
      </w:pPr>
      <w:r>
        <w:t>Ans:</w:t>
      </w:r>
      <w:r w:rsidR="00295C47">
        <w:t xml:space="preserve"> B</w:t>
      </w:r>
    </w:p>
    <w:p w14:paraId="2BED9BCC" w14:textId="4BEEF34C" w:rsidR="0016124F" w:rsidRDefault="0016124F" w:rsidP="00214163">
      <w:pPr>
        <w:pStyle w:val="BodyText"/>
        <w:widowControl w:val="0"/>
        <w:spacing w:before="0" w:after="0"/>
      </w:pPr>
    </w:p>
    <w:p w14:paraId="1976E08A" w14:textId="0090D971"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557E9FD3" w14:textId="77777777" w:rsidR="009D79A0" w:rsidRDefault="00295C47" w:rsidP="00214163">
      <w:pPr>
        <w:pStyle w:val="space"/>
        <w:widowControl w:val="0"/>
        <w:spacing w:before="0" w:after="0"/>
      </w:pPr>
      <w:r>
        <w:t> </w:t>
      </w:r>
    </w:p>
    <w:p w14:paraId="24EAFF37" w14:textId="77777777" w:rsidR="00214163" w:rsidRDefault="00295C47" w:rsidP="00214163">
      <w:pPr>
        <w:pStyle w:val="BodyText"/>
        <w:widowControl w:val="0"/>
        <w:spacing w:before="0" w:after="0"/>
      </w:pPr>
      <w:r>
        <w:t>1</w:t>
      </w:r>
      <w:r w:rsidR="0099642B">
        <w:t xml:space="preserve">6. </w:t>
      </w:r>
      <w:r>
        <w:t>A management accountant should be concerned with:</w:t>
      </w:r>
    </w:p>
    <w:p w14:paraId="2A750861" w14:textId="4DEB28A2" w:rsidR="00214163" w:rsidRDefault="00214163" w:rsidP="00214163">
      <w:pPr>
        <w:pStyle w:val="BodyText"/>
        <w:widowControl w:val="0"/>
        <w:spacing w:before="0" w:after="0"/>
      </w:pPr>
    </w:p>
    <w:p w14:paraId="18D38B60" w14:textId="77777777" w:rsidR="009D79A0" w:rsidRDefault="00214163" w:rsidP="00214163">
      <w:pPr>
        <w:pStyle w:val="BodyText"/>
        <w:widowControl w:val="0"/>
        <w:spacing w:before="0" w:after="0"/>
      </w:pPr>
      <w:r>
        <w:t>A.</w:t>
      </w:r>
      <w:r w:rsidR="0099642B">
        <w:t xml:space="preserve"> </w:t>
      </w:r>
      <w:r w:rsidR="00295C47">
        <w:t>providing daily information on physical measures of operational performance.</w:t>
      </w:r>
    </w:p>
    <w:p w14:paraId="394C5244" w14:textId="0EF86F87" w:rsidR="009D79A0" w:rsidRDefault="0099642B" w:rsidP="00214163">
      <w:pPr>
        <w:pStyle w:val="BodyText"/>
        <w:widowControl w:val="0"/>
        <w:spacing w:before="0" w:after="0"/>
      </w:pPr>
      <w:r>
        <w:t xml:space="preserve">B. </w:t>
      </w:r>
      <w:r w:rsidR="00295C47">
        <w:t>assisting in interdepartmental communications.</w:t>
      </w:r>
    </w:p>
    <w:p w14:paraId="60FFAF57" w14:textId="38E7FBF2" w:rsidR="009D79A0" w:rsidRDefault="0099642B" w:rsidP="00214163">
      <w:pPr>
        <w:pStyle w:val="BodyText"/>
        <w:widowControl w:val="0"/>
        <w:spacing w:before="0" w:after="0"/>
      </w:pPr>
      <w:r>
        <w:t xml:space="preserve">C. </w:t>
      </w:r>
      <w:r w:rsidR="00295C47">
        <w:t>developing and implementing information systems.</w:t>
      </w:r>
    </w:p>
    <w:p w14:paraId="4ACE7234" w14:textId="53E3DC8D" w:rsidR="009D79A0" w:rsidRDefault="0099642B" w:rsidP="00214163">
      <w:pPr>
        <w:pStyle w:val="BodyText"/>
        <w:widowControl w:val="0"/>
        <w:spacing w:before="0" w:after="0"/>
      </w:pPr>
      <w:r>
        <w:t xml:space="preserve">D. </w:t>
      </w:r>
      <w:r w:rsidR="00295C47">
        <w:t>All of the given answers</w:t>
      </w:r>
    </w:p>
    <w:p w14:paraId="49994FBF" w14:textId="77777777" w:rsidR="0047294D" w:rsidRDefault="0047294D" w:rsidP="00214163">
      <w:pPr>
        <w:pStyle w:val="BodyText"/>
        <w:widowControl w:val="0"/>
        <w:spacing w:before="0" w:after="0"/>
      </w:pPr>
    </w:p>
    <w:p w14:paraId="61AD598F" w14:textId="77777777" w:rsidR="0016124F" w:rsidRDefault="0047294D" w:rsidP="00214163">
      <w:pPr>
        <w:pStyle w:val="BodyText"/>
        <w:widowControl w:val="0"/>
        <w:spacing w:before="0" w:after="0"/>
      </w:pPr>
      <w:r>
        <w:t>Ans:</w:t>
      </w:r>
      <w:r w:rsidR="00295C47">
        <w:t xml:space="preserve"> D</w:t>
      </w:r>
    </w:p>
    <w:p w14:paraId="3802596E" w14:textId="5251AD7F" w:rsidR="0016124F" w:rsidRDefault="0016124F" w:rsidP="00214163">
      <w:pPr>
        <w:pStyle w:val="BodyText"/>
        <w:widowControl w:val="0"/>
        <w:spacing w:before="0" w:after="0"/>
      </w:pPr>
    </w:p>
    <w:p w14:paraId="21484598" w14:textId="6CA28F9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4 Explain where management accountants are located in organisations</w:t>
      </w:r>
      <w:r w:rsidRPr="00B02DE2">
        <w:rPr>
          <w:rFonts w:ascii="Arial" w:hAnsi="Arial"/>
          <w:i/>
          <w:sz w:val="18"/>
        </w:rPr>
        <w:br/>
        <w:t>Topic: Management accountants within organisations</w:t>
      </w:r>
      <w:r w:rsidRPr="00B02DE2">
        <w:rPr>
          <w:rFonts w:ascii="Arial" w:hAnsi="Arial"/>
          <w:i/>
          <w:sz w:val="18"/>
        </w:rPr>
        <w:br/>
      </w:r>
    </w:p>
    <w:p w14:paraId="4D2DB3CA" w14:textId="77777777" w:rsidR="009D79A0" w:rsidRDefault="00295C47" w:rsidP="00214163">
      <w:pPr>
        <w:pStyle w:val="space"/>
        <w:widowControl w:val="0"/>
        <w:spacing w:before="0" w:after="0"/>
      </w:pPr>
      <w:r>
        <w:t> </w:t>
      </w:r>
    </w:p>
    <w:p w14:paraId="1A5D579F" w14:textId="77777777" w:rsidR="00214163" w:rsidRDefault="00295C47" w:rsidP="00214163">
      <w:pPr>
        <w:pStyle w:val="BodyText"/>
        <w:widowControl w:val="0"/>
        <w:spacing w:before="0" w:after="0"/>
      </w:pPr>
      <w:r>
        <w:t>1</w:t>
      </w:r>
      <w:r w:rsidR="0099642B">
        <w:t xml:space="preserve">7. </w:t>
      </w:r>
      <w:r>
        <w:t>The largest professional organisation for management accountants in Australia is the:</w:t>
      </w:r>
    </w:p>
    <w:p w14:paraId="15DD0F37" w14:textId="68007A4E" w:rsidR="00214163" w:rsidRDefault="00214163" w:rsidP="00214163">
      <w:pPr>
        <w:pStyle w:val="BodyText"/>
        <w:widowControl w:val="0"/>
        <w:spacing w:before="0" w:after="0"/>
      </w:pPr>
    </w:p>
    <w:p w14:paraId="06969B80" w14:textId="77777777" w:rsidR="009D79A0" w:rsidRDefault="00214163" w:rsidP="00214163">
      <w:pPr>
        <w:pStyle w:val="BodyText"/>
        <w:widowControl w:val="0"/>
        <w:spacing w:before="0" w:after="0"/>
      </w:pPr>
      <w:r>
        <w:t>A.</w:t>
      </w:r>
      <w:r w:rsidR="0099642B">
        <w:t xml:space="preserve"> </w:t>
      </w:r>
      <w:r w:rsidR="00295C47">
        <w:t>CPA Australia.</w:t>
      </w:r>
    </w:p>
    <w:p w14:paraId="1D96A901" w14:textId="5944F1A6" w:rsidR="009D79A0" w:rsidRDefault="0099642B" w:rsidP="00214163">
      <w:pPr>
        <w:pStyle w:val="BodyText"/>
        <w:widowControl w:val="0"/>
        <w:spacing w:before="0" w:after="0"/>
      </w:pPr>
      <w:r>
        <w:t xml:space="preserve">B. </w:t>
      </w:r>
      <w:r w:rsidR="00295C47">
        <w:t>Australian Accounting Association.</w:t>
      </w:r>
    </w:p>
    <w:p w14:paraId="681721FE" w14:textId="3D8EADFD" w:rsidR="009D79A0" w:rsidRDefault="0099642B" w:rsidP="00214163">
      <w:pPr>
        <w:pStyle w:val="BodyText"/>
        <w:widowControl w:val="0"/>
        <w:spacing w:before="0" w:after="0"/>
      </w:pPr>
      <w:r>
        <w:t xml:space="preserve">C. </w:t>
      </w:r>
      <w:r w:rsidR="00295C47">
        <w:t>Institute of Chartered Accountants in Australia.</w:t>
      </w:r>
    </w:p>
    <w:p w14:paraId="7D585593" w14:textId="2096AECA" w:rsidR="009D79A0" w:rsidRDefault="0099642B" w:rsidP="00214163">
      <w:pPr>
        <w:pStyle w:val="BodyText"/>
        <w:widowControl w:val="0"/>
        <w:spacing w:before="0" w:after="0"/>
      </w:pPr>
      <w:r>
        <w:t xml:space="preserve">D. </w:t>
      </w:r>
      <w:r w:rsidR="00295C47">
        <w:t>Certified Institute of Management Accountants.</w:t>
      </w:r>
    </w:p>
    <w:p w14:paraId="2764A544" w14:textId="77777777" w:rsidR="0047294D" w:rsidRDefault="0047294D" w:rsidP="00214163">
      <w:pPr>
        <w:pStyle w:val="BodyText"/>
        <w:widowControl w:val="0"/>
        <w:spacing w:before="0" w:after="0"/>
      </w:pPr>
    </w:p>
    <w:p w14:paraId="34B60718" w14:textId="77777777" w:rsidR="0016124F" w:rsidRDefault="0047294D" w:rsidP="00214163">
      <w:pPr>
        <w:pStyle w:val="BodyText"/>
        <w:widowControl w:val="0"/>
        <w:spacing w:before="0" w:after="0"/>
      </w:pPr>
      <w:r>
        <w:t>Ans:</w:t>
      </w:r>
      <w:r w:rsidR="00295C47">
        <w:t xml:space="preserve"> A</w:t>
      </w:r>
    </w:p>
    <w:p w14:paraId="36CC8B01" w14:textId="463AF8C3" w:rsidR="0016124F" w:rsidRDefault="0016124F" w:rsidP="00214163">
      <w:pPr>
        <w:pStyle w:val="BodyText"/>
        <w:widowControl w:val="0"/>
        <w:spacing w:before="0" w:after="0"/>
      </w:pPr>
    </w:p>
    <w:p w14:paraId="3CB22819" w14:textId="19B9105D"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5FFD71CA" w14:textId="77777777" w:rsidR="009D79A0" w:rsidRDefault="00295C47" w:rsidP="00214163">
      <w:pPr>
        <w:pStyle w:val="space"/>
        <w:widowControl w:val="0"/>
        <w:spacing w:before="0" w:after="0"/>
      </w:pPr>
      <w:r>
        <w:t> </w:t>
      </w:r>
    </w:p>
    <w:p w14:paraId="532D8D95" w14:textId="77777777" w:rsidR="00214163" w:rsidRDefault="00295C47" w:rsidP="00214163">
      <w:pPr>
        <w:pStyle w:val="BodyText"/>
        <w:widowControl w:val="0"/>
        <w:spacing w:before="0" w:after="0"/>
      </w:pPr>
      <w:r>
        <w:t>1</w:t>
      </w:r>
      <w:r w:rsidR="0099642B">
        <w:t xml:space="preserve">8. </w:t>
      </w:r>
      <w:r>
        <w:t>Which of the following does not represent the ethics of professional accountants?</w:t>
      </w:r>
    </w:p>
    <w:p w14:paraId="3A807D1A" w14:textId="52CEC667" w:rsidR="00214163" w:rsidRDefault="00214163" w:rsidP="00214163">
      <w:pPr>
        <w:pStyle w:val="BodyText"/>
        <w:widowControl w:val="0"/>
        <w:spacing w:before="0" w:after="0"/>
      </w:pPr>
    </w:p>
    <w:p w14:paraId="5AD824C3" w14:textId="77777777" w:rsidR="009D79A0" w:rsidRDefault="00214163" w:rsidP="00214163">
      <w:pPr>
        <w:pStyle w:val="BodyText"/>
        <w:widowControl w:val="0"/>
        <w:spacing w:before="0" w:after="0"/>
      </w:pPr>
      <w:r>
        <w:t>A.</w:t>
      </w:r>
      <w:r w:rsidR="0099642B">
        <w:t xml:space="preserve"> </w:t>
      </w:r>
      <w:r w:rsidR="00295C47">
        <w:t>Competence and confidentiality</w:t>
      </w:r>
    </w:p>
    <w:p w14:paraId="797058AC" w14:textId="6AD65008" w:rsidR="009D79A0" w:rsidRDefault="0099642B" w:rsidP="00214163">
      <w:pPr>
        <w:pStyle w:val="BodyText"/>
        <w:widowControl w:val="0"/>
        <w:spacing w:before="0" w:after="0"/>
      </w:pPr>
      <w:r>
        <w:t xml:space="preserve">B. </w:t>
      </w:r>
      <w:r w:rsidR="00295C47">
        <w:t>Integrity and objectivity</w:t>
      </w:r>
    </w:p>
    <w:p w14:paraId="2BF0B622" w14:textId="5131F93F" w:rsidR="009D79A0" w:rsidRDefault="0099642B" w:rsidP="00214163">
      <w:pPr>
        <w:pStyle w:val="BodyText"/>
        <w:widowControl w:val="0"/>
        <w:spacing w:before="0" w:after="0"/>
      </w:pPr>
      <w:r>
        <w:t xml:space="preserve">C. </w:t>
      </w:r>
      <w:r w:rsidR="00295C47">
        <w:t>Professional scepticism and efficiency</w:t>
      </w:r>
    </w:p>
    <w:p w14:paraId="1A32A15D" w14:textId="44295E4B" w:rsidR="009D79A0" w:rsidRDefault="0099642B" w:rsidP="00214163">
      <w:pPr>
        <w:pStyle w:val="BodyText"/>
        <w:widowControl w:val="0"/>
        <w:spacing w:before="0" w:after="0"/>
      </w:pPr>
      <w:r>
        <w:t xml:space="preserve">D. </w:t>
      </w:r>
      <w:r w:rsidR="00295C47">
        <w:t>Objectivity and confidentiality</w:t>
      </w:r>
    </w:p>
    <w:p w14:paraId="46DFDF41" w14:textId="77777777" w:rsidR="0047294D" w:rsidRDefault="0047294D" w:rsidP="00214163">
      <w:pPr>
        <w:pStyle w:val="BodyText"/>
        <w:widowControl w:val="0"/>
        <w:spacing w:before="0" w:after="0"/>
      </w:pPr>
    </w:p>
    <w:p w14:paraId="6E6EBC25" w14:textId="77777777" w:rsidR="0016124F" w:rsidRDefault="0047294D" w:rsidP="00214163">
      <w:pPr>
        <w:pStyle w:val="BodyText"/>
        <w:widowControl w:val="0"/>
        <w:spacing w:before="0" w:after="0"/>
      </w:pPr>
      <w:r>
        <w:lastRenderedPageBreak/>
        <w:t>Ans:</w:t>
      </w:r>
      <w:r w:rsidR="00295C47">
        <w:t xml:space="preserve"> C</w:t>
      </w:r>
    </w:p>
    <w:p w14:paraId="7CAFB82F" w14:textId="2934DA6B" w:rsidR="0016124F" w:rsidRDefault="0016124F" w:rsidP="00214163">
      <w:pPr>
        <w:pStyle w:val="BodyText"/>
        <w:widowControl w:val="0"/>
        <w:spacing w:before="0" w:after="0"/>
      </w:pPr>
    </w:p>
    <w:p w14:paraId="2EC83856" w14:textId="5226036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7C39EC31" w14:textId="77777777" w:rsidR="009D79A0" w:rsidRDefault="00295C47" w:rsidP="00214163">
      <w:pPr>
        <w:pStyle w:val="space"/>
        <w:widowControl w:val="0"/>
        <w:spacing w:before="0" w:after="0"/>
      </w:pPr>
      <w:r>
        <w:t> </w:t>
      </w:r>
    </w:p>
    <w:p w14:paraId="4ACF1A7B" w14:textId="77777777" w:rsidR="00214163" w:rsidRDefault="00295C47" w:rsidP="00214163">
      <w:pPr>
        <w:pStyle w:val="BodyText"/>
        <w:widowControl w:val="0"/>
        <w:spacing w:before="0" w:after="0"/>
      </w:pPr>
      <w:r>
        <w:t>1</w:t>
      </w:r>
      <w:r w:rsidR="0099642B">
        <w:t xml:space="preserve">9. </w:t>
      </w:r>
      <w:r>
        <w:t>Which of the following statements regarding the competence of an accountant is true? The accountant must:</w:t>
      </w:r>
    </w:p>
    <w:p w14:paraId="140B93DF" w14:textId="22911D24" w:rsidR="00214163" w:rsidRDefault="00214163" w:rsidP="00214163">
      <w:pPr>
        <w:pStyle w:val="BodyText"/>
        <w:widowControl w:val="0"/>
        <w:spacing w:before="0" w:after="0"/>
      </w:pPr>
    </w:p>
    <w:p w14:paraId="31072D93" w14:textId="77777777" w:rsidR="009D79A0" w:rsidRDefault="00214163" w:rsidP="00214163">
      <w:pPr>
        <w:pStyle w:val="BodyText"/>
        <w:widowControl w:val="0"/>
        <w:spacing w:before="0" w:after="0"/>
      </w:pPr>
      <w:r>
        <w:t>A.</w:t>
      </w:r>
      <w:r w:rsidR="0099642B">
        <w:t xml:space="preserve"> </w:t>
      </w:r>
      <w:r w:rsidR="00295C47">
        <w:t>strive continually to improve technical services and keep knowledge up-to-date.</w:t>
      </w:r>
    </w:p>
    <w:p w14:paraId="4C1999BE" w14:textId="464A9B39" w:rsidR="009D79A0" w:rsidRDefault="0099642B" w:rsidP="00214163">
      <w:pPr>
        <w:pStyle w:val="BodyText"/>
        <w:widowControl w:val="0"/>
        <w:spacing w:before="0" w:after="0"/>
      </w:pPr>
      <w:r>
        <w:t xml:space="preserve">B. </w:t>
      </w:r>
      <w:r w:rsidR="00295C47">
        <w:t>not breach the trust of clients and employers.</w:t>
      </w:r>
    </w:p>
    <w:p w14:paraId="67488804" w14:textId="0CF412FE" w:rsidR="009D79A0" w:rsidRDefault="0099642B" w:rsidP="00214163">
      <w:pPr>
        <w:pStyle w:val="BodyText"/>
        <w:widowControl w:val="0"/>
        <w:spacing w:before="0" w:after="0"/>
      </w:pPr>
      <w:r>
        <w:t xml:space="preserve">C. </w:t>
      </w:r>
      <w:r w:rsidR="00295C47">
        <w:t>not disclose information acquired in the course of professional work, except where there is a legal or professional duty to disclose.</w:t>
      </w:r>
    </w:p>
    <w:p w14:paraId="0F38C671" w14:textId="6F8B5175" w:rsidR="009D79A0" w:rsidRDefault="0099642B" w:rsidP="00214163">
      <w:pPr>
        <w:pStyle w:val="BodyText"/>
        <w:widowControl w:val="0"/>
        <w:spacing w:before="0" w:after="0"/>
      </w:pPr>
      <w:r>
        <w:t xml:space="preserve">D. </w:t>
      </w:r>
      <w:r w:rsidR="00295C47">
        <w:t>at all times safeguard the interest of the clients and employers, provided it does not conflict with their duty to the community.</w:t>
      </w:r>
    </w:p>
    <w:p w14:paraId="647EE927" w14:textId="77777777" w:rsidR="0047294D" w:rsidRDefault="0047294D" w:rsidP="00214163">
      <w:pPr>
        <w:pStyle w:val="BodyText"/>
        <w:widowControl w:val="0"/>
        <w:spacing w:before="0" w:after="0"/>
      </w:pPr>
    </w:p>
    <w:p w14:paraId="40CEFC61" w14:textId="77777777" w:rsidR="0016124F" w:rsidRDefault="0047294D" w:rsidP="00214163">
      <w:pPr>
        <w:pStyle w:val="BodyText"/>
        <w:widowControl w:val="0"/>
        <w:spacing w:before="0" w:after="0"/>
      </w:pPr>
      <w:r>
        <w:t>Ans:</w:t>
      </w:r>
      <w:r w:rsidR="00295C47">
        <w:t xml:space="preserve"> A</w:t>
      </w:r>
    </w:p>
    <w:p w14:paraId="7225830D" w14:textId="5FB4F179" w:rsidR="0016124F" w:rsidRDefault="0016124F" w:rsidP="00214163">
      <w:pPr>
        <w:pStyle w:val="BodyText"/>
        <w:widowControl w:val="0"/>
        <w:spacing w:before="0" w:after="0"/>
      </w:pPr>
    </w:p>
    <w:p w14:paraId="6E0CFD2A" w14:textId="03591D29"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24216D3B" w14:textId="77777777" w:rsidR="009D79A0" w:rsidRDefault="00295C47" w:rsidP="00214163">
      <w:pPr>
        <w:pStyle w:val="space"/>
        <w:widowControl w:val="0"/>
        <w:spacing w:before="0" w:after="0"/>
      </w:pPr>
      <w:r>
        <w:t> </w:t>
      </w:r>
    </w:p>
    <w:p w14:paraId="047864D6" w14:textId="37D31F82" w:rsidR="009D79A0" w:rsidRDefault="00295C47" w:rsidP="00214163">
      <w:pPr>
        <w:pStyle w:val="BodyText"/>
        <w:widowControl w:val="0"/>
        <w:spacing w:before="0" w:after="0"/>
      </w:pPr>
      <w:r>
        <w:t>2</w:t>
      </w:r>
      <w:r w:rsidR="0099642B">
        <w:t xml:space="preserve">0. </w:t>
      </w:r>
      <w:r>
        <w:t>Which of the following statements is an element of confidentiality?</w:t>
      </w:r>
    </w:p>
    <w:p w14:paraId="19C11792" w14:textId="77777777" w:rsidR="009D79A0" w:rsidRDefault="00295C47" w:rsidP="00214163">
      <w:pPr>
        <w:pStyle w:val="BodyText"/>
        <w:widowControl w:val="0"/>
        <w:spacing w:before="0" w:after="0"/>
      </w:pPr>
      <w:r>
        <w:t> </w:t>
      </w:r>
    </w:p>
    <w:p w14:paraId="1FB20DDD" w14:textId="77777777" w:rsidR="009D79A0" w:rsidRDefault="00295C47" w:rsidP="00214163">
      <w:pPr>
        <w:pStyle w:val="BodyText"/>
        <w:widowControl w:val="0"/>
        <w:spacing w:before="0" w:after="0"/>
      </w:pPr>
      <w:r>
        <w:t>i. Accountants must not disclose information acquired in the course of their work.</w:t>
      </w:r>
    </w:p>
    <w:p w14:paraId="0CCA9840" w14:textId="77777777" w:rsidR="009D79A0" w:rsidRDefault="00295C47" w:rsidP="00214163">
      <w:pPr>
        <w:pStyle w:val="BodyText"/>
        <w:widowControl w:val="0"/>
        <w:spacing w:before="0" w:after="0"/>
      </w:pPr>
      <w:r>
        <w:t> </w:t>
      </w:r>
    </w:p>
    <w:p w14:paraId="533F953B" w14:textId="77777777" w:rsidR="009D79A0" w:rsidRDefault="00295C47" w:rsidP="00214163">
      <w:pPr>
        <w:pStyle w:val="BodyText"/>
        <w:widowControl w:val="0"/>
        <w:spacing w:before="0" w:after="0"/>
      </w:pPr>
      <w:r>
        <w:t>ii. Accountants must disclose information if there is a professional duty to do so.</w:t>
      </w:r>
    </w:p>
    <w:p w14:paraId="494CEB4C" w14:textId="77777777" w:rsidR="009D79A0" w:rsidRDefault="00295C47" w:rsidP="00214163">
      <w:pPr>
        <w:pStyle w:val="BodyText"/>
        <w:widowControl w:val="0"/>
        <w:spacing w:before="0" w:after="0"/>
      </w:pPr>
      <w:r>
        <w:t> </w:t>
      </w:r>
    </w:p>
    <w:p w14:paraId="746F599D" w14:textId="77777777" w:rsidR="00214163" w:rsidRDefault="00295C47" w:rsidP="00214163">
      <w:pPr>
        <w:pStyle w:val="BodyText"/>
        <w:widowControl w:val="0"/>
        <w:spacing w:before="0" w:after="0"/>
      </w:pPr>
      <w:r>
        <w:t>iii. Accountants may not use information gained in the course of their work for their own or another's personal advantage.</w:t>
      </w:r>
    </w:p>
    <w:p w14:paraId="2E36AAB1" w14:textId="69A0EC40" w:rsidR="00214163" w:rsidRDefault="00214163" w:rsidP="00214163">
      <w:pPr>
        <w:pStyle w:val="BodyText"/>
        <w:widowControl w:val="0"/>
        <w:spacing w:before="0" w:after="0"/>
      </w:pPr>
    </w:p>
    <w:p w14:paraId="7B6C26FB" w14:textId="77777777" w:rsidR="009D79A0" w:rsidRDefault="00214163" w:rsidP="00214163">
      <w:pPr>
        <w:pStyle w:val="BodyText"/>
        <w:widowControl w:val="0"/>
        <w:spacing w:before="0" w:after="0"/>
      </w:pPr>
      <w:r>
        <w:t>A.</w:t>
      </w:r>
      <w:r w:rsidR="0099642B">
        <w:t xml:space="preserve"> </w:t>
      </w:r>
      <w:r w:rsidR="00295C47">
        <w:t>i</w:t>
      </w:r>
    </w:p>
    <w:p w14:paraId="4AE5528F" w14:textId="16B6AC45" w:rsidR="009D79A0" w:rsidRDefault="0099642B" w:rsidP="00214163">
      <w:pPr>
        <w:pStyle w:val="BodyText"/>
        <w:widowControl w:val="0"/>
        <w:spacing w:before="0" w:after="0"/>
      </w:pPr>
      <w:r>
        <w:t xml:space="preserve">B. </w:t>
      </w:r>
      <w:r w:rsidR="00295C47">
        <w:t>ii</w:t>
      </w:r>
    </w:p>
    <w:p w14:paraId="5994BA77" w14:textId="40555AF7" w:rsidR="009D79A0" w:rsidRDefault="0099642B" w:rsidP="00214163">
      <w:pPr>
        <w:pStyle w:val="BodyText"/>
        <w:widowControl w:val="0"/>
        <w:spacing w:before="0" w:after="0"/>
      </w:pPr>
      <w:r>
        <w:t xml:space="preserve">C. </w:t>
      </w:r>
      <w:r w:rsidR="00295C47">
        <w:t>iii</w:t>
      </w:r>
    </w:p>
    <w:p w14:paraId="70325413" w14:textId="4513A9C9" w:rsidR="009D79A0" w:rsidRDefault="0099642B" w:rsidP="00214163">
      <w:pPr>
        <w:pStyle w:val="BodyText"/>
        <w:widowControl w:val="0"/>
        <w:spacing w:before="0" w:after="0"/>
      </w:pPr>
      <w:r>
        <w:t xml:space="preserve">D. </w:t>
      </w:r>
      <w:r w:rsidR="00295C47">
        <w:t>i, ii and iii</w:t>
      </w:r>
    </w:p>
    <w:p w14:paraId="7CFF426C" w14:textId="77777777" w:rsidR="0047294D" w:rsidRDefault="0047294D" w:rsidP="00214163">
      <w:pPr>
        <w:pStyle w:val="BodyText"/>
        <w:widowControl w:val="0"/>
        <w:spacing w:before="0" w:after="0"/>
      </w:pPr>
    </w:p>
    <w:p w14:paraId="1C1F4415" w14:textId="77777777" w:rsidR="0016124F" w:rsidRDefault="0047294D" w:rsidP="00214163">
      <w:pPr>
        <w:pStyle w:val="BodyText"/>
        <w:widowControl w:val="0"/>
        <w:spacing w:before="0" w:after="0"/>
      </w:pPr>
      <w:r>
        <w:t>Ans:</w:t>
      </w:r>
      <w:r w:rsidR="00295C47">
        <w:t xml:space="preserve"> D</w:t>
      </w:r>
    </w:p>
    <w:p w14:paraId="32ADE7DE" w14:textId="76838D7A" w:rsidR="0016124F" w:rsidRDefault="0016124F" w:rsidP="00214163">
      <w:pPr>
        <w:pStyle w:val="BodyText"/>
        <w:widowControl w:val="0"/>
        <w:spacing w:before="0" w:after="0"/>
      </w:pPr>
    </w:p>
    <w:p w14:paraId="4D193787" w14:textId="5B7402D8"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54A507EA" w14:textId="77777777" w:rsidR="009D79A0" w:rsidRDefault="00295C47" w:rsidP="00214163">
      <w:pPr>
        <w:pStyle w:val="space"/>
        <w:widowControl w:val="0"/>
        <w:spacing w:before="0" w:after="0"/>
      </w:pPr>
      <w:r>
        <w:lastRenderedPageBreak/>
        <w:t> </w:t>
      </w:r>
    </w:p>
    <w:p w14:paraId="1CE69951" w14:textId="1A68370D" w:rsidR="009D79A0" w:rsidRDefault="00295C47" w:rsidP="00214163">
      <w:pPr>
        <w:pStyle w:val="BodyText"/>
        <w:widowControl w:val="0"/>
        <w:spacing w:before="0" w:after="0"/>
      </w:pPr>
      <w:r>
        <w:t>2</w:t>
      </w:r>
      <w:r w:rsidR="0099642B">
        <w:t xml:space="preserve">1. </w:t>
      </w:r>
      <w:r>
        <w:t>The focus of management accounting over time has changed. Which is the correct historical order for the following foci?</w:t>
      </w:r>
    </w:p>
    <w:p w14:paraId="55947EC8" w14:textId="77777777" w:rsidR="009D79A0" w:rsidRDefault="00295C47" w:rsidP="00214163">
      <w:pPr>
        <w:pStyle w:val="BodyText"/>
        <w:widowControl w:val="0"/>
        <w:spacing w:before="0" w:after="0"/>
      </w:pPr>
      <w:r>
        <w:t> </w:t>
      </w:r>
    </w:p>
    <w:p w14:paraId="3CD0AE00" w14:textId="77777777" w:rsidR="009D79A0" w:rsidRDefault="00295C47" w:rsidP="00214163">
      <w:pPr>
        <w:pStyle w:val="BodyText"/>
        <w:widowControl w:val="0"/>
        <w:spacing w:before="0" w:after="0"/>
      </w:pPr>
      <w:r>
        <w:t>i. Cost</w:t>
      </w:r>
    </w:p>
    <w:p w14:paraId="2CB00CB2" w14:textId="77777777" w:rsidR="009D79A0" w:rsidRDefault="00295C47" w:rsidP="00214163">
      <w:pPr>
        <w:pStyle w:val="BodyText"/>
        <w:widowControl w:val="0"/>
        <w:spacing w:before="0" w:after="0"/>
      </w:pPr>
      <w:r>
        <w:t> </w:t>
      </w:r>
    </w:p>
    <w:p w14:paraId="78E3C235" w14:textId="77777777" w:rsidR="009D79A0" w:rsidRDefault="00295C47" w:rsidP="00214163">
      <w:pPr>
        <w:pStyle w:val="BodyText"/>
        <w:widowControl w:val="0"/>
        <w:spacing w:before="0" w:after="0"/>
      </w:pPr>
      <w:r>
        <w:t>ii. Profitability</w:t>
      </w:r>
    </w:p>
    <w:p w14:paraId="549E5846" w14:textId="77777777" w:rsidR="009D79A0" w:rsidRDefault="00295C47" w:rsidP="00214163">
      <w:pPr>
        <w:pStyle w:val="BodyText"/>
        <w:widowControl w:val="0"/>
        <w:spacing w:before="0" w:after="0"/>
      </w:pPr>
      <w:r>
        <w:t> </w:t>
      </w:r>
    </w:p>
    <w:p w14:paraId="59AD5A5B" w14:textId="77777777" w:rsidR="009D79A0" w:rsidRDefault="00295C47" w:rsidP="00214163">
      <w:pPr>
        <w:pStyle w:val="BodyText"/>
        <w:widowControl w:val="0"/>
        <w:spacing w:before="0" w:after="0"/>
      </w:pPr>
      <w:r>
        <w:t>iii. Resource management</w:t>
      </w:r>
    </w:p>
    <w:p w14:paraId="6A704899" w14:textId="77777777" w:rsidR="009D79A0" w:rsidRDefault="00295C47" w:rsidP="00214163">
      <w:pPr>
        <w:pStyle w:val="BodyText"/>
        <w:widowControl w:val="0"/>
        <w:spacing w:before="0" w:after="0"/>
      </w:pPr>
      <w:r>
        <w:t> </w:t>
      </w:r>
    </w:p>
    <w:p w14:paraId="211B2820" w14:textId="77777777" w:rsidR="00214163" w:rsidRDefault="00295C47" w:rsidP="00214163">
      <w:pPr>
        <w:pStyle w:val="BodyText"/>
        <w:widowControl w:val="0"/>
        <w:spacing w:before="0" w:after="0"/>
      </w:pPr>
      <w:r>
        <w:t>iv. Waste reduction</w:t>
      </w:r>
    </w:p>
    <w:p w14:paraId="69D34BA4" w14:textId="6CA75C09" w:rsidR="00214163" w:rsidRDefault="00214163" w:rsidP="00214163">
      <w:pPr>
        <w:pStyle w:val="BodyText"/>
        <w:widowControl w:val="0"/>
        <w:spacing w:before="0" w:after="0"/>
      </w:pPr>
    </w:p>
    <w:p w14:paraId="7F206F6E" w14:textId="77777777" w:rsidR="009D79A0" w:rsidRDefault="00214163" w:rsidP="00214163">
      <w:pPr>
        <w:pStyle w:val="BodyText"/>
        <w:widowControl w:val="0"/>
        <w:spacing w:before="0" w:after="0"/>
      </w:pPr>
      <w:r>
        <w:t>A.</w:t>
      </w:r>
      <w:r w:rsidR="0099642B">
        <w:t xml:space="preserve"> </w:t>
      </w:r>
      <w:r w:rsidR="00295C47">
        <w:t>i, ii, iii and iv</w:t>
      </w:r>
    </w:p>
    <w:p w14:paraId="1102CCB8" w14:textId="00F9A662" w:rsidR="009D79A0" w:rsidRDefault="0099642B" w:rsidP="00214163">
      <w:pPr>
        <w:pStyle w:val="BodyText"/>
        <w:widowControl w:val="0"/>
        <w:spacing w:before="0" w:after="0"/>
      </w:pPr>
      <w:r>
        <w:t xml:space="preserve">B. </w:t>
      </w:r>
      <w:r w:rsidR="00295C47">
        <w:t>ii, iii, i and iv</w:t>
      </w:r>
    </w:p>
    <w:p w14:paraId="11EA011A" w14:textId="24E6C72F" w:rsidR="009D79A0" w:rsidRDefault="0099642B" w:rsidP="00214163">
      <w:pPr>
        <w:pStyle w:val="BodyText"/>
        <w:widowControl w:val="0"/>
        <w:spacing w:before="0" w:after="0"/>
      </w:pPr>
      <w:r>
        <w:t xml:space="preserve">C. </w:t>
      </w:r>
      <w:r w:rsidR="00295C47">
        <w:t>i, ii, iv and iii</w:t>
      </w:r>
    </w:p>
    <w:p w14:paraId="7D0504F3" w14:textId="7C039A45" w:rsidR="009D79A0" w:rsidRDefault="0099642B" w:rsidP="00214163">
      <w:pPr>
        <w:pStyle w:val="BodyText"/>
        <w:widowControl w:val="0"/>
        <w:spacing w:before="0" w:after="0"/>
      </w:pPr>
      <w:r>
        <w:t xml:space="preserve">D. </w:t>
      </w:r>
      <w:r w:rsidR="00295C47">
        <w:t>i, iii, iv and ii</w:t>
      </w:r>
    </w:p>
    <w:p w14:paraId="0B1DA759" w14:textId="77777777" w:rsidR="0047294D" w:rsidRDefault="0047294D" w:rsidP="00214163">
      <w:pPr>
        <w:pStyle w:val="BodyText"/>
        <w:widowControl w:val="0"/>
        <w:spacing w:before="0" w:after="0"/>
      </w:pPr>
    </w:p>
    <w:p w14:paraId="77D05799" w14:textId="77777777" w:rsidR="0016124F" w:rsidRDefault="0047294D" w:rsidP="00214163">
      <w:pPr>
        <w:pStyle w:val="BodyText"/>
        <w:widowControl w:val="0"/>
        <w:spacing w:before="0" w:after="0"/>
      </w:pPr>
      <w:r>
        <w:t>Ans:</w:t>
      </w:r>
      <w:r w:rsidR="00295C47">
        <w:t xml:space="preserve"> C</w:t>
      </w:r>
    </w:p>
    <w:p w14:paraId="2A17AD6A" w14:textId="0EBD8604" w:rsidR="0016124F" w:rsidRDefault="0016124F" w:rsidP="00214163">
      <w:pPr>
        <w:pStyle w:val="BodyText"/>
        <w:widowControl w:val="0"/>
        <w:spacing w:before="0" w:after="0"/>
      </w:pPr>
    </w:p>
    <w:p w14:paraId="2370E659" w14:textId="3D4197B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1 After studying the appendix, describe how the focus of management accounting has evolved</w:t>
      </w:r>
      <w:r w:rsidRPr="00B02DE2">
        <w:rPr>
          <w:rFonts w:ascii="Arial" w:hAnsi="Arial"/>
          <w:i/>
          <w:sz w:val="18"/>
        </w:rPr>
        <w:br/>
        <w:t>Topic: Evolution and change in management accounting</w:t>
      </w:r>
      <w:r w:rsidRPr="00B02DE2">
        <w:rPr>
          <w:rFonts w:ascii="Arial" w:hAnsi="Arial"/>
          <w:i/>
          <w:sz w:val="18"/>
        </w:rPr>
        <w:br/>
      </w:r>
    </w:p>
    <w:p w14:paraId="69649439" w14:textId="77777777" w:rsidR="009D79A0" w:rsidRDefault="00295C47" w:rsidP="00214163">
      <w:pPr>
        <w:pStyle w:val="space"/>
        <w:widowControl w:val="0"/>
        <w:spacing w:before="0" w:after="0"/>
      </w:pPr>
      <w:r>
        <w:t> </w:t>
      </w:r>
    </w:p>
    <w:p w14:paraId="0C575065" w14:textId="20F752B9" w:rsidR="009D79A0" w:rsidRDefault="00295C47" w:rsidP="00214163">
      <w:pPr>
        <w:pStyle w:val="BodyText"/>
        <w:widowControl w:val="0"/>
        <w:spacing w:before="0" w:after="0"/>
      </w:pPr>
      <w:r>
        <w:t>2</w:t>
      </w:r>
      <w:r w:rsidR="0099642B">
        <w:t xml:space="preserve">2. </w:t>
      </w:r>
      <w:r>
        <w:t>Which of the following statement/s is/are false? Management accountants should:</w:t>
      </w:r>
    </w:p>
    <w:p w14:paraId="0CB3FB4D" w14:textId="77777777" w:rsidR="009D79A0" w:rsidRDefault="00295C47" w:rsidP="00214163">
      <w:pPr>
        <w:pStyle w:val="BodyText"/>
        <w:widowControl w:val="0"/>
        <w:spacing w:before="0" w:after="0"/>
      </w:pPr>
      <w:r>
        <w:t> </w:t>
      </w:r>
    </w:p>
    <w:p w14:paraId="6FBC6CD2" w14:textId="77777777" w:rsidR="009D79A0" w:rsidRDefault="00295C47" w:rsidP="00214163">
      <w:pPr>
        <w:pStyle w:val="BodyText"/>
        <w:widowControl w:val="0"/>
        <w:spacing w:before="0" w:after="0"/>
      </w:pPr>
      <w:r>
        <w:t>i. help in the provision of physical data to managers.</w:t>
      </w:r>
    </w:p>
    <w:p w14:paraId="2AA7A8CE" w14:textId="77777777" w:rsidR="009D79A0" w:rsidRDefault="00295C47" w:rsidP="00214163">
      <w:pPr>
        <w:pStyle w:val="BodyText"/>
        <w:widowControl w:val="0"/>
        <w:spacing w:before="0" w:after="0"/>
      </w:pPr>
      <w:r>
        <w:t> </w:t>
      </w:r>
    </w:p>
    <w:p w14:paraId="7D03ABB1" w14:textId="77777777" w:rsidR="009D79A0" w:rsidRDefault="00295C47" w:rsidP="00214163">
      <w:pPr>
        <w:pStyle w:val="BodyText"/>
        <w:widowControl w:val="0"/>
        <w:spacing w:before="0" w:after="0"/>
      </w:pPr>
      <w:r>
        <w:t>ii. be included in the management of information systems.</w:t>
      </w:r>
    </w:p>
    <w:p w14:paraId="10DEA2BC" w14:textId="77777777" w:rsidR="009D79A0" w:rsidRDefault="00295C47" w:rsidP="00214163">
      <w:pPr>
        <w:pStyle w:val="BodyText"/>
        <w:widowControl w:val="0"/>
        <w:spacing w:before="0" w:after="0"/>
      </w:pPr>
      <w:r>
        <w:t> </w:t>
      </w:r>
    </w:p>
    <w:p w14:paraId="4815BC78" w14:textId="77777777" w:rsidR="009D79A0" w:rsidRDefault="00295C47" w:rsidP="00214163">
      <w:pPr>
        <w:pStyle w:val="BodyText"/>
        <w:widowControl w:val="0"/>
        <w:spacing w:before="0" w:after="0"/>
      </w:pPr>
      <w:r>
        <w:t>iii. present their information in monetary terms only.</w:t>
      </w:r>
    </w:p>
    <w:p w14:paraId="04EC2DF3" w14:textId="77777777" w:rsidR="009D79A0" w:rsidRDefault="00295C47" w:rsidP="00214163">
      <w:pPr>
        <w:pStyle w:val="BodyText"/>
        <w:widowControl w:val="0"/>
        <w:spacing w:before="0" w:after="0"/>
      </w:pPr>
      <w:r>
        <w:t> </w:t>
      </w:r>
    </w:p>
    <w:p w14:paraId="67F78AEF" w14:textId="77777777" w:rsidR="00214163" w:rsidRDefault="00295C47" w:rsidP="00214163">
      <w:pPr>
        <w:pStyle w:val="BodyText"/>
        <w:widowControl w:val="0"/>
        <w:spacing w:before="0" w:after="0"/>
      </w:pPr>
      <w:r>
        <w:t>iv. help to ensure effective interdepartmental communications.</w:t>
      </w:r>
    </w:p>
    <w:p w14:paraId="522DECA1" w14:textId="0F0533A5" w:rsidR="00214163" w:rsidRDefault="00214163" w:rsidP="00214163">
      <w:pPr>
        <w:pStyle w:val="BodyText"/>
        <w:widowControl w:val="0"/>
        <w:spacing w:before="0" w:after="0"/>
      </w:pPr>
    </w:p>
    <w:p w14:paraId="1A5FBFBB" w14:textId="77777777" w:rsidR="009D79A0" w:rsidRDefault="00214163" w:rsidP="00214163">
      <w:pPr>
        <w:pStyle w:val="BodyText"/>
        <w:widowControl w:val="0"/>
        <w:spacing w:before="0" w:after="0"/>
      </w:pPr>
      <w:r>
        <w:t>A.</w:t>
      </w:r>
      <w:r w:rsidR="0099642B">
        <w:t xml:space="preserve"> </w:t>
      </w:r>
      <w:r w:rsidR="00295C47">
        <w:t>i and ii</w:t>
      </w:r>
    </w:p>
    <w:p w14:paraId="77AC1224" w14:textId="4BD7BC57" w:rsidR="009D79A0" w:rsidRDefault="0099642B" w:rsidP="00214163">
      <w:pPr>
        <w:pStyle w:val="BodyText"/>
        <w:widowControl w:val="0"/>
        <w:spacing w:before="0" w:after="0"/>
      </w:pPr>
      <w:r>
        <w:t xml:space="preserve">B. </w:t>
      </w:r>
      <w:r w:rsidR="00295C47">
        <w:t>iii and iv</w:t>
      </w:r>
    </w:p>
    <w:p w14:paraId="1559FAAC" w14:textId="2AB299E7" w:rsidR="009D79A0" w:rsidRDefault="0099642B" w:rsidP="00214163">
      <w:pPr>
        <w:pStyle w:val="BodyText"/>
        <w:widowControl w:val="0"/>
        <w:spacing w:before="0" w:after="0"/>
      </w:pPr>
      <w:r>
        <w:t xml:space="preserve">C. </w:t>
      </w:r>
      <w:r w:rsidR="00295C47">
        <w:t>iii</w:t>
      </w:r>
    </w:p>
    <w:p w14:paraId="67ABF344" w14:textId="33FBC604" w:rsidR="009D79A0" w:rsidRDefault="0099642B" w:rsidP="00214163">
      <w:pPr>
        <w:pStyle w:val="BodyText"/>
        <w:widowControl w:val="0"/>
        <w:spacing w:before="0" w:after="0"/>
      </w:pPr>
      <w:r>
        <w:t xml:space="preserve">D. </w:t>
      </w:r>
      <w:r w:rsidR="00295C47">
        <w:t>iv</w:t>
      </w:r>
    </w:p>
    <w:p w14:paraId="55D8F25D" w14:textId="77777777" w:rsidR="0047294D" w:rsidRDefault="0047294D" w:rsidP="00214163">
      <w:pPr>
        <w:pStyle w:val="BodyText"/>
        <w:widowControl w:val="0"/>
        <w:spacing w:before="0" w:after="0"/>
      </w:pPr>
    </w:p>
    <w:p w14:paraId="6170C97A" w14:textId="77777777" w:rsidR="0016124F" w:rsidRDefault="0047294D" w:rsidP="00214163">
      <w:pPr>
        <w:pStyle w:val="BodyText"/>
        <w:widowControl w:val="0"/>
        <w:spacing w:before="0" w:after="0"/>
      </w:pPr>
      <w:r>
        <w:t>Ans:</w:t>
      </w:r>
      <w:r w:rsidR="00295C47">
        <w:t xml:space="preserve"> C</w:t>
      </w:r>
    </w:p>
    <w:p w14:paraId="07B7C162" w14:textId="3EEE2BCE" w:rsidR="0016124F" w:rsidRDefault="0016124F" w:rsidP="00214163">
      <w:pPr>
        <w:pStyle w:val="BodyText"/>
        <w:widowControl w:val="0"/>
        <w:spacing w:before="0" w:after="0"/>
      </w:pPr>
    </w:p>
    <w:p w14:paraId="3B932783" w14:textId="175F9A71"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2F8271EB" w14:textId="77777777" w:rsidR="009D79A0" w:rsidRDefault="00295C47" w:rsidP="00214163">
      <w:pPr>
        <w:pStyle w:val="space"/>
        <w:widowControl w:val="0"/>
        <w:spacing w:before="0" w:after="0"/>
      </w:pPr>
      <w:r>
        <w:lastRenderedPageBreak/>
        <w:t> </w:t>
      </w:r>
    </w:p>
    <w:p w14:paraId="7ADAFC7A" w14:textId="77777777" w:rsidR="00214163" w:rsidRDefault="00295C47" w:rsidP="00214163">
      <w:pPr>
        <w:pStyle w:val="BodyText"/>
        <w:widowControl w:val="0"/>
        <w:spacing w:before="0" w:after="0"/>
      </w:pPr>
      <w:r>
        <w:t>2</w:t>
      </w:r>
      <w:r w:rsidR="0099642B">
        <w:t xml:space="preserve">3. </w:t>
      </w:r>
      <w:r>
        <w:t>Which of the following are management accounting responses to the changing business environment?</w:t>
      </w:r>
    </w:p>
    <w:p w14:paraId="7327EA48" w14:textId="3E13427B" w:rsidR="00214163" w:rsidRDefault="00214163" w:rsidP="00214163">
      <w:pPr>
        <w:pStyle w:val="BodyText"/>
        <w:widowControl w:val="0"/>
        <w:spacing w:before="0" w:after="0"/>
      </w:pPr>
    </w:p>
    <w:p w14:paraId="664B2AA5" w14:textId="77777777" w:rsidR="009D79A0" w:rsidRDefault="00214163" w:rsidP="00214163">
      <w:pPr>
        <w:pStyle w:val="BodyText"/>
        <w:widowControl w:val="0"/>
        <w:spacing w:before="0" w:after="0"/>
      </w:pPr>
      <w:r>
        <w:t>A.</w:t>
      </w:r>
      <w:r w:rsidR="0099642B">
        <w:t xml:space="preserve"> </w:t>
      </w:r>
      <w:r w:rsidR="00295C47">
        <w:t>Activity-based costing</w:t>
      </w:r>
    </w:p>
    <w:p w14:paraId="73B3ED14" w14:textId="31D27063" w:rsidR="009D79A0" w:rsidRDefault="0099642B" w:rsidP="00214163">
      <w:pPr>
        <w:pStyle w:val="BodyText"/>
        <w:widowControl w:val="0"/>
        <w:spacing w:before="0" w:after="0"/>
      </w:pPr>
      <w:r>
        <w:t xml:space="preserve">B. </w:t>
      </w:r>
      <w:r w:rsidR="00295C47">
        <w:t>E-commerce</w:t>
      </w:r>
    </w:p>
    <w:p w14:paraId="4FD2F31A" w14:textId="268963B3" w:rsidR="009D79A0" w:rsidRDefault="0099642B" w:rsidP="00214163">
      <w:pPr>
        <w:pStyle w:val="BodyText"/>
        <w:widowControl w:val="0"/>
        <w:spacing w:before="0" w:after="0"/>
      </w:pPr>
      <w:r>
        <w:t xml:space="preserve">C. </w:t>
      </w:r>
      <w:r w:rsidR="00295C47">
        <w:t>Supplier cost analysis</w:t>
      </w:r>
    </w:p>
    <w:p w14:paraId="2654F040" w14:textId="193910EC" w:rsidR="009D79A0" w:rsidRDefault="0099642B" w:rsidP="00214163">
      <w:pPr>
        <w:pStyle w:val="BodyText"/>
        <w:widowControl w:val="0"/>
        <w:spacing w:before="0" w:after="0"/>
      </w:pPr>
      <w:r>
        <w:t xml:space="preserve">D. </w:t>
      </w:r>
      <w:r w:rsidR="00295C47">
        <w:t>A and C</w:t>
      </w:r>
    </w:p>
    <w:p w14:paraId="73A03460" w14:textId="77777777" w:rsidR="0047294D" w:rsidRDefault="0047294D" w:rsidP="00214163">
      <w:pPr>
        <w:pStyle w:val="BodyText"/>
        <w:widowControl w:val="0"/>
        <w:spacing w:before="0" w:after="0"/>
      </w:pPr>
    </w:p>
    <w:p w14:paraId="4B5F3649" w14:textId="77777777" w:rsidR="0016124F" w:rsidRDefault="0047294D" w:rsidP="00214163">
      <w:pPr>
        <w:pStyle w:val="BodyText"/>
        <w:widowControl w:val="0"/>
        <w:spacing w:before="0" w:after="0"/>
      </w:pPr>
      <w:r>
        <w:t>Ans:</w:t>
      </w:r>
      <w:r w:rsidR="00295C47">
        <w:t xml:space="preserve"> D</w:t>
      </w:r>
    </w:p>
    <w:p w14:paraId="21BEA4FB" w14:textId="1EB273FA" w:rsidR="0016124F" w:rsidRDefault="0016124F" w:rsidP="00214163">
      <w:pPr>
        <w:pStyle w:val="BodyText"/>
        <w:widowControl w:val="0"/>
        <w:spacing w:before="0" w:after="0"/>
      </w:pPr>
    </w:p>
    <w:p w14:paraId="33DD40BC" w14:textId="4A094B4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0 Identify the organisational responses and management accounting responses to changes in the business environment</w:t>
      </w:r>
      <w:r w:rsidRPr="00B02DE2">
        <w:rPr>
          <w:rFonts w:ascii="Arial" w:hAnsi="Arial"/>
          <w:i/>
          <w:sz w:val="18"/>
        </w:rPr>
        <w:br/>
        <w:t>Topic: Management accounting responses to the changing business environment</w:t>
      </w:r>
      <w:r w:rsidRPr="00B02DE2">
        <w:rPr>
          <w:rFonts w:ascii="Arial" w:hAnsi="Arial"/>
          <w:i/>
          <w:sz w:val="18"/>
        </w:rPr>
        <w:br/>
      </w:r>
    </w:p>
    <w:p w14:paraId="29CC0554" w14:textId="77777777" w:rsidR="009D79A0" w:rsidRDefault="00295C47" w:rsidP="00214163">
      <w:pPr>
        <w:pStyle w:val="space"/>
        <w:widowControl w:val="0"/>
        <w:spacing w:before="0" w:after="0"/>
      </w:pPr>
      <w:r>
        <w:t> </w:t>
      </w:r>
    </w:p>
    <w:p w14:paraId="65BF32E4" w14:textId="31C523F2" w:rsidR="009D79A0" w:rsidRDefault="00295C47" w:rsidP="00214163">
      <w:pPr>
        <w:pStyle w:val="BodyText"/>
        <w:widowControl w:val="0"/>
        <w:spacing w:before="0" w:after="0"/>
      </w:pPr>
      <w:r>
        <w:t>2</w:t>
      </w:r>
      <w:r w:rsidR="0099642B">
        <w:t xml:space="preserve">4. </w:t>
      </w:r>
      <w:r>
        <w:t>Which of the following are ethical standards for management accountants?</w:t>
      </w:r>
    </w:p>
    <w:p w14:paraId="7310534E" w14:textId="77777777" w:rsidR="009D79A0" w:rsidRDefault="00295C47" w:rsidP="00214163">
      <w:pPr>
        <w:pStyle w:val="BodyText"/>
        <w:widowControl w:val="0"/>
        <w:spacing w:before="0" w:after="0"/>
      </w:pPr>
      <w:r>
        <w:t> </w:t>
      </w:r>
    </w:p>
    <w:p w14:paraId="5458C88D" w14:textId="77777777" w:rsidR="009D79A0" w:rsidRDefault="00295C47" w:rsidP="00214163">
      <w:pPr>
        <w:pStyle w:val="BodyText"/>
        <w:widowControl w:val="0"/>
        <w:spacing w:before="0" w:after="0"/>
      </w:pPr>
      <w:r>
        <w:t>i. Competence</w:t>
      </w:r>
    </w:p>
    <w:p w14:paraId="6D12B4BE" w14:textId="77777777" w:rsidR="009D79A0" w:rsidRDefault="00295C47" w:rsidP="00214163">
      <w:pPr>
        <w:pStyle w:val="BodyText"/>
        <w:widowControl w:val="0"/>
        <w:spacing w:before="0" w:after="0"/>
      </w:pPr>
      <w:r>
        <w:t> </w:t>
      </w:r>
    </w:p>
    <w:p w14:paraId="01ACCFF8" w14:textId="77777777" w:rsidR="009D79A0" w:rsidRDefault="00295C47" w:rsidP="00214163">
      <w:pPr>
        <w:pStyle w:val="BodyText"/>
        <w:widowControl w:val="0"/>
        <w:spacing w:before="0" w:after="0"/>
      </w:pPr>
      <w:r>
        <w:t>ii. Objectivity</w:t>
      </w:r>
    </w:p>
    <w:p w14:paraId="5DB302C8" w14:textId="77777777" w:rsidR="009D79A0" w:rsidRDefault="00295C47" w:rsidP="00214163">
      <w:pPr>
        <w:pStyle w:val="BodyText"/>
        <w:widowControl w:val="0"/>
        <w:spacing w:before="0" w:after="0"/>
      </w:pPr>
      <w:r>
        <w:t> </w:t>
      </w:r>
    </w:p>
    <w:p w14:paraId="377E9A83" w14:textId="77777777" w:rsidR="009D79A0" w:rsidRDefault="00295C47" w:rsidP="00214163">
      <w:pPr>
        <w:pStyle w:val="BodyText"/>
        <w:widowControl w:val="0"/>
        <w:spacing w:before="0" w:after="0"/>
      </w:pPr>
      <w:r>
        <w:t>iii. Confidentiality</w:t>
      </w:r>
    </w:p>
    <w:p w14:paraId="0EFA54A2" w14:textId="77777777" w:rsidR="009D79A0" w:rsidRDefault="00295C47" w:rsidP="00214163">
      <w:pPr>
        <w:pStyle w:val="BodyText"/>
        <w:widowControl w:val="0"/>
        <w:spacing w:before="0" w:after="0"/>
      </w:pPr>
      <w:r>
        <w:t> </w:t>
      </w:r>
    </w:p>
    <w:p w14:paraId="35794F83" w14:textId="77777777" w:rsidR="00214163" w:rsidRDefault="00295C47" w:rsidP="00214163">
      <w:pPr>
        <w:pStyle w:val="BodyText"/>
        <w:widowControl w:val="0"/>
        <w:spacing w:before="0" w:after="0"/>
      </w:pPr>
      <w:r>
        <w:t>iv. Integrity</w:t>
      </w:r>
    </w:p>
    <w:p w14:paraId="5C8D9BA2" w14:textId="409C333A" w:rsidR="00214163" w:rsidRDefault="00214163" w:rsidP="00214163">
      <w:pPr>
        <w:pStyle w:val="BodyText"/>
        <w:widowControl w:val="0"/>
        <w:spacing w:before="0" w:after="0"/>
      </w:pPr>
    </w:p>
    <w:p w14:paraId="6CAFE13E" w14:textId="77777777" w:rsidR="009D79A0" w:rsidRDefault="00214163" w:rsidP="00214163">
      <w:pPr>
        <w:pStyle w:val="BodyText"/>
        <w:widowControl w:val="0"/>
        <w:spacing w:before="0" w:after="0"/>
      </w:pPr>
      <w:r>
        <w:t>A.</w:t>
      </w:r>
      <w:r w:rsidR="0099642B">
        <w:t xml:space="preserve"> </w:t>
      </w:r>
      <w:r w:rsidR="00295C47">
        <w:t>i, ii, iii and iv</w:t>
      </w:r>
    </w:p>
    <w:p w14:paraId="561B89CF" w14:textId="773953A1" w:rsidR="009D79A0" w:rsidRDefault="0099642B" w:rsidP="00214163">
      <w:pPr>
        <w:pStyle w:val="BodyText"/>
        <w:widowControl w:val="0"/>
        <w:spacing w:before="0" w:after="0"/>
      </w:pPr>
      <w:r>
        <w:t xml:space="preserve">B. </w:t>
      </w:r>
      <w:r w:rsidR="00295C47">
        <w:t>ii, iii and iv</w:t>
      </w:r>
    </w:p>
    <w:p w14:paraId="23FB83E2" w14:textId="696A51B5" w:rsidR="009D79A0" w:rsidRDefault="0099642B" w:rsidP="00214163">
      <w:pPr>
        <w:pStyle w:val="BodyText"/>
        <w:widowControl w:val="0"/>
        <w:spacing w:before="0" w:after="0"/>
      </w:pPr>
      <w:r>
        <w:t xml:space="preserve">C. </w:t>
      </w:r>
      <w:r w:rsidR="00295C47">
        <w:t>i, ii and iv</w:t>
      </w:r>
    </w:p>
    <w:p w14:paraId="166A91E6" w14:textId="0E4DE702" w:rsidR="009D79A0" w:rsidRDefault="0099642B" w:rsidP="00214163">
      <w:pPr>
        <w:pStyle w:val="BodyText"/>
        <w:widowControl w:val="0"/>
        <w:spacing w:before="0" w:after="0"/>
      </w:pPr>
      <w:r>
        <w:t xml:space="preserve">D. </w:t>
      </w:r>
      <w:r w:rsidR="00295C47">
        <w:t>i, iii and iv</w:t>
      </w:r>
    </w:p>
    <w:p w14:paraId="7F9C6453" w14:textId="77777777" w:rsidR="0047294D" w:rsidRDefault="0047294D" w:rsidP="00214163">
      <w:pPr>
        <w:pStyle w:val="BodyText"/>
        <w:widowControl w:val="0"/>
        <w:spacing w:before="0" w:after="0"/>
      </w:pPr>
    </w:p>
    <w:p w14:paraId="143A862A" w14:textId="77777777" w:rsidR="0016124F" w:rsidRDefault="0047294D" w:rsidP="00214163">
      <w:pPr>
        <w:pStyle w:val="BodyText"/>
        <w:widowControl w:val="0"/>
        <w:spacing w:before="0" w:after="0"/>
      </w:pPr>
      <w:r>
        <w:t>Ans:</w:t>
      </w:r>
      <w:r w:rsidR="00295C47">
        <w:t xml:space="preserve"> A</w:t>
      </w:r>
    </w:p>
    <w:p w14:paraId="74427170" w14:textId="2439B4D4" w:rsidR="0016124F" w:rsidRDefault="0016124F" w:rsidP="00214163">
      <w:pPr>
        <w:pStyle w:val="BodyText"/>
        <w:widowControl w:val="0"/>
        <w:spacing w:before="0" w:after="0"/>
      </w:pPr>
    </w:p>
    <w:p w14:paraId="0BFBFFD0" w14:textId="5D91904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3406BE97" w14:textId="77777777" w:rsidR="009D79A0" w:rsidRDefault="00295C47" w:rsidP="00214163">
      <w:pPr>
        <w:pStyle w:val="space"/>
        <w:widowControl w:val="0"/>
        <w:spacing w:before="0" w:after="0"/>
      </w:pPr>
      <w:r>
        <w:t> </w:t>
      </w:r>
    </w:p>
    <w:p w14:paraId="4CAD2CE5" w14:textId="2DCEA455" w:rsidR="009D79A0" w:rsidRDefault="00295C47" w:rsidP="00214163">
      <w:pPr>
        <w:pStyle w:val="BodyText"/>
        <w:widowControl w:val="0"/>
        <w:spacing w:before="0" w:after="0"/>
      </w:pPr>
      <w:r>
        <w:t>2</w:t>
      </w:r>
      <w:r w:rsidR="0099642B">
        <w:t xml:space="preserve">5. </w:t>
      </w:r>
      <w:r>
        <w:t>The costs of providing information to management should be less than the benefits. Which of the following are costs of management accounting information?</w:t>
      </w:r>
    </w:p>
    <w:p w14:paraId="2AA019FF" w14:textId="77777777" w:rsidR="009D79A0" w:rsidRDefault="00295C47" w:rsidP="00214163">
      <w:pPr>
        <w:pStyle w:val="BodyText"/>
        <w:widowControl w:val="0"/>
        <w:spacing w:before="0" w:after="0"/>
      </w:pPr>
      <w:r>
        <w:t> </w:t>
      </w:r>
    </w:p>
    <w:p w14:paraId="5B121D15" w14:textId="77777777" w:rsidR="009D79A0" w:rsidRDefault="00295C47" w:rsidP="00214163">
      <w:pPr>
        <w:pStyle w:val="BodyText"/>
        <w:widowControl w:val="0"/>
        <w:spacing w:before="0" w:after="0"/>
      </w:pPr>
      <w:r>
        <w:t>i. Salary cost of management accounting personnel</w:t>
      </w:r>
    </w:p>
    <w:p w14:paraId="60F2997A" w14:textId="77777777" w:rsidR="009D79A0" w:rsidRDefault="00295C47" w:rsidP="00214163">
      <w:pPr>
        <w:pStyle w:val="BodyText"/>
        <w:widowControl w:val="0"/>
        <w:spacing w:before="0" w:after="0"/>
      </w:pPr>
      <w:r>
        <w:t> </w:t>
      </w:r>
    </w:p>
    <w:p w14:paraId="55F6B7E8" w14:textId="77777777" w:rsidR="009D79A0" w:rsidRDefault="00295C47" w:rsidP="00214163">
      <w:pPr>
        <w:pStyle w:val="BodyText"/>
        <w:widowControl w:val="0"/>
        <w:spacing w:before="0" w:after="0"/>
      </w:pPr>
      <w:r>
        <w:t>ii. Computer operating costs</w:t>
      </w:r>
    </w:p>
    <w:p w14:paraId="74FA3045" w14:textId="77777777" w:rsidR="009D79A0" w:rsidRDefault="00295C47" w:rsidP="00214163">
      <w:pPr>
        <w:pStyle w:val="BodyText"/>
        <w:widowControl w:val="0"/>
        <w:spacing w:before="0" w:after="0"/>
      </w:pPr>
      <w:r>
        <w:t> </w:t>
      </w:r>
    </w:p>
    <w:p w14:paraId="62EEB825" w14:textId="77777777" w:rsidR="00214163" w:rsidRDefault="00295C47" w:rsidP="00214163">
      <w:pPr>
        <w:pStyle w:val="BodyText"/>
        <w:widowControl w:val="0"/>
        <w:spacing w:before="0" w:after="0"/>
      </w:pPr>
      <w:r>
        <w:lastRenderedPageBreak/>
        <w:t>iii. Managers' time in reading and acting on the information</w:t>
      </w:r>
    </w:p>
    <w:p w14:paraId="265C9FBC" w14:textId="63747200" w:rsidR="00214163" w:rsidRDefault="00214163" w:rsidP="00214163">
      <w:pPr>
        <w:pStyle w:val="BodyText"/>
        <w:widowControl w:val="0"/>
        <w:spacing w:before="0" w:after="0"/>
      </w:pPr>
    </w:p>
    <w:p w14:paraId="3260F78B" w14:textId="77777777" w:rsidR="009D79A0" w:rsidRDefault="00214163" w:rsidP="00214163">
      <w:pPr>
        <w:pStyle w:val="BodyText"/>
        <w:widowControl w:val="0"/>
        <w:spacing w:before="0" w:after="0"/>
      </w:pPr>
      <w:r>
        <w:t>A.</w:t>
      </w:r>
      <w:r w:rsidR="0099642B">
        <w:t xml:space="preserve"> </w:t>
      </w:r>
      <w:r w:rsidR="00295C47">
        <w:t>i, ii and iii</w:t>
      </w:r>
    </w:p>
    <w:p w14:paraId="2C250D00" w14:textId="005F4E34" w:rsidR="009D79A0" w:rsidRDefault="0099642B" w:rsidP="00214163">
      <w:pPr>
        <w:pStyle w:val="BodyText"/>
        <w:widowControl w:val="0"/>
        <w:spacing w:before="0" w:after="0"/>
      </w:pPr>
      <w:r>
        <w:t xml:space="preserve">B. </w:t>
      </w:r>
      <w:r w:rsidR="00295C47">
        <w:t>ii and iii only</w:t>
      </w:r>
    </w:p>
    <w:p w14:paraId="0906CA19" w14:textId="5E3108D6" w:rsidR="009D79A0" w:rsidRDefault="0099642B" w:rsidP="00214163">
      <w:pPr>
        <w:pStyle w:val="BodyText"/>
        <w:widowControl w:val="0"/>
        <w:spacing w:before="0" w:after="0"/>
      </w:pPr>
      <w:r>
        <w:t xml:space="preserve">C. </w:t>
      </w:r>
      <w:r w:rsidR="00295C47">
        <w:t>i and iii only</w:t>
      </w:r>
    </w:p>
    <w:p w14:paraId="31197CA4" w14:textId="4FC99356" w:rsidR="009D79A0" w:rsidRDefault="0099642B" w:rsidP="00214163">
      <w:pPr>
        <w:pStyle w:val="BodyText"/>
        <w:widowControl w:val="0"/>
        <w:spacing w:before="0" w:after="0"/>
      </w:pPr>
      <w:r>
        <w:t xml:space="preserve">D. </w:t>
      </w:r>
      <w:r w:rsidR="00295C47">
        <w:t>None of the given answers</w:t>
      </w:r>
    </w:p>
    <w:p w14:paraId="62C921F9" w14:textId="77777777" w:rsidR="0047294D" w:rsidRDefault="0047294D" w:rsidP="00214163">
      <w:pPr>
        <w:pStyle w:val="BodyText"/>
        <w:widowControl w:val="0"/>
        <w:spacing w:before="0" w:after="0"/>
      </w:pPr>
    </w:p>
    <w:p w14:paraId="6D9CA4AC" w14:textId="77777777" w:rsidR="0016124F" w:rsidRDefault="0047294D" w:rsidP="00214163">
      <w:pPr>
        <w:pStyle w:val="BodyText"/>
        <w:widowControl w:val="0"/>
        <w:spacing w:before="0" w:after="0"/>
      </w:pPr>
      <w:r>
        <w:t>Ans:</w:t>
      </w:r>
      <w:r w:rsidR="00295C47">
        <w:t xml:space="preserve"> A</w:t>
      </w:r>
    </w:p>
    <w:p w14:paraId="62C60557" w14:textId="2D66512C" w:rsidR="0016124F" w:rsidRDefault="0016124F" w:rsidP="00214163">
      <w:pPr>
        <w:pStyle w:val="BodyText"/>
        <w:widowControl w:val="0"/>
        <w:spacing w:before="0" w:after="0"/>
      </w:pPr>
    </w:p>
    <w:p w14:paraId="49CD9FF3" w14:textId="707E1C5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61C7CE5E" w14:textId="77777777" w:rsidR="009D79A0" w:rsidRDefault="00295C47" w:rsidP="00214163">
      <w:pPr>
        <w:pStyle w:val="space"/>
        <w:widowControl w:val="0"/>
        <w:spacing w:before="0" w:after="0"/>
      </w:pPr>
      <w:r>
        <w:t> </w:t>
      </w:r>
    </w:p>
    <w:p w14:paraId="032D3839" w14:textId="77777777" w:rsidR="00214163" w:rsidRDefault="00295C47" w:rsidP="00214163">
      <w:pPr>
        <w:pStyle w:val="BodyText"/>
        <w:widowControl w:val="0"/>
        <w:spacing w:before="0" w:after="0"/>
      </w:pPr>
      <w:r>
        <w:t>2</w:t>
      </w:r>
      <w:r w:rsidR="0099642B">
        <w:t xml:space="preserve">6. </w:t>
      </w:r>
      <w:r>
        <w:t>Which of the following statements is correct?</w:t>
      </w:r>
    </w:p>
    <w:p w14:paraId="3A9B9397" w14:textId="40E6E59D" w:rsidR="00214163" w:rsidRDefault="00214163" w:rsidP="00214163">
      <w:pPr>
        <w:pStyle w:val="BodyText"/>
        <w:widowControl w:val="0"/>
        <w:spacing w:before="0" w:after="0"/>
      </w:pPr>
    </w:p>
    <w:p w14:paraId="4D055840" w14:textId="77777777" w:rsidR="009D79A0" w:rsidRDefault="00214163" w:rsidP="00214163">
      <w:pPr>
        <w:pStyle w:val="BodyText"/>
        <w:widowControl w:val="0"/>
        <w:spacing w:before="0" w:after="0"/>
      </w:pPr>
      <w:r>
        <w:t>A.</w:t>
      </w:r>
      <w:r w:rsidR="0099642B">
        <w:t xml:space="preserve"> </w:t>
      </w:r>
      <w:r w:rsidR="00295C47">
        <w:t>The primary objective of a firm's management is to increase the firm's value.</w:t>
      </w:r>
    </w:p>
    <w:p w14:paraId="48C2D09A" w14:textId="0360269E" w:rsidR="009D79A0" w:rsidRDefault="0099642B" w:rsidP="00214163">
      <w:pPr>
        <w:pStyle w:val="BodyText"/>
        <w:widowControl w:val="0"/>
        <w:spacing w:before="0" w:after="0"/>
      </w:pPr>
      <w:r>
        <w:t xml:space="preserve">B. </w:t>
      </w:r>
      <w:r w:rsidR="00295C47">
        <w:t>The management accounting system needs to accumulate information from both internal and external sources.</w:t>
      </w:r>
    </w:p>
    <w:p w14:paraId="715894C6" w14:textId="06D091E0" w:rsidR="009D79A0" w:rsidRDefault="0099642B" w:rsidP="00214163">
      <w:pPr>
        <w:pStyle w:val="BodyText"/>
        <w:widowControl w:val="0"/>
        <w:spacing w:before="0" w:after="0"/>
      </w:pPr>
      <w:r>
        <w:t xml:space="preserve">C. </w:t>
      </w:r>
      <w:r w:rsidR="00295C47">
        <w:t>Managers may be faced with a conflict between increasing customer value and increasing shareholder value.</w:t>
      </w:r>
    </w:p>
    <w:p w14:paraId="1E60A04F" w14:textId="0B21F056" w:rsidR="009D79A0" w:rsidRDefault="0099642B" w:rsidP="00214163">
      <w:pPr>
        <w:pStyle w:val="BodyText"/>
        <w:widowControl w:val="0"/>
        <w:spacing w:before="0" w:after="0"/>
      </w:pPr>
      <w:r>
        <w:t xml:space="preserve">D. </w:t>
      </w:r>
      <w:r w:rsidR="00295C47">
        <w:t>All the given answers</w:t>
      </w:r>
    </w:p>
    <w:p w14:paraId="14A8346C" w14:textId="77777777" w:rsidR="0047294D" w:rsidRDefault="0047294D" w:rsidP="00214163">
      <w:pPr>
        <w:pStyle w:val="BodyText"/>
        <w:widowControl w:val="0"/>
        <w:spacing w:before="0" w:after="0"/>
      </w:pPr>
    </w:p>
    <w:p w14:paraId="708728F2" w14:textId="77777777" w:rsidR="0016124F" w:rsidRDefault="0047294D" w:rsidP="00214163">
      <w:pPr>
        <w:pStyle w:val="BodyText"/>
        <w:widowControl w:val="0"/>
        <w:spacing w:before="0" w:after="0"/>
      </w:pPr>
      <w:r>
        <w:t>Ans:</w:t>
      </w:r>
      <w:r w:rsidR="00295C47">
        <w:t xml:space="preserve"> D</w:t>
      </w:r>
    </w:p>
    <w:p w14:paraId="295A3C4B" w14:textId="0C3AB74A" w:rsidR="0016124F" w:rsidRDefault="0016124F" w:rsidP="00214163">
      <w:pPr>
        <w:pStyle w:val="BodyText"/>
        <w:widowControl w:val="0"/>
        <w:spacing w:before="0" w:after="0"/>
      </w:pPr>
    </w:p>
    <w:p w14:paraId="01425891" w14:textId="694C587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05C7E0FE" w14:textId="77777777" w:rsidR="009D79A0" w:rsidRDefault="00295C47" w:rsidP="00214163">
      <w:pPr>
        <w:pStyle w:val="space"/>
        <w:widowControl w:val="0"/>
        <w:spacing w:before="0" w:after="0"/>
      </w:pPr>
      <w:r>
        <w:t> </w:t>
      </w:r>
    </w:p>
    <w:p w14:paraId="2388F384" w14:textId="77777777" w:rsidR="00214163" w:rsidRDefault="00295C47" w:rsidP="00214163">
      <w:pPr>
        <w:pStyle w:val="BodyText"/>
        <w:widowControl w:val="0"/>
        <w:spacing w:before="0" w:after="0"/>
      </w:pPr>
      <w:r>
        <w:t>2</w:t>
      </w:r>
      <w:r w:rsidR="0099642B">
        <w:t xml:space="preserve">7. </w:t>
      </w:r>
      <w:r>
        <w:t>Strategies:</w:t>
      </w:r>
    </w:p>
    <w:p w14:paraId="090AFF55" w14:textId="1705A88A" w:rsidR="00214163" w:rsidRDefault="00214163" w:rsidP="00214163">
      <w:pPr>
        <w:pStyle w:val="BodyText"/>
        <w:widowControl w:val="0"/>
        <w:spacing w:before="0" w:after="0"/>
      </w:pPr>
    </w:p>
    <w:p w14:paraId="61177766" w14:textId="77777777" w:rsidR="009D79A0" w:rsidRDefault="00214163" w:rsidP="00214163">
      <w:pPr>
        <w:pStyle w:val="BodyText"/>
        <w:widowControl w:val="0"/>
        <w:spacing w:before="0" w:after="0"/>
      </w:pPr>
      <w:r>
        <w:t>A.</w:t>
      </w:r>
      <w:r w:rsidR="0099642B">
        <w:t xml:space="preserve"> </w:t>
      </w:r>
      <w:r w:rsidR="00295C47">
        <w:t>are directions that a firm intend to take in the long term.</w:t>
      </w:r>
    </w:p>
    <w:p w14:paraId="3105F0F1" w14:textId="65822A70" w:rsidR="009D79A0" w:rsidRDefault="0099642B" w:rsidP="00214163">
      <w:pPr>
        <w:pStyle w:val="BodyText"/>
        <w:widowControl w:val="0"/>
        <w:spacing w:before="0" w:after="0"/>
      </w:pPr>
      <w:r>
        <w:t xml:space="preserve">B. </w:t>
      </w:r>
      <w:r w:rsidR="00295C47">
        <w:t>describe the way the firm competes.</w:t>
      </w:r>
    </w:p>
    <w:p w14:paraId="2E245320" w14:textId="0EC62A00" w:rsidR="009D79A0" w:rsidRDefault="0099642B" w:rsidP="00214163">
      <w:pPr>
        <w:pStyle w:val="BodyText"/>
        <w:widowControl w:val="0"/>
        <w:spacing w:before="0" w:after="0"/>
      </w:pPr>
      <w:r>
        <w:t xml:space="preserve">C. </w:t>
      </w:r>
      <w:r w:rsidR="00295C47">
        <w:t>are the same as objectives and goals.</w:t>
      </w:r>
    </w:p>
    <w:p w14:paraId="0605D799" w14:textId="4CB11090" w:rsidR="009D79A0" w:rsidRDefault="0099642B" w:rsidP="00214163">
      <w:pPr>
        <w:pStyle w:val="BodyText"/>
        <w:widowControl w:val="0"/>
        <w:spacing w:before="0" w:after="0"/>
      </w:pPr>
      <w:r>
        <w:t xml:space="preserve">D. </w:t>
      </w:r>
      <w:r w:rsidR="00295C47">
        <w:t>are independent of the firm's mission statement.</w:t>
      </w:r>
    </w:p>
    <w:p w14:paraId="5FC70F1C" w14:textId="77777777" w:rsidR="0047294D" w:rsidRDefault="0047294D" w:rsidP="00214163">
      <w:pPr>
        <w:pStyle w:val="BodyText"/>
        <w:widowControl w:val="0"/>
        <w:spacing w:before="0" w:after="0"/>
      </w:pPr>
    </w:p>
    <w:p w14:paraId="789ED8B1" w14:textId="77777777" w:rsidR="0016124F" w:rsidRDefault="0047294D" w:rsidP="00214163">
      <w:pPr>
        <w:pStyle w:val="BodyText"/>
        <w:widowControl w:val="0"/>
        <w:spacing w:before="0" w:after="0"/>
      </w:pPr>
      <w:r>
        <w:t>Ans:</w:t>
      </w:r>
      <w:r w:rsidR="00295C47">
        <w:t xml:space="preserve"> A</w:t>
      </w:r>
    </w:p>
    <w:p w14:paraId="353A117C" w14:textId="00EBF9B6" w:rsidR="0016124F" w:rsidRDefault="0016124F" w:rsidP="00214163">
      <w:pPr>
        <w:pStyle w:val="BodyText"/>
        <w:widowControl w:val="0"/>
        <w:spacing w:before="0" w:after="0"/>
      </w:pPr>
    </w:p>
    <w:p w14:paraId="0FFEE5F9" w14:textId="40C92978"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0FBD81D0" w14:textId="77777777" w:rsidR="009D79A0" w:rsidRDefault="00295C47" w:rsidP="00214163">
      <w:pPr>
        <w:pStyle w:val="space"/>
        <w:widowControl w:val="0"/>
        <w:spacing w:before="0" w:after="0"/>
      </w:pPr>
      <w:r>
        <w:t> </w:t>
      </w:r>
    </w:p>
    <w:p w14:paraId="4E1623E8" w14:textId="77777777" w:rsidR="00214163" w:rsidRDefault="00295C47" w:rsidP="00214163">
      <w:pPr>
        <w:pStyle w:val="BodyText"/>
        <w:widowControl w:val="0"/>
        <w:spacing w:before="0" w:after="0"/>
      </w:pPr>
      <w:r>
        <w:t>2</w:t>
      </w:r>
      <w:r w:rsidR="0099642B">
        <w:t xml:space="preserve">8. </w:t>
      </w:r>
      <w:r>
        <w:t>Which of the following statements is correct?</w:t>
      </w:r>
    </w:p>
    <w:p w14:paraId="7717037B" w14:textId="51779305" w:rsidR="00214163" w:rsidRDefault="00214163" w:rsidP="00214163">
      <w:pPr>
        <w:pStyle w:val="BodyText"/>
        <w:widowControl w:val="0"/>
        <w:spacing w:before="0" w:after="0"/>
      </w:pPr>
    </w:p>
    <w:p w14:paraId="5C4C7053" w14:textId="77777777" w:rsidR="009D79A0" w:rsidRDefault="00214163" w:rsidP="00214163">
      <w:pPr>
        <w:pStyle w:val="BodyText"/>
        <w:widowControl w:val="0"/>
        <w:spacing w:before="0" w:after="0"/>
      </w:pPr>
      <w:r>
        <w:t>A.</w:t>
      </w:r>
      <w:r w:rsidR="0099642B">
        <w:t xml:space="preserve"> </w:t>
      </w:r>
      <w:r w:rsidR="00295C47">
        <w:t>Management accounting is a subset of cost accounting.</w:t>
      </w:r>
    </w:p>
    <w:p w14:paraId="5805CBF0" w14:textId="1D0DB746" w:rsidR="009D79A0" w:rsidRDefault="0099642B" w:rsidP="00214163">
      <w:pPr>
        <w:pStyle w:val="BodyText"/>
        <w:widowControl w:val="0"/>
        <w:spacing w:before="0" w:after="0"/>
      </w:pPr>
      <w:r>
        <w:t xml:space="preserve">B. </w:t>
      </w:r>
      <w:r w:rsidR="00295C47">
        <w:t>Cost accounting is a subset of management accounting.</w:t>
      </w:r>
    </w:p>
    <w:p w14:paraId="1720A157" w14:textId="2D745960" w:rsidR="009D79A0" w:rsidRDefault="0099642B" w:rsidP="00214163">
      <w:pPr>
        <w:pStyle w:val="BodyText"/>
        <w:widowControl w:val="0"/>
        <w:spacing w:before="0" w:after="0"/>
      </w:pPr>
      <w:r>
        <w:t xml:space="preserve">C. </w:t>
      </w:r>
      <w:r w:rsidR="00295C47">
        <w:t>Cost accounting is no longer required in today's competitive environment.</w:t>
      </w:r>
    </w:p>
    <w:p w14:paraId="280F19F8" w14:textId="49E0418C" w:rsidR="009D79A0" w:rsidRDefault="0099642B" w:rsidP="00214163">
      <w:pPr>
        <w:pStyle w:val="BodyText"/>
        <w:widowControl w:val="0"/>
        <w:spacing w:before="0" w:after="0"/>
      </w:pPr>
      <w:r>
        <w:t xml:space="preserve">D. </w:t>
      </w:r>
      <w:r w:rsidR="00295C47">
        <w:t>Management accounting in today's environment is the same as it was many years ago.</w:t>
      </w:r>
    </w:p>
    <w:p w14:paraId="312640C5" w14:textId="77777777" w:rsidR="0047294D" w:rsidRDefault="0047294D" w:rsidP="00214163">
      <w:pPr>
        <w:pStyle w:val="BodyText"/>
        <w:widowControl w:val="0"/>
        <w:spacing w:before="0" w:after="0"/>
      </w:pPr>
    </w:p>
    <w:p w14:paraId="1FAC0408" w14:textId="77777777" w:rsidR="0016124F" w:rsidRDefault="0047294D" w:rsidP="00214163">
      <w:pPr>
        <w:pStyle w:val="BodyText"/>
        <w:widowControl w:val="0"/>
        <w:spacing w:before="0" w:after="0"/>
      </w:pPr>
      <w:r>
        <w:t>Ans:</w:t>
      </w:r>
      <w:r w:rsidR="00295C47">
        <w:t xml:space="preserve"> B</w:t>
      </w:r>
    </w:p>
    <w:p w14:paraId="273A703A" w14:textId="25236493" w:rsidR="0016124F" w:rsidRDefault="0016124F" w:rsidP="00214163">
      <w:pPr>
        <w:pStyle w:val="BodyText"/>
        <w:widowControl w:val="0"/>
        <w:spacing w:before="0" w:after="0"/>
      </w:pPr>
    </w:p>
    <w:p w14:paraId="011F4642" w14:textId="27D70D4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07F015E6" w14:textId="77777777" w:rsidR="009D79A0" w:rsidRDefault="00295C47" w:rsidP="00214163">
      <w:pPr>
        <w:pStyle w:val="space"/>
        <w:widowControl w:val="0"/>
        <w:spacing w:before="0" w:after="0"/>
      </w:pPr>
      <w:r>
        <w:t> </w:t>
      </w:r>
    </w:p>
    <w:p w14:paraId="3C4CE1ED" w14:textId="77777777" w:rsidR="00214163" w:rsidRDefault="00295C47" w:rsidP="00214163">
      <w:pPr>
        <w:pStyle w:val="BodyText"/>
        <w:widowControl w:val="0"/>
        <w:spacing w:before="0" w:after="0"/>
      </w:pPr>
      <w:r>
        <w:t>2</w:t>
      </w:r>
      <w:r w:rsidR="0099642B">
        <w:t xml:space="preserve">9. </w:t>
      </w:r>
      <w:r>
        <w:t xml:space="preserve">Which of the following is the most logical sequence for a </w:t>
      </w:r>
      <w:r>
        <w:rPr>
          <w:i/>
          <w:iCs/>
        </w:rPr>
        <w:t>commencing</w:t>
      </w:r>
      <w:r>
        <w:t xml:space="preserve"> organisation?</w:t>
      </w:r>
    </w:p>
    <w:p w14:paraId="22688DA4" w14:textId="1FD13FFA" w:rsidR="00214163" w:rsidRDefault="00214163" w:rsidP="00214163">
      <w:pPr>
        <w:pStyle w:val="BodyText"/>
        <w:widowControl w:val="0"/>
        <w:spacing w:before="0" w:after="0"/>
      </w:pPr>
    </w:p>
    <w:p w14:paraId="7B7E0C0C" w14:textId="77777777" w:rsidR="009D79A0" w:rsidRDefault="00214163" w:rsidP="00214163">
      <w:pPr>
        <w:pStyle w:val="BodyText"/>
        <w:widowControl w:val="0"/>
        <w:spacing w:before="0" w:after="0"/>
      </w:pPr>
      <w:r>
        <w:t>A.</w:t>
      </w:r>
      <w:r w:rsidR="0099642B">
        <w:t xml:space="preserve"> </w:t>
      </w:r>
      <w:r w:rsidR="00295C47">
        <w:t>Control, feedback, planning</w:t>
      </w:r>
    </w:p>
    <w:p w14:paraId="67284CB2" w14:textId="762C4BB6" w:rsidR="009D79A0" w:rsidRDefault="0099642B" w:rsidP="00214163">
      <w:pPr>
        <w:pStyle w:val="BodyText"/>
        <w:widowControl w:val="0"/>
        <w:spacing w:before="0" w:after="0"/>
      </w:pPr>
      <w:r>
        <w:t xml:space="preserve">B. </w:t>
      </w:r>
      <w:r w:rsidR="00295C47">
        <w:t>Planning, control, feedback</w:t>
      </w:r>
    </w:p>
    <w:p w14:paraId="4C91F8D5" w14:textId="279B781C" w:rsidR="009D79A0" w:rsidRDefault="0099642B" w:rsidP="00214163">
      <w:pPr>
        <w:pStyle w:val="BodyText"/>
        <w:widowControl w:val="0"/>
        <w:spacing w:before="0" w:after="0"/>
      </w:pPr>
      <w:r>
        <w:t xml:space="preserve">C. </w:t>
      </w:r>
      <w:r w:rsidR="00295C47">
        <w:t>Feedback (feedforward), planning, control, feedback</w:t>
      </w:r>
    </w:p>
    <w:p w14:paraId="0A58DE5F" w14:textId="0AD7A59D" w:rsidR="009D79A0" w:rsidRDefault="0099642B" w:rsidP="00214163">
      <w:pPr>
        <w:pStyle w:val="BodyText"/>
        <w:widowControl w:val="0"/>
        <w:spacing w:before="0" w:after="0"/>
      </w:pPr>
      <w:r>
        <w:t xml:space="preserve">D. </w:t>
      </w:r>
      <w:r w:rsidR="00295C47">
        <w:t>Control, planning, feedback</w:t>
      </w:r>
    </w:p>
    <w:p w14:paraId="29340104" w14:textId="77777777" w:rsidR="0047294D" w:rsidRDefault="0047294D" w:rsidP="00214163">
      <w:pPr>
        <w:pStyle w:val="BodyText"/>
        <w:widowControl w:val="0"/>
        <w:spacing w:before="0" w:after="0"/>
      </w:pPr>
    </w:p>
    <w:p w14:paraId="06D71EF4" w14:textId="77777777" w:rsidR="0016124F" w:rsidRDefault="0047294D" w:rsidP="00214163">
      <w:pPr>
        <w:pStyle w:val="BodyText"/>
        <w:widowControl w:val="0"/>
        <w:spacing w:before="0" w:after="0"/>
      </w:pPr>
      <w:r>
        <w:t>Ans:</w:t>
      </w:r>
      <w:r w:rsidR="00295C47">
        <w:t xml:space="preserve"> B</w:t>
      </w:r>
    </w:p>
    <w:p w14:paraId="53B9DEB5" w14:textId="05CB2B18" w:rsidR="0016124F" w:rsidRDefault="0016124F" w:rsidP="00214163">
      <w:pPr>
        <w:pStyle w:val="BodyText"/>
        <w:widowControl w:val="0"/>
        <w:spacing w:before="0" w:after="0"/>
      </w:pPr>
    </w:p>
    <w:p w14:paraId="00FCE647" w14:textId="011AD145"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1CA1A644" w14:textId="77777777" w:rsidR="009D79A0" w:rsidRDefault="00295C47" w:rsidP="00214163">
      <w:pPr>
        <w:pStyle w:val="space"/>
        <w:widowControl w:val="0"/>
        <w:spacing w:before="0" w:after="0"/>
      </w:pPr>
      <w:r>
        <w:t> </w:t>
      </w:r>
    </w:p>
    <w:p w14:paraId="63ACF497" w14:textId="77777777" w:rsidR="00214163" w:rsidRDefault="00295C47" w:rsidP="00214163">
      <w:pPr>
        <w:pStyle w:val="BodyText"/>
        <w:widowControl w:val="0"/>
        <w:spacing w:before="0" w:after="0"/>
      </w:pPr>
      <w:r>
        <w:t>3</w:t>
      </w:r>
      <w:r w:rsidR="0099642B">
        <w:t xml:space="preserve">0. </w:t>
      </w:r>
      <w:r>
        <w:t>Choose the statement that best completes this sentence: 'Traditional management accounting focuses on ...'</w:t>
      </w:r>
    </w:p>
    <w:p w14:paraId="5468AD21" w14:textId="3F85A5BE" w:rsidR="00214163" w:rsidRDefault="00214163" w:rsidP="00214163">
      <w:pPr>
        <w:pStyle w:val="BodyText"/>
        <w:widowControl w:val="0"/>
        <w:spacing w:before="0" w:after="0"/>
      </w:pPr>
    </w:p>
    <w:p w14:paraId="2DA117C7" w14:textId="77777777" w:rsidR="009D79A0" w:rsidRDefault="00214163" w:rsidP="00214163">
      <w:pPr>
        <w:pStyle w:val="BodyText"/>
        <w:widowControl w:val="0"/>
        <w:spacing w:before="0" w:after="0"/>
      </w:pPr>
      <w:r>
        <w:t>A.</w:t>
      </w:r>
      <w:r w:rsidR="0099642B">
        <w:t xml:space="preserve"> </w:t>
      </w:r>
      <w:r w:rsidR="00295C47">
        <w:t>budgets, financial performance measures and cost control.</w:t>
      </w:r>
    </w:p>
    <w:p w14:paraId="35CAE965" w14:textId="78AFE3A6" w:rsidR="009D79A0" w:rsidRDefault="0099642B" w:rsidP="00214163">
      <w:pPr>
        <w:pStyle w:val="BodyText"/>
        <w:widowControl w:val="0"/>
        <w:spacing w:before="0" w:after="0"/>
      </w:pPr>
      <w:r>
        <w:t xml:space="preserve">B. </w:t>
      </w:r>
      <w:r w:rsidR="00295C47">
        <w:t>financial performance measures, external reporting and cost elimination.</w:t>
      </w:r>
    </w:p>
    <w:p w14:paraId="7C8B35C4" w14:textId="16C9AAE8" w:rsidR="009D79A0" w:rsidRDefault="0099642B" w:rsidP="00214163">
      <w:pPr>
        <w:pStyle w:val="BodyText"/>
        <w:widowControl w:val="0"/>
        <w:spacing w:before="0" w:after="0"/>
      </w:pPr>
      <w:r>
        <w:t xml:space="preserve">C. </w:t>
      </w:r>
      <w:r w:rsidR="00295C47">
        <w:t>non-financial performance measures, external reporting and cost control.</w:t>
      </w:r>
    </w:p>
    <w:p w14:paraId="5C64DA68" w14:textId="1465E59E" w:rsidR="009D79A0" w:rsidRDefault="0099642B" w:rsidP="00214163">
      <w:pPr>
        <w:pStyle w:val="BodyText"/>
        <w:widowControl w:val="0"/>
        <w:spacing w:before="0" w:after="0"/>
      </w:pPr>
      <w:r>
        <w:t xml:space="preserve">D. </w:t>
      </w:r>
      <w:r w:rsidR="00295C47">
        <w:t>external reporting, labour-related activity measures and cost elimination.</w:t>
      </w:r>
    </w:p>
    <w:p w14:paraId="0442EB23" w14:textId="77777777" w:rsidR="0047294D" w:rsidRDefault="0047294D" w:rsidP="00214163">
      <w:pPr>
        <w:pStyle w:val="BodyText"/>
        <w:widowControl w:val="0"/>
        <w:spacing w:before="0" w:after="0"/>
      </w:pPr>
    </w:p>
    <w:p w14:paraId="7C662501" w14:textId="77777777" w:rsidR="0016124F" w:rsidRDefault="0047294D" w:rsidP="00214163">
      <w:pPr>
        <w:pStyle w:val="BodyText"/>
        <w:widowControl w:val="0"/>
        <w:spacing w:before="0" w:after="0"/>
      </w:pPr>
      <w:r>
        <w:t>Ans:</w:t>
      </w:r>
      <w:r w:rsidR="00295C47">
        <w:t xml:space="preserve"> A</w:t>
      </w:r>
    </w:p>
    <w:p w14:paraId="57FC49EB" w14:textId="75A690D2" w:rsidR="0016124F" w:rsidRDefault="0016124F" w:rsidP="00214163">
      <w:pPr>
        <w:pStyle w:val="BodyText"/>
        <w:widowControl w:val="0"/>
        <w:spacing w:before="0" w:after="0"/>
      </w:pPr>
    </w:p>
    <w:p w14:paraId="756878EF" w14:textId="43F4543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0 Identify the organisational responses and management accounting responses to changes in the business environment</w:t>
      </w:r>
      <w:r w:rsidRPr="00B02DE2">
        <w:rPr>
          <w:rFonts w:ascii="Arial" w:hAnsi="Arial"/>
          <w:i/>
          <w:sz w:val="18"/>
        </w:rPr>
        <w:br/>
        <w:t>Topic: Management accounting responses to the changing business environment</w:t>
      </w:r>
      <w:r w:rsidRPr="00B02DE2">
        <w:rPr>
          <w:rFonts w:ascii="Arial" w:hAnsi="Arial"/>
          <w:i/>
          <w:sz w:val="18"/>
        </w:rPr>
        <w:br/>
      </w:r>
    </w:p>
    <w:p w14:paraId="04AC97F0" w14:textId="77777777" w:rsidR="009D79A0" w:rsidRDefault="00295C47" w:rsidP="00214163">
      <w:pPr>
        <w:pStyle w:val="space"/>
        <w:widowControl w:val="0"/>
        <w:spacing w:before="0" w:after="0"/>
      </w:pPr>
      <w:r>
        <w:t> </w:t>
      </w:r>
    </w:p>
    <w:p w14:paraId="096DA121" w14:textId="77777777" w:rsidR="00214163" w:rsidRDefault="00295C47" w:rsidP="00214163">
      <w:pPr>
        <w:pStyle w:val="BodyText"/>
        <w:widowControl w:val="0"/>
        <w:spacing w:before="0" w:after="0"/>
      </w:pPr>
      <w:r>
        <w:t>3</w:t>
      </w:r>
      <w:r w:rsidR="0099642B">
        <w:t xml:space="preserve">1. </w:t>
      </w:r>
      <w:r>
        <w:t xml:space="preserve">Which of the following would </w:t>
      </w:r>
      <w:r>
        <w:rPr>
          <w:b/>
          <w:bCs/>
        </w:rPr>
        <w:t>not</w:t>
      </w:r>
      <w:r>
        <w:t xml:space="preserve"> be likely as a consistent focus for a firm following a product differentiation strategy?</w:t>
      </w:r>
    </w:p>
    <w:p w14:paraId="6BDE0458" w14:textId="02E238D5" w:rsidR="00214163" w:rsidRDefault="00214163" w:rsidP="00214163">
      <w:pPr>
        <w:pStyle w:val="BodyText"/>
        <w:widowControl w:val="0"/>
        <w:spacing w:before="0" w:after="0"/>
      </w:pPr>
    </w:p>
    <w:p w14:paraId="181A0B08" w14:textId="77777777" w:rsidR="009D79A0" w:rsidRDefault="00214163" w:rsidP="00214163">
      <w:pPr>
        <w:pStyle w:val="BodyText"/>
        <w:widowControl w:val="0"/>
        <w:spacing w:before="0" w:after="0"/>
      </w:pPr>
      <w:r>
        <w:t>A.</w:t>
      </w:r>
      <w:r w:rsidR="0099642B">
        <w:t xml:space="preserve"> </w:t>
      </w:r>
      <w:r w:rsidR="00295C47">
        <w:t>Quality</w:t>
      </w:r>
    </w:p>
    <w:p w14:paraId="69EB411C" w14:textId="200AD3B7" w:rsidR="009D79A0" w:rsidRDefault="0099642B" w:rsidP="00214163">
      <w:pPr>
        <w:pStyle w:val="BodyText"/>
        <w:widowControl w:val="0"/>
        <w:spacing w:before="0" w:after="0"/>
      </w:pPr>
      <w:r>
        <w:t xml:space="preserve">B. </w:t>
      </w:r>
      <w:r w:rsidR="00295C47">
        <w:t>Delivery</w:t>
      </w:r>
    </w:p>
    <w:p w14:paraId="539F1CE2" w14:textId="3115C696" w:rsidR="009D79A0" w:rsidRDefault="0099642B" w:rsidP="00214163">
      <w:pPr>
        <w:pStyle w:val="BodyText"/>
        <w:widowControl w:val="0"/>
        <w:spacing w:before="0" w:after="0"/>
      </w:pPr>
      <w:r>
        <w:t xml:space="preserve">C. </w:t>
      </w:r>
      <w:r w:rsidR="00295C47">
        <w:t>Product innovation</w:t>
      </w:r>
    </w:p>
    <w:p w14:paraId="7205A27B" w14:textId="344C402A" w:rsidR="009D79A0" w:rsidRDefault="0099642B" w:rsidP="00214163">
      <w:pPr>
        <w:pStyle w:val="BodyText"/>
        <w:widowControl w:val="0"/>
        <w:spacing w:before="0" w:after="0"/>
      </w:pPr>
      <w:r>
        <w:t xml:space="preserve">D. </w:t>
      </w:r>
      <w:r w:rsidR="00295C47">
        <w:t>Cost reduction</w:t>
      </w:r>
    </w:p>
    <w:p w14:paraId="1BA4D413" w14:textId="77777777" w:rsidR="0047294D" w:rsidRDefault="0047294D" w:rsidP="00214163">
      <w:pPr>
        <w:pStyle w:val="BodyText"/>
        <w:widowControl w:val="0"/>
        <w:spacing w:before="0" w:after="0"/>
      </w:pPr>
    </w:p>
    <w:p w14:paraId="58F84082" w14:textId="77777777" w:rsidR="0016124F" w:rsidRDefault="0047294D" w:rsidP="00214163">
      <w:pPr>
        <w:pStyle w:val="BodyText"/>
        <w:widowControl w:val="0"/>
        <w:spacing w:before="0" w:after="0"/>
      </w:pPr>
      <w:r>
        <w:t>Ans:</w:t>
      </w:r>
      <w:r w:rsidR="00295C47">
        <w:t xml:space="preserve"> D</w:t>
      </w:r>
    </w:p>
    <w:p w14:paraId="2A7B9AAA" w14:textId="46CF90F2" w:rsidR="0016124F" w:rsidRDefault="0016124F" w:rsidP="00214163">
      <w:pPr>
        <w:pStyle w:val="BodyText"/>
        <w:widowControl w:val="0"/>
        <w:spacing w:before="0" w:after="0"/>
      </w:pPr>
    </w:p>
    <w:p w14:paraId="610A10A2" w14:textId="5A2D124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62E93E07" w14:textId="77777777" w:rsidR="009D79A0" w:rsidRDefault="00295C47" w:rsidP="00214163">
      <w:pPr>
        <w:pStyle w:val="space"/>
        <w:widowControl w:val="0"/>
        <w:spacing w:before="0" w:after="0"/>
      </w:pPr>
      <w:r>
        <w:t> </w:t>
      </w:r>
    </w:p>
    <w:p w14:paraId="58EF35B9" w14:textId="77777777" w:rsidR="00214163" w:rsidRDefault="00295C47" w:rsidP="00214163">
      <w:pPr>
        <w:pStyle w:val="BodyText"/>
        <w:widowControl w:val="0"/>
        <w:spacing w:before="0" w:after="0"/>
      </w:pPr>
      <w:r>
        <w:t>3</w:t>
      </w:r>
      <w:r w:rsidR="0099642B">
        <w:t xml:space="preserve">2. </w:t>
      </w:r>
      <w:r>
        <w:t>Choose the statement that best completes this sentence: 'All management accounting information ...'</w:t>
      </w:r>
    </w:p>
    <w:p w14:paraId="75F1B756" w14:textId="7BFF0EF2" w:rsidR="00214163" w:rsidRDefault="00214163" w:rsidP="00214163">
      <w:pPr>
        <w:pStyle w:val="BodyText"/>
        <w:widowControl w:val="0"/>
        <w:spacing w:before="0" w:after="0"/>
      </w:pPr>
    </w:p>
    <w:p w14:paraId="3A25EE4D" w14:textId="77777777" w:rsidR="009D79A0" w:rsidRDefault="00214163" w:rsidP="00214163">
      <w:pPr>
        <w:pStyle w:val="BodyText"/>
        <w:widowControl w:val="0"/>
        <w:spacing w:before="0" w:after="0"/>
      </w:pPr>
      <w:r>
        <w:t>A.</w:t>
      </w:r>
      <w:r w:rsidR="0099642B">
        <w:t xml:space="preserve"> </w:t>
      </w:r>
      <w:r w:rsidR="00295C47">
        <w:t>has a focus on past costs.</w:t>
      </w:r>
    </w:p>
    <w:p w14:paraId="627454A9" w14:textId="1932B6C1" w:rsidR="009D79A0" w:rsidRDefault="0099642B" w:rsidP="00214163">
      <w:pPr>
        <w:pStyle w:val="BodyText"/>
        <w:widowControl w:val="0"/>
        <w:spacing w:before="0" w:after="0"/>
      </w:pPr>
      <w:r>
        <w:t xml:space="preserve">B. </w:t>
      </w:r>
      <w:r w:rsidR="00295C47">
        <w:t>has a focus on future costs.</w:t>
      </w:r>
    </w:p>
    <w:p w14:paraId="004961F6" w14:textId="471C8585" w:rsidR="009D79A0" w:rsidRDefault="0099642B" w:rsidP="00214163">
      <w:pPr>
        <w:pStyle w:val="BodyText"/>
        <w:widowControl w:val="0"/>
        <w:spacing w:before="0" w:after="0"/>
      </w:pPr>
      <w:r>
        <w:t xml:space="preserve">C. </w:t>
      </w:r>
      <w:r w:rsidR="00295C47">
        <w:t>is collected as required by internal management of the firm.</w:t>
      </w:r>
    </w:p>
    <w:p w14:paraId="1C97CB58" w14:textId="4A311387" w:rsidR="009D79A0" w:rsidRDefault="0099642B" w:rsidP="00214163">
      <w:pPr>
        <w:pStyle w:val="BodyText"/>
        <w:widowControl w:val="0"/>
        <w:spacing w:before="0" w:after="0"/>
      </w:pPr>
      <w:r>
        <w:t xml:space="preserve">D. </w:t>
      </w:r>
      <w:r w:rsidR="00295C47">
        <w:t>is constrained by the requirements of the Australian Accounting Standards.</w:t>
      </w:r>
    </w:p>
    <w:p w14:paraId="38B96696" w14:textId="77777777" w:rsidR="0047294D" w:rsidRDefault="0047294D" w:rsidP="00214163">
      <w:pPr>
        <w:pStyle w:val="BodyText"/>
        <w:widowControl w:val="0"/>
        <w:spacing w:before="0" w:after="0"/>
      </w:pPr>
    </w:p>
    <w:p w14:paraId="0B6C643D" w14:textId="77777777" w:rsidR="0016124F" w:rsidRDefault="0047294D" w:rsidP="00214163">
      <w:pPr>
        <w:pStyle w:val="BodyText"/>
        <w:widowControl w:val="0"/>
        <w:spacing w:before="0" w:after="0"/>
      </w:pPr>
      <w:r>
        <w:t>Ans:</w:t>
      </w:r>
      <w:r w:rsidR="00295C47">
        <w:t xml:space="preserve"> C</w:t>
      </w:r>
    </w:p>
    <w:p w14:paraId="455ADC98" w14:textId="584E31C7" w:rsidR="0016124F" w:rsidRDefault="0016124F" w:rsidP="00214163">
      <w:pPr>
        <w:pStyle w:val="BodyText"/>
        <w:widowControl w:val="0"/>
        <w:spacing w:before="0" w:after="0"/>
      </w:pPr>
    </w:p>
    <w:p w14:paraId="551883DD" w14:textId="288791E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49CD7F45" w14:textId="77777777" w:rsidR="009D79A0" w:rsidRDefault="00295C47" w:rsidP="00214163">
      <w:pPr>
        <w:pStyle w:val="space"/>
        <w:widowControl w:val="0"/>
        <w:spacing w:before="0" w:after="0"/>
      </w:pPr>
      <w:r>
        <w:t> </w:t>
      </w:r>
    </w:p>
    <w:p w14:paraId="52DD9A4C" w14:textId="77777777" w:rsidR="00214163" w:rsidRDefault="00295C47" w:rsidP="00214163">
      <w:pPr>
        <w:pStyle w:val="BodyText"/>
        <w:widowControl w:val="0"/>
        <w:spacing w:before="0" w:after="0"/>
      </w:pPr>
      <w:r>
        <w:t>3</w:t>
      </w:r>
      <w:r w:rsidR="0099642B">
        <w:t xml:space="preserve">3. </w:t>
      </w:r>
      <w:r>
        <w:t>Which of the following statements is correct?</w:t>
      </w:r>
    </w:p>
    <w:p w14:paraId="62AD94EB" w14:textId="1C68036D" w:rsidR="00214163" w:rsidRDefault="00214163" w:rsidP="00214163">
      <w:pPr>
        <w:pStyle w:val="BodyText"/>
        <w:widowControl w:val="0"/>
        <w:spacing w:before="0" w:after="0"/>
      </w:pPr>
    </w:p>
    <w:p w14:paraId="5C33C2E2" w14:textId="77777777" w:rsidR="009D79A0" w:rsidRDefault="00214163" w:rsidP="00214163">
      <w:pPr>
        <w:pStyle w:val="BodyText"/>
        <w:widowControl w:val="0"/>
        <w:spacing w:before="0" w:after="0"/>
      </w:pPr>
      <w:r>
        <w:t>A.</w:t>
      </w:r>
      <w:r w:rsidR="0099642B">
        <w:t xml:space="preserve"> </w:t>
      </w:r>
      <w:r w:rsidR="00295C47">
        <w:t>A financial controller is only responsible for financial accounting.</w:t>
      </w:r>
    </w:p>
    <w:p w14:paraId="2CAF327F" w14:textId="182ACAE7" w:rsidR="009D79A0" w:rsidRDefault="0099642B" w:rsidP="00214163">
      <w:pPr>
        <w:pStyle w:val="BodyText"/>
        <w:widowControl w:val="0"/>
        <w:spacing w:before="0" w:after="0"/>
      </w:pPr>
      <w:r>
        <w:t xml:space="preserve">B. </w:t>
      </w:r>
      <w:r w:rsidR="00295C47">
        <w:t>The primary role of the finance function of an organisation is to liaise with banks and financial intuitions to obtain finance to fund operations.</w:t>
      </w:r>
    </w:p>
    <w:p w14:paraId="682D3AF6" w14:textId="03C466C4" w:rsidR="009D79A0" w:rsidRDefault="0099642B" w:rsidP="00214163">
      <w:pPr>
        <w:pStyle w:val="BodyText"/>
        <w:widowControl w:val="0"/>
        <w:spacing w:before="0" w:after="0"/>
      </w:pPr>
      <w:r>
        <w:t xml:space="preserve">C. </w:t>
      </w:r>
      <w:r w:rsidR="00295C47">
        <w:t>In some organisations, management accountants are located in factories.</w:t>
      </w:r>
    </w:p>
    <w:p w14:paraId="56E716C8" w14:textId="202A724E" w:rsidR="009D79A0" w:rsidRDefault="0099642B" w:rsidP="00214163">
      <w:pPr>
        <w:pStyle w:val="BodyText"/>
        <w:widowControl w:val="0"/>
        <w:spacing w:before="0" w:after="0"/>
      </w:pPr>
      <w:r>
        <w:t xml:space="preserve">D. </w:t>
      </w:r>
      <w:r w:rsidR="00295C47">
        <w:t>Management accountants are responsible for external reporting as well as providing information to internal managers.</w:t>
      </w:r>
    </w:p>
    <w:p w14:paraId="6D41004C" w14:textId="77777777" w:rsidR="0047294D" w:rsidRDefault="0047294D" w:rsidP="00214163">
      <w:pPr>
        <w:pStyle w:val="BodyText"/>
        <w:widowControl w:val="0"/>
        <w:spacing w:before="0" w:after="0"/>
      </w:pPr>
    </w:p>
    <w:p w14:paraId="719711E3" w14:textId="77777777" w:rsidR="0016124F" w:rsidRDefault="0047294D" w:rsidP="00214163">
      <w:pPr>
        <w:pStyle w:val="BodyText"/>
        <w:widowControl w:val="0"/>
        <w:spacing w:before="0" w:after="0"/>
      </w:pPr>
      <w:r>
        <w:t>Ans:</w:t>
      </w:r>
      <w:r w:rsidR="00295C47">
        <w:t xml:space="preserve"> C</w:t>
      </w:r>
    </w:p>
    <w:p w14:paraId="167F9EB0" w14:textId="4B961E69" w:rsidR="0016124F" w:rsidRDefault="0016124F" w:rsidP="00214163">
      <w:pPr>
        <w:pStyle w:val="BodyText"/>
        <w:widowControl w:val="0"/>
        <w:spacing w:before="0" w:after="0"/>
      </w:pPr>
    </w:p>
    <w:p w14:paraId="15FBDAF5" w14:textId="7A0B9EE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4 Explain where management accountants are located in organisations</w:t>
      </w:r>
      <w:r w:rsidRPr="00B02DE2">
        <w:rPr>
          <w:rFonts w:ascii="Arial" w:hAnsi="Arial"/>
          <w:i/>
          <w:sz w:val="18"/>
        </w:rPr>
        <w:br/>
        <w:t>Topic: Management accountants within organisations</w:t>
      </w:r>
      <w:r w:rsidRPr="00B02DE2">
        <w:rPr>
          <w:rFonts w:ascii="Arial" w:hAnsi="Arial"/>
          <w:i/>
          <w:sz w:val="18"/>
        </w:rPr>
        <w:br/>
      </w:r>
    </w:p>
    <w:p w14:paraId="38F79630" w14:textId="77777777" w:rsidR="009D79A0" w:rsidRDefault="00295C47" w:rsidP="00214163">
      <w:pPr>
        <w:pStyle w:val="space"/>
        <w:widowControl w:val="0"/>
        <w:spacing w:before="0" w:after="0"/>
      </w:pPr>
      <w:r>
        <w:t> </w:t>
      </w:r>
    </w:p>
    <w:p w14:paraId="33B3D6ED" w14:textId="77777777" w:rsidR="00214163" w:rsidRDefault="00295C47" w:rsidP="00214163">
      <w:pPr>
        <w:pStyle w:val="BodyText"/>
        <w:widowControl w:val="0"/>
        <w:spacing w:before="0" w:after="0"/>
      </w:pPr>
      <w:r>
        <w:t>3</w:t>
      </w:r>
      <w:r w:rsidR="0099642B">
        <w:t xml:space="preserve">4. </w:t>
      </w:r>
      <w:r>
        <w:t>The 'vision' of an organisation:</w:t>
      </w:r>
    </w:p>
    <w:p w14:paraId="77BB21EE" w14:textId="2D68FE66" w:rsidR="00214163" w:rsidRDefault="00214163" w:rsidP="00214163">
      <w:pPr>
        <w:pStyle w:val="BodyText"/>
        <w:widowControl w:val="0"/>
        <w:spacing w:before="0" w:after="0"/>
      </w:pPr>
    </w:p>
    <w:p w14:paraId="48C839CF" w14:textId="77777777" w:rsidR="009D79A0" w:rsidRDefault="00214163" w:rsidP="00214163">
      <w:pPr>
        <w:pStyle w:val="BodyText"/>
        <w:widowControl w:val="0"/>
        <w:spacing w:before="0" w:after="0"/>
      </w:pPr>
      <w:r>
        <w:t>A.</w:t>
      </w:r>
      <w:r w:rsidR="0099642B">
        <w:t xml:space="preserve"> </w:t>
      </w:r>
      <w:r w:rsidR="00295C47">
        <w:t>refers to the desired future state of an organisation.</w:t>
      </w:r>
    </w:p>
    <w:p w14:paraId="79D63F0E" w14:textId="1EF10868" w:rsidR="009D79A0" w:rsidRDefault="0099642B" w:rsidP="00214163">
      <w:pPr>
        <w:pStyle w:val="BodyText"/>
        <w:widowControl w:val="0"/>
        <w:spacing w:before="0" w:after="0"/>
      </w:pPr>
      <w:r>
        <w:t xml:space="preserve">B. </w:t>
      </w:r>
      <w:r w:rsidR="00295C47">
        <w:t>refers to a statement that defines the purpose of the organisation.</w:t>
      </w:r>
    </w:p>
    <w:p w14:paraId="03DF1664" w14:textId="45CA2DDC" w:rsidR="009D79A0" w:rsidRDefault="0099642B" w:rsidP="00214163">
      <w:pPr>
        <w:pStyle w:val="BodyText"/>
        <w:widowControl w:val="0"/>
        <w:spacing w:before="0" w:after="0"/>
      </w:pPr>
      <w:r>
        <w:t xml:space="preserve">C. </w:t>
      </w:r>
      <w:r w:rsidR="00295C47">
        <w:t>refers to specific statements of objective, upon which goals can be set.</w:t>
      </w:r>
    </w:p>
    <w:p w14:paraId="3627BA31" w14:textId="4B90C313" w:rsidR="009D79A0" w:rsidRDefault="0099642B" w:rsidP="00214163">
      <w:pPr>
        <w:pStyle w:val="BodyText"/>
        <w:widowControl w:val="0"/>
        <w:spacing w:before="0" w:after="0"/>
      </w:pPr>
      <w:r>
        <w:t xml:space="preserve">D. </w:t>
      </w:r>
      <w:r w:rsidR="00295C47">
        <w:t>is only useful for not-for-profit organisations.</w:t>
      </w:r>
    </w:p>
    <w:p w14:paraId="4BFAD2A3" w14:textId="77777777" w:rsidR="0047294D" w:rsidRDefault="0047294D" w:rsidP="00214163">
      <w:pPr>
        <w:pStyle w:val="BodyText"/>
        <w:widowControl w:val="0"/>
        <w:spacing w:before="0" w:after="0"/>
      </w:pPr>
    </w:p>
    <w:p w14:paraId="42573CFA" w14:textId="77777777" w:rsidR="0016124F" w:rsidRDefault="0047294D" w:rsidP="00214163">
      <w:pPr>
        <w:pStyle w:val="BodyText"/>
        <w:widowControl w:val="0"/>
        <w:spacing w:before="0" w:after="0"/>
      </w:pPr>
      <w:r>
        <w:t>Ans:</w:t>
      </w:r>
      <w:r w:rsidR="00295C47">
        <w:t xml:space="preserve"> A</w:t>
      </w:r>
    </w:p>
    <w:p w14:paraId="0F612678" w14:textId="27CB1B9D" w:rsidR="0016124F" w:rsidRDefault="0016124F" w:rsidP="00214163">
      <w:pPr>
        <w:pStyle w:val="BodyText"/>
        <w:widowControl w:val="0"/>
        <w:spacing w:before="0" w:after="0"/>
      </w:pPr>
    </w:p>
    <w:p w14:paraId="2B0B751A" w14:textId="7198283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1D0D8F48" w14:textId="77777777" w:rsidR="009D79A0" w:rsidRDefault="00295C47" w:rsidP="00214163">
      <w:pPr>
        <w:pStyle w:val="space"/>
        <w:widowControl w:val="0"/>
        <w:spacing w:before="0" w:after="0"/>
      </w:pPr>
      <w:r>
        <w:t> </w:t>
      </w:r>
    </w:p>
    <w:p w14:paraId="243214A8" w14:textId="77777777" w:rsidR="00214163" w:rsidRDefault="00295C47" w:rsidP="00214163">
      <w:pPr>
        <w:pStyle w:val="BodyText"/>
        <w:widowControl w:val="0"/>
        <w:spacing w:before="0" w:after="0"/>
      </w:pPr>
      <w:r>
        <w:t>3</w:t>
      </w:r>
      <w:r w:rsidR="0099642B">
        <w:t xml:space="preserve">5. </w:t>
      </w:r>
      <w:r>
        <w:t>Animus Ltd is a mining company. Which of the following is an example of a decision relating to formulating Animus Ltd's corporate strategy?</w:t>
      </w:r>
    </w:p>
    <w:p w14:paraId="6B961722" w14:textId="6AE4569B" w:rsidR="00214163" w:rsidRDefault="00214163" w:rsidP="00214163">
      <w:pPr>
        <w:pStyle w:val="BodyText"/>
        <w:widowControl w:val="0"/>
        <w:spacing w:before="0" w:after="0"/>
      </w:pPr>
    </w:p>
    <w:p w14:paraId="445E8EA5" w14:textId="77777777" w:rsidR="009D79A0" w:rsidRDefault="00214163" w:rsidP="00214163">
      <w:pPr>
        <w:pStyle w:val="BodyText"/>
        <w:widowControl w:val="0"/>
        <w:spacing w:before="0" w:after="0"/>
      </w:pPr>
      <w:r>
        <w:t>A.</w:t>
      </w:r>
      <w:r w:rsidR="0099642B">
        <w:t xml:space="preserve"> </w:t>
      </w:r>
      <w:r w:rsidR="00295C47">
        <w:t>Should Animus Ltd operate in the mining industry only, or expand to heavy machinery manufacturing and distribution?</w:t>
      </w:r>
    </w:p>
    <w:p w14:paraId="0D15B9F8" w14:textId="275A97BF" w:rsidR="009D79A0" w:rsidRDefault="0099642B" w:rsidP="00214163">
      <w:pPr>
        <w:pStyle w:val="BodyText"/>
        <w:widowControl w:val="0"/>
        <w:spacing w:before="0" w:after="0"/>
      </w:pPr>
      <w:r>
        <w:t xml:space="preserve">B. </w:t>
      </w:r>
      <w:r w:rsidR="00295C47">
        <w:t>Should Animus Ltd compete based on price or product differentiation?</w:t>
      </w:r>
    </w:p>
    <w:p w14:paraId="3B7D2805" w14:textId="353D15E2" w:rsidR="009D79A0" w:rsidRDefault="0099642B" w:rsidP="00214163">
      <w:pPr>
        <w:pStyle w:val="BodyText"/>
        <w:widowControl w:val="0"/>
        <w:spacing w:before="0" w:after="0"/>
      </w:pPr>
      <w:r>
        <w:t xml:space="preserve">C. </w:t>
      </w:r>
      <w:r w:rsidR="00295C47">
        <w:t>Should Animus Ltd hire a new financial controller?</w:t>
      </w:r>
    </w:p>
    <w:p w14:paraId="6673C8E4" w14:textId="1B03C961" w:rsidR="009D79A0" w:rsidRDefault="0099642B" w:rsidP="00214163">
      <w:pPr>
        <w:pStyle w:val="BodyText"/>
        <w:widowControl w:val="0"/>
        <w:spacing w:before="0" w:after="0"/>
      </w:pPr>
      <w:r>
        <w:t xml:space="preserve">D. </w:t>
      </w:r>
      <w:r w:rsidR="00295C47">
        <w:t>Should Animus Ltd develop a new management accounting system?</w:t>
      </w:r>
    </w:p>
    <w:p w14:paraId="247BF6AD" w14:textId="77777777" w:rsidR="0047294D" w:rsidRDefault="0047294D" w:rsidP="00214163">
      <w:pPr>
        <w:pStyle w:val="BodyText"/>
        <w:widowControl w:val="0"/>
        <w:spacing w:before="0" w:after="0"/>
      </w:pPr>
    </w:p>
    <w:p w14:paraId="2FB40819" w14:textId="77777777" w:rsidR="0016124F" w:rsidRDefault="0047294D" w:rsidP="00214163">
      <w:pPr>
        <w:pStyle w:val="BodyText"/>
        <w:widowControl w:val="0"/>
        <w:spacing w:before="0" w:after="0"/>
      </w:pPr>
      <w:r>
        <w:t>Ans:</w:t>
      </w:r>
      <w:r w:rsidR="00295C47">
        <w:t xml:space="preserve"> A</w:t>
      </w:r>
    </w:p>
    <w:p w14:paraId="1ED22F34" w14:textId="28A77010" w:rsidR="0016124F" w:rsidRDefault="0016124F" w:rsidP="00214163">
      <w:pPr>
        <w:pStyle w:val="BodyText"/>
        <w:widowControl w:val="0"/>
        <w:spacing w:before="0" w:after="0"/>
      </w:pPr>
    </w:p>
    <w:p w14:paraId="0B01245E" w14:textId="45DCD3E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00699139" w14:textId="77777777" w:rsidR="009D79A0" w:rsidRDefault="00295C47" w:rsidP="00214163">
      <w:pPr>
        <w:pStyle w:val="space"/>
        <w:widowControl w:val="0"/>
        <w:spacing w:before="0" w:after="0"/>
      </w:pPr>
      <w:r>
        <w:t> </w:t>
      </w:r>
    </w:p>
    <w:p w14:paraId="7842C273" w14:textId="77777777" w:rsidR="00214163" w:rsidRDefault="00295C47" w:rsidP="00214163">
      <w:pPr>
        <w:pStyle w:val="BodyText"/>
        <w:widowControl w:val="0"/>
        <w:spacing w:before="0" w:after="0"/>
      </w:pPr>
      <w:r>
        <w:t>3</w:t>
      </w:r>
      <w:r w:rsidR="0099642B">
        <w:t xml:space="preserve">6. </w:t>
      </w:r>
      <w:r>
        <w:t>Animus Ltd is a mining company. Which of the following is an example of a business strategy decision?</w:t>
      </w:r>
    </w:p>
    <w:p w14:paraId="042B3520" w14:textId="62EB0595" w:rsidR="00214163" w:rsidRDefault="00214163" w:rsidP="00214163">
      <w:pPr>
        <w:pStyle w:val="BodyText"/>
        <w:widowControl w:val="0"/>
        <w:spacing w:before="0" w:after="0"/>
      </w:pPr>
    </w:p>
    <w:p w14:paraId="7A931E9D" w14:textId="77777777" w:rsidR="009D79A0" w:rsidRDefault="00214163" w:rsidP="00214163">
      <w:pPr>
        <w:pStyle w:val="BodyText"/>
        <w:widowControl w:val="0"/>
        <w:spacing w:before="0" w:after="0"/>
      </w:pPr>
      <w:r>
        <w:t>A.</w:t>
      </w:r>
      <w:r w:rsidR="0099642B">
        <w:t xml:space="preserve"> </w:t>
      </w:r>
      <w:r w:rsidR="00295C47">
        <w:t>Should Animus Ltd operate in the mining industry only or expand to heavy machinery manufacturing and distribution?</w:t>
      </w:r>
    </w:p>
    <w:p w14:paraId="3FC97D53" w14:textId="0997CF99" w:rsidR="009D79A0" w:rsidRDefault="0099642B" w:rsidP="00214163">
      <w:pPr>
        <w:pStyle w:val="BodyText"/>
        <w:widowControl w:val="0"/>
        <w:spacing w:before="0" w:after="0"/>
      </w:pPr>
      <w:r>
        <w:t xml:space="preserve">B. </w:t>
      </w:r>
      <w:r w:rsidR="00295C47">
        <w:t>Should Animus Ltd compete based on price or product differentiation?</w:t>
      </w:r>
    </w:p>
    <w:p w14:paraId="4E894260" w14:textId="6F8CA405" w:rsidR="009D79A0" w:rsidRDefault="0099642B" w:rsidP="00214163">
      <w:pPr>
        <w:pStyle w:val="BodyText"/>
        <w:widowControl w:val="0"/>
        <w:spacing w:before="0" w:after="0"/>
      </w:pPr>
      <w:r>
        <w:t xml:space="preserve">C. </w:t>
      </w:r>
      <w:r w:rsidR="00295C47">
        <w:t>Should Animus Ltd hire a new financial controller?</w:t>
      </w:r>
    </w:p>
    <w:p w14:paraId="3CAD5991" w14:textId="4C179917" w:rsidR="009D79A0" w:rsidRDefault="0099642B" w:rsidP="00214163">
      <w:pPr>
        <w:pStyle w:val="BodyText"/>
        <w:widowControl w:val="0"/>
        <w:spacing w:before="0" w:after="0"/>
      </w:pPr>
      <w:r>
        <w:t xml:space="preserve">D. </w:t>
      </w:r>
      <w:r w:rsidR="00295C47">
        <w:t>Should Animus Ltd develop a new management accounting system?</w:t>
      </w:r>
    </w:p>
    <w:p w14:paraId="63E10CCA" w14:textId="77777777" w:rsidR="0047294D" w:rsidRDefault="0047294D" w:rsidP="00214163">
      <w:pPr>
        <w:pStyle w:val="BodyText"/>
        <w:widowControl w:val="0"/>
        <w:spacing w:before="0" w:after="0"/>
      </w:pPr>
    </w:p>
    <w:p w14:paraId="4BB7F0C5" w14:textId="77777777" w:rsidR="0016124F" w:rsidRDefault="0047294D" w:rsidP="00214163">
      <w:pPr>
        <w:pStyle w:val="BodyText"/>
        <w:widowControl w:val="0"/>
        <w:spacing w:before="0" w:after="0"/>
      </w:pPr>
      <w:r>
        <w:t>Ans:</w:t>
      </w:r>
      <w:r w:rsidR="00295C47">
        <w:t xml:space="preserve"> B</w:t>
      </w:r>
    </w:p>
    <w:p w14:paraId="1D8CA03C" w14:textId="6A9CA296" w:rsidR="0016124F" w:rsidRDefault="0016124F" w:rsidP="00214163">
      <w:pPr>
        <w:pStyle w:val="BodyText"/>
        <w:widowControl w:val="0"/>
        <w:spacing w:before="0" w:after="0"/>
      </w:pPr>
    </w:p>
    <w:p w14:paraId="3A7BE9B7" w14:textId="3EC1D55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36EBE6C7" w14:textId="77777777" w:rsidR="009D79A0" w:rsidRDefault="00295C47" w:rsidP="00214163">
      <w:pPr>
        <w:pStyle w:val="space"/>
        <w:widowControl w:val="0"/>
        <w:spacing w:before="0" w:after="0"/>
      </w:pPr>
      <w:r>
        <w:lastRenderedPageBreak/>
        <w:t> </w:t>
      </w:r>
    </w:p>
    <w:p w14:paraId="1E5AC23B" w14:textId="77777777" w:rsidR="00214163" w:rsidRDefault="00295C47" w:rsidP="00214163">
      <w:pPr>
        <w:pStyle w:val="BodyText"/>
        <w:widowControl w:val="0"/>
        <w:spacing w:before="0" w:after="0"/>
      </w:pPr>
      <w:r>
        <w:t>3</w:t>
      </w:r>
      <w:r w:rsidR="0099642B">
        <w:t xml:space="preserve">7. </w:t>
      </w:r>
      <w:r>
        <w:t>Animus Ltd is a mining company. Which of the following is an example of 'planning'?</w:t>
      </w:r>
    </w:p>
    <w:p w14:paraId="221EC5C0" w14:textId="395A0C0D" w:rsidR="00214163" w:rsidRDefault="00214163" w:rsidP="00214163">
      <w:pPr>
        <w:pStyle w:val="BodyText"/>
        <w:widowControl w:val="0"/>
        <w:spacing w:before="0" w:after="0"/>
      </w:pPr>
    </w:p>
    <w:p w14:paraId="790A6298" w14:textId="77777777" w:rsidR="009D79A0" w:rsidRDefault="00214163" w:rsidP="00214163">
      <w:pPr>
        <w:pStyle w:val="BodyText"/>
        <w:widowControl w:val="0"/>
        <w:spacing w:before="0" w:after="0"/>
      </w:pPr>
      <w:r>
        <w:t>A.</w:t>
      </w:r>
      <w:r w:rsidR="0099642B">
        <w:t xml:space="preserve"> </w:t>
      </w:r>
      <w:r w:rsidR="00295C47">
        <w:t>Awarding bonuses to Aimus Ltd's top-performing executives</w:t>
      </w:r>
    </w:p>
    <w:p w14:paraId="2084C46A" w14:textId="080D1E8A" w:rsidR="009D79A0" w:rsidRDefault="0099642B" w:rsidP="00214163">
      <w:pPr>
        <w:pStyle w:val="BodyText"/>
        <w:widowControl w:val="0"/>
        <w:spacing w:before="0" w:after="0"/>
      </w:pPr>
      <w:r>
        <w:t xml:space="preserve">B. </w:t>
      </w:r>
      <w:r w:rsidR="00295C47">
        <w:t>Setting production targets for the company's new mines</w:t>
      </w:r>
    </w:p>
    <w:p w14:paraId="7C68116C" w14:textId="43B0D939" w:rsidR="009D79A0" w:rsidRDefault="0099642B" w:rsidP="00214163">
      <w:pPr>
        <w:pStyle w:val="BodyText"/>
        <w:widowControl w:val="0"/>
        <w:spacing w:before="0" w:after="0"/>
      </w:pPr>
      <w:r>
        <w:t xml:space="preserve">C. </w:t>
      </w:r>
      <w:r w:rsidR="00295C47">
        <w:t>Developing correction actions to respond to lower-than-expected production levels in the existing mines</w:t>
      </w:r>
    </w:p>
    <w:p w14:paraId="79225B62" w14:textId="6061AD82" w:rsidR="009D79A0" w:rsidRDefault="0099642B" w:rsidP="00214163">
      <w:pPr>
        <w:pStyle w:val="BodyText"/>
        <w:widowControl w:val="0"/>
        <w:spacing w:before="0" w:after="0"/>
      </w:pPr>
      <w:r>
        <w:t xml:space="preserve">D. </w:t>
      </w:r>
      <w:r w:rsidR="00295C47">
        <w:t>Pursuing legal actions against environmental activists who stole mining equipment</w:t>
      </w:r>
    </w:p>
    <w:p w14:paraId="5C21F0A8" w14:textId="77777777" w:rsidR="0047294D" w:rsidRDefault="0047294D" w:rsidP="00214163">
      <w:pPr>
        <w:pStyle w:val="BodyText"/>
        <w:widowControl w:val="0"/>
        <w:spacing w:before="0" w:after="0"/>
      </w:pPr>
    </w:p>
    <w:p w14:paraId="6DA2D18A" w14:textId="77777777" w:rsidR="0016124F" w:rsidRDefault="0047294D" w:rsidP="00214163">
      <w:pPr>
        <w:pStyle w:val="BodyText"/>
        <w:widowControl w:val="0"/>
        <w:spacing w:before="0" w:after="0"/>
      </w:pPr>
      <w:r>
        <w:t>Ans:</w:t>
      </w:r>
      <w:r w:rsidR="00295C47">
        <w:t xml:space="preserve"> B</w:t>
      </w:r>
    </w:p>
    <w:p w14:paraId="6BE732D4" w14:textId="1A4D7C8B" w:rsidR="0016124F" w:rsidRDefault="0016124F" w:rsidP="00214163">
      <w:pPr>
        <w:pStyle w:val="BodyText"/>
        <w:widowControl w:val="0"/>
        <w:spacing w:before="0" w:after="0"/>
      </w:pPr>
    </w:p>
    <w:p w14:paraId="3C68A84B" w14:textId="160D18C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1F95DC90" w14:textId="77777777" w:rsidR="009D79A0" w:rsidRDefault="00295C47" w:rsidP="00214163">
      <w:pPr>
        <w:pStyle w:val="space"/>
        <w:widowControl w:val="0"/>
        <w:spacing w:before="0" w:after="0"/>
      </w:pPr>
      <w:r>
        <w:t> </w:t>
      </w:r>
    </w:p>
    <w:p w14:paraId="05D4981A" w14:textId="77777777" w:rsidR="00214163" w:rsidRDefault="00295C47" w:rsidP="00214163">
      <w:pPr>
        <w:pStyle w:val="BodyText"/>
        <w:widowControl w:val="0"/>
        <w:spacing w:before="0" w:after="0"/>
      </w:pPr>
      <w:r>
        <w:t>3</w:t>
      </w:r>
      <w:r w:rsidR="0099642B">
        <w:t xml:space="preserve">8. </w:t>
      </w:r>
      <w:r>
        <w:t>Animus Ltd is a mining company. Which of the following is an example of 'control'?</w:t>
      </w:r>
    </w:p>
    <w:p w14:paraId="142348F2" w14:textId="55471249" w:rsidR="00214163" w:rsidRDefault="00214163" w:rsidP="00214163">
      <w:pPr>
        <w:pStyle w:val="BodyText"/>
        <w:widowControl w:val="0"/>
        <w:spacing w:before="0" w:after="0"/>
      </w:pPr>
    </w:p>
    <w:p w14:paraId="1E756146" w14:textId="77777777" w:rsidR="009D79A0" w:rsidRDefault="00214163" w:rsidP="00214163">
      <w:pPr>
        <w:pStyle w:val="BodyText"/>
        <w:widowControl w:val="0"/>
        <w:spacing w:before="0" w:after="0"/>
      </w:pPr>
      <w:r>
        <w:t>A.</w:t>
      </w:r>
      <w:r w:rsidR="0099642B">
        <w:t xml:space="preserve"> </w:t>
      </w:r>
      <w:r w:rsidR="00295C47">
        <w:t>Awarding bonuses to Aimus Ltd's top-performing executives</w:t>
      </w:r>
    </w:p>
    <w:p w14:paraId="558A8411" w14:textId="3D885FC3" w:rsidR="009D79A0" w:rsidRDefault="0099642B" w:rsidP="00214163">
      <w:pPr>
        <w:pStyle w:val="BodyText"/>
        <w:widowControl w:val="0"/>
        <w:spacing w:before="0" w:after="0"/>
      </w:pPr>
      <w:r>
        <w:t xml:space="preserve">B. </w:t>
      </w:r>
      <w:r w:rsidR="00295C47">
        <w:t>Setting production targets for the company's new mines</w:t>
      </w:r>
    </w:p>
    <w:p w14:paraId="23694CD5" w14:textId="5288ADED" w:rsidR="009D79A0" w:rsidRDefault="0099642B" w:rsidP="00214163">
      <w:pPr>
        <w:pStyle w:val="BodyText"/>
        <w:widowControl w:val="0"/>
        <w:spacing w:before="0" w:after="0"/>
      </w:pPr>
      <w:r>
        <w:t xml:space="preserve">C. </w:t>
      </w:r>
      <w:r w:rsidR="00295C47">
        <w:t>Developing correction actions to respond to lower-than-expected production levels in the existing mines</w:t>
      </w:r>
    </w:p>
    <w:p w14:paraId="5B3A973A" w14:textId="5A28280F" w:rsidR="009D79A0" w:rsidRDefault="0099642B" w:rsidP="00214163">
      <w:pPr>
        <w:pStyle w:val="BodyText"/>
        <w:widowControl w:val="0"/>
        <w:spacing w:before="0" w:after="0"/>
      </w:pPr>
      <w:r>
        <w:t xml:space="preserve">D. </w:t>
      </w:r>
      <w:r w:rsidR="00295C47">
        <w:t>Pursuing legal actions against environmental activists who stole mining equipment</w:t>
      </w:r>
    </w:p>
    <w:p w14:paraId="5CAA9B01" w14:textId="77777777" w:rsidR="0047294D" w:rsidRDefault="0047294D" w:rsidP="00214163">
      <w:pPr>
        <w:pStyle w:val="BodyText"/>
        <w:widowControl w:val="0"/>
        <w:spacing w:before="0" w:after="0"/>
      </w:pPr>
    </w:p>
    <w:p w14:paraId="50900056" w14:textId="77777777" w:rsidR="0016124F" w:rsidRDefault="0047294D" w:rsidP="00214163">
      <w:pPr>
        <w:pStyle w:val="BodyText"/>
        <w:widowControl w:val="0"/>
        <w:spacing w:before="0" w:after="0"/>
      </w:pPr>
      <w:r>
        <w:t>Ans:</w:t>
      </w:r>
      <w:r w:rsidR="00295C47">
        <w:t xml:space="preserve"> C</w:t>
      </w:r>
    </w:p>
    <w:p w14:paraId="305C28EC" w14:textId="3F69B0F1" w:rsidR="0016124F" w:rsidRDefault="0016124F" w:rsidP="00214163">
      <w:pPr>
        <w:pStyle w:val="BodyText"/>
        <w:widowControl w:val="0"/>
        <w:spacing w:before="0" w:after="0"/>
      </w:pPr>
    </w:p>
    <w:p w14:paraId="46647455" w14:textId="16CFB60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5A9AA619" w14:textId="77777777" w:rsidR="009D79A0" w:rsidRDefault="00295C47" w:rsidP="00214163">
      <w:pPr>
        <w:pStyle w:val="space"/>
        <w:widowControl w:val="0"/>
        <w:spacing w:before="0" w:after="0"/>
      </w:pPr>
      <w:r>
        <w:t> </w:t>
      </w:r>
    </w:p>
    <w:p w14:paraId="32D098BE" w14:textId="77777777" w:rsidR="00214163" w:rsidRDefault="00295C47" w:rsidP="00214163">
      <w:pPr>
        <w:pStyle w:val="BodyText"/>
        <w:widowControl w:val="0"/>
        <w:spacing w:before="0" w:after="0"/>
      </w:pPr>
      <w:r>
        <w:t>3</w:t>
      </w:r>
      <w:r w:rsidR="0099642B">
        <w:t xml:space="preserve">9. </w:t>
      </w:r>
      <w:r>
        <w:t>Animus Ltd is a mining company operating in Australia. The company has recently developed a new environmental management accounting system. According to institutional theory:</w:t>
      </w:r>
    </w:p>
    <w:p w14:paraId="1203B120" w14:textId="68A41A3B" w:rsidR="00214163" w:rsidRDefault="00214163" w:rsidP="00214163">
      <w:pPr>
        <w:pStyle w:val="BodyText"/>
        <w:widowControl w:val="0"/>
        <w:spacing w:before="0" w:after="0"/>
      </w:pPr>
    </w:p>
    <w:p w14:paraId="18217E3E" w14:textId="77777777" w:rsidR="009D79A0" w:rsidRDefault="00214163" w:rsidP="00214163">
      <w:pPr>
        <w:pStyle w:val="BodyText"/>
        <w:widowControl w:val="0"/>
        <w:spacing w:before="0" w:after="0"/>
      </w:pPr>
      <w:r>
        <w:t>A.</w:t>
      </w:r>
      <w:r w:rsidR="0099642B">
        <w:t xml:space="preserve"> </w:t>
      </w:r>
      <w:r w:rsidR="00295C47">
        <w:t>the new system is likely to be the result of the Australian culture of being environmentally conscious and the fact that negative environmental impacts can result in significant fines to the company.</w:t>
      </w:r>
    </w:p>
    <w:p w14:paraId="77B34949" w14:textId="28475679" w:rsidR="009D79A0" w:rsidRDefault="0099642B" w:rsidP="00214163">
      <w:pPr>
        <w:pStyle w:val="BodyText"/>
        <w:widowControl w:val="0"/>
        <w:spacing w:before="0" w:after="0"/>
      </w:pPr>
      <w:r>
        <w:t xml:space="preserve">B. </w:t>
      </w:r>
      <w:r w:rsidR="00295C47">
        <w:t>the new system is likely to be the result of gaining legitimacy and to imitate other mining companies who are 'doing the right thing'.</w:t>
      </w:r>
    </w:p>
    <w:p w14:paraId="4F215798" w14:textId="05859855" w:rsidR="009D79A0" w:rsidRDefault="0099642B" w:rsidP="00214163">
      <w:pPr>
        <w:pStyle w:val="BodyText"/>
        <w:widowControl w:val="0"/>
        <w:spacing w:before="0" w:after="0"/>
      </w:pPr>
      <w:r>
        <w:t xml:space="preserve">C. </w:t>
      </w:r>
      <w:r w:rsidR="00295C47">
        <w:t>the new system is likely to be the result of stringent government regulations.</w:t>
      </w:r>
    </w:p>
    <w:p w14:paraId="676047DA" w14:textId="1C439315" w:rsidR="009D79A0" w:rsidRDefault="0099642B" w:rsidP="00214163">
      <w:pPr>
        <w:pStyle w:val="BodyText"/>
        <w:widowControl w:val="0"/>
        <w:spacing w:before="0" w:after="0"/>
      </w:pPr>
      <w:r>
        <w:t xml:space="preserve">D. </w:t>
      </w:r>
      <w:r w:rsidR="00295C47">
        <w:t>the new system is likely to be the result of careful, rational, cost–benefit analysis.</w:t>
      </w:r>
    </w:p>
    <w:p w14:paraId="76F221D1" w14:textId="77777777" w:rsidR="0047294D" w:rsidRDefault="0047294D" w:rsidP="00214163">
      <w:pPr>
        <w:pStyle w:val="BodyText"/>
        <w:widowControl w:val="0"/>
        <w:spacing w:before="0" w:after="0"/>
      </w:pPr>
    </w:p>
    <w:p w14:paraId="638E8113" w14:textId="77777777" w:rsidR="0016124F" w:rsidRDefault="0047294D" w:rsidP="00214163">
      <w:pPr>
        <w:pStyle w:val="BodyText"/>
        <w:widowControl w:val="0"/>
        <w:spacing w:before="0" w:after="0"/>
      </w:pPr>
      <w:r>
        <w:t>Ans:</w:t>
      </w:r>
      <w:r w:rsidR="00295C47">
        <w:t xml:space="preserve"> B</w:t>
      </w:r>
    </w:p>
    <w:p w14:paraId="798B1F0F" w14:textId="6CFA9429" w:rsidR="0016124F" w:rsidRDefault="0016124F" w:rsidP="00214163">
      <w:pPr>
        <w:pStyle w:val="BodyText"/>
        <w:widowControl w:val="0"/>
        <w:spacing w:before="0" w:after="0"/>
      </w:pPr>
    </w:p>
    <w:p w14:paraId="5FBBF03B" w14:textId="47FBE46B" w:rsidR="00B02DE2" w:rsidRPr="00B02DE2" w:rsidRDefault="00B02DE2" w:rsidP="00214163">
      <w:pPr>
        <w:pStyle w:val="Tags"/>
        <w:widowControl w:val="0"/>
        <w:spacing w:before="0" w:after="0"/>
        <w:rPr>
          <w:rFonts w:ascii="Arial" w:hAnsi="Arial"/>
          <w:i/>
          <w:sz w:val="18"/>
        </w:rPr>
      </w:pPr>
      <w:r w:rsidRPr="00B02DE2">
        <w:rPr>
          <w:rFonts w:ascii="Arial" w:hAnsi="Arial"/>
          <w:i/>
          <w:sz w:val="18"/>
        </w:rPr>
        <w:lastRenderedPageBreak/>
        <w:t>AACSB: Reflective</w:t>
      </w:r>
      <w:r w:rsidRPr="00B02DE2">
        <w:rPr>
          <w:rFonts w:ascii="Arial" w:hAnsi="Arial"/>
          <w:i/>
          <w:sz w:val="18"/>
        </w:rPr>
        <w:br/>
        <w:t>Difficulty: Medium</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69338C64" w14:textId="77777777" w:rsidR="009D79A0" w:rsidRDefault="00295C47" w:rsidP="00214163">
      <w:pPr>
        <w:pStyle w:val="space"/>
        <w:widowControl w:val="0"/>
        <w:spacing w:before="0" w:after="0"/>
      </w:pPr>
      <w:r>
        <w:t> </w:t>
      </w:r>
    </w:p>
    <w:p w14:paraId="53D51DF1" w14:textId="77777777" w:rsidR="00214163" w:rsidRDefault="00295C47" w:rsidP="00214163">
      <w:pPr>
        <w:pStyle w:val="BodyText"/>
        <w:widowControl w:val="0"/>
        <w:spacing w:before="0" w:after="0"/>
      </w:pPr>
      <w:r>
        <w:t>4</w:t>
      </w:r>
      <w:r w:rsidR="0099642B">
        <w:t xml:space="preserve">0. </w:t>
      </w:r>
      <w:r>
        <w:t>Eddy Gunn is a management accountant. Which of the following is most likely to be Eddy's responsibility?</w:t>
      </w:r>
    </w:p>
    <w:p w14:paraId="6E4CD835" w14:textId="0DA81E5B" w:rsidR="00214163" w:rsidRDefault="00214163" w:rsidP="00214163">
      <w:pPr>
        <w:pStyle w:val="BodyText"/>
        <w:widowControl w:val="0"/>
        <w:spacing w:before="0" w:after="0"/>
      </w:pPr>
    </w:p>
    <w:p w14:paraId="57F4D2C2" w14:textId="77777777" w:rsidR="009D79A0" w:rsidRDefault="00214163" w:rsidP="00214163">
      <w:pPr>
        <w:pStyle w:val="BodyText"/>
        <w:widowControl w:val="0"/>
        <w:spacing w:before="0" w:after="0"/>
      </w:pPr>
      <w:r>
        <w:t>A.</w:t>
      </w:r>
      <w:r w:rsidR="0099642B">
        <w:t xml:space="preserve"> </w:t>
      </w:r>
      <w:r w:rsidR="00295C47">
        <w:t>Providing an environmental assurance report for his company's shareholders</w:t>
      </w:r>
    </w:p>
    <w:p w14:paraId="09B5519E" w14:textId="4EA33AEB" w:rsidR="009D79A0" w:rsidRDefault="0099642B" w:rsidP="00214163">
      <w:pPr>
        <w:pStyle w:val="BodyText"/>
        <w:widowControl w:val="0"/>
        <w:spacing w:before="0" w:after="0"/>
      </w:pPr>
      <w:r>
        <w:t xml:space="preserve">B. </w:t>
      </w:r>
      <w:r w:rsidR="00295C47">
        <w:t>Compiling the company tax return</w:t>
      </w:r>
    </w:p>
    <w:p w14:paraId="4B3E9FFC" w14:textId="3C4D3F48" w:rsidR="009D79A0" w:rsidRDefault="0099642B" w:rsidP="00214163">
      <w:pPr>
        <w:pStyle w:val="BodyText"/>
        <w:widowControl w:val="0"/>
        <w:spacing w:before="0" w:after="0"/>
      </w:pPr>
      <w:r>
        <w:t xml:space="preserve">C. </w:t>
      </w:r>
      <w:r w:rsidR="00295C47">
        <w:t>Ensuring that the internal accounting system is compliant with generally accepted accounting standards</w:t>
      </w:r>
    </w:p>
    <w:p w14:paraId="6E803CF9" w14:textId="322B5364" w:rsidR="009D79A0" w:rsidRDefault="0099642B" w:rsidP="00214163">
      <w:pPr>
        <w:pStyle w:val="BodyText"/>
        <w:widowControl w:val="0"/>
        <w:spacing w:before="0" w:after="0"/>
      </w:pPr>
      <w:r>
        <w:t xml:space="preserve">D. </w:t>
      </w:r>
      <w:r w:rsidR="00295C47">
        <w:t>Developing a production cost report for each of the company's three production lines</w:t>
      </w:r>
    </w:p>
    <w:p w14:paraId="01CB4326" w14:textId="77777777" w:rsidR="0047294D" w:rsidRDefault="0047294D" w:rsidP="00214163">
      <w:pPr>
        <w:pStyle w:val="BodyText"/>
        <w:widowControl w:val="0"/>
        <w:spacing w:before="0" w:after="0"/>
      </w:pPr>
    </w:p>
    <w:p w14:paraId="41AB16AE" w14:textId="77777777" w:rsidR="0016124F" w:rsidRDefault="0047294D" w:rsidP="00214163">
      <w:pPr>
        <w:pStyle w:val="BodyText"/>
        <w:widowControl w:val="0"/>
        <w:spacing w:before="0" w:after="0"/>
      </w:pPr>
      <w:r>
        <w:t>Ans:</w:t>
      </w:r>
      <w:r w:rsidR="00295C47">
        <w:t xml:space="preserve"> D</w:t>
      </w:r>
    </w:p>
    <w:p w14:paraId="25A1C414" w14:textId="5B91D625" w:rsidR="0016124F" w:rsidRDefault="0016124F" w:rsidP="00214163">
      <w:pPr>
        <w:pStyle w:val="BodyText"/>
        <w:widowControl w:val="0"/>
        <w:spacing w:before="0" w:after="0"/>
      </w:pPr>
    </w:p>
    <w:p w14:paraId="58B07A3E" w14:textId="054E7A7D"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49EC04A3" w14:textId="77777777" w:rsidR="009D79A0" w:rsidRDefault="00295C47" w:rsidP="00214163">
      <w:pPr>
        <w:pStyle w:val="space"/>
        <w:widowControl w:val="0"/>
        <w:spacing w:before="0" w:after="0"/>
      </w:pPr>
      <w:r>
        <w:t> </w:t>
      </w:r>
    </w:p>
    <w:p w14:paraId="24CDA4C7" w14:textId="77777777" w:rsidR="00214163" w:rsidRDefault="00295C47" w:rsidP="00214163">
      <w:pPr>
        <w:pStyle w:val="BodyText"/>
        <w:widowControl w:val="0"/>
        <w:spacing w:before="0" w:after="0"/>
      </w:pPr>
      <w:r>
        <w:t>4</w:t>
      </w:r>
      <w:r w:rsidR="0099642B">
        <w:t xml:space="preserve">1. </w:t>
      </w:r>
      <w:r>
        <w:t>Which of the following is not a widely recognised professional accounting body?</w:t>
      </w:r>
    </w:p>
    <w:p w14:paraId="3F31CE0B" w14:textId="5FCCEABE" w:rsidR="00214163" w:rsidRDefault="00214163" w:rsidP="00214163">
      <w:pPr>
        <w:pStyle w:val="BodyText"/>
        <w:widowControl w:val="0"/>
        <w:spacing w:before="0" w:after="0"/>
      </w:pPr>
    </w:p>
    <w:p w14:paraId="66464C31" w14:textId="77777777" w:rsidR="009D79A0" w:rsidRDefault="00214163" w:rsidP="00214163">
      <w:pPr>
        <w:pStyle w:val="BodyText"/>
        <w:widowControl w:val="0"/>
        <w:spacing w:before="0" w:after="0"/>
      </w:pPr>
      <w:r>
        <w:t>A.</w:t>
      </w:r>
      <w:r w:rsidR="0099642B">
        <w:t xml:space="preserve"> </w:t>
      </w:r>
      <w:r w:rsidR="00295C47">
        <w:t>The Institute of Production Accountants</w:t>
      </w:r>
    </w:p>
    <w:p w14:paraId="2D646E6E" w14:textId="7DB4A7E8" w:rsidR="009D79A0" w:rsidRDefault="0099642B" w:rsidP="00214163">
      <w:pPr>
        <w:pStyle w:val="BodyText"/>
        <w:widowControl w:val="0"/>
        <w:spacing w:before="0" w:after="0"/>
      </w:pPr>
      <w:r>
        <w:t xml:space="preserve">B. </w:t>
      </w:r>
      <w:r w:rsidR="00295C47">
        <w:t>CPA Australia</w:t>
      </w:r>
    </w:p>
    <w:p w14:paraId="28EF5B40" w14:textId="24460BD6" w:rsidR="009D79A0" w:rsidRDefault="0099642B" w:rsidP="00214163">
      <w:pPr>
        <w:pStyle w:val="BodyText"/>
        <w:widowControl w:val="0"/>
        <w:spacing w:before="0" w:after="0"/>
      </w:pPr>
      <w:r>
        <w:t xml:space="preserve">C. </w:t>
      </w:r>
      <w:r w:rsidR="00295C47">
        <w:t>The Institute of Chartered Accountants</w:t>
      </w:r>
    </w:p>
    <w:p w14:paraId="06430DB9" w14:textId="37A0B923" w:rsidR="009D79A0" w:rsidRDefault="0099642B" w:rsidP="00214163">
      <w:pPr>
        <w:pStyle w:val="BodyText"/>
        <w:widowControl w:val="0"/>
        <w:spacing w:before="0" w:after="0"/>
      </w:pPr>
      <w:r>
        <w:t xml:space="preserve">D. </w:t>
      </w:r>
      <w:r w:rsidR="00295C47">
        <w:t>The Institute of Management Accountants</w:t>
      </w:r>
    </w:p>
    <w:p w14:paraId="6FBDD5F5" w14:textId="77777777" w:rsidR="0047294D" w:rsidRDefault="0047294D" w:rsidP="00214163">
      <w:pPr>
        <w:pStyle w:val="BodyText"/>
        <w:widowControl w:val="0"/>
        <w:spacing w:before="0" w:after="0"/>
      </w:pPr>
    </w:p>
    <w:p w14:paraId="66E44B95" w14:textId="77777777" w:rsidR="0016124F" w:rsidRDefault="0047294D" w:rsidP="00214163">
      <w:pPr>
        <w:pStyle w:val="BodyText"/>
        <w:widowControl w:val="0"/>
        <w:spacing w:before="0" w:after="0"/>
      </w:pPr>
      <w:r>
        <w:t>Ans:</w:t>
      </w:r>
      <w:r w:rsidR="00295C47">
        <w:t xml:space="preserve"> A</w:t>
      </w:r>
    </w:p>
    <w:p w14:paraId="1657A09B" w14:textId="5F349248" w:rsidR="0016124F" w:rsidRDefault="0016124F" w:rsidP="00214163">
      <w:pPr>
        <w:pStyle w:val="BodyText"/>
        <w:widowControl w:val="0"/>
        <w:spacing w:before="0" w:after="0"/>
      </w:pPr>
    </w:p>
    <w:p w14:paraId="3F55E4E1" w14:textId="5D3A6E91"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3AB90EE9" w14:textId="77777777" w:rsidR="009D79A0" w:rsidRDefault="00295C47" w:rsidP="00214163">
      <w:pPr>
        <w:pStyle w:val="space"/>
        <w:widowControl w:val="0"/>
        <w:spacing w:before="0" w:after="0"/>
      </w:pPr>
      <w:r>
        <w:t> </w:t>
      </w:r>
    </w:p>
    <w:p w14:paraId="54B82B6B" w14:textId="77777777" w:rsidR="00214163" w:rsidRDefault="00295C47" w:rsidP="00214163">
      <w:pPr>
        <w:pStyle w:val="BodyText"/>
        <w:widowControl w:val="0"/>
        <w:spacing w:before="0" w:after="0"/>
      </w:pPr>
      <w:r>
        <w:t>4</w:t>
      </w:r>
      <w:r w:rsidR="0099642B">
        <w:t xml:space="preserve">2. </w:t>
      </w:r>
      <w:r>
        <w:t>Which of the following changes in the business environment have led to the emergence of virtual organisations?</w:t>
      </w:r>
    </w:p>
    <w:p w14:paraId="5F010D54" w14:textId="519BDCFE" w:rsidR="00214163" w:rsidRDefault="00214163" w:rsidP="00214163">
      <w:pPr>
        <w:pStyle w:val="BodyText"/>
        <w:widowControl w:val="0"/>
        <w:spacing w:before="0" w:after="0"/>
      </w:pPr>
    </w:p>
    <w:p w14:paraId="31E5ED56" w14:textId="77777777" w:rsidR="009D79A0" w:rsidRDefault="00214163" w:rsidP="00214163">
      <w:pPr>
        <w:pStyle w:val="BodyText"/>
        <w:widowControl w:val="0"/>
        <w:spacing w:before="0" w:after="0"/>
      </w:pPr>
      <w:r>
        <w:t>A.</w:t>
      </w:r>
      <w:r w:rsidR="0099642B">
        <w:t xml:space="preserve"> </w:t>
      </w:r>
      <w:r w:rsidR="00295C47">
        <w:t>Rapid advances in technology</w:t>
      </w:r>
    </w:p>
    <w:p w14:paraId="4EBCF331" w14:textId="46C7559F" w:rsidR="009D79A0" w:rsidRDefault="0099642B" w:rsidP="00214163">
      <w:pPr>
        <w:pStyle w:val="BodyText"/>
        <w:widowControl w:val="0"/>
        <w:spacing w:before="0" w:after="0"/>
      </w:pPr>
      <w:r>
        <w:t xml:space="preserve">B. </w:t>
      </w:r>
      <w:r w:rsidR="00295C47">
        <w:t>Increases in outsourcing and reliance on various forms of business networks</w:t>
      </w:r>
    </w:p>
    <w:p w14:paraId="0F607ECE" w14:textId="433A4C00" w:rsidR="009D79A0" w:rsidRDefault="0099642B" w:rsidP="00214163">
      <w:pPr>
        <w:pStyle w:val="BodyText"/>
        <w:widowControl w:val="0"/>
        <w:spacing w:before="0" w:after="0"/>
      </w:pPr>
      <w:r>
        <w:t xml:space="preserve">C. </w:t>
      </w:r>
      <w:r w:rsidR="00295C47">
        <w:t>Increased global mobility in labour</w:t>
      </w:r>
    </w:p>
    <w:p w14:paraId="44F9F45F" w14:textId="01B98AE5" w:rsidR="009D79A0" w:rsidRDefault="0099642B" w:rsidP="00214163">
      <w:pPr>
        <w:pStyle w:val="BodyText"/>
        <w:widowControl w:val="0"/>
        <w:spacing w:before="0" w:after="0"/>
      </w:pPr>
      <w:r>
        <w:t xml:space="preserve">D. </w:t>
      </w:r>
      <w:r w:rsidR="00295C47">
        <w:t>Reliance on creating mutually strategic business alliances</w:t>
      </w:r>
    </w:p>
    <w:p w14:paraId="6B1E3894" w14:textId="77777777" w:rsidR="0047294D" w:rsidRDefault="0047294D" w:rsidP="00214163">
      <w:pPr>
        <w:pStyle w:val="BodyText"/>
        <w:widowControl w:val="0"/>
        <w:spacing w:before="0" w:after="0"/>
      </w:pPr>
    </w:p>
    <w:p w14:paraId="74733124" w14:textId="77777777" w:rsidR="0016124F" w:rsidRDefault="0047294D" w:rsidP="00214163">
      <w:pPr>
        <w:pStyle w:val="BodyText"/>
        <w:widowControl w:val="0"/>
        <w:spacing w:before="0" w:after="0"/>
      </w:pPr>
      <w:r>
        <w:t>Ans:</w:t>
      </w:r>
      <w:r w:rsidR="00295C47">
        <w:t xml:space="preserve"> B</w:t>
      </w:r>
    </w:p>
    <w:p w14:paraId="3512F1F5" w14:textId="02312180" w:rsidR="0016124F" w:rsidRDefault="0016124F" w:rsidP="00214163">
      <w:pPr>
        <w:pStyle w:val="BodyText"/>
        <w:widowControl w:val="0"/>
        <w:spacing w:before="0" w:after="0"/>
      </w:pPr>
    </w:p>
    <w:p w14:paraId="041A34F6" w14:textId="7C6E6FD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1 Describe changes that have taken place in the business environment in recent years</w:t>
      </w:r>
      <w:r w:rsidRPr="00B02DE2">
        <w:rPr>
          <w:rFonts w:ascii="Arial" w:hAnsi="Arial"/>
          <w:i/>
          <w:sz w:val="18"/>
        </w:rPr>
        <w:br/>
        <w:t>Topic: Australasian organisations in the twenty-first century</w:t>
      </w:r>
      <w:r w:rsidRPr="00B02DE2">
        <w:rPr>
          <w:rFonts w:ascii="Arial" w:hAnsi="Arial"/>
          <w:i/>
          <w:sz w:val="18"/>
        </w:rPr>
        <w:br/>
      </w:r>
    </w:p>
    <w:p w14:paraId="32D90E69" w14:textId="77777777" w:rsidR="009D79A0" w:rsidRDefault="00295C47" w:rsidP="00214163">
      <w:pPr>
        <w:pStyle w:val="space"/>
        <w:widowControl w:val="0"/>
        <w:spacing w:before="0" w:after="0"/>
      </w:pPr>
      <w:r>
        <w:t> </w:t>
      </w:r>
    </w:p>
    <w:p w14:paraId="59B1AF70" w14:textId="77777777" w:rsidR="00214163" w:rsidRDefault="00295C47" w:rsidP="00214163">
      <w:pPr>
        <w:pStyle w:val="BodyText"/>
        <w:widowControl w:val="0"/>
        <w:spacing w:before="0" w:after="0"/>
      </w:pPr>
      <w:r>
        <w:t>4</w:t>
      </w:r>
      <w:r w:rsidR="0099642B">
        <w:t xml:space="preserve">3. </w:t>
      </w:r>
      <w:r>
        <w:t>Which of the following changes in the business environment have led to more complicated relationships and business structures?</w:t>
      </w:r>
    </w:p>
    <w:p w14:paraId="102A4608" w14:textId="08FF12B0" w:rsidR="00214163" w:rsidRDefault="00214163" w:rsidP="00214163">
      <w:pPr>
        <w:pStyle w:val="BodyText"/>
        <w:widowControl w:val="0"/>
        <w:spacing w:before="0" w:after="0"/>
      </w:pPr>
    </w:p>
    <w:p w14:paraId="5CCEC78B" w14:textId="77777777" w:rsidR="009D79A0" w:rsidRDefault="00214163" w:rsidP="00214163">
      <w:pPr>
        <w:pStyle w:val="BodyText"/>
        <w:widowControl w:val="0"/>
        <w:spacing w:before="0" w:after="0"/>
      </w:pPr>
      <w:r>
        <w:t>A.</w:t>
      </w:r>
      <w:r w:rsidR="0099642B">
        <w:t xml:space="preserve"> </w:t>
      </w:r>
      <w:r w:rsidR="00295C47">
        <w:t>Rapid advances in technology</w:t>
      </w:r>
    </w:p>
    <w:p w14:paraId="21CBD286" w14:textId="188966B1" w:rsidR="009D79A0" w:rsidRDefault="0099642B" w:rsidP="00214163">
      <w:pPr>
        <w:pStyle w:val="BodyText"/>
        <w:widowControl w:val="0"/>
        <w:spacing w:before="0" w:after="0"/>
      </w:pPr>
      <w:r>
        <w:t xml:space="preserve">B. </w:t>
      </w:r>
      <w:r w:rsidR="00295C47">
        <w:t>Increases in outsourcing and reliance on various forms of business networks</w:t>
      </w:r>
    </w:p>
    <w:p w14:paraId="071BDEEB" w14:textId="573A4458" w:rsidR="009D79A0" w:rsidRDefault="0099642B" w:rsidP="00214163">
      <w:pPr>
        <w:pStyle w:val="BodyText"/>
        <w:widowControl w:val="0"/>
        <w:spacing w:before="0" w:after="0"/>
      </w:pPr>
      <w:r>
        <w:t xml:space="preserve">C. </w:t>
      </w:r>
      <w:r w:rsidR="00295C47">
        <w:t>Increased global mobility in labour</w:t>
      </w:r>
    </w:p>
    <w:p w14:paraId="63F2F12A" w14:textId="5D386DA5" w:rsidR="009D79A0" w:rsidRDefault="0099642B" w:rsidP="00214163">
      <w:pPr>
        <w:pStyle w:val="BodyText"/>
        <w:widowControl w:val="0"/>
        <w:spacing w:before="0" w:after="0"/>
      </w:pPr>
      <w:r>
        <w:t xml:space="preserve">D. </w:t>
      </w:r>
      <w:r w:rsidR="00295C47">
        <w:t>Reliance on creating mutually strategic business alliances</w:t>
      </w:r>
    </w:p>
    <w:p w14:paraId="561D963D" w14:textId="77777777" w:rsidR="0047294D" w:rsidRDefault="0047294D" w:rsidP="00214163">
      <w:pPr>
        <w:pStyle w:val="BodyText"/>
        <w:widowControl w:val="0"/>
        <w:spacing w:before="0" w:after="0"/>
      </w:pPr>
    </w:p>
    <w:p w14:paraId="4EB267C5" w14:textId="77777777" w:rsidR="0016124F" w:rsidRDefault="0047294D" w:rsidP="00214163">
      <w:pPr>
        <w:pStyle w:val="BodyText"/>
        <w:widowControl w:val="0"/>
        <w:spacing w:before="0" w:after="0"/>
      </w:pPr>
      <w:r>
        <w:t>Ans:</w:t>
      </w:r>
      <w:r w:rsidR="00295C47">
        <w:t xml:space="preserve"> D</w:t>
      </w:r>
    </w:p>
    <w:p w14:paraId="6EB3494B" w14:textId="2D43CA7B" w:rsidR="0016124F" w:rsidRDefault="0016124F" w:rsidP="00214163">
      <w:pPr>
        <w:pStyle w:val="BodyText"/>
        <w:widowControl w:val="0"/>
        <w:spacing w:before="0" w:after="0"/>
      </w:pPr>
    </w:p>
    <w:p w14:paraId="1D8C0BDF" w14:textId="20B0261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1 Describe changes that have taken place in the business environment in recent years</w:t>
      </w:r>
      <w:r w:rsidRPr="00B02DE2">
        <w:rPr>
          <w:rFonts w:ascii="Arial" w:hAnsi="Arial"/>
          <w:i/>
          <w:sz w:val="18"/>
        </w:rPr>
        <w:br/>
        <w:t>Topic: Australasian organisations in the twenty-first century</w:t>
      </w:r>
      <w:r w:rsidRPr="00B02DE2">
        <w:rPr>
          <w:rFonts w:ascii="Arial" w:hAnsi="Arial"/>
          <w:i/>
          <w:sz w:val="18"/>
        </w:rPr>
        <w:br/>
      </w:r>
    </w:p>
    <w:p w14:paraId="6F0FAED1" w14:textId="77777777" w:rsidR="009D79A0" w:rsidRDefault="00295C47" w:rsidP="00214163">
      <w:pPr>
        <w:pStyle w:val="space"/>
        <w:widowControl w:val="0"/>
        <w:spacing w:before="0" w:after="0"/>
      </w:pPr>
      <w:r>
        <w:t> </w:t>
      </w:r>
    </w:p>
    <w:p w14:paraId="166DD2B7" w14:textId="77777777" w:rsidR="00214163" w:rsidRDefault="00295C47" w:rsidP="00214163">
      <w:pPr>
        <w:pStyle w:val="BodyText"/>
        <w:widowControl w:val="0"/>
        <w:spacing w:before="0" w:after="0"/>
      </w:pPr>
      <w:r>
        <w:t>4</w:t>
      </w:r>
      <w:r w:rsidR="0099642B">
        <w:t xml:space="preserve">4. </w:t>
      </w:r>
      <w:r>
        <w:t>Management accounting focuses on:</w:t>
      </w:r>
    </w:p>
    <w:p w14:paraId="1C44A301" w14:textId="4B40F213" w:rsidR="00214163" w:rsidRDefault="00214163" w:rsidP="00214163">
      <w:pPr>
        <w:pStyle w:val="BodyText"/>
        <w:widowControl w:val="0"/>
        <w:spacing w:before="0" w:after="0"/>
      </w:pPr>
    </w:p>
    <w:p w14:paraId="03CA0E65" w14:textId="77777777" w:rsidR="009D79A0" w:rsidRDefault="00214163" w:rsidP="00214163">
      <w:pPr>
        <w:pStyle w:val="BodyText"/>
        <w:widowControl w:val="0"/>
        <w:spacing w:before="0" w:after="0"/>
      </w:pPr>
      <w:r>
        <w:t>A.</w:t>
      </w:r>
      <w:r w:rsidR="0099642B">
        <w:t xml:space="preserve"> </w:t>
      </w:r>
      <w:r w:rsidR="00295C47">
        <w:t>compliance with the accounting standards.</w:t>
      </w:r>
    </w:p>
    <w:p w14:paraId="53E3E748" w14:textId="2EDE3A9E" w:rsidR="009D79A0" w:rsidRDefault="0099642B" w:rsidP="00214163">
      <w:pPr>
        <w:pStyle w:val="BodyText"/>
        <w:widowControl w:val="0"/>
        <w:spacing w:before="0" w:after="0"/>
      </w:pPr>
      <w:r>
        <w:t xml:space="preserve">B. </w:t>
      </w:r>
      <w:r w:rsidR="00295C47">
        <w:t>meeting the needs of external users.</w:t>
      </w:r>
    </w:p>
    <w:p w14:paraId="711154CB" w14:textId="6A8AD3B5" w:rsidR="009D79A0" w:rsidRDefault="0099642B" w:rsidP="00214163">
      <w:pPr>
        <w:pStyle w:val="BodyText"/>
        <w:widowControl w:val="0"/>
        <w:spacing w:before="0" w:after="0"/>
      </w:pPr>
      <w:r>
        <w:t xml:space="preserve">C. </w:t>
      </w:r>
      <w:r w:rsidR="00295C47">
        <w:t>effective and efficient management of resources.</w:t>
      </w:r>
    </w:p>
    <w:p w14:paraId="26A0CFD2" w14:textId="78375497" w:rsidR="009D79A0" w:rsidRDefault="0099642B" w:rsidP="00214163">
      <w:pPr>
        <w:pStyle w:val="BodyText"/>
        <w:widowControl w:val="0"/>
        <w:spacing w:before="0" w:after="0"/>
      </w:pPr>
      <w:r>
        <w:t xml:space="preserve">D. </w:t>
      </w:r>
      <w:r w:rsidR="00295C47">
        <w:t>financial data only.</w:t>
      </w:r>
    </w:p>
    <w:p w14:paraId="71144E06" w14:textId="77777777" w:rsidR="0047294D" w:rsidRDefault="0047294D" w:rsidP="00214163">
      <w:pPr>
        <w:pStyle w:val="BodyText"/>
        <w:widowControl w:val="0"/>
        <w:spacing w:before="0" w:after="0"/>
      </w:pPr>
    </w:p>
    <w:p w14:paraId="665BAA6B" w14:textId="77777777" w:rsidR="0016124F" w:rsidRDefault="0047294D" w:rsidP="00214163">
      <w:pPr>
        <w:pStyle w:val="BodyText"/>
        <w:widowControl w:val="0"/>
        <w:spacing w:before="0" w:after="0"/>
      </w:pPr>
      <w:r>
        <w:t>Ans:</w:t>
      </w:r>
      <w:r w:rsidR="00295C47">
        <w:t xml:space="preserve"> C</w:t>
      </w:r>
    </w:p>
    <w:p w14:paraId="09B853D5" w14:textId="65A5BFD5" w:rsidR="0016124F" w:rsidRDefault="0016124F" w:rsidP="00214163">
      <w:pPr>
        <w:pStyle w:val="BodyText"/>
        <w:widowControl w:val="0"/>
        <w:spacing w:before="0" w:after="0"/>
      </w:pPr>
    </w:p>
    <w:p w14:paraId="00C58E73" w14:textId="35F67E5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5 Describe the major processes that management accounting systems use to create value and manage resources</w:t>
      </w:r>
      <w:r w:rsidRPr="00B02DE2">
        <w:rPr>
          <w:rFonts w:ascii="Arial" w:hAnsi="Arial"/>
          <w:i/>
          <w:sz w:val="18"/>
        </w:rPr>
        <w:br/>
        <w:t>Topic: Management accounting processes and techniques</w:t>
      </w:r>
      <w:r w:rsidRPr="00B02DE2">
        <w:rPr>
          <w:rFonts w:ascii="Arial" w:hAnsi="Arial"/>
          <w:i/>
          <w:sz w:val="18"/>
        </w:rPr>
        <w:br/>
      </w:r>
    </w:p>
    <w:p w14:paraId="7F74C122" w14:textId="77777777" w:rsidR="009D79A0" w:rsidRDefault="00295C47" w:rsidP="00214163">
      <w:pPr>
        <w:pStyle w:val="space"/>
        <w:widowControl w:val="0"/>
        <w:spacing w:before="0" w:after="0"/>
      </w:pPr>
      <w:r>
        <w:t> </w:t>
      </w:r>
    </w:p>
    <w:p w14:paraId="250CEBEC" w14:textId="77777777" w:rsidR="00214163" w:rsidRDefault="00295C47" w:rsidP="00214163">
      <w:pPr>
        <w:pStyle w:val="BodyText"/>
        <w:widowControl w:val="0"/>
        <w:spacing w:before="0" w:after="0"/>
      </w:pPr>
      <w:r>
        <w:t>4</w:t>
      </w:r>
      <w:r w:rsidR="0099642B">
        <w:t xml:space="preserve">5. </w:t>
      </w:r>
      <w:r>
        <w:t>Modern management accounting systems include techniques that support an organisation's:</w:t>
      </w:r>
    </w:p>
    <w:p w14:paraId="10DD038B" w14:textId="16639A62" w:rsidR="00214163" w:rsidRDefault="00214163" w:rsidP="00214163">
      <w:pPr>
        <w:pStyle w:val="BodyText"/>
        <w:widowControl w:val="0"/>
        <w:spacing w:before="0" w:after="0"/>
      </w:pPr>
    </w:p>
    <w:p w14:paraId="7996E592" w14:textId="77777777" w:rsidR="009D79A0" w:rsidRDefault="00214163" w:rsidP="00214163">
      <w:pPr>
        <w:pStyle w:val="BodyText"/>
        <w:widowControl w:val="0"/>
        <w:spacing w:before="0" w:after="0"/>
      </w:pPr>
      <w:r>
        <w:t>A.</w:t>
      </w:r>
      <w:r w:rsidR="0099642B">
        <w:t xml:space="preserve"> </w:t>
      </w:r>
      <w:r w:rsidR="00295C47">
        <w:t>strategy.</w:t>
      </w:r>
    </w:p>
    <w:p w14:paraId="1802D2CB" w14:textId="091A7723" w:rsidR="009D79A0" w:rsidRDefault="0099642B" w:rsidP="00214163">
      <w:pPr>
        <w:pStyle w:val="BodyText"/>
        <w:widowControl w:val="0"/>
        <w:spacing w:before="0" w:after="0"/>
      </w:pPr>
      <w:r>
        <w:t xml:space="preserve">B. </w:t>
      </w:r>
      <w:r w:rsidR="00295C47">
        <w:t>mission.</w:t>
      </w:r>
    </w:p>
    <w:p w14:paraId="7F1E8FEB" w14:textId="61D51C40" w:rsidR="009D79A0" w:rsidRDefault="0099642B" w:rsidP="00214163">
      <w:pPr>
        <w:pStyle w:val="BodyText"/>
        <w:widowControl w:val="0"/>
        <w:spacing w:before="0" w:after="0"/>
      </w:pPr>
      <w:r>
        <w:t xml:space="preserve">C. </w:t>
      </w:r>
      <w:r w:rsidR="00295C47">
        <w:t>goals.</w:t>
      </w:r>
    </w:p>
    <w:p w14:paraId="306E1D17" w14:textId="4A7A6D1D" w:rsidR="009D79A0" w:rsidRDefault="0099642B" w:rsidP="00214163">
      <w:pPr>
        <w:pStyle w:val="BodyText"/>
        <w:widowControl w:val="0"/>
        <w:spacing w:before="0" w:after="0"/>
      </w:pPr>
      <w:r>
        <w:t xml:space="preserve">D. </w:t>
      </w:r>
      <w:r w:rsidR="00295C47">
        <w:t>decisions.</w:t>
      </w:r>
    </w:p>
    <w:p w14:paraId="6AA4B458" w14:textId="77777777" w:rsidR="0047294D" w:rsidRDefault="0047294D" w:rsidP="00214163">
      <w:pPr>
        <w:pStyle w:val="BodyText"/>
        <w:widowControl w:val="0"/>
        <w:spacing w:before="0" w:after="0"/>
      </w:pPr>
    </w:p>
    <w:p w14:paraId="50D8FA31" w14:textId="77777777" w:rsidR="0016124F" w:rsidRDefault="0047294D" w:rsidP="00214163">
      <w:pPr>
        <w:pStyle w:val="BodyText"/>
        <w:widowControl w:val="0"/>
        <w:spacing w:before="0" w:after="0"/>
      </w:pPr>
      <w:r>
        <w:t>Ans:</w:t>
      </w:r>
      <w:r w:rsidR="00295C47">
        <w:t xml:space="preserve"> A</w:t>
      </w:r>
    </w:p>
    <w:p w14:paraId="4BC78325" w14:textId="2F030C8F" w:rsidR="0016124F" w:rsidRDefault="0016124F" w:rsidP="00214163">
      <w:pPr>
        <w:pStyle w:val="BodyText"/>
        <w:widowControl w:val="0"/>
        <w:spacing w:before="0" w:after="0"/>
      </w:pPr>
    </w:p>
    <w:p w14:paraId="43F5276F" w14:textId="2EF6976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r>
      <w:r w:rsidRPr="00B02DE2">
        <w:rPr>
          <w:rFonts w:ascii="Arial" w:hAnsi="Arial"/>
          <w:i/>
          <w:sz w:val="18"/>
        </w:rPr>
        <w:lastRenderedPageBreak/>
        <w:t>Difficulty: Easy</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3FFEF3AA" w14:textId="77777777" w:rsidR="009D79A0" w:rsidRDefault="00295C47" w:rsidP="00214163">
      <w:pPr>
        <w:pStyle w:val="space"/>
        <w:widowControl w:val="0"/>
        <w:spacing w:before="0" w:after="0"/>
      </w:pPr>
      <w:r>
        <w:t> </w:t>
      </w:r>
    </w:p>
    <w:p w14:paraId="502319CD" w14:textId="77777777" w:rsidR="00214163" w:rsidRDefault="00295C47" w:rsidP="00214163">
      <w:pPr>
        <w:pStyle w:val="BodyText"/>
        <w:widowControl w:val="0"/>
        <w:spacing w:before="0" w:after="0"/>
      </w:pPr>
      <w:r>
        <w:t>4</w:t>
      </w:r>
      <w:r w:rsidR="0099642B">
        <w:t xml:space="preserve">6. </w:t>
      </w:r>
      <w:r>
        <w:t xml:space="preserve">If a firm's senior management decide to follow a differentiation strategy, their focus should be to </w:t>
      </w:r>
      <w:r>
        <w:rPr>
          <w:b/>
          <w:bCs/>
        </w:rPr>
        <w:t>not</w:t>
      </w:r>
      <w:r>
        <w:t xml:space="preserve"> concentrate on:</w:t>
      </w:r>
    </w:p>
    <w:p w14:paraId="69C07E1E" w14:textId="71373038" w:rsidR="00214163" w:rsidRDefault="00214163" w:rsidP="00214163">
      <w:pPr>
        <w:pStyle w:val="BodyText"/>
        <w:widowControl w:val="0"/>
        <w:spacing w:before="0" w:after="0"/>
      </w:pPr>
    </w:p>
    <w:p w14:paraId="2CF20AAD" w14:textId="77777777" w:rsidR="009D79A0" w:rsidRDefault="00214163" w:rsidP="00214163">
      <w:pPr>
        <w:pStyle w:val="BodyText"/>
        <w:widowControl w:val="0"/>
        <w:spacing w:before="0" w:after="0"/>
      </w:pPr>
      <w:r>
        <w:t>A.</w:t>
      </w:r>
      <w:r w:rsidR="0099642B">
        <w:t xml:space="preserve"> </w:t>
      </w:r>
      <w:r w:rsidR="00295C47">
        <w:t>product quality.</w:t>
      </w:r>
    </w:p>
    <w:p w14:paraId="2E104368" w14:textId="488A422C" w:rsidR="009D79A0" w:rsidRDefault="0099642B" w:rsidP="00214163">
      <w:pPr>
        <w:pStyle w:val="BodyText"/>
        <w:widowControl w:val="0"/>
        <w:spacing w:before="0" w:after="0"/>
      </w:pPr>
      <w:r>
        <w:t xml:space="preserve">B. </w:t>
      </w:r>
      <w:r w:rsidR="00295C47">
        <w:t>product delivery.</w:t>
      </w:r>
    </w:p>
    <w:p w14:paraId="5431CA53" w14:textId="07741B62" w:rsidR="009D79A0" w:rsidRDefault="0099642B" w:rsidP="00214163">
      <w:pPr>
        <w:pStyle w:val="BodyText"/>
        <w:widowControl w:val="0"/>
        <w:spacing w:before="0" w:after="0"/>
      </w:pPr>
      <w:r>
        <w:t xml:space="preserve">C. </w:t>
      </w:r>
      <w:r w:rsidR="00295C47">
        <w:t>product innovation.</w:t>
      </w:r>
    </w:p>
    <w:p w14:paraId="4774E0D1" w14:textId="69D1C3FB" w:rsidR="009D79A0" w:rsidRDefault="0099642B" w:rsidP="00214163">
      <w:pPr>
        <w:pStyle w:val="BodyText"/>
        <w:widowControl w:val="0"/>
        <w:spacing w:before="0" w:after="0"/>
      </w:pPr>
      <w:r>
        <w:t xml:space="preserve">D. </w:t>
      </w:r>
      <w:r w:rsidR="00295C47">
        <w:t>product costs.</w:t>
      </w:r>
    </w:p>
    <w:p w14:paraId="7B9D19A9" w14:textId="77777777" w:rsidR="0047294D" w:rsidRDefault="0047294D" w:rsidP="00214163">
      <w:pPr>
        <w:pStyle w:val="BodyText"/>
        <w:widowControl w:val="0"/>
        <w:spacing w:before="0" w:after="0"/>
      </w:pPr>
    </w:p>
    <w:p w14:paraId="26F9B5A1" w14:textId="77777777" w:rsidR="0016124F" w:rsidRDefault="0047294D" w:rsidP="00214163">
      <w:pPr>
        <w:pStyle w:val="BodyText"/>
        <w:widowControl w:val="0"/>
        <w:spacing w:before="0" w:after="0"/>
      </w:pPr>
      <w:r>
        <w:t>Ans:</w:t>
      </w:r>
      <w:r w:rsidR="00295C47">
        <w:t xml:space="preserve"> D</w:t>
      </w:r>
    </w:p>
    <w:p w14:paraId="0C0C57C4" w14:textId="54B9B5EE" w:rsidR="0016124F" w:rsidRDefault="0016124F" w:rsidP="00214163">
      <w:pPr>
        <w:pStyle w:val="BodyText"/>
        <w:widowControl w:val="0"/>
        <w:spacing w:before="0" w:after="0"/>
      </w:pPr>
    </w:p>
    <w:p w14:paraId="637AF1CF" w14:textId="7E9B84D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508FC26F" w14:textId="77777777" w:rsidR="009D79A0" w:rsidRDefault="00295C47" w:rsidP="00214163">
      <w:pPr>
        <w:pStyle w:val="space"/>
        <w:widowControl w:val="0"/>
        <w:spacing w:before="0" w:after="0"/>
      </w:pPr>
      <w:r>
        <w:t> </w:t>
      </w:r>
    </w:p>
    <w:p w14:paraId="3255E241" w14:textId="77777777" w:rsidR="00214163" w:rsidRDefault="00295C47" w:rsidP="00214163">
      <w:pPr>
        <w:pStyle w:val="BodyText"/>
        <w:widowControl w:val="0"/>
        <w:spacing w:before="0" w:after="0"/>
      </w:pPr>
      <w:r>
        <w:t>4</w:t>
      </w:r>
      <w:r w:rsidR="0099642B">
        <w:t xml:space="preserve">7. </w:t>
      </w:r>
      <w:r>
        <w:t>The firm's primary accounting system that produces financial data for external users is governed by:</w:t>
      </w:r>
    </w:p>
    <w:p w14:paraId="3D4B250A" w14:textId="53D5510D" w:rsidR="00214163" w:rsidRDefault="00214163" w:rsidP="00214163">
      <w:pPr>
        <w:pStyle w:val="BodyText"/>
        <w:widowControl w:val="0"/>
        <w:spacing w:before="0" w:after="0"/>
      </w:pPr>
    </w:p>
    <w:p w14:paraId="5C905368" w14:textId="77777777" w:rsidR="009D79A0" w:rsidRDefault="00214163" w:rsidP="00214163">
      <w:pPr>
        <w:pStyle w:val="BodyText"/>
        <w:widowControl w:val="0"/>
        <w:spacing w:before="0" w:after="0"/>
      </w:pPr>
      <w:r>
        <w:t>A.</w:t>
      </w:r>
      <w:r w:rsidR="0099642B">
        <w:t xml:space="preserve"> </w:t>
      </w:r>
      <w:r w:rsidR="00295C47">
        <w:t>accounting standards.</w:t>
      </w:r>
    </w:p>
    <w:p w14:paraId="4618B2EA" w14:textId="60DCE7A1" w:rsidR="009D79A0" w:rsidRDefault="0099642B" w:rsidP="00214163">
      <w:pPr>
        <w:pStyle w:val="BodyText"/>
        <w:widowControl w:val="0"/>
        <w:spacing w:before="0" w:after="0"/>
      </w:pPr>
      <w:r>
        <w:t xml:space="preserve">B. </w:t>
      </w:r>
      <w:r w:rsidR="00295C47">
        <w:t>All of the given answers</w:t>
      </w:r>
    </w:p>
    <w:p w14:paraId="29954C39" w14:textId="260B23B9" w:rsidR="009D79A0" w:rsidRDefault="0099642B" w:rsidP="00214163">
      <w:pPr>
        <w:pStyle w:val="BodyText"/>
        <w:widowControl w:val="0"/>
        <w:spacing w:before="0" w:after="0"/>
      </w:pPr>
      <w:r>
        <w:t xml:space="preserve">C. </w:t>
      </w:r>
      <w:r w:rsidR="00295C47">
        <w:t>generally accepted accounting principles.</w:t>
      </w:r>
    </w:p>
    <w:p w14:paraId="3061C010" w14:textId="780E3437" w:rsidR="009D79A0" w:rsidRDefault="0099642B" w:rsidP="00214163">
      <w:pPr>
        <w:pStyle w:val="BodyText"/>
        <w:widowControl w:val="0"/>
        <w:spacing w:before="0" w:after="0"/>
      </w:pPr>
      <w:r>
        <w:t xml:space="preserve">D. </w:t>
      </w:r>
      <w:r w:rsidR="00295C47">
        <w:t>traditional accounting conventions.</w:t>
      </w:r>
    </w:p>
    <w:p w14:paraId="68A301F4" w14:textId="77777777" w:rsidR="0047294D" w:rsidRDefault="0047294D" w:rsidP="00214163">
      <w:pPr>
        <w:pStyle w:val="BodyText"/>
        <w:widowControl w:val="0"/>
        <w:spacing w:before="0" w:after="0"/>
      </w:pPr>
    </w:p>
    <w:p w14:paraId="5ED3DDB3" w14:textId="77777777" w:rsidR="0016124F" w:rsidRDefault="0047294D" w:rsidP="00214163">
      <w:pPr>
        <w:pStyle w:val="BodyText"/>
        <w:widowControl w:val="0"/>
        <w:spacing w:before="0" w:after="0"/>
      </w:pPr>
      <w:r>
        <w:t>Ans:</w:t>
      </w:r>
      <w:r w:rsidR="00295C47">
        <w:t xml:space="preserve"> B</w:t>
      </w:r>
    </w:p>
    <w:p w14:paraId="15FD4FB8" w14:textId="00ECF5B8" w:rsidR="0016124F" w:rsidRDefault="0016124F" w:rsidP="00214163">
      <w:pPr>
        <w:pStyle w:val="BodyText"/>
        <w:widowControl w:val="0"/>
        <w:spacing w:before="0" w:after="0"/>
      </w:pPr>
    </w:p>
    <w:p w14:paraId="5F20AC9C" w14:textId="038ABAC9"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8 Explain how costing systems can provide information to support a range of operational and strategic decisions</w:t>
      </w:r>
      <w:r w:rsidRPr="00B02DE2">
        <w:rPr>
          <w:rFonts w:ascii="Arial" w:hAnsi="Arial"/>
          <w:i/>
          <w:sz w:val="18"/>
        </w:rPr>
        <w:br/>
        <w:t>Topic: Costing for decision making</w:t>
      </w:r>
      <w:r w:rsidRPr="00B02DE2">
        <w:rPr>
          <w:rFonts w:ascii="Arial" w:hAnsi="Arial"/>
          <w:i/>
          <w:sz w:val="18"/>
        </w:rPr>
        <w:br/>
      </w:r>
    </w:p>
    <w:p w14:paraId="31E80C47" w14:textId="77777777" w:rsidR="009D79A0" w:rsidRDefault="00295C47" w:rsidP="00214163">
      <w:pPr>
        <w:pStyle w:val="space"/>
        <w:widowControl w:val="0"/>
        <w:spacing w:before="0" w:after="0"/>
      </w:pPr>
      <w:r>
        <w:t> </w:t>
      </w:r>
    </w:p>
    <w:p w14:paraId="17E7A30A" w14:textId="77777777" w:rsidR="00214163" w:rsidRDefault="00295C47" w:rsidP="00214163">
      <w:pPr>
        <w:pStyle w:val="BodyText"/>
        <w:widowControl w:val="0"/>
        <w:spacing w:before="0" w:after="0"/>
      </w:pPr>
      <w:r>
        <w:t>4</w:t>
      </w:r>
      <w:r w:rsidR="0099642B">
        <w:t xml:space="preserve">8. </w:t>
      </w:r>
      <w:r>
        <w:t xml:space="preserve">Which of the following would </w:t>
      </w:r>
      <w:r>
        <w:rPr>
          <w:b/>
          <w:bCs/>
        </w:rPr>
        <w:t>not</w:t>
      </w:r>
      <w:r>
        <w:t xml:space="preserve"> be part of a value chain for a fast food restaurant?</w:t>
      </w:r>
    </w:p>
    <w:p w14:paraId="443BB100" w14:textId="7168D5AD" w:rsidR="00214163" w:rsidRDefault="00214163" w:rsidP="00214163">
      <w:pPr>
        <w:pStyle w:val="BodyText"/>
        <w:widowControl w:val="0"/>
        <w:spacing w:before="0" w:after="0"/>
      </w:pPr>
    </w:p>
    <w:p w14:paraId="27DC9E57" w14:textId="77777777" w:rsidR="009D79A0" w:rsidRDefault="00214163" w:rsidP="00214163">
      <w:pPr>
        <w:pStyle w:val="BodyText"/>
        <w:widowControl w:val="0"/>
        <w:spacing w:before="0" w:after="0"/>
      </w:pPr>
      <w:r>
        <w:t>A.</w:t>
      </w:r>
      <w:r w:rsidR="0099642B">
        <w:t xml:space="preserve"> </w:t>
      </w:r>
      <w:r w:rsidR="00295C47">
        <w:t>All the given answers</w:t>
      </w:r>
    </w:p>
    <w:p w14:paraId="0928E856" w14:textId="545DAA41" w:rsidR="009D79A0" w:rsidRDefault="0099642B" w:rsidP="00214163">
      <w:pPr>
        <w:pStyle w:val="BodyText"/>
        <w:widowControl w:val="0"/>
        <w:spacing w:before="0" w:after="0"/>
      </w:pPr>
      <w:r>
        <w:t xml:space="preserve">B. </w:t>
      </w:r>
      <w:r w:rsidR="00295C47">
        <w:t>Buying produce</w:t>
      </w:r>
    </w:p>
    <w:p w14:paraId="3A9CDBD9" w14:textId="7DB32CF0" w:rsidR="009D79A0" w:rsidRDefault="0099642B" w:rsidP="00214163">
      <w:pPr>
        <w:pStyle w:val="BodyText"/>
        <w:widowControl w:val="0"/>
        <w:spacing w:before="0" w:after="0"/>
      </w:pPr>
      <w:r>
        <w:t xml:space="preserve">C. </w:t>
      </w:r>
      <w:r w:rsidR="00295C47">
        <w:t>Mopping the floor</w:t>
      </w:r>
    </w:p>
    <w:p w14:paraId="6AE0657C" w14:textId="2472849E" w:rsidR="009D79A0" w:rsidRDefault="0099642B" w:rsidP="00214163">
      <w:pPr>
        <w:pStyle w:val="BodyText"/>
        <w:widowControl w:val="0"/>
        <w:spacing w:before="0" w:after="0"/>
      </w:pPr>
      <w:r>
        <w:t xml:space="preserve">D. </w:t>
      </w:r>
      <w:r w:rsidR="00295C47">
        <w:t>Refilling the napkin dispensers</w:t>
      </w:r>
    </w:p>
    <w:p w14:paraId="13D8894F" w14:textId="0F86AFEC" w:rsidR="009D79A0" w:rsidRDefault="0099642B" w:rsidP="00214163">
      <w:pPr>
        <w:pStyle w:val="BodyText"/>
        <w:widowControl w:val="0"/>
        <w:spacing w:before="0" w:after="0"/>
      </w:pPr>
      <w:r>
        <w:t xml:space="preserve">E. </w:t>
      </w:r>
      <w:r w:rsidR="00295C47">
        <w:t>Hiring new cooks</w:t>
      </w:r>
    </w:p>
    <w:p w14:paraId="36AFBEE5" w14:textId="77777777" w:rsidR="0047294D" w:rsidRDefault="0047294D" w:rsidP="00214163">
      <w:pPr>
        <w:pStyle w:val="BodyText"/>
        <w:widowControl w:val="0"/>
        <w:spacing w:before="0" w:after="0"/>
      </w:pPr>
    </w:p>
    <w:p w14:paraId="6B7BAA65" w14:textId="77777777" w:rsidR="0016124F" w:rsidRDefault="0047294D" w:rsidP="00214163">
      <w:pPr>
        <w:pStyle w:val="BodyText"/>
        <w:widowControl w:val="0"/>
        <w:spacing w:before="0" w:after="0"/>
      </w:pPr>
      <w:r>
        <w:t>Ans:</w:t>
      </w:r>
      <w:r w:rsidR="00295C47">
        <w:t xml:space="preserve"> A</w:t>
      </w:r>
    </w:p>
    <w:p w14:paraId="437F420B" w14:textId="0244E409" w:rsidR="0016124F" w:rsidRDefault="0016124F" w:rsidP="00214163">
      <w:pPr>
        <w:pStyle w:val="BodyText"/>
        <w:widowControl w:val="0"/>
        <w:spacing w:before="0" w:after="0"/>
      </w:pPr>
    </w:p>
    <w:p w14:paraId="4EE7247F" w14:textId="146FFFDF" w:rsidR="00B02DE2" w:rsidRPr="00B02DE2" w:rsidRDefault="00B02DE2" w:rsidP="00214163">
      <w:pPr>
        <w:pStyle w:val="Tags"/>
        <w:widowControl w:val="0"/>
        <w:spacing w:before="0" w:after="0"/>
        <w:rPr>
          <w:rFonts w:ascii="Arial" w:hAnsi="Arial"/>
          <w:i/>
          <w:sz w:val="18"/>
        </w:rPr>
      </w:pPr>
      <w:r w:rsidRPr="00B02DE2">
        <w:rPr>
          <w:rFonts w:ascii="Arial" w:hAnsi="Arial"/>
          <w:i/>
          <w:sz w:val="18"/>
        </w:rPr>
        <w:lastRenderedPageBreak/>
        <w:t>AACSB: Reflective</w:t>
      </w:r>
      <w:r w:rsidRPr="00B02DE2">
        <w:rPr>
          <w:rFonts w:ascii="Arial" w:hAnsi="Arial"/>
          <w:i/>
          <w:sz w:val="18"/>
        </w:rPr>
        <w:br/>
        <w:t>Difficulty: Medium</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04156A67" w14:textId="77777777" w:rsidR="009D79A0" w:rsidRDefault="00295C47" w:rsidP="00214163">
      <w:pPr>
        <w:pStyle w:val="space"/>
        <w:widowControl w:val="0"/>
        <w:spacing w:before="0" w:after="0"/>
      </w:pPr>
      <w:r>
        <w:t> </w:t>
      </w:r>
    </w:p>
    <w:p w14:paraId="485098B1" w14:textId="77777777" w:rsidR="00214163" w:rsidRDefault="00295C47" w:rsidP="00214163">
      <w:pPr>
        <w:pStyle w:val="BodyText"/>
        <w:widowControl w:val="0"/>
        <w:spacing w:before="0" w:after="0"/>
      </w:pPr>
      <w:r>
        <w:t>4</w:t>
      </w:r>
      <w:r w:rsidR="0099642B">
        <w:t xml:space="preserve">9. </w:t>
      </w:r>
      <w:r>
        <w:t>Strategic cost management is:</w:t>
      </w:r>
    </w:p>
    <w:p w14:paraId="7A349264" w14:textId="01DFDA94" w:rsidR="00214163" w:rsidRDefault="00214163" w:rsidP="00214163">
      <w:pPr>
        <w:pStyle w:val="BodyText"/>
        <w:widowControl w:val="0"/>
        <w:spacing w:before="0" w:after="0"/>
      </w:pPr>
    </w:p>
    <w:p w14:paraId="55B3361D" w14:textId="77777777" w:rsidR="009D79A0" w:rsidRDefault="00214163" w:rsidP="00214163">
      <w:pPr>
        <w:pStyle w:val="BodyText"/>
        <w:widowControl w:val="0"/>
        <w:spacing w:before="0" w:after="0"/>
      </w:pPr>
      <w:r>
        <w:t>A.</w:t>
      </w:r>
      <w:r w:rsidR="0099642B">
        <w:t xml:space="preserve"> </w:t>
      </w:r>
      <w:r w:rsidR="00295C47">
        <w:t>the process of determining cost drivers.</w:t>
      </w:r>
    </w:p>
    <w:p w14:paraId="4E680E45" w14:textId="3348BC06" w:rsidR="009D79A0" w:rsidRDefault="0099642B" w:rsidP="00214163">
      <w:pPr>
        <w:pStyle w:val="BodyText"/>
        <w:widowControl w:val="0"/>
        <w:spacing w:before="0" w:after="0"/>
      </w:pPr>
      <w:r>
        <w:t xml:space="preserve">B. </w:t>
      </w:r>
      <w:r w:rsidR="00295C47">
        <w:t>the recognition of the importance of cost relationships among the activities in the value chain.</w:t>
      </w:r>
    </w:p>
    <w:p w14:paraId="3A90C3C0" w14:textId="25F4985F" w:rsidR="009D79A0" w:rsidRDefault="0099642B" w:rsidP="00214163">
      <w:pPr>
        <w:pStyle w:val="BodyText"/>
        <w:widowControl w:val="0"/>
        <w:spacing w:before="0" w:after="0"/>
      </w:pPr>
      <w:r>
        <w:t xml:space="preserve">C. </w:t>
      </w:r>
      <w:r w:rsidR="00295C47">
        <w:t>the process of managing cost relationships to the firm’s advantage.</w:t>
      </w:r>
    </w:p>
    <w:p w14:paraId="00DDE0A0" w14:textId="73B64191" w:rsidR="009D79A0" w:rsidRDefault="0099642B" w:rsidP="00214163">
      <w:pPr>
        <w:pStyle w:val="BodyText"/>
        <w:widowControl w:val="0"/>
        <w:spacing w:before="0" w:after="0"/>
      </w:pPr>
      <w:r>
        <w:t xml:space="preserve">D. </w:t>
      </w:r>
      <w:r w:rsidR="00295C47">
        <w:t>cost-causing factors.</w:t>
      </w:r>
    </w:p>
    <w:p w14:paraId="046F0D7F" w14:textId="20C3981E" w:rsidR="009D79A0" w:rsidRDefault="0099642B" w:rsidP="00214163">
      <w:pPr>
        <w:pStyle w:val="BodyText"/>
        <w:widowControl w:val="0"/>
        <w:spacing w:before="0" w:after="0"/>
      </w:pPr>
      <w:r>
        <w:t xml:space="preserve">E. </w:t>
      </w:r>
      <w:r w:rsidR="00295C47">
        <w:t>the recognition of the importance of cost relationships among the activities in the value chain and the process of managing cost relationships to the firm’s advantage</w:t>
      </w:r>
    </w:p>
    <w:p w14:paraId="47BC1849" w14:textId="77777777" w:rsidR="0047294D" w:rsidRDefault="0047294D" w:rsidP="00214163">
      <w:pPr>
        <w:pStyle w:val="BodyText"/>
        <w:widowControl w:val="0"/>
        <w:spacing w:before="0" w:after="0"/>
      </w:pPr>
    </w:p>
    <w:p w14:paraId="469C03DF" w14:textId="77777777" w:rsidR="0016124F" w:rsidRDefault="0047294D" w:rsidP="00214163">
      <w:pPr>
        <w:pStyle w:val="BodyText"/>
        <w:widowControl w:val="0"/>
        <w:spacing w:before="0" w:after="0"/>
      </w:pPr>
      <w:r>
        <w:t>Ans:</w:t>
      </w:r>
      <w:r w:rsidR="00295C47">
        <w:t xml:space="preserve"> E</w:t>
      </w:r>
    </w:p>
    <w:p w14:paraId="54269481" w14:textId="6A4D4DB0" w:rsidR="0016124F" w:rsidRDefault="0016124F" w:rsidP="00214163">
      <w:pPr>
        <w:pStyle w:val="BodyText"/>
        <w:widowControl w:val="0"/>
        <w:spacing w:before="0" w:after="0"/>
      </w:pPr>
    </w:p>
    <w:p w14:paraId="4E2AD9BB" w14:textId="5CEFB43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671BE942" w14:textId="77777777" w:rsidR="009D79A0" w:rsidRDefault="00295C47" w:rsidP="00214163">
      <w:pPr>
        <w:pStyle w:val="space"/>
        <w:widowControl w:val="0"/>
        <w:spacing w:before="0" w:after="0"/>
      </w:pPr>
      <w:r>
        <w:t> </w:t>
      </w:r>
    </w:p>
    <w:p w14:paraId="724E6B0F" w14:textId="77777777" w:rsidR="00214163" w:rsidRDefault="00295C47" w:rsidP="00214163">
      <w:pPr>
        <w:pStyle w:val="BodyText"/>
        <w:widowControl w:val="0"/>
        <w:spacing w:before="0" w:after="0"/>
      </w:pPr>
      <w:r>
        <w:t>5</w:t>
      </w:r>
      <w:r w:rsidR="0099642B">
        <w:t xml:space="preserve">0. </w:t>
      </w:r>
      <w:r>
        <w:t xml:space="preserve">Managerial accounting activity comprises a set of tools, systems and perspectives that add value to an organisation by supporting five major objectives. Which one of these is </w:t>
      </w:r>
      <w:r>
        <w:rPr>
          <w:b/>
          <w:bCs/>
        </w:rPr>
        <w:t>not</w:t>
      </w:r>
      <w:r>
        <w:t xml:space="preserve"> a supporting objective?</w:t>
      </w:r>
    </w:p>
    <w:p w14:paraId="5A21DF28" w14:textId="2D7DD446" w:rsidR="00214163" w:rsidRDefault="00214163" w:rsidP="00214163">
      <w:pPr>
        <w:pStyle w:val="BodyText"/>
        <w:widowControl w:val="0"/>
        <w:spacing w:before="0" w:after="0"/>
      </w:pPr>
    </w:p>
    <w:p w14:paraId="572FCD73" w14:textId="77777777" w:rsidR="009D79A0" w:rsidRDefault="00214163" w:rsidP="00214163">
      <w:pPr>
        <w:pStyle w:val="BodyText"/>
        <w:widowControl w:val="0"/>
        <w:spacing w:before="0" w:after="0"/>
      </w:pPr>
      <w:r>
        <w:t>A.</w:t>
      </w:r>
      <w:r w:rsidR="0099642B">
        <w:t xml:space="preserve"> </w:t>
      </w:r>
      <w:r w:rsidR="00295C47">
        <w:t>Provide information for decision making and planning.</w:t>
      </w:r>
    </w:p>
    <w:p w14:paraId="660D685C" w14:textId="11B08C11" w:rsidR="009D79A0" w:rsidRDefault="0099642B" w:rsidP="00214163">
      <w:pPr>
        <w:pStyle w:val="BodyText"/>
        <w:widowControl w:val="0"/>
        <w:spacing w:before="0" w:after="0"/>
      </w:pPr>
      <w:r>
        <w:t xml:space="preserve">B. </w:t>
      </w:r>
      <w:r w:rsidR="00295C47">
        <w:t>Assist managers in directing and controlling operational activities.</w:t>
      </w:r>
    </w:p>
    <w:p w14:paraId="0A412D1B" w14:textId="6133F5AD" w:rsidR="009D79A0" w:rsidRDefault="0099642B" w:rsidP="00214163">
      <w:pPr>
        <w:pStyle w:val="BodyText"/>
        <w:widowControl w:val="0"/>
        <w:spacing w:before="0" w:after="0"/>
      </w:pPr>
      <w:r>
        <w:t xml:space="preserve">C. </w:t>
      </w:r>
      <w:r w:rsidR="00295C47">
        <w:t>Motivate managers and other employees towards the organisation’s goals.</w:t>
      </w:r>
    </w:p>
    <w:p w14:paraId="2A14E3E4" w14:textId="108C708C" w:rsidR="009D79A0" w:rsidRDefault="0099642B" w:rsidP="00214163">
      <w:pPr>
        <w:pStyle w:val="BodyText"/>
        <w:widowControl w:val="0"/>
        <w:spacing w:before="0" w:after="0"/>
      </w:pPr>
      <w:r>
        <w:t xml:space="preserve">D. </w:t>
      </w:r>
      <w:r w:rsidR="00295C47">
        <w:t>Assess an organisation’s competitive position and long-term managerial efforts.</w:t>
      </w:r>
    </w:p>
    <w:p w14:paraId="49124952" w14:textId="4127D76E" w:rsidR="009D79A0" w:rsidRDefault="0099642B" w:rsidP="00214163">
      <w:pPr>
        <w:pStyle w:val="BodyText"/>
        <w:widowControl w:val="0"/>
        <w:spacing w:before="0" w:after="0"/>
      </w:pPr>
      <w:r>
        <w:t xml:space="preserve">E. </w:t>
      </w:r>
      <w:r w:rsidR="00295C47">
        <w:t>Focus on activities that occur at the top level of the organisation.</w:t>
      </w:r>
    </w:p>
    <w:p w14:paraId="3321C2C6" w14:textId="77777777" w:rsidR="0047294D" w:rsidRDefault="0047294D" w:rsidP="00214163">
      <w:pPr>
        <w:pStyle w:val="BodyText"/>
        <w:widowControl w:val="0"/>
        <w:spacing w:before="0" w:after="0"/>
      </w:pPr>
    </w:p>
    <w:p w14:paraId="490B6FB4" w14:textId="77777777" w:rsidR="0016124F" w:rsidRDefault="0047294D" w:rsidP="00214163">
      <w:pPr>
        <w:pStyle w:val="BodyText"/>
        <w:widowControl w:val="0"/>
        <w:spacing w:before="0" w:after="0"/>
      </w:pPr>
      <w:r>
        <w:t>Ans:</w:t>
      </w:r>
      <w:r w:rsidR="00295C47">
        <w:t xml:space="preserve"> E</w:t>
      </w:r>
    </w:p>
    <w:p w14:paraId="042940A1" w14:textId="56C92089" w:rsidR="0016124F" w:rsidRDefault="0016124F" w:rsidP="00214163">
      <w:pPr>
        <w:pStyle w:val="BodyText"/>
        <w:widowControl w:val="0"/>
        <w:spacing w:before="0" w:after="0"/>
      </w:pPr>
    </w:p>
    <w:p w14:paraId="004CC51B" w14:textId="1C32423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 Thinking</w:t>
      </w:r>
      <w:r w:rsidRPr="00B02DE2">
        <w:rPr>
          <w:rFonts w:ascii="Arial" w:hAnsi="Arial"/>
          <w:i/>
          <w:sz w:val="18"/>
        </w:rPr>
        <w:br/>
        <w:t>Difficulty: Hard</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3DA121C0" w14:textId="77777777" w:rsidR="009D79A0" w:rsidRDefault="00295C47" w:rsidP="00214163">
      <w:pPr>
        <w:pStyle w:val="space"/>
        <w:widowControl w:val="0"/>
        <w:spacing w:before="0" w:after="0"/>
      </w:pPr>
      <w:r>
        <w:t> </w:t>
      </w:r>
    </w:p>
    <w:p w14:paraId="79728891" w14:textId="77777777" w:rsidR="00214163" w:rsidRDefault="00295C47" w:rsidP="00214163">
      <w:pPr>
        <w:pStyle w:val="BodyText"/>
        <w:widowControl w:val="0"/>
        <w:spacing w:before="0" w:after="0"/>
      </w:pPr>
      <w:r>
        <w:t>5</w:t>
      </w:r>
      <w:r w:rsidR="0099642B">
        <w:t xml:space="preserve">1. </w:t>
      </w:r>
      <w:r>
        <w:t>Because managerial accounting reports rarely solve decision problems, what function does a managerial accountant use to assist managers in understanding issues contained within the information produced?</w:t>
      </w:r>
    </w:p>
    <w:p w14:paraId="25D8C83F" w14:textId="002A1E93" w:rsidR="00214163" w:rsidRDefault="00214163" w:rsidP="00214163">
      <w:pPr>
        <w:pStyle w:val="BodyText"/>
        <w:widowControl w:val="0"/>
        <w:spacing w:before="0" w:after="0"/>
      </w:pPr>
    </w:p>
    <w:p w14:paraId="5FE9A997" w14:textId="77777777" w:rsidR="009D79A0" w:rsidRDefault="00214163" w:rsidP="00214163">
      <w:pPr>
        <w:pStyle w:val="BodyText"/>
        <w:widowControl w:val="0"/>
        <w:spacing w:before="0" w:after="0"/>
      </w:pPr>
      <w:r>
        <w:t>A.</w:t>
      </w:r>
      <w:r w:rsidR="0099642B">
        <w:t xml:space="preserve"> </w:t>
      </w:r>
      <w:r w:rsidR="00295C47">
        <w:t>Internal business solution function</w:t>
      </w:r>
    </w:p>
    <w:p w14:paraId="3B03C7CA" w14:textId="09C69049" w:rsidR="009D79A0" w:rsidRDefault="0099642B" w:rsidP="00214163">
      <w:pPr>
        <w:pStyle w:val="BodyText"/>
        <w:widowControl w:val="0"/>
        <w:spacing w:before="0" w:after="0"/>
      </w:pPr>
      <w:r>
        <w:t xml:space="preserve">B. </w:t>
      </w:r>
      <w:r w:rsidR="00295C47">
        <w:t>Learning and growth function</w:t>
      </w:r>
    </w:p>
    <w:p w14:paraId="75D4E590" w14:textId="74D64BCE" w:rsidR="009D79A0" w:rsidRDefault="0099642B" w:rsidP="00214163">
      <w:pPr>
        <w:pStyle w:val="BodyText"/>
        <w:widowControl w:val="0"/>
        <w:spacing w:before="0" w:after="0"/>
      </w:pPr>
      <w:r>
        <w:lastRenderedPageBreak/>
        <w:t xml:space="preserve">C. </w:t>
      </w:r>
      <w:r w:rsidR="00295C47">
        <w:t>Theoretical capacity function</w:t>
      </w:r>
    </w:p>
    <w:p w14:paraId="2237E96D" w14:textId="22C17271" w:rsidR="009D79A0" w:rsidRDefault="0099642B" w:rsidP="00214163">
      <w:pPr>
        <w:pStyle w:val="BodyText"/>
        <w:widowControl w:val="0"/>
        <w:spacing w:before="0" w:after="0"/>
      </w:pPr>
      <w:r>
        <w:t xml:space="preserve">D. </w:t>
      </w:r>
      <w:r w:rsidR="00295C47">
        <w:t>Customer function</w:t>
      </w:r>
    </w:p>
    <w:p w14:paraId="4485CAE7" w14:textId="73CD43A4" w:rsidR="009D79A0" w:rsidRDefault="0099642B" w:rsidP="00214163">
      <w:pPr>
        <w:pStyle w:val="BodyText"/>
        <w:widowControl w:val="0"/>
        <w:spacing w:before="0" w:after="0"/>
      </w:pPr>
      <w:r>
        <w:t xml:space="preserve">E. </w:t>
      </w:r>
      <w:r w:rsidR="00295C47">
        <w:t>Attention directing function</w:t>
      </w:r>
    </w:p>
    <w:p w14:paraId="38B0D0C6" w14:textId="77777777" w:rsidR="0047294D" w:rsidRDefault="0047294D" w:rsidP="00214163">
      <w:pPr>
        <w:pStyle w:val="BodyText"/>
        <w:widowControl w:val="0"/>
        <w:spacing w:before="0" w:after="0"/>
      </w:pPr>
    </w:p>
    <w:p w14:paraId="6B1AB081" w14:textId="77777777" w:rsidR="0016124F" w:rsidRDefault="0047294D" w:rsidP="00214163">
      <w:pPr>
        <w:pStyle w:val="BodyText"/>
        <w:widowControl w:val="0"/>
        <w:spacing w:before="0" w:after="0"/>
      </w:pPr>
      <w:r>
        <w:t>Ans:</w:t>
      </w:r>
      <w:r w:rsidR="00295C47">
        <w:t xml:space="preserve"> E</w:t>
      </w:r>
    </w:p>
    <w:p w14:paraId="52987E1E" w14:textId="79F2436A" w:rsidR="0016124F" w:rsidRDefault="0016124F" w:rsidP="00214163">
      <w:pPr>
        <w:pStyle w:val="BodyText"/>
        <w:widowControl w:val="0"/>
        <w:spacing w:before="0" w:after="0"/>
      </w:pPr>
    </w:p>
    <w:p w14:paraId="765CC621" w14:textId="6029D61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Hard</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3F2B3358" w14:textId="77777777" w:rsidR="009D79A0" w:rsidRDefault="00295C47" w:rsidP="00214163">
      <w:pPr>
        <w:pStyle w:val="space"/>
        <w:widowControl w:val="0"/>
        <w:spacing w:before="0" w:after="0"/>
      </w:pPr>
      <w:r>
        <w:t> </w:t>
      </w:r>
    </w:p>
    <w:p w14:paraId="6BE0DDE4" w14:textId="77777777" w:rsidR="00214163" w:rsidRDefault="00295C47" w:rsidP="00214163">
      <w:pPr>
        <w:pStyle w:val="BodyText"/>
        <w:widowControl w:val="0"/>
        <w:spacing w:before="0" w:after="0"/>
      </w:pPr>
      <w:r>
        <w:t>5</w:t>
      </w:r>
      <w:r w:rsidR="0099642B">
        <w:t xml:space="preserve">2. </w:t>
      </w:r>
      <w:r>
        <w:t xml:space="preserve">Which of the following is </w:t>
      </w:r>
      <w:r>
        <w:rPr>
          <w:b/>
          <w:bCs/>
        </w:rPr>
        <w:t>not</w:t>
      </w:r>
      <w:r>
        <w:t xml:space="preserve"> an ethical standard of managerial accounting?</w:t>
      </w:r>
    </w:p>
    <w:p w14:paraId="18CDCC7A" w14:textId="11949355" w:rsidR="00214163" w:rsidRDefault="00214163" w:rsidP="00214163">
      <w:pPr>
        <w:pStyle w:val="BodyText"/>
        <w:widowControl w:val="0"/>
        <w:spacing w:before="0" w:after="0"/>
      </w:pPr>
    </w:p>
    <w:p w14:paraId="221BE684" w14:textId="77777777" w:rsidR="009D79A0" w:rsidRDefault="00214163" w:rsidP="00214163">
      <w:pPr>
        <w:pStyle w:val="BodyText"/>
        <w:widowControl w:val="0"/>
        <w:spacing w:before="0" w:after="0"/>
      </w:pPr>
      <w:r>
        <w:t>A.</w:t>
      </w:r>
      <w:r w:rsidR="0099642B">
        <w:t xml:space="preserve"> </w:t>
      </w:r>
      <w:r w:rsidR="00295C47">
        <w:t>Competence</w:t>
      </w:r>
    </w:p>
    <w:p w14:paraId="2B83C2EC" w14:textId="006E8975" w:rsidR="009D79A0" w:rsidRDefault="0099642B" w:rsidP="00214163">
      <w:pPr>
        <w:pStyle w:val="BodyText"/>
        <w:widowControl w:val="0"/>
        <w:spacing w:before="0" w:after="0"/>
      </w:pPr>
      <w:r>
        <w:t xml:space="preserve">B. </w:t>
      </w:r>
      <w:r w:rsidR="00295C47">
        <w:t>Confidentiality</w:t>
      </w:r>
    </w:p>
    <w:p w14:paraId="4F310C18" w14:textId="21C80C37" w:rsidR="009D79A0" w:rsidRDefault="0099642B" w:rsidP="00214163">
      <w:pPr>
        <w:pStyle w:val="BodyText"/>
        <w:widowControl w:val="0"/>
        <w:spacing w:before="0" w:after="0"/>
      </w:pPr>
      <w:r>
        <w:t xml:space="preserve">C. </w:t>
      </w:r>
      <w:r w:rsidR="00295C47">
        <w:t>Efficiency</w:t>
      </w:r>
    </w:p>
    <w:p w14:paraId="3BAD6FDC" w14:textId="72300F0F" w:rsidR="009D79A0" w:rsidRDefault="0099642B" w:rsidP="00214163">
      <w:pPr>
        <w:pStyle w:val="BodyText"/>
        <w:widowControl w:val="0"/>
        <w:spacing w:before="0" w:after="0"/>
      </w:pPr>
      <w:r>
        <w:t xml:space="preserve">D. </w:t>
      </w:r>
      <w:r w:rsidR="00295C47">
        <w:t>Integrity</w:t>
      </w:r>
    </w:p>
    <w:p w14:paraId="7CC67799" w14:textId="5DDD6EE8" w:rsidR="009D79A0" w:rsidRDefault="0099642B" w:rsidP="00214163">
      <w:pPr>
        <w:pStyle w:val="BodyText"/>
        <w:widowControl w:val="0"/>
        <w:spacing w:before="0" w:after="0"/>
      </w:pPr>
      <w:r>
        <w:t xml:space="preserve">E. </w:t>
      </w:r>
      <w:r w:rsidR="00295C47">
        <w:t>Credibility</w:t>
      </w:r>
    </w:p>
    <w:p w14:paraId="795156D4" w14:textId="77777777" w:rsidR="0047294D" w:rsidRDefault="0047294D" w:rsidP="00214163">
      <w:pPr>
        <w:pStyle w:val="BodyText"/>
        <w:widowControl w:val="0"/>
        <w:spacing w:before="0" w:after="0"/>
      </w:pPr>
    </w:p>
    <w:p w14:paraId="54AF1A92" w14:textId="77777777" w:rsidR="0016124F" w:rsidRDefault="0047294D" w:rsidP="00214163">
      <w:pPr>
        <w:pStyle w:val="BodyText"/>
        <w:widowControl w:val="0"/>
        <w:spacing w:before="0" w:after="0"/>
      </w:pPr>
      <w:r>
        <w:t>Ans:</w:t>
      </w:r>
      <w:r w:rsidR="00295C47">
        <w:t xml:space="preserve"> C</w:t>
      </w:r>
    </w:p>
    <w:p w14:paraId="12178426" w14:textId="5C9B423B" w:rsidR="0016124F" w:rsidRDefault="0016124F" w:rsidP="00214163">
      <w:pPr>
        <w:pStyle w:val="BodyText"/>
        <w:widowControl w:val="0"/>
        <w:spacing w:before="0" w:after="0"/>
      </w:pPr>
    </w:p>
    <w:p w14:paraId="53A6E91B" w14:textId="4549992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Hard</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2B35712F" w14:textId="77777777" w:rsidR="009D79A0" w:rsidRDefault="00295C47" w:rsidP="00214163">
      <w:pPr>
        <w:pStyle w:val="space"/>
        <w:widowControl w:val="0"/>
        <w:spacing w:before="0" w:after="0"/>
      </w:pPr>
      <w:r>
        <w:t> </w:t>
      </w:r>
    </w:p>
    <w:p w14:paraId="3ED86CF6" w14:textId="77777777" w:rsidR="00214163" w:rsidRDefault="00295C47" w:rsidP="00214163">
      <w:pPr>
        <w:pStyle w:val="BodyText"/>
        <w:widowControl w:val="0"/>
        <w:spacing w:before="0" w:after="0"/>
      </w:pPr>
      <w:r>
        <w:t>5</w:t>
      </w:r>
      <w:r w:rsidR="0099642B">
        <w:t xml:space="preserve">3. </w:t>
      </w:r>
      <w:r>
        <w:t>Using fewer resources to achieve an organisational objective is consistent with which type of outcome?</w:t>
      </w:r>
    </w:p>
    <w:p w14:paraId="2D3A8931" w14:textId="131EF119" w:rsidR="00214163" w:rsidRDefault="00214163" w:rsidP="00214163">
      <w:pPr>
        <w:pStyle w:val="BodyText"/>
        <w:widowControl w:val="0"/>
        <w:spacing w:before="0" w:after="0"/>
      </w:pPr>
    </w:p>
    <w:p w14:paraId="23671592" w14:textId="77777777" w:rsidR="009D79A0" w:rsidRDefault="00214163" w:rsidP="00214163">
      <w:pPr>
        <w:pStyle w:val="BodyText"/>
        <w:widowControl w:val="0"/>
        <w:spacing w:before="0" w:after="0"/>
      </w:pPr>
      <w:r>
        <w:t>A.</w:t>
      </w:r>
      <w:r w:rsidR="0099642B">
        <w:t xml:space="preserve"> </w:t>
      </w:r>
      <w:r w:rsidR="00295C47">
        <w:t>Efficiency</w:t>
      </w:r>
    </w:p>
    <w:p w14:paraId="5DDC714A" w14:textId="0F838734" w:rsidR="009D79A0" w:rsidRDefault="0099642B" w:rsidP="00214163">
      <w:pPr>
        <w:pStyle w:val="BodyText"/>
        <w:widowControl w:val="0"/>
        <w:spacing w:before="0" w:after="0"/>
      </w:pPr>
      <w:r>
        <w:t xml:space="preserve">B. </w:t>
      </w:r>
      <w:r w:rsidR="00295C47">
        <w:t>Effectiveness</w:t>
      </w:r>
    </w:p>
    <w:p w14:paraId="424FA49E" w14:textId="4CC67FD7" w:rsidR="009D79A0" w:rsidRDefault="0099642B" w:rsidP="00214163">
      <w:pPr>
        <w:pStyle w:val="BodyText"/>
        <w:widowControl w:val="0"/>
        <w:spacing w:before="0" w:after="0"/>
      </w:pPr>
      <w:r>
        <w:t xml:space="preserve">C. </w:t>
      </w:r>
      <w:r w:rsidR="00295C47">
        <w:t>Profitability</w:t>
      </w:r>
    </w:p>
    <w:p w14:paraId="1DCCB024" w14:textId="4D04ED51" w:rsidR="009D79A0" w:rsidRDefault="0099642B" w:rsidP="00214163">
      <w:pPr>
        <w:pStyle w:val="BodyText"/>
        <w:widowControl w:val="0"/>
        <w:spacing w:before="0" w:after="0"/>
      </w:pPr>
      <w:r>
        <w:t xml:space="preserve">D. </w:t>
      </w:r>
      <w:r w:rsidR="00295C47">
        <w:t>All of the given answers</w:t>
      </w:r>
    </w:p>
    <w:p w14:paraId="78858C3B" w14:textId="04D90208" w:rsidR="009D79A0" w:rsidRDefault="0099642B" w:rsidP="00214163">
      <w:pPr>
        <w:pStyle w:val="BodyText"/>
        <w:widowControl w:val="0"/>
        <w:spacing w:before="0" w:after="0"/>
      </w:pPr>
      <w:r>
        <w:t xml:space="preserve">E. </w:t>
      </w:r>
      <w:r w:rsidR="00295C47">
        <w:t>None of the given answers</w:t>
      </w:r>
    </w:p>
    <w:p w14:paraId="6E12B3CE" w14:textId="77777777" w:rsidR="0047294D" w:rsidRDefault="0047294D" w:rsidP="00214163">
      <w:pPr>
        <w:pStyle w:val="BodyText"/>
        <w:widowControl w:val="0"/>
        <w:spacing w:before="0" w:after="0"/>
      </w:pPr>
    </w:p>
    <w:p w14:paraId="410FC960" w14:textId="77777777" w:rsidR="0016124F" w:rsidRDefault="0047294D" w:rsidP="00214163">
      <w:pPr>
        <w:pStyle w:val="BodyText"/>
        <w:widowControl w:val="0"/>
        <w:spacing w:before="0" w:after="0"/>
      </w:pPr>
      <w:r>
        <w:t>Ans:</w:t>
      </w:r>
      <w:r w:rsidR="00295C47">
        <w:t xml:space="preserve"> A</w:t>
      </w:r>
    </w:p>
    <w:p w14:paraId="5CE4C995" w14:textId="15AD2DC9" w:rsidR="0016124F" w:rsidRDefault="0016124F" w:rsidP="00214163">
      <w:pPr>
        <w:pStyle w:val="BodyText"/>
        <w:widowControl w:val="0"/>
        <w:spacing w:before="0" w:after="0"/>
      </w:pPr>
    </w:p>
    <w:p w14:paraId="49253600" w14:textId="3395682E"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501639C9" w14:textId="77777777" w:rsidR="009D79A0" w:rsidRDefault="00295C47" w:rsidP="00214163">
      <w:pPr>
        <w:pStyle w:val="space"/>
        <w:widowControl w:val="0"/>
        <w:spacing w:before="0" w:after="0"/>
      </w:pPr>
      <w:r>
        <w:t> </w:t>
      </w:r>
    </w:p>
    <w:p w14:paraId="63B6F613" w14:textId="77777777" w:rsidR="00214163" w:rsidRDefault="00295C47" w:rsidP="00214163">
      <w:pPr>
        <w:pStyle w:val="BodyText"/>
        <w:widowControl w:val="0"/>
        <w:spacing w:before="0" w:after="0"/>
      </w:pPr>
      <w:r>
        <w:t>5</w:t>
      </w:r>
      <w:r w:rsidR="0099642B">
        <w:t xml:space="preserve">4. </w:t>
      </w:r>
      <w:r>
        <w:t>The issue of an organisation's impact on the environment and local community is one of:</w:t>
      </w:r>
    </w:p>
    <w:p w14:paraId="672241BE" w14:textId="30CCA9D0" w:rsidR="00214163" w:rsidRDefault="00214163" w:rsidP="00214163">
      <w:pPr>
        <w:pStyle w:val="BodyText"/>
        <w:widowControl w:val="0"/>
        <w:spacing w:before="0" w:after="0"/>
      </w:pPr>
    </w:p>
    <w:p w14:paraId="44B33DAF" w14:textId="77777777" w:rsidR="009D79A0" w:rsidRDefault="00214163" w:rsidP="00214163">
      <w:pPr>
        <w:pStyle w:val="BodyText"/>
        <w:widowControl w:val="0"/>
        <w:spacing w:before="0" w:after="0"/>
      </w:pPr>
      <w:r>
        <w:lastRenderedPageBreak/>
        <w:t>A.</w:t>
      </w:r>
      <w:r w:rsidR="0099642B">
        <w:t xml:space="preserve"> </w:t>
      </w:r>
      <w:r w:rsidR="00295C47">
        <w:t>information analysis and management accounting techniques.</w:t>
      </w:r>
    </w:p>
    <w:p w14:paraId="629FD085" w14:textId="0089D40D" w:rsidR="009D79A0" w:rsidRDefault="0099642B" w:rsidP="00214163">
      <w:pPr>
        <w:pStyle w:val="BodyText"/>
        <w:widowControl w:val="0"/>
        <w:spacing w:before="0" w:after="0"/>
      </w:pPr>
      <w:r>
        <w:t xml:space="preserve">B. </w:t>
      </w:r>
      <w:r w:rsidR="00295C47">
        <w:t>sustainability.</w:t>
      </w:r>
    </w:p>
    <w:p w14:paraId="703FC1FE" w14:textId="4824E161" w:rsidR="009D79A0" w:rsidRDefault="0099642B" w:rsidP="00214163">
      <w:pPr>
        <w:pStyle w:val="BodyText"/>
        <w:widowControl w:val="0"/>
        <w:spacing w:before="0" w:after="0"/>
      </w:pPr>
      <w:r>
        <w:t xml:space="preserve">C. </w:t>
      </w:r>
      <w:r w:rsidR="00295C47">
        <w:t>technological innovation.</w:t>
      </w:r>
    </w:p>
    <w:p w14:paraId="42A03E30" w14:textId="3947C0DE" w:rsidR="009D79A0" w:rsidRDefault="0099642B" w:rsidP="00214163">
      <w:pPr>
        <w:pStyle w:val="BodyText"/>
        <w:widowControl w:val="0"/>
        <w:spacing w:before="0" w:after="0"/>
      </w:pPr>
      <w:r>
        <w:t xml:space="preserve">D. </w:t>
      </w:r>
      <w:r w:rsidR="00295C47">
        <w:t>human resources.</w:t>
      </w:r>
    </w:p>
    <w:p w14:paraId="4CF0E76F" w14:textId="3A9F13D5" w:rsidR="009D79A0" w:rsidRDefault="0099642B" w:rsidP="00214163">
      <w:pPr>
        <w:pStyle w:val="BodyText"/>
        <w:widowControl w:val="0"/>
        <w:spacing w:before="0" w:after="0"/>
      </w:pPr>
      <w:r>
        <w:t xml:space="preserve">E. </w:t>
      </w:r>
      <w:r w:rsidR="00295C47">
        <w:t>technological innovation.</w:t>
      </w:r>
    </w:p>
    <w:p w14:paraId="4FC1D0BE" w14:textId="77777777" w:rsidR="0047294D" w:rsidRDefault="0047294D" w:rsidP="00214163">
      <w:pPr>
        <w:pStyle w:val="BodyText"/>
        <w:widowControl w:val="0"/>
        <w:spacing w:before="0" w:after="0"/>
      </w:pPr>
    </w:p>
    <w:p w14:paraId="49C039A4" w14:textId="77777777" w:rsidR="0016124F" w:rsidRDefault="0047294D" w:rsidP="00214163">
      <w:pPr>
        <w:pStyle w:val="BodyText"/>
        <w:widowControl w:val="0"/>
        <w:spacing w:before="0" w:after="0"/>
      </w:pPr>
      <w:r>
        <w:t>Ans:</w:t>
      </w:r>
      <w:r w:rsidR="00295C47">
        <w:t xml:space="preserve"> B</w:t>
      </w:r>
    </w:p>
    <w:p w14:paraId="74F8045D" w14:textId="6E70263C" w:rsidR="0016124F" w:rsidRDefault="0016124F" w:rsidP="00214163">
      <w:pPr>
        <w:pStyle w:val="BodyText"/>
        <w:widowControl w:val="0"/>
        <w:spacing w:before="0" w:after="0"/>
      </w:pPr>
    </w:p>
    <w:p w14:paraId="4495EC89" w14:textId="46A0106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1 Describe changes that have taken place in the business environment in recent years</w:t>
      </w:r>
      <w:r w:rsidRPr="00B02DE2">
        <w:rPr>
          <w:rFonts w:ascii="Arial" w:hAnsi="Arial"/>
          <w:i/>
          <w:sz w:val="18"/>
        </w:rPr>
        <w:br/>
        <w:t>Topic: Australasian organisations in the twenty-first century</w:t>
      </w:r>
      <w:r w:rsidRPr="00B02DE2">
        <w:rPr>
          <w:rFonts w:ascii="Arial" w:hAnsi="Arial"/>
          <w:i/>
          <w:sz w:val="18"/>
        </w:rPr>
        <w:br/>
      </w:r>
    </w:p>
    <w:p w14:paraId="69CC4EC8" w14:textId="77777777" w:rsidR="009D79A0" w:rsidRDefault="00295C47" w:rsidP="00214163">
      <w:pPr>
        <w:pStyle w:val="space"/>
        <w:widowControl w:val="0"/>
        <w:spacing w:before="0" w:after="0"/>
      </w:pPr>
      <w:r>
        <w:t> </w:t>
      </w:r>
    </w:p>
    <w:p w14:paraId="36DEA50E" w14:textId="77777777" w:rsidR="00214163" w:rsidRDefault="00295C47" w:rsidP="00214163">
      <w:pPr>
        <w:pStyle w:val="BodyText"/>
        <w:widowControl w:val="0"/>
        <w:spacing w:before="0" w:after="0"/>
      </w:pPr>
      <w:r>
        <w:t>5</w:t>
      </w:r>
      <w:r w:rsidR="0099642B">
        <w:t xml:space="preserve">5. </w:t>
      </w:r>
      <w:r>
        <w:t>The relationship between shareholder value and customer value:</w:t>
      </w:r>
    </w:p>
    <w:p w14:paraId="1EBEA5E6" w14:textId="38A63BB3" w:rsidR="00214163" w:rsidRDefault="00214163" w:rsidP="00214163">
      <w:pPr>
        <w:pStyle w:val="BodyText"/>
        <w:widowControl w:val="0"/>
        <w:spacing w:before="0" w:after="0"/>
      </w:pPr>
    </w:p>
    <w:p w14:paraId="2B522C88" w14:textId="77777777" w:rsidR="009D79A0" w:rsidRDefault="00214163" w:rsidP="00214163">
      <w:pPr>
        <w:pStyle w:val="BodyText"/>
        <w:widowControl w:val="0"/>
        <w:spacing w:before="0" w:after="0"/>
      </w:pPr>
      <w:r>
        <w:t>A.</w:t>
      </w:r>
      <w:r w:rsidR="0099642B">
        <w:t xml:space="preserve"> </w:t>
      </w:r>
      <w:r w:rsidR="00295C47">
        <w:t>is positive.</w:t>
      </w:r>
    </w:p>
    <w:p w14:paraId="7ECD5A21" w14:textId="59F9C591" w:rsidR="009D79A0" w:rsidRDefault="0099642B" w:rsidP="00214163">
      <w:pPr>
        <w:pStyle w:val="BodyText"/>
        <w:widowControl w:val="0"/>
        <w:spacing w:before="0" w:after="0"/>
      </w:pPr>
      <w:r>
        <w:t xml:space="preserve">B. </w:t>
      </w:r>
      <w:r w:rsidR="00295C47">
        <w:t>is inverse.</w:t>
      </w:r>
    </w:p>
    <w:p w14:paraId="69D6ED45" w14:textId="74FD5579" w:rsidR="009D79A0" w:rsidRDefault="0099642B" w:rsidP="00214163">
      <w:pPr>
        <w:pStyle w:val="BodyText"/>
        <w:widowControl w:val="0"/>
        <w:spacing w:before="0" w:after="0"/>
      </w:pPr>
      <w:r>
        <w:t xml:space="preserve">C. </w:t>
      </w:r>
      <w:r w:rsidR="00295C47">
        <w:t>does not exist.</w:t>
      </w:r>
    </w:p>
    <w:p w14:paraId="7F77A3CD" w14:textId="623B6FEF" w:rsidR="009D79A0" w:rsidRDefault="0099642B" w:rsidP="00214163">
      <w:pPr>
        <w:pStyle w:val="BodyText"/>
        <w:widowControl w:val="0"/>
        <w:spacing w:before="0" w:after="0"/>
      </w:pPr>
      <w:r>
        <w:t xml:space="preserve">D. </w:t>
      </w:r>
      <w:r w:rsidR="00295C47">
        <w:t>can be positive OR inverse.</w:t>
      </w:r>
    </w:p>
    <w:p w14:paraId="7B3FE15E" w14:textId="5F96D417" w:rsidR="009D79A0" w:rsidRDefault="0099642B" w:rsidP="00214163">
      <w:pPr>
        <w:pStyle w:val="BodyText"/>
        <w:widowControl w:val="0"/>
        <w:spacing w:before="0" w:after="0"/>
      </w:pPr>
      <w:r>
        <w:t xml:space="preserve">E. </w:t>
      </w:r>
      <w:r w:rsidR="00295C47">
        <w:t>None of the given answers</w:t>
      </w:r>
    </w:p>
    <w:p w14:paraId="31044524" w14:textId="77777777" w:rsidR="0047294D" w:rsidRDefault="0047294D" w:rsidP="00214163">
      <w:pPr>
        <w:pStyle w:val="BodyText"/>
        <w:widowControl w:val="0"/>
        <w:spacing w:before="0" w:after="0"/>
      </w:pPr>
    </w:p>
    <w:p w14:paraId="1224AA63" w14:textId="77777777" w:rsidR="0016124F" w:rsidRDefault="0047294D" w:rsidP="00214163">
      <w:pPr>
        <w:pStyle w:val="BodyText"/>
        <w:widowControl w:val="0"/>
        <w:spacing w:before="0" w:after="0"/>
      </w:pPr>
      <w:r>
        <w:t>Ans:</w:t>
      </w:r>
      <w:r w:rsidR="00295C47">
        <w:t xml:space="preserve"> D</w:t>
      </w:r>
    </w:p>
    <w:p w14:paraId="480F4322" w14:textId="23A959E7" w:rsidR="0016124F" w:rsidRDefault="0016124F" w:rsidP="00214163">
      <w:pPr>
        <w:pStyle w:val="BodyText"/>
        <w:widowControl w:val="0"/>
        <w:spacing w:before="0" w:after="0"/>
      </w:pPr>
    </w:p>
    <w:p w14:paraId="52632B9A" w14:textId="418C8BF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0C8F4320" w14:textId="77777777" w:rsidR="009D79A0" w:rsidRDefault="00295C47" w:rsidP="00214163">
      <w:pPr>
        <w:pStyle w:val="space"/>
        <w:widowControl w:val="0"/>
        <w:spacing w:before="0" w:after="0"/>
      </w:pPr>
      <w:r>
        <w:t> </w:t>
      </w:r>
    </w:p>
    <w:p w14:paraId="32ABEEC8" w14:textId="77777777" w:rsidR="00214163" w:rsidRDefault="00295C47" w:rsidP="00214163">
      <w:pPr>
        <w:pStyle w:val="BodyText"/>
        <w:widowControl w:val="0"/>
        <w:spacing w:before="0" w:after="0"/>
      </w:pPr>
      <w:r>
        <w:t>5</w:t>
      </w:r>
      <w:r w:rsidR="0099642B">
        <w:t xml:space="preserve">6. </w:t>
      </w:r>
      <w:r>
        <w:t>An organisation's non-financial resources:</w:t>
      </w:r>
    </w:p>
    <w:p w14:paraId="457DA1D0" w14:textId="1A6671A9" w:rsidR="00214163" w:rsidRDefault="00214163" w:rsidP="00214163">
      <w:pPr>
        <w:pStyle w:val="BodyText"/>
        <w:widowControl w:val="0"/>
        <w:spacing w:before="0" w:after="0"/>
      </w:pPr>
    </w:p>
    <w:p w14:paraId="0A831B9A" w14:textId="77777777" w:rsidR="009D79A0" w:rsidRDefault="00214163" w:rsidP="00214163">
      <w:pPr>
        <w:pStyle w:val="BodyText"/>
        <w:widowControl w:val="0"/>
        <w:spacing w:before="0" w:after="0"/>
      </w:pPr>
      <w:r>
        <w:t>A.</w:t>
      </w:r>
      <w:r w:rsidR="0099642B">
        <w:t xml:space="preserve"> </w:t>
      </w:r>
      <w:r w:rsidR="00295C47">
        <w:t>include employees, work processes and committed customers.</w:t>
      </w:r>
    </w:p>
    <w:p w14:paraId="722D3184" w14:textId="7F83BFE6" w:rsidR="009D79A0" w:rsidRDefault="0099642B" w:rsidP="00214163">
      <w:pPr>
        <w:pStyle w:val="BodyText"/>
        <w:widowControl w:val="0"/>
        <w:spacing w:before="0" w:after="0"/>
      </w:pPr>
      <w:r>
        <w:t xml:space="preserve">B. </w:t>
      </w:r>
      <w:r w:rsidR="00295C47">
        <w:t>are critical to its future prosperity and survival.</w:t>
      </w:r>
    </w:p>
    <w:p w14:paraId="658D6EB1" w14:textId="7A96A855" w:rsidR="009D79A0" w:rsidRDefault="0099642B" w:rsidP="00214163">
      <w:pPr>
        <w:pStyle w:val="BodyText"/>
        <w:widowControl w:val="0"/>
        <w:spacing w:before="0" w:after="0"/>
      </w:pPr>
      <w:r>
        <w:t xml:space="preserve">C. </w:t>
      </w:r>
      <w:r w:rsidR="00295C47">
        <w:t>are consistent with an assessment of its capabilities and competencies.</w:t>
      </w:r>
    </w:p>
    <w:p w14:paraId="09011355" w14:textId="2BDF3DED" w:rsidR="009D79A0" w:rsidRDefault="0099642B" w:rsidP="00214163">
      <w:pPr>
        <w:pStyle w:val="BodyText"/>
        <w:widowControl w:val="0"/>
        <w:spacing w:before="0" w:after="0"/>
      </w:pPr>
      <w:r>
        <w:t xml:space="preserve">D. </w:t>
      </w:r>
      <w:r w:rsidR="00295C47">
        <w:t>All of the given answers</w:t>
      </w:r>
    </w:p>
    <w:p w14:paraId="42BD5C68" w14:textId="298EAAA2" w:rsidR="009D79A0" w:rsidRDefault="0099642B" w:rsidP="00214163">
      <w:pPr>
        <w:pStyle w:val="BodyText"/>
        <w:widowControl w:val="0"/>
        <w:spacing w:before="0" w:after="0"/>
      </w:pPr>
      <w:r>
        <w:t xml:space="preserve">E. </w:t>
      </w:r>
      <w:r w:rsidR="00295C47">
        <w:t>None of the given answers</w:t>
      </w:r>
    </w:p>
    <w:p w14:paraId="525C0EF7" w14:textId="77777777" w:rsidR="0047294D" w:rsidRDefault="0047294D" w:rsidP="00214163">
      <w:pPr>
        <w:pStyle w:val="BodyText"/>
        <w:widowControl w:val="0"/>
        <w:spacing w:before="0" w:after="0"/>
      </w:pPr>
    </w:p>
    <w:p w14:paraId="73D80A7E" w14:textId="77777777" w:rsidR="0016124F" w:rsidRDefault="0047294D" w:rsidP="00214163">
      <w:pPr>
        <w:pStyle w:val="BodyText"/>
        <w:widowControl w:val="0"/>
        <w:spacing w:before="0" w:after="0"/>
      </w:pPr>
      <w:r>
        <w:t>Ans:</w:t>
      </w:r>
      <w:r w:rsidR="00295C47">
        <w:t xml:space="preserve"> D</w:t>
      </w:r>
    </w:p>
    <w:p w14:paraId="01C35483" w14:textId="421773F1" w:rsidR="0016124F" w:rsidRDefault="0016124F" w:rsidP="00214163">
      <w:pPr>
        <w:pStyle w:val="BodyText"/>
        <w:widowControl w:val="0"/>
        <w:spacing w:before="0" w:after="0"/>
      </w:pPr>
    </w:p>
    <w:p w14:paraId="4B0FEEE5" w14:textId="3D4C914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3D8DCAFB" w14:textId="77777777" w:rsidR="009D79A0" w:rsidRDefault="00295C47" w:rsidP="00214163">
      <w:pPr>
        <w:pStyle w:val="space"/>
        <w:widowControl w:val="0"/>
        <w:spacing w:before="0" w:after="0"/>
      </w:pPr>
      <w:r>
        <w:t> </w:t>
      </w:r>
    </w:p>
    <w:p w14:paraId="00929381" w14:textId="77777777" w:rsidR="00214163" w:rsidRDefault="00295C47" w:rsidP="00214163">
      <w:pPr>
        <w:pStyle w:val="BodyText"/>
        <w:widowControl w:val="0"/>
        <w:spacing w:before="0" w:after="0"/>
      </w:pPr>
      <w:r>
        <w:t>5</w:t>
      </w:r>
      <w:r w:rsidR="0099642B">
        <w:t xml:space="preserve">7. </w:t>
      </w:r>
      <w:r>
        <w:t>An organisation's accounting systems:</w:t>
      </w:r>
    </w:p>
    <w:p w14:paraId="166B2FA4" w14:textId="0BBD42F9" w:rsidR="00214163" w:rsidRDefault="00214163" w:rsidP="00214163">
      <w:pPr>
        <w:pStyle w:val="BodyText"/>
        <w:widowControl w:val="0"/>
        <w:spacing w:before="0" w:after="0"/>
      </w:pPr>
    </w:p>
    <w:p w14:paraId="62C68D47" w14:textId="77777777" w:rsidR="009D79A0" w:rsidRDefault="00214163" w:rsidP="00214163">
      <w:pPr>
        <w:pStyle w:val="BodyText"/>
        <w:widowControl w:val="0"/>
        <w:spacing w:before="0" w:after="0"/>
      </w:pPr>
      <w:r>
        <w:t>A.</w:t>
      </w:r>
      <w:r w:rsidR="0099642B">
        <w:t xml:space="preserve"> </w:t>
      </w:r>
      <w:r w:rsidR="00295C47">
        <w:t>include elements of both financial accounting and management accounting.</w:t>
      </w:r>
    </w:p>
    <w:p w14:paraId="50853426" w14:textId="33068819" w:rsidR="009D79A0" w:rsidRDefault="0099642B" w:rsidP="00214163">
      <w:pPr>
        <w:pStyle w:val="BodyText"/>
        <w:widowControl w:val="0"/>
        <w:spacing w:before="0" w:after="0"/>
      </w:pPr>
      <w:r>
        <w:t xml:space="preserve">B. </w:t>
      </w:r>
      <w:r w:rsidR="00295C47">
        <w:t>can be used for measuring costs and other organisational resources.</w:t>
      </w:r>
    </w:p>
    <w:p w14:paraId="0EF94D8C" w14:textId="6317C739" w:rsidR="009D79A0" w:rsidRDefault="0099642B" w:rsidP="00214163">
      <w:pPr>
        <w:pStyle w:val="BodyText"/>
        <w:widowControl w:val="0"/>
        <w:spacing w:before="0" w:after="0"/>
      </w:pPr>
      <w:r>
        <w:lastRenderedPageBreak/>
        <w:t xml:space="preserve">C. </w:t>
      </w:r>
      <w:r w:rsidR="00295C47">
        <w:t>All of the given answers</w:t>
      </w:r>
    </w:p>
    <w:p w14:paraId="37A6AC97" w14:textId="1EB55114" w:rsidR="009D79A0" w:rsidRDefault="0099642B" w:rsidP="00214163">
      <w:pPr>
        <w:pStyle w:val="BodyText"/>
        <w:widowControl w:val="0"/>
        <w:spacing w:before="0" w:after="0"/>
      </w:pPr>
      <w:r>
        <w:t xml:space="preserve">D. </w:t>
      </w:r>
      <w:r w:rsidR="00295C47">
        <w:t>None of the given answers</w:t>
      </w:r>
    </w:p>
    <w:p w14:paraId="7C0EE96E" w14:textId="77777777" w:rsidR="0047294D" w:rsidRDefault="0047294D" w:rsidP="00214163">
      <w:pPr>
        <w:pStyle w:val="BodyText"/>
        <w:widowControl w:val="0"/>
        <w:spacing w:before="0" w:after="0"/>
      </w:pPr>
    </w:p>
    <w:p w14:paraId="4167196F" w14:textId="77777777" w:rsidR="0016124F" w:rsidRDefault="0047294D" w:rsidP="00214163">
      <w:pPr>
        <w:pStyle w:val="BodyText"/>
        <w:widowControl w:val="0"/>
        <w:spacing w:before="0" w:after="0"/>
      </w:pPr>
      <w:r>
        <w:t>Ans:</w:t>
      </w:r>
      <w:r w:rsidR="00295C47">
        <w:t xml:space="preserve"> C</w:t>
      </w:r>
    </w:p>
    <w:p w14:paraId="4B36FC69" w14:textId="2B477DFC" w:rsidR="0016124F" w:rsidRDefault="0016124F" w:rsidP="00214163">
      <w:pPr>
        <w:pStyle w:val="BodyText"/>
        <w:widowControl w:val="0"/>
        <w:spacing w:before="0" w:after="0"/>
      </w:pPr>
    </w:p>
    <w:p w14:paraId="6117071D" w14:textId="4B78D62D"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What is management accounting?</w:t>
      </w:r>
      <w:r w:rsidRPr="00B02DE2">
        <w:rPr>
          <w:rFonts w:ascii="Arial" w:hAnsi="Arial"/>
          <w:i/>
          <w:sz w:val="18"/>
        </w:rPr>
        <w:br/>
      </w:r>
    </w:p>
    <w:p w14:paraId="177E13C0" w14:textId="77777777" w:rsidR="009D79A0" w:rsidRDefault="00295C47" w:rsidP="00214163">
      <w:pPr>
        <w:pStyle w:val="space"/>
        <w:widowControl w:val="0"/>
        <w:spacing w:before="0" w:after="0"/>
      </w:pPr>
      <w:r>
        <w:t> </w:t>
      </w:r>
    </w:p>
    <w:p w14:paraId="0CECD71E" w14:textId="77777777" w:rsidR="00214163" w:rsidRDefault="00295C47" w:rsidP="00214163">
      <w:pPr>
        <w:pStyle w:val="BodyText"/>
        <w:widowControl w:val="0"/>
        <w:spacing w:before="0" w:after="0"/>
      </w:pPr>
      <w:r>
        <w:t>5</w:t>
      </w:r>
      <w:r w:rsidR="0099642B">
        <w:t xml:space="preserve">8. </w:t>
      </w:r>
      <w:r>
        <w:t>Organisational strategies:</w:t>
      </w:r>
    </w:p>
    <w:p w14:paraId="001A9954" w14:textId="698435E1" w:rsidR="00214163" w:rsidRDefault="00214163" w:rsidP="00214163">
      <w:pPr>
        <w:pStyle w:val="BodyText"/>
        <w:widowControl w:val="0"/>
        <w:spacing w:before="0" w:after="0"/>
      </w:pPr>
    </w:p>
    <w:p w14:paraId="7626CEAE" w14:textId="77777777" w:rsidR="009D79A0" w:rsidRDefault="00214163" w:rsidP="00214163">
      <w:pPr>
        <w:pStyle w:val="BodyText"/>
        <w:widowControl w:val="0"/>
        <w:spacing w:before="0" w:after="0"/>
      </w:pPr>
      <w:r>
        <w:t>A.</w:t>
      </w:r>
      <w:r w:rsidR="0099642B">
        <w:t xml:space="preserve"> </w:t>
      </w:r>
      <w:r w:rsidR="00295C47">
        <w:t>may be different at the competitive strategy level where the firm has more than one distinct business unit.</w:t>
      </w:r>
    </w:p>
    <w:p w14:paraId="11467C83" w14:textId="6B5240FC" w:rsidR="009D79A0" w:rsidRDefault="0099642B" w:rsidP="00214163">
      <w:pPr>
        <w:pStyle w:val="BodyText"/>
        <w:widowControl w:val="0"/>
        <w:spacing w:before="0" w:after="0"/>
      </w:pPr>
      <w:r>
        <w:t xml:space="preserve">B. </w:t>
      </w:r>
      <w:r w:rsidR="00295C47">
        <w:t>at the whole of firm level are regarded as competitive strategies.</w:t>
      </w:r>
    </w:p>
    <w:p w14:paraId="62DB6585" w14:textId="1D1FB2EC" w:rsidR="009D79A0" w:rsidRDefault="0099642B" w:rsidP="00214163">
      <w:pPr>
        <w:pStyle w:val="BodyText"/>
        <w:widowControl w:val="0"/>
        <w:spacing w:before="0" w:after="0"/>
      </w:pPr>
      <w:r>
        <w:t xml:space="preserve">C. </w:t>
      </w:r>
      <w:r w:rsidR="00295C47">
        <w:t>should not be influenced by shareholder and securities market expectations.</w:t>
      </w:r>
    </w:p>
    <w:p w14:paraId="4B8F2AE0" w14:textId="7ACC669D" w:rsidR="009D79A0" w:rsidRDefault="0099642B" w:rsidP="00214163">
      <w:pPr>
        <w:pStyle w:val="BodyText"/>
        <w:widowControl w:val="0"/>
        <w:spacing w:before="0" w:after="0"/>
      </w:pPr>
      <w:r>
        <w:t xml:space="preserve">D. </w:t>
      </w:r>
      <w:r w:rsidR="00295C47">
        <w:t>All of the given answers</w:t>
      </w:r>
    </w:p>
    <w:p w14:paraId="6A013C46" w14:textId="77777777" w:rsidR="0047294D" w:rsidRDefault="0047294D" w:rsidP="00214163">
      <w:pPr>
        <w:pStyle w:val="BodyText"/>
        <w:widowControl w:val="0"/>
        <w:spacing w:before="0" w:after="0"/>
      </w:pPr>
    </w:p>
    <w:p w14:paraId="011DA4D8" w14:textId="77777777" w:rsidR="0016124F" w:rsidRDefault="0047294D" w:rsidP="00214163">
      <w:pPr>
        <w:pStyle w:val="BodyText"/>
        <w:widowControl w:val="0"/>
        <w:spacing w:before="0" w:after="0"/>
      </w:pPr>
      <w:r>
        <w:t>Ans:</w:t>
      </w:r>
      <w:r w:rsidR="00295C47">
        <w:t xml:space="preserve"> A</w:t>
      </w:r>
    </w:p>
    <w:p w14:paraId="3D5A24D4" w14:textId="6949AD96" w:rsidR="0016124F" w:rsidRDefault="0016124F" w:rsidP="00214163">
      <w:pPr>
        <w:pStyle w:val="BodyText"/>
        <w:widowControl w:val="0"/>
        <w:spacing w:before="0" w:after="0"/>
      </w:pPr>
    </w:p>
    <w:p w14:paraId="7B1C070E" w14:textId="7D47A19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4643BBC5" w14:textId="77777777" w:rsidR="009D79A0" w:rsidRDefault="00295C47" w:rsidP="00214163">
      <w:pPr>
        <w:pStyle w:val="space"/>
        <w:widowControl w:val="0"/>
        <w:spacing w:before="0" w:after="0"/>
      </w:pPr>
      <w:r>
        <w:t> </w:t>
      </w:r>
    </w:p>
    <w:p w14:paraId="1D8BCA42" w14:textId="77777777" w:rsidR="00214163" w:rsidRDefault="00295C47" w:rsidP="00214163">
      <w:pPr>
        <w:pStyle w:val="BodyText"/>
        <w:widowControl w:val="0"/>
        <w:spacing w:before="0" w:after="0"/>
      </w:pPr>
      <w:r>
        <w:t>5</w:t>
      </w:r>
      <w:r w:rsidR="0099642B">
        <w:t xml:space="preserve">9. </w:t>
      </w:r>
      <w:r>
        <w:t>Organisations can gain a competitive advantage by adopting a business strategy of:</w:t>
      </w:r>
    </w:p>
    <w:p w14:paraId="20338D7A" w14:textId="6B8672F4" w:rsidR="00214163" w:rsidRDefault="00214163" w:rsidP="00214163">
      <w:pPr>
        <w:pStyle w:val="BodyText"/>
        <w:widowControl w:val="0"/>
        <w:spacing w:before="0" w:after="0"/>
      </w:pPr>
    </w:p>
    <w:p w14:paraId="49D3ED02" w14:textId="77777777" w:rsidR="009D79A0" w:rsidRDefault="00214163" w:rsidP="00214163">
      <w:pPr>
        <w:pStyle w:val="BodyText"/>
        <w:widowControl w:val="0"/>
        <w:spacing w:before="0" w:after="0"/>
      </w:pPr>
      <w:r>
        <w:t>A.</w:t>
      </w:r>
      <w:r w:rsidR="0099642B">
        <w:t xml:space="preserve"> </w:t>
      </w:r>
      <w:r w:rsidR="00295C47">
        <w:t>product differentiation.</w:t>
      </w:r>
    </w:p>
    <w:p w14:paraId="1E742BE8" w14:textId="2C2013A2" w:rsidR="009D79A0" w:rsidRDefault="0099642B" w:rsidP="00214163">
      <w:pPr>
        <w:pStyle w:val="BodyText"/>
        <w:widowControl w:val="0"/>
        <w:spacing w:before="0" w:after="0"/>
      </w:pPr>
      <w:r>
        <w:t xml:space="preserve">B. </w:t>
      </w:r>
      <w:r w:rsidR="00295C47">
        <w:t>cost leadership.</w:t>
      </w:r>
    </w:p>
    <w:p w14:paraId="4A7C9156" w14:textId="48734306" w:rsidR="009D79A0" w:rsidRDefault="0099642B" w:rsidP="00214163">
      <w:pPr>
        <w:pStyle w:val="BodyText"/>
        <w:widowControl w:val="0"/>
        <w:spacing w:before="0" w:after="0"/>
      </w:pPr>
      <w:r>
        <w:t xml:space="preserve">C. </w:t>
      </w:r>
      <w:r w:rsidR="00295C47">
        <w:t>None of the given answers</w:t>
      </w:r>
    </w:p>
    <w:p w14:paraId="6774F7BF" w14:textId="3569EB88" w:rsidR="009D79A0" w:rsidRDefault="0099642B" w:rsidP="00214163">
      <w:pPr>
        <w:pStyle w:val="BodyText"/>
        <w:widowControl w:val="0"/>
        <w:spacing w:before="0" w:after="0"/>
      </w:pPr>
      <w:r>
        <w:t xml:space="preserve">D. </w:t>
      </w:r>
      <w:r w:rsidR="00295C47">
        <w:t>All of the given answers</w:t>
      </w:r>
    </w:p>
    <w:p w14:paraId="371E7BD6" w14:textId="77777777" w:rsidR="0047294D" w:rsidRDefault="0047294D" w:rsidP="00214163">
      <w:pPr>
        <w:pStyle w:val="BodyText"/>
        <w:widowControl w:val="0"/>
        <w:spacing w:before="0" w:after="0"/>
      </w:pPr>
    </w:p>
    <w:p w14:paraId="59C7BE31" w14:textId="77777777" w:rsidR="0016124F" w:rsidRDefault="0047294D" w:rsidP="00214163">
      <w:pPr>
        <w:pStyle w:val="BodyText"/>
        <w:widowControl w:val="0"/>
        <w:spacing w:before="0" w:after="0"/>
      </w:pPr>
      <w:r>
        <w:t>Ans:</w:t>
      </w:r>
      <w:r w:rsidR="00295C47">
        <w:t xml:space="preserve"> D</w:t>
      </w:r>
    </w:p>
    <w:p w14:paraId="03527873" w14:textId="5ED84A38" w:rsidR="0016124F" w:rsidRDefault="0016124F" w:rsidP="00214163">
      <w:pPr>
        <w:pStyle w:val="BodyText"/>
        <w:widowControl w:val="0"/>
        <w:spacing w:before="0" w:after="0"/>
      </w:pPr>
    </w:p>
    <w:p w14:paraId="1AB128DC" w14:textId="1979438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0DE37546" w14:textId="77777777" w:rsidR="009D79A0" w:rsidRDefault="00295C47" w:rsidP="00214163">
      <w:pPr>
        <w:pStyle w:val="space"/>
        <w:widowControl w:val="0"/>
        <w:spacing w:before="0" w:after="0"/>
      </w:pPr>
      <w:r>
        <w:t> </w:t>
      </w:r>
    </w:p>
    <w:p w14:paraId="22731F16" w14:textId="77777777" w:rsidR="00214163" w:rsidRDefault="00295C47" w:rsidP="00214163">
      <w:pPr>
        <w:pStyle w:val="BodyText"/>
        <w:widowControl w:val="0"/>
        <w:spacing w:before="0" w:after="0"/>
      </w:pPr>
      <w:r>
        <w:t>6</w:t>
      </w:r>
      <w:r w:rsidR="0099642B">
        <w:t xml:space="preserve">0. </w:t>
      </w:r>
      <w:r>
        <w:t>Management accountants in Australia:</w:t>
      </w:r>
    </w:p>
    <w:p w14:paraId="2AC7F5A4" w14:textId="7BAFC005" w:rsidR="00214163" w:rsidRDefault="00214163" w:rsidP="00214163">
      <w:pPr>
        <w:pStyle w:val="BodyText"/>
        <w:widowControl w:val="0"/>
        <w:spacing w:before="0" w:after="0"/>
      </w:pPr>
    </w:p>
    <w:p w14:paraId="6238530C" w14:textId="77777777" w:rsidR="009D79A0" w:rsidRDefault="00214163" w:rsidP="00214163">
      <w:pPr>
        <w:pStyle w:val="BodyText"/>
        <w:widowControl w:val="0"/>
        <w:spacing w:before="0" w:after="0"/>
      </w:pPr>
      <w:r>
        <w:t>A.</w:t>
      </w:r>
      <w:r w:rsidR="0099642B">
        <w:t xml:space="preserve"> </w:t>
      </w:r>
      <w:r w:rsidR="00295C47">
        <w:t>are likely to join CPA Australia.</w:t>
      </w:r>
    </w:p>
    <w:p w14:paraId="453499F5" w14:textId="1D43D65A" w:rsidR="009D79A0" w:rsidRDefault="0099642B" w:rsidP="00214163">
      <w:pPr>
        <w:pStyle w:val="BodyText"/>
        <w:widowControl w:val="0"/>
        <w:spacing w:before="0" w:after="0"/>
      </w:pPr>
      <w:r>
        <w:t xml:space="preserve">B. </w:t>
      </w:r>
      <w:r w:rsidR="00295C47">
        <w:t>can become members of international accounting associations, such as the US IM</w:t>
      </w:r>
      <w:r>
        <w:t xml:space="preserve">A. C. </w:t>
      </w:r>
      <w:r w:rsidR="00295C47">
        <w:t xml:space="preserve">must hold eligible accounting qualifications in order to join CA ANZ, CPA Australia and/or </w:t>
      </w:r>
      <w:r w:rsidR="00295C47">
        <w:lastRenderedPageBreak/>
        <w:t>the IP</w:t>
      </w:r>
      <w:r>
        <w:t xml:space="preserve">A. D. </w:t>
      </w:r>
      <w:r w:rsidR="00295C47">
        <w:t>All of the given answers</w:t>
      </w:r>
    </w:p>
    <w:p w14:paraId="286B312E" w14:textId="606CB230" w:rsidR="009D79A0" w:rsidRDefault="0099642B" w:rsidP="00214163">
      <w:pPr>
        <w:pStyle w:val="BodyText"/>
        <w:widowControl w:val="0"/>
        <w:spacing w:before="0" w:after="0"/>
      </w:pPr>
      <w:r>
        <w:t xml:space="preserve">E. </w:t>
      </w:r>
      <w:r w:rsidR="00295C47">
        <w:t>None of the given answers</w:t>
      </w:r>
    </w:p>
    <w:p w14:paraId="1D3087B6" w14:textId="77777777" w:rsidR="0047294D" w:rsidRDefault="0047294D" w:rsidP="00214163">
      <w:pPr>
        <w:pStyle w:val="BodyText"/>
        <w:widowControl w:val="0"/>
        <w:spacing w:before="0" w:after="0"/>
      </w:pPr>
    </w:p>
    <w:p w14:paraId="7A3EE585" w14:textId="77777777" w:rsidR="0016124F" w:rsidRDefault="0047294D" w:rsidP="00214163">
      <w:pPr>
        <w:pStyle w:val="BodyText"/>
        <w:widowControl w:val="0"/>
        <w:spacing w:before="0" w:after="0"/>
      </w:pPr>
      <w:r>
        <w:t>Ans:</w:t>
      </w:r>
      <w:r w:rsidR="00295C47">
        <w:t xml:space="preserve"> D</w:t>
      </w:r>
    </w:p>
    <w:p w14:paraId="49DEDFAD" w14:textId="59F82417" w:rsidR="0016124F" w:rsidRDefault="0016124F" w:rsidP="00214163">
      <w:pPr>
        <w:pStyle w:val="BodyText"/>
        <w:widowControl w:val="0"/>
        <w:spacing w:before="0" w:after="0"/>
      </w:pPr>
    </w:p>
    <w:p w14:paraId="452D2474" w14:textId="6FDC482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0637CA4A" w14:textId="77777777" w:rsidR="009D79A0" w:rsidRDefault="00295C47" w:rsidP="00214163">
      <w:pPr>
        <w:pStyle w:val="space"/>
        <w:widowControl w:val="0"/>
        <w:spacing w:before="0" w:after="0"/>
      </w:pPr>
      <w:r>
        <w:t> </w:t>
      </w:r>
    </w:p>
    <w:p w14:paraId="73255ED0" w14:textId="77777777" w:rsidR="00214163" w:rsidRDefault="00295C47" w:rsidP="00214163">
      <w:pPr>
        <w:pStyle w:val="BodyText"/>
        <w:widowControl w:val="0"/>
        <w:spacing w:before="0" w:after="0"/>
      </w:pPr>
      <w:r>
        <w:t>6</w:t>
      </w:r>
      <w:r w:rsidR="0099642B">
        <w:t xml:space="preserve">1. </w:t>
      </w:r>
      <w:r>
        <w:t>CPAs, CAs and members of the IPA:</w:t>
      </w:r>
    </w:p>
    <w:p w14:paraId="690C8256" w14:textId="29B6598E" w:rsidR="00214163" w:rsidRDefault="00214163" w:rsidP="00214163">
      <w:pPr>
        <w:pStyle w:val="BodyText"/>
        <w:widowControl w:val="0"/>
        <w:spacing w:before="0" w:after="0"/>
      </w:pPr>
    </w:p>
    <w:p w14:paraId="25D6CDBA" w14:textId="77777777" w:rsidR="009D79A0" w:rsidRDefault="00214163" w:rsidP="00214163">
      <w:pPr>
        <w:pStyle w:val="BodyText"/>
        <w:widowControl w:val="0"/>
        <w:spacing w:before="0" w:after="0"/>
      </w:pPr>
      <w:r>
        <w:t>A.</w:t>
      </w:r>
      <w:r w:rsidR="0099642B">
        <w:t xml:space="preserve"> </w:t>
      </w:r>
      <w:r w:rsidR="00295C47">
        <w:t>are required to adhere to ethical codes of conduct.</w:t>
      </w:r>
    </w:p>
    <w:p w14:paraId="7C3ABBAA" w14:textId="15AFD201" w:rsidR="009D79A0" w:rsidRDefault="0099642B" w:rsidP="00214163">
      <w:pPr>
        <w:pStyle w:val="BodyText"/>
        <w:widowControl w:val="0"/>
        <w:spacing w:before="0" w:after="0"/>
      </w:pPr>
      <w:r>
        <w:t xml:space="preserve">B. </w:t>
      </w:r>
      <w:r w:rsidR="00295C47">
        <w:t>have the opportunity to participate in conferences, seminars and specialist discussion groups in order to keep up to date with developments in their field.</w:t>
      </w:r>
    </w:p>
    <w:p w14:paraId="1A644A7F" w14:textId="2265C545" w:rsidR="009D79A0" w:rsidRDefault="0099642B" w:rsidP="00214163">
      <w:pPr>
        <w:pStyle w:val="BodyText"/>
        <w:widowControl w:val="0"/>
        <w:spacing w:before="0" w:after="0"/>
      </w:pPr>
      <w:r>
        <w:t xml:space="preserve">C. </w:t>
      </w:r>
      <w:r w:rsidR="00295C47">
        <w:t>can gain valuable contact with other management accountants working in various organisations</w:t>
      </w:r>
    </w:p>
    <w:p w14:paraId="2814BBF2" w14:textId="7B5E9747" w:rsidR="009D79A0" w:rsidRDefault="0099642B" w:rsidP="00214163">
      <w:pPr>
        <w:pStyle w:val="BodyText"/>
        <w:widowControl w:val="0"/>
        <w:spacing w:before="0" w:after="0"/>
      </w:pPr>
      <w:r>
        <w:t xml:space="preserve">D. </w:t>
      </w:r>
      <w:r w:rsidR="00295C47">
        <w:t>All of the given answers</w:t>
      </w:r>
    </w:p>
    <w:p w14:paraId="3585697A" w14:textId="77777777" w:rsidR="0047294D" w:rsidRDefault="0047294D" w:rsidP="00214163">
      <w:pPr>
        <w:pStyle w:val="BodyText"/>
        <w:widowControl w:val="0"/>
        <w:spacing w:before="0" w:after="0"/>
      </w:pPr>
    </w:p>
    <w:p w14:paraId="0CECB8A2" w14:textId="77777777" w:rsidR="0016124F" w:rsidRDefault="0047294D" w:rsidP="00214163">
      <w:pPr>
        <w:pStyle w:val="BodyText"/>
        <w:widowControl w:val="0"/>
        <w:spacing w:before="0" w:after="0"/>
      </w:pPr>
      <w:r>
        <w:t>Ans:</w:t>
      </w:r>
      <w:r w:rsidR="00295C47">
        <w:t xml:space="preserve"> D</w:t>
      </w:r>
    </w:p>
    <w:p w14:paraId="0F7772E1" w14:textId="7073DD90" w:rsidR="0016124F" w:rsidRDefault="0016124F" w:rsidP="00214163">
      <w:pPr>
        <w:pStyle w:val="BodyText"/>
        <w:widowControl w:val="0"/>
        <w:spacing w:before="0" w:after="0"/>
      </w:pPr>
    </w:p>
    <w:p w14:paraId="1785A379" w14:textId="7CDD0E3A"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747ECE9E" w14:textId="77777777" w:rsidR="009D79A0" w:rsidRDefault="00295C47" w:rsidP="00214163">
      <w:pPr>
        <w:pStyle w:val="space"/>
        <w:widowControl w:val="0"/>
        <w:spacing w:before="0" w:after="0"/>
      </w:pPr>
      <w:r>
        <w:t> </w:t>
      </w:r>
    </w:p>
    <w:p w14:paraId="4561E3EA" w14:textId="77777777" w:rsidR="00214163" w:rsidRDefault="00295C47" w:rsidP="00214163">
      <w:pPr>
        <w:pStyle w:val="BodyText"/>
        <w:widowControl w:val="0"/>
        <w:spacing w:before="0" w:after="0"/>
      </w:pPr>
      <w:r>
        <w:t>6</w:t>
      </w:r>
      <w:r w:rsidR="0099642B">
        <w:t xml:space="preserve">2. </w:t>
      </w:r>
      <w:r>
        <w:t>Financial reporting and management accounting information:</w:t>
      </w:r>
    </w:p>
    <w:p w14:paraId="434C4CE9" w14:textId="326D82E5" w:rsidR="00214163" w:rsidRDefault="00214163" w:rsidP="00214163">
      <w:pPr>
        <w:pStyle w:val="BodyText"/>
        <w:widowControl w:val="0"/>
        <w:spacing w:before="0" w:after="0"/>
      </w:pPr>
    </w:p>
    <w:p w14:paraId="3C9F0E4B" w14:textId="77777777" w:rsidR="009D79A0" w:rsidRDefault="00214163" w:rsidP="00214163">
      <w:pPr>
        <w:pStyle w:val="BodyText"/>
        <w:widowControl w:val="0"/>
        <w:spacing w:before="0" w:after="0"/>
      </w:pPr>
      <w:r>
        <w:t>A.</w:t>
      </w:r>
      <w:r w:rsidR="0099642B">
        <w:t xml:space="preserve"> </w:t>
      </w:r>
      <w:r w:rsidR="00295C47">
        <w:t>must not be so exhaustive that managers overlook important details.</w:t>
      </w:r>
    </w:p>
    <w:p w14:paraId="71252BC2" w14:textId="3C09ABA4" w:rsidR="009D79A0" w:rsidRDefault="0099642B" w:rsidP="00214163">
      <w:pPr>
        <w:pStyle w:val="BodyText"/>
        <w:widowControl w:val="0"/>
        <w:spacing w:before="0" w:after="0"/>
      </w:pPr>
      <w:r>
        <w:t xml:space="preserve">B. </w:t>
      </w:r>
      <w:r w:rsidR="00295C47">
        <w:t>cannot be readily quantified in terms of costs.</w:t>
      </w:r>
    </w:p>
    <w:p w14:paraId="150EC644" w14:textId="34D2EED6" w:rsidR="009D79A0" w:rsidRDefault="0099642B" w:rsidP="00214163">
      <w:pPr>
        <w:pStyle w:val="BodyText"/>
        <w:widowControl w:val="0"/>
        <w:spacing w:before="0" w:after="0"/>
      </w:pPr>
      <w:r>
        <w:t xml:space="preserve">C. </w:t>
      </w:r>
      <w:r w:rsidR="00295C47">
        <w:t>provide intangible benefits that can be readily quantified.</w:t>
      </w:r>
    </w:p>
    <w:p w14:paraId="0653FA3C" w14:textId="19FACE13" w:rsidR="009D79A0" w:rsidRDefault="0099642B" w:rsidP="00214163">
      <w:pPr>
        <w:pStyle w:val="BodyText"/>
        <w:widowControl w:val="0"/>
        <w:spacing w:before="0" w:after="0"/>
      </w:pPr>
      <w:r>
        <w:t xml:space="preserve">D. </w:t>
      </w:r>
      <w:r w:rsidR="00295C47">
        <w:t>All of the given answers</w:t>
      </w:r>
    </w:p>
    <w:p w14:paraId="577D3243" w14:textId="77777777" w:rsidR="0047294D" w:rsidRDefault="0047294D" w:rsidP="00214163">
      <w:pPr>
        <w:pStyle w:val="BodyText"/>
        <w:widowControl w:val="0"/>
        <w:spacing w:before="0" w:after="0"/>
      </w:pPr>
    </w:p>
    <w:p w14:paraId="50FAC06D" w14:textId="77777777" w:rsidR="0016124F" w:rsidRDefault="0047294D" w:rsidP="00214163">
      <w:pPr>
        <w:pStyle w:val="BodyText"/>
        <w:widowControl w:val="0"/>
        <w:spacing w:before="0" w:after="0"/>
      </w:pPr>
      <w:r>
        <w:t>Ans:</w:t>
      </w:r>
      <w:r w:rsidR="00295C47">
        <w:t xml:space="preserve"> A</w:t>
      </w:r>
    </w:p>
    <w:p w14:paraId="297A9230" w14:textId="3EB4F5A8" w:rsidR="0016124F" w:rsidRDefault="0016124F" w:rsidP="00214163">
      <w:pPr>
        <w:pStyle w:val="BodyText"/>
        <w:widowControl w:val="0"/>
        <w:spacing w:before="0" w:after="0"/>
      </w:pPr>
    </w:p>
    <w:p w14:paraId="59FC308D" w14:textId="3ADF766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5E46FFFF" w14:textId="77777777" w:rsidR="009D79A0" w:rsidRDefault="00295C47" w:rsidP="00214163">
      <w:pPr>
        <w:pStyle w:val="space"/>
        <w:widowControl w:val="0"/>
        <w:spacing w:before="0" w:after="0"/>
      </w:pPr>
      <w:r>
        <w:t> </w:t>
      </w:r>
    </w:p>
    <w:p w14:paraId="433533AC" w14:textId="772FE71E" w:rsidR="009D79A0" w:rsidRDefault="00295C47" w:rsidP="00214163">
      <w:pPr>
        <w:pStyle w:val="BodyText"/>
        <w:widowControl w:val="0"/>
        <w:spacing w:before="0" w:after="0"/>
      </w:pPr>
      <w:r>
        <w:t>6</w:t>
      </w:r>
      <w:r w:rsidR="0099642B">
        <w:t xml:space="preserve">3. </w:t>
      </w:r>
      <w:r>
        <w:t>What is meant by the following statement? 'The objectivity of the management accounting process is largely a myth.'</w:t>
      </w:r>
    </w:p>
    <w:p w14:paraId="308071E6" w14:textId="77777777" w:rsidR="0047294D" w:rsidRDefault="0047294D" w:rsidP="00214163">
      <w:pPr>
        <w:pStyle w:val="BodyText"/>
        <w:widowControl w:val="0"/>
        <w:spacing w:before="0" w:after="0"/>
      </w:pPr>
    </w:p>
    <w:p w14:paraId="6B0C2466" w14:textId="4A9E55ED" w:rsidR="009D79A0" w:rsidRDefault="0047294D" w:rsidP="00214163">
      <w:pPr>
        <w:pStyle w:val="BodyText"/>
        <w:widowControl w:val="0"/>
        <w:spacing w:before="0" w:after="0"/>
      </w:pPr>
      <w:r>
        <w:t>Ans:</w:t>
      </w:r>
    </w:p>
    <w:p w14:paraId="3C0E90BD" w14:textId="77777777" w:rsidR="0016124F" w:rsidRDefault="00295C47" w:rsidP="00214163">
      <w:pPr>
        <w:pStyle w:val="BodyText"/>
        <w:widowControl w:val="0"/>
        <w:spacing w:before="0" w:after="0"/>
      </w:pPr>
      <w:r>
        <w:lastRenderedPageBreak/>
        <w:t>Accountants have wide areas of discretion in the selection, processing and recording of data. Various data can be used for different purposes. In addition, the same data can be used simultaneously for different purposes such as planning, decision making or controlling.</w:t>
      </w:r>
    </w:p>
    <w:p w14:paraId="049A9263" w14:textId="15D3699F" w:rsidR="0016124F" w:rsidRDefault="0016124F" w:rsidP="00214163">
      <w:pPr>
        <w:pStyle w:val="BodyText"/>
        <w:widowControl w:val="0"/>
        <w:spacing w:before="0" w:after="0"/>
      </w:pPr>
    </w:p>
    <w:p w14:paraId="3DC2E1ED" w14:textId="7862218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Reflective</w:t>
      </w:r>
      <w:r w:rsidRPr="00B02DE2">
        <w:rPr>
          <w:rFonts w:ascii="Arial" w:hAnsi="Arial"/>
          <w:i/>
          <w:sz w:val="18"/>
        </w:rPr>
        <w:br/>
        <w:t>Difficulty: Hard</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38EE802F" w14:textId="77777777" w:rsidR="009D79A0" w:rsidRDefault="00295C47" w:rsidP="00214163">
      <w:pPr>
        <w:pStyle w:val="space"/>
        <w:widowControl w:val="0"/>
        <w:spacing w:before="0" w:after="0"/>
      </w:pPr>
      <w:r>
        <w:t> </w:t>
      </w:r>
    </w:p>
    <w:p w14:paraId="2D9F6FB3" w14:textId="1BC2B3B9" w:rsidR="009D79A0" w:rsidRDefault="00295C47" w:rsidP="00214163">
      <w:pPr>
        <w:pStyle w:val="BodyText"/>
        <w:widowControl w:val="0"/>
        <w:spacing w:before="0" w:after="0"/>
      </w:pPr>
      <w:r>
        <w:t>6</w:t>
      </w:r>
      <w:r w:rsidR="0099642B">
        <w:t xml:space="preserve">4. </w:t>
      </w:r>
      <w:r>
        <w:t>Give an example of management accounting information that could help a manager make each of the following decisions:</w:t>
      </w:r>
    </w:p>
    <w:p w14:paraId="588CE0B2" w14:textId="77777777" w:rsidR="009D79A0" w:rsidRDefault="00295C47" w:rsidP="00214163">
      <w:pPr>
        <w:pStyle w:val="BodyText"/>
        <w:widowControl w:val="0"/>
        <w:spacing w:before="0" w:after="0"/>
      </w:pPr>
      <w:r>
        <w:t> </w:t>
      </w:r>
    </w:p>
    <w:p w14:paraId="2F94EF1F" w14:textId="77777777" w:rsidR="009D79A0" w:rsidRDefault="00295C47" w:rsidP="00214163">
      <w:pPr>
        <w:pStyle w:val="BodyText"/>
        <w:widowControl w:val="0"/>
        <w:spacing w:before="0" w:after="0"/>
      </w:pPr>
      <w:r>
        <w:t>i. The managing director of a car rental company is deciding whether to add luxury cars to the rental car fleet.</w:t>
      </w:r>
    </w:p>
    <w:p w14:paraId="7FA645A9" w14:textId="77777777" w:rsidR="009D79A0" w:rsidRDefault="00295C47" w:rsidP="00214163">
      <w:pPr>
        <w:pStyle w:val="BodyText"/>
        <w:widowControl w:val="0"/>
        <w:spacing w:before="0" w:after="0"/>
      </w:pPr>
      <w:r>
        <w:t> </w:t>
      </w:r>
    </w:p>
    <w:p w14:paraId="28CB5696" w14:textId="77777777" w:rsidR="009D79A0" w:rsidRDefault="00295C47" w:rsidP="00214163">
      <w:pPr>
        <w:pStyle w:val="BodyText"/>
        <w:widowControl w:val="0"/>
        <w:spacing w:before="0" w:after="0"/>
      </w:pPr>
      <w:r>
        <w:t>ii. The production manager in an assembly plant is deciding whether to have routine maintenance performed on a machine weekly or fortnightly.</w:t>
      </w:r>
    </w:p>
    <w:p w14:paraId="1BC58B71" w14:textId="77777777" w:rsidR="009D79A0" w:rsidRDefault="00295C47" w:rsidP="00214163">
      <w:pPr>
        <w:pStyle w:val="BodyText"/>
        <w:widowControl w:val="0"/>
        <w:spacing w:before="0" w:after="0"/>
      </w:pPr>
      <w:r>
        <w:t> </w:t>
      </w:r>
    </w:p>
    <w:p w14:paraId="04832474" w14:textId="77777777" w:rsidR="009D79A0" w:rsidRDefault="00295C47" w:rsidP="00214163">
      <w:pPr>
        <w:pStyle w:val="BodyText"/>
        <w:widowControl w:val="0"/>
        <w:spacing w:before="0" w:after="0"/>
      </w:pPr>
      <w:r>
        <w:t>iii. The manager of a department store is deciding on the number of security personnel to employ to reduce shoplifting.</w:t>
      </w:r>
    </w:p>
    <w:p w14:paraId="361A24AC" w14:textId="77777777" w:rsidR="009D79A0" w:rsidRDefault="00295C47" w:rsidP="00214163">
      <w:pPr>
        <w:pStyle w:val="BodyText"/>
        <w:widowControl w:val="0"/>
        <w:spacing w:before="0" w:after="0"/>
      </w:pPr>
      <w:r>
        <w:t> </w:t>
      </w:r>
    </w:p>
    <w:p w14:paraId="23FDAC9C" w14:textId="77777777" w:rsidR="009D79A0" w:rsidRDefault="00295C47" w:rsidP="00214163">
      <w:pPr>
        <w:pStyle w:val="BodyText"/>
        <w:widowControl w:val="0"/>
        <w:spacing w:before="0" w:after="0"/>
      </w:pPr>
      <w:r>
        <w:t>iv. The local council is deciding whether to build an addition to the local library.</w:t>
      </w:r>
    </w:p>
    <w:p w14:paraId="11237D88" w14:textId="77777777" w:rsidR="0047294D" w:rsidRDefault="0047294D" w:rsidP="00214163">
      <w:pPr>
        <w:pStyle w:val="BodyText"/>
        <w:widowControl w:val="0"/>
        <w:spacing w:before="0" w:after="0"/>
      </w:pPr>
    </w:p>
    <w:p w14:paraId="55D39325" w14:textId="199394AA" w:rsidR="009D79A0" w:rsidRDefault="0047294D" w:rsidP="00214163">
      <w:pPr>
        <w:pStyle w:val="BodyText"/>
        <w:widowControl w:val="0"/>
        <w:spacing w:before="0" w:after="0"/>
      </w:pPr>
      <w:r>
        <w:t>Ans:</w:t>
      </w:r>
    </w:p>
    <w:p w14:paraId="30C0CE4E" w14:textId="77777777" w:rsidR="009D79A0" w:rsidRDefault="00295C47" w:rsidP="00214163">
      <w:pPr>
        <w:pStyle w:val="BodyText"/>
        <w:widowControl w:val="0"/>
        <w:spacing w:before="0" w:after="0"/>
      </w:pPr>
      <w:r>
        <w:t>Note: any correct answers are possible since only one example is requested.</w:t>
      </w:r>
    </w:p>
    <w:p w14:paraId="6FB75455" w14:textId="77777777" w:rsidR="009D79A0" w:rsidRDefault="00295C47" w:rsidP="00214163">
      <w:pPr>
        <w:pStyle w:val="BodyText"/>
        <w:widowControl w:val="0"/>
        <w:spacing w:before="0" w:after="0"/>
      </w:pPr>
      <w:r>
        <w:t> </w:t>
      </w:r>
    </w:p>
    <w:p w14:paraId="672B4473" w14:textId="77777777" w:rsidR="009D79A0" w:rsidRDefault="00295C47" w:rsidP="00214163">
      <w:pPr>
        <w:pStyle w:val="BodyText"/>
        <w:widowControl w:val="0"/>
        <w:spacing w:before="0" w:after="0"/>
      </w:pPr>
      <w:r>
        <w:t>i. Estimates of any operating costs associated with the proposed luxury cars would be relevant. For example, estimates of the cost of petrol, routine maintenance and insurance on the new vehicles would be useful.</w:t>
      </w:r>
    </w:p>
    <w:p w14:paraId="01EDEE7C" w14:textId="77777777" w:rsidR="009D79A0" w:rsidRDefault="00295C47" w:rsidP="00214163">
      <w:pPr>
        <w:pStyle w:val="BodyText"/>
        <w:widowControl w:val="0"/>
        <w:spacing w:before="0" w:after="0"/>
      </w:pPr>
      <w:r>
        <w:t> </w:t>
      </w:r>
    </w:p>
    <w:p w14:paraId="1FE2C472" w14:textId="77777777" w:rsidR="009D79A0" w:rsidRDefault="00295C47" w:rsidP="00214163">
      <w:pPr>
        <w:pStyle w:val="BodyText"/>
        <w:widowControl w:val="0"/>
        <w:spacing w:before="0" w:after="0"/>
      </w:pPr>
      <w:r>
        <w:t>ii. Data about the cost of maintaining the machine weekly or fortnightly would be relevant. In addition, the production manager should consider information about the likely rates of defective products under each maintenance alternative.</w:t>
      </w:r>
    </w:p>
    <w:p w14:paraId="59970223" w14:textId="77777777" w:rsidR="009D79A0" w:rsidRDefault="00295C47" w:rsidP="00214163">
      <w:pPr>
        <w:pStyle w:val="BodyText"/>
        <w:widowControl w:val="0"/>
        <w:spacing w:before="0" w:after="0"/>
      </w:pPr>
      <w:r>
        <w:t> </w:t>
      </w:r>
    </w:p>
    <w:p w14:paraId="1139D674" w14:textId="77777777" w:rsidR="009D79A0" w:rsidRDefault="00295C47" w:rsidP="00214163">
      <w:pPr>
        <w:pStyle w:val="BodyText"/>
        <w:widowControl w:val="0"/>
        <w:spacing w:before="0" w:after="0"/>
      </w:pPr>
      <w:r>
        <w:t>iii. Estimates of the cost of lost merchandise due to shoplifting and the cost of employing security personnel would be relevant to this decision.</w:t>
      </w:r>
    </w:p>
    <w:p w14:paraId="72E4DC88" w14:textId="77777777" w:rsidR="009D79A0" w:rsidRDefault="00295C47" w:rsidP="00214163">
      <w:pPr>
        <w:pStyle w:val="BodyText"/>
        <w:widowControl w:val="0"/>
        <w:spacing w:before="0" w:after="0"/>
      </w:pPr>
      <w:r>
        <w:t> </w:t>
      </w:r>
    </w:p>
    <w:p w14:paraId="71FB90ED" w14:textId="77777777" w:rsidR="0016124F" w:rsidRDefault="00295C47" w:rsidP="00214163">
      <w:pPr>
        <w:pStyle w:val="BodyText"/>
        <w:widowControl w:val="0"/>
        <w:spacing w:before="0" w:after="0"/>
      </w:pPr>
      <w:r>
        <w:t>iv. Estimates of the cost of building the library addition as well as estimated benefits to the population from having the addition would be useful. In estimating the benefits, some value judgments may need to be made about the benefits to the public from having additional library space and more books.</w:t>
      </w:r>
    </w:p>
    <w:p w14:paraId="375792FE" w14:textId="5AF3B700" w:rsidR="0016124F" w:rsidRDefault="0016124F" w:rsidP="00214163">
      <w:pPr>
        <w:pStyle w:val="BodyText"/>
        <w:widowControl w:val="0"/>
        <w:spacing w:before="0" w:after="0"/>
      </w:pPr>
    </w:p>
    <w:p w14:paraId="7A0349D6" w14:textId="6B3493D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Reflective</w:t>
      </w:r>
      <w:r w:rsidRPr="00B02DE2">
        <w:rPr>
          <w:rFonts w:ascii="Arial" w:hAnsi="Arial"/>
          <w:i/>
          <w:sz w:val="18"/>
        </w:rPr>
        <w:br/>
        <w:t>Difficulty: Hard</w:t>
      </w:r>
      <w:r w:rsidRPr="00B02DE2">
        <w:rPr>
          <w:rFonts w:ascii="Arial" w:hAnsi="Arial"/>
          <w:i/>
          <w:sz w:val="18"/>
        </w:rPr>
        <w:br/>
      </w:r>
      <w:r w:rsidRPr="00B02DE2">
        <w:rPr>
          <w:rFonts w:ascii="Arial" w:hAnsi="Arial"/>
          <w:i/>
          <w:sz w:val="18"/>
        </w:rPr>
        <w:lastRenderedPageBreak/>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35AEF5B0" w14:textId="77777777" w:rsidR="009D79A0" w:rsidRDefault="00295C47" w:rsidP="00214163">
      <w:pPr>
        <w:pStyle w:val="space"/>
        <w:widowControl w:val="0"/>
        <w:spacing w:before="0" w:after="0"/>
      </w:pPr>
      <w:r>
        <w:t> </w:t>
      </w:r>
    </w:p>
    <w:p w14:paraId="64D55058" w14:textId="07961B63" w:rsidR="009D79A0" w:rsidRDefault="00295C47" w:rsidP="00214163">
      <w:pPr>
        <w:pStyle w:val="BodyText"/>
        <w:widowControl w:val="0"/>
        <w:spacing w:before="0" w:after="0"/>
      </w:pPr>
      <w:r>
        <w:t>6</w:t>
      </w:r>
      <w:r w:rsidR="0099642B">
        <w:t xml:space="preserve">5. </w:t>
      </w:r>
      <w:r>
        <w:t>Explain how the management accountant, with the use of computer technology, can provide information that will be useful for the management and control of operational tasks.</w:t>
      </w:r>
    </w:p>
    <w:p w14:paraId="17CDFC15" w14:textId="77777777" w:rsidR="0047294D" w:rsidRDefault="0047294D" w:rsidP="00214163">
      <w:pPr>
        <w:pStyle w:val="BodyText"/>
        <w:widowControl w:val="0"/>
        <w:spacing w:before="0" w:after="0"/>
      </w:pPr>
    </w:p>
    <w:p w14:paraId="66783C6C" w14:textId="544C7EA7" w:rsidR="009D79A0" w:rsidRDefault="0047294D" w:rsidP="00214163">
      <w:pPr>
        <w:pStyle w:val="BodyText"/>
        <w:widowControl w:val="0"/>
        <w:spacing w:before="0" w:after="0"/>
      </w:pPr>
      <w:r>
        <w:t>Ans:</w:t>
      </w:r>
    </w:p>
    <w:p w14:paraId="3BEA5B15" w14:textId="77777777" w:rsidR="0016124F" w:rsidRDefault="00295C47" w:rsidP="00214163">
      <w:pPr>
        <w:pStyle w:val="BodyText"/>
        <w:widowControl w:val="0"/>
        <w:spacing w:before="0" w:after="0"/>
      </w:pPr>
      <w:r>
        <w:t>With the aid of computers, management accountants are able to provide information that is accurate, timely and relevant to the managers they are serving. For example, they can provide information such as number of units produced, number of rejects and time lost on a daily basis, and ensure a regular flow of information between sales and production.</w:t>
      </w:r>
    </w:p>
    <w:p w14:paraId="44B2BCE3" w14:textId="28B509D3" w:rsidR="0016124F" w:rsidRDefault="0016124F" w:rsidP="00214163">
      <w:pPr>
        <w:pStyle w:val="BodyText"/>
        <w:widowControl w:val="0"/>
        <w:spacing w:before="0" w:after="0"/>
      </w:pPr>
    </w:p>
    <w:p w14:paraId="04DC852F" w14:textId="1AEE19A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Technical</w:t>
      </w:r>
      <w:r w:rsidRPr="00B02DE2">
        <w:rPr>
          <w:rFonts w:ascii="Arial" w:hAnsi="Arial"/>
          <w:i/>
          <w:sz w:val="18"/>
        </w:rPr>
        <w:br/>
        <w:t>Difficulty: Hard</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18053253" w14:textId="77777777" w:rsidR="009D79A0" w:rsidRDefault="00295C47" w:rsidP="00214163">
      <w:pPr>
        <w:pStyle w:val="space"/>
        <w:widowControl w:val="0"/>
        <w:spacing w:before="0" w:after="0"/>
      </w:pPr>
      <w:r>
        <w:t> </w:t>
      </w:r>
    </w:p>
    <w:p w14:paraId="2FBE9C6B" w14:textId="548D0C89" w:rsidR="009D79A0" w:rsidRDefault="00295C47" w:rsidP="00214163">
      <w:pPr>
        <w:pStyle w:val="BodyText"/>
        <w:widowControl w:val="0"/>
        <w:spacing w:before="0" w:after="0"/>
      </w:pPr>
      <w:r>
        <w:t>6</w:t>
      </w:r>
      <w:r w:rsidR="0099642B">
        <w:t xml:space="preserve">6. </w:t>
      </w:r>
      <w:r>
        <w:t>'As global competition increases, businesses are being pressured to reach higher levels of productivity to price their products and services competitively.' Explain how management accountants can play a role in helping management meet these challenges.</w:t>
      </w:r>
    </w:p>
    <w:p w14:paraId="4664EACA" w14:textId="77777777" w:rsidR="0047294D" w:rsidRDefault="0047294D" w:rsidP="00214163">
      <w:pPr>
        <w:pStyle w:val="BodyText"/>
        <w:widowControl w:val="0"/>
        <w:spacing w:before="0" w:after="0"/>
      </w:pPr>
    </w:p>
    <w:p w14:paraId="3E8384D2" w14:textId="28902246" w:rsidR="009D79A0" w:rsidRDefault="0047294D" w:rsidP="00214163">
      <w:pPr>
        <w:pStyle w:val="BodyText"/>
        <w:widowControl w:val="0"/>
        <w:spacing w:before="0" w:after="0"/>
      </w:pPr>
      <w:r>
        <w:t>Ans:</w:t>
      </w:r>
    </w:p>
    <w:p w14:paraId="568B3EDC" w14:textId="77777777" w:rsidR="009D79A0" w:rsidRDefault="00295C47" w:rsidP="00214163">
      <w:pPr>
        <w:pStyle w:val="BodyText"/>
        <w:widowControl w:val="0"/>
        <w:spacing w:before="0" w:after="0"/>
      </w:pPr>
      <w:r>
        <w:t>The systems that management accountants can help to develop are:</w:t>
      </w:r>
    </w:p>
    <w:p w14:paraId="36F75E35" w14:textId="77777777" w:rsidR="009D79A0" w:rsidRDefault="00295C47" w:rsidP="00214163">
      <w:pPr>
        <w:pStyle w:val="BodyText"/>
        <w:widowControl w:val="0"/>
        <w:spacing w:before="0" w:after="0"/>
      </w:pPr>
      <w:r>
        <w:t> </w:t>
      </w:r>
    </w:p>
    <w:p w14:paraId="4AE5DA64" w14:textId="77777777" w:rsidR="009D79A0" w:rsidRDefault="00295C47" w:rsidP="00214163">
      <w:pPr>
        <w:pStyle w:val="BodyText"/>
        <w:widowControl w:val="0"/>
        <w:spacing w:before="0" w:after="0"/>
      </w:pPr>
      <w:r>
        <w:t>i. Total quality management—builds a high level of quality into production and all management processes within an organisation.</w:t>
      </w:r>
    </w:p>
    <w:p w14:paraId="6EF7FE93" w14:textId="77777777" w:rsidR="009D79A0" w:rsidRDefault="00295C47" w:rsidP="00214163">
      <w:pPr>
        <w:pStyle w:val="BodyText"/>
        <w:widowControl w:val="0"/>
        <w:spacing w:before="0" w:after="0"/>
      </w:pPr>
      <w:r>
        <w:t> </w:t>
      </w:r>
    </w:p>
    <w:p w14:paraId="3AEE3BD9" w14:textId="77777777" w:rsidR="009D79A0" w:rsidRDefault="00295C47" w:rsidP="00214163">
      <w:pPr>
        <w:pStyle w:val="BodyText"/>
        <w:widowControl w:val="0"/>
        <w:spacing w:before="0" w:after="0"/>
      </w:pPr>
      <w:r>
        <w:t>ii. Just-in-time management—an approach to inventory management whereby inventory that is required in production is delivered just in time to be used in the production process.</w:t>
      </w:r>
    </w:p>
    <w:p w14:paraId="607AC3C7" w14:textId="77777777" w:rsidR="009D79A0" w:rsidRDefault="00295C47" w:rsidP="00214163">
      <w:pPr>
        <w:pStyle w:val="BodyText"/>
        <w:widowControl w:val="0"/>
        <w:spacing w:before="0" w:after="0"/>
      </w:pPr>
      <w:r>
        <w:t> </w:t>
      </w:r>
    </w:p>
    <w:p w14:paraId="6625DBDF" w14:textId="77777777" w:rsidR="0016124F" w:rsidRDefault="00295C47" w:rsidP="00214163">
      <w:pPr>
        <w:pStyle w:val="BodyText"/>
        <w:widowControl w:val="0"/>
        <w:spacing w:before="0" w:after="0"/>
      </w:pPr>
      <w:r>
        <w:t>iii. Activity-based management—focuses on identifying and eliminating activities that add no value to the product or service from the customer's perspective (e.g. reworking, spoilage).</w:t>
      </w:r>
    </w:p>
    <w:p w14:paraId="331D6B5B" w14:textId="5570D75F" w:rsidR="0016124F" w:rsidRDefault="0016124F" w:rsidP="00214163">
      <w:pPr>
        <w:pStyle w:val="BodyText"/>
        <w:widowControl w:val="0"/>
        <w:spacing w:before="0" w:after="0"/>
      </w:pPr>
    </w:p>
    <w:p w14:paraId="3E8EB2D2" w14:textId="036EFCB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Reflective</w:t>
      </w:r>
      <w:r w:rsidRPr="00B02DE2">
        <w:rPr>
          <w:rFonts w:ascii="Arial" w:hAnsi="Arial"/>
          <w:i/>
          <w:sz w:val="18"/>
        </w:rPr>
        <w:br/>
        <w:t>Difficulty: Hard</w:t>
      </w:r>
      <w:r w:rsidRPr="00B02DE2">
        <w:rPr>
          <w:rFonts w:ascii="Arial" w:hAnsi="Arial"/>
          <w:i/>
          <w:sz w:val="18"/>
        </w:rPr>
        <w:br/>
        <w:t>Learning Objective: 1.01 Describe changes that have taken place in the business environment in recent years</w:t>
      </w:r>
      <w:r w:rsidRPr="00B02DE2">
        <w:rPr>
          <w:rFonts w:ascii="Arial" w:hAnsi="Arial"/>
          <w:i/>
          <w:sz w:val="18"/>
        </w:rPr>
        <w:br/>
        <w:t>Learning Objective: 1.11 After studying the appendix, describe how the focus of management accounting has evolved</w:t>
      </w:r>
      <w:r w:rsidRPr="00B02DE2">
        <w:rPr>
          <w:rFonts w:ascii="Arial" w:hAnsi="Arial"/>
          <w:i/>
          <w:sz w:val="18"/>
        </w:rPr>
        <w:br/>
        <w:t>Topic: Australasian organisations in the twenty-first century</w:t>
      </w:r>
      <w:r w:rsidRPr="00B02DE2">
        <w:rPr>
          <w:rFonts w:ascii="Arial" w:hAnsi="Arial"/>
          <w:i/>
          <w:sz w:val="18"/>
        </w:rPr>
        <w:br/>
        <w:t>Topic: Evolution and change in management accounting</w:t>
      </w:r>
      <w:r w:rsidRPr="00B02DE2">
        <w:rPr>
          <w:rFonts w:ascii="Arial" w:hAnsi="Arial"/>
          <w:i/>
          <w:sz w:val="18"/>
        </w:rPr>
        <w:br/>
      </w:r>
    </w:p>
    <w:p w14:paraId="0AAC4533" w14:textId="77777777" w:rsidR="009D79A0" w:rsidRDefault="00295C47" w:rsidP="00214163">
      <w:pPr>
        <w:pStyle w:val="space"/>
        <w:widowControl w:val="0"/>
        <w:spacing w:before="0" w:after="0"/>
      </w:pPr>
      <w:r>
        <w:t> </w:t>
      </w:r>
    </w:p>
    <w:p w14:paraId="00442D98" w14:textId="331F41F4" w:rsidR="009D79A0" w:rsidRDefault="00295C47" w:rsidP="00214163">
      <w:pPr>
        <w:pStyle w:val="BodyText"/>
        <w:widowControl w:val="0"/>
        <w:spacing w:before="0" w:after="0"/>
      </w:pPr>
      <w:r>
        <w:t>6</w:t>
      </w:r>
      <w:r w:rsidR="0099642B">
        <w:t xml:space="preserve">7. </w:t>
      </w:r>
      <w:r>
        <w:t>List and define four ethical standards that are part of the IFAC's Code of Professional Conduct.</w:t>
      </w:r>
    </w:p>
    <w:p w14:paraId="05E6821A" w14:textId="77777777" w:rsidR="0047294D" w:rsidRDefault="0047294D" w:rsidP="00214163">
      <w:pPr>
        <w:pStyle w:val="BodyText"/>
        <w:widowControl w:val="0"/>
        <w:spacing w:before="0" w:after="0"/>
      </w:pPr>
    </w:p>
    <w:p w14:paraId="5295C9A7" w14:textId="7719CC8D" w:rsidR="009D79A0" w:rsidRDefault="0047294D" w:rsidP="00214163">
      <w:pPr>
        <w:pStyle w:val="BodyText"/>
        <w:widowControl w:val="0"/>
        <w:spacing w:before="0" w:after="0"/>
      </w:pPr>
      <w:r>
        <w:t>Ans:</w:t>
      </w:r>
    </w:p>
    <w:p w14:paraId="5765F6AA" w14:textId="77777777" w:rsidR="009D79A0" w:rsidRDefault="00295C47" w:rsidP="00214163">
      <w:pPr>
        <w:pStyle w:val="BodyText"/>
        <w:widowControl w:val="0"/>
        <w:spacing w:before="0" w:after="0"/>
      </w:pPr>
      <w:r>
        <w:t>Note: Answers may include any four of the following:</w:t>
      </w:r>
    </w:p>
    <w:p w14:paraId="7DB4CEAA" w14:textId="77777777" w:rsidR="009D79A0" w:rsidRDefault="00295C47" w:rsidP="00214163">
      <w:pPr>
        <w:pStyle w:val="Compact"/>
        <w:widowControl w:val="0"/>
        <w:numPr>
          <w:ilvl w:val="0"/>
          <w:numId w:val="4"/>
        </w:numPr>
        <w:spacing w:before="0" w:after="0"/>
      </w:pPr>
      <w:r>
        <w:t>Integrity. Members must be straightforward and honest in professional and business relationships. Integrity also implies fair dealing and truthfulness.</w:t>
      </w:r>
      <w:r>
        <w:br/>
        <w:t> </w:t>
      </w:r>
    </w:p>
    <w:p w14:paraId="1C695A14" w14:textId="77777777" w:rsidR="009D79A0" w:rsidRDefault="00295C47" w:rsidP="00214163">
      <w:pPr>
        <w:pStyle w:val="Compact"/>
        <w:widowControl w:val="0"/>
        <w:numPr>
          <w:ilvl w:val="0"/>
          <w:numId w:val="4"/>
        </w:numPr>
        <w:spacing w:before="0" w:after="0"/>
      </w:pPr>
      <w:r>
        <w:t>Objectivity. Members must not compromise their professional or business judgment because of bias, conflict of interest or the undue influence of others.</w:t>
      </w:r>
      <w:r>
        <w:br/>
        <w:t> </w:t>
      </w:r>
    </w:p>
    <w:p w14:paraId="10B170BC" w14:textId="77777777" w:rsidR="009D79A0" w:rsidRDefault="00295C47" w:rsidP="00214163">
      <w:pPr>
        <w:pStyle w:val="Compact"/>
        <w:widowControl w:val="0"/>
        <w:numPr>
          <w:ilvl w:val="0"/>
          <w:numId w:val="4"/>
        </w:numPr>
        <w:spacing w:before="0" w:after="0"/>
      </w:pPr>
      <w:r>
        <w:t>Professional competence and due care. Members must maintain professional knowledge and skill at the level required to ensure that clients or employers receive competent professional service, and act diligently in accordance with applicable technical and professional standards when providing their services.</w:t>
      </w:r>
      <w:r>
        <w:br/>
        <w:t> </w:t>
      </w:r>
    </w:p>
    <w:p w14:paraId="023E8A02" w14:textId="77777777" w:rsidR="009D79A0" w:rsidRDefault="00295C47" w:rsidP="00214163">
      <w:pPr>
        <w:pStyle w:val="Compact"/>
        <w:widowControl w:val="0"/>
        <w:numPr>
          <w:ilvl w:val="0"/>
          <w:numId w:val="4"/>
        </w:numPr>
        <w:spacing w:before="0" w:after="0"/>
      </w:pPr>
      <w:r>
        <w:t>Confidentiality. Members must not disclose outside the firm or employing organisation confidential information acquired as a result of professional and business relationships without specific authority from the client or employer unless there is a legal duty to do so. Members must not use confidential information acquired as a result of professional and business relationships to their personal advantage or the advantage of third parties.</w:t>
      </w:r>
      <w:r>
        <w:br/>
        <w:t> </w:t>
      </w:r>
    </w:p>
    <w:p w14:paraId="486645E6" w14:textId="77777777" w:rsidR="0016124F" w:rsidRDefault="00295C47" w:rsidP="00214163">
      <w:pPr>
        <w:pStyle w:val="Compact"/>
        <w:widowControl w:val="0"/>
        <w:numPr>
          <w:ilvl w:val="0"/>
          <w:numId w:val="4"/>
        </w:numPr>
        <w:spacing w:before="0" w:after="0"/>
      </w:pPr>
      <w:r>
        <w:t>Professional behaviour. Members must comply with relevant laws and regulations and avoid any action or omission that may bring discredit to the profession.</w:t>
      </w:r>
    </w:p>
    <w:p w14:paraId="40A4C3C2" w14:textId="16946864" w:rsidR="0016124F" w:rsidRDefault="0016124F" w:rsidP="00B02DE2">
      <w:pPr>
        <w:pStyle w:val="Compact"/>
        <w:widowControl w:val="0"/>
        <w:spacing w:before="0" w:after="0"/>
        <w:ind w:left="720"/>
      </w:pPr>
    </w:p>
    <w:p w14:paraId="2BEF2EE9" w14:textId="11E771D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Difficulty: Hard</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0BF6B1DC" w14:textId="77777777" w:rsidR="009D79A0" w:rsidRDefault="00295C47" w:rsidP="00214163">
      <w:pPr>
        <w:pStyle w:val="space"/>
        <w:widowControl w:val="0"/>
        <w:spacing w:before="0" w:after="0"/>
      </w:pPr>
      <w:r>
        <w:t> </w:t>
      </w:r>
    </w:p>
    <w:p w14:paraId="591F53F2" w14:textId="66A6C10E" w:rsidR="009D79A0" w:rsidRDefault="00295C47" w:rsidP="00214163">
      <w:pPr>
        <w:pStyle w:val="BodyText"/>
        <w:widowControl w:val="0"/>
        <w:spacing w:before="0" w:after="0"/>
      </w:pPr>
      <w:r>
        <w:t>6</w:t>
      </w:r>
      <w:r w:rsidR="0099642B">
        <w:t xml:space="preserve">8. </w:t>
      </w:r>
      <w:r>
        <w:t>Jasmine Dol is a junior management accountant at Hey Hey Toys Ltd. Jasmine is given the task of compiling a cost–benefit analysis report on whether the company should purchase an expensive new machine from Beta Ltd, where her brother is the new sales manager. Jasmine did not tell anyone in Hey Hey Toys about her brother's new job. In preparing her report, Jasmine overstates the qualitative benefits and understates the costs associated with this new machine, in order to help her brother make his first sale as the new sales manager.</w:t>
      </w:r>
    </w:p>
    <w:p w14:paraId="21E454F1" w14:textId="77777777" w:rsidR="009D79A0" w:rsidRDefault="00295C47" w:rsidP="00214163">
      <w:pPr>
        <w:pStyle w:val="BodyText"/>
        <w:widowControl w:val="0"/>
        <w:spacing w:before="0" w:after="0"/>
      </w:pPr>
      <w:r>
        <w:t> </w:t>
      </w:r>
    </w:p>
    <w:p w14:paraId="4F9B55DA" w14:textId="77777777" w:rsidR="009D79A0" w:rsidRDefault="00295C47" w:rsidP="00214163">
      <w:pPr>
        <w:pStyle w:val="BodyText"/>
        <w:widowControl w:val="0"/>
        <w:spacing w:before="0" w:after="0"/>
      </w:pPr>
      <w:r>
        <w:t>Discuss why and how Jasmine has deviated from the IFAC's code of ethics.</w:t>
      </w:r>
    </w:p>
    <w:p w14:paraId="46863B8A" w14:textId="77777777" w:rsidR="0047294D" w:rsidRDefault="0047294D" w:rsidP="00214163">
      <w:pPr>
        <w:pStyle w:val="BodyText"/>
        <w:widowControl w:val="0"/>
        <w:spacing w:before="0" w:after="0"/>
      </w:pPr>
    </w:p>
    <w:p w14:paraId="15395DCC" w14:textId="26A6F8D9" w:rsidR="009D79A0" w:rsidRDefault="0047294D" w:rsidP="00214163">
      <w:pPr>
        <w:pStyle w:val="BodyText"/>
        <w:widowControl w:val="0"/>
        <w:spacing w:before="0" w:after="0"/>
      </w:pPr>
      <w:r>
        <w:t>Ans:</w:t>
      </w:r>
    </w:p>
    <w:p w14:paraId="54D0072B" w14:textId="77777777" w:rsidR="009D79A0" w:rsidRDefault="00295C47" w:rsidP="00214163">
      <w:pPr>
        <w:pStyle w:val="BodyText"/>
        <w:widowControl w:val="0"/>
        <w:spacing w:before="0" w:after="0"/>
      </w:pPr>
      <w:r>
        <w:t>The following are some key points:</w:t>
      </w:r>
    </w:p>
    <w:p w14:paraId="4BAFCEF8" w14:textId="77777777" w:rsidR="009D79A0" w:rsidRDefault="00295C47" w:rsidP="00214163">
      <w:pPr>
        <w:pStyle w:val="BodyText"/>
        <w:widowControl w:val="0"/>
        <w:spacing w:before="0" w:after="0"/>
      </w:pPr>
      <w:r>
        <w:t> </w:t>
      </w:r>
    </w:p>
    <w:p w14:paraId="32A3CB79" w14:textId="77777777" w:rsidR="009D79A0" w:rsidRDefault="00295C47" w:rsidP="00214163">
      <w:pPr>
        <w:pStyle w:val="BodyText"/>
        <w:widowControl w:val="0"/>
        <w:spacing w:before="0" w:after="0"/>
      </w:pPr>
      <w:r>
        <w:rPr>
          <w:i/>
          <w:iCs/>
        </w:rPr>
        <w:t>Integrity</w:t>
      </w:r>
      <w:r>
        <w:t xml:space="preserve"> – Jasmine did not tell anyone about the conflict of interest, and therefore did not demonstrate 'integrity'</w:t>
      </w:r>
    </w:p>
    <w:p w14:paraId="50C1B075" w14:textId="77777777" w:rsidR="009D79A0" w:rsidRDefault="00295C47" w:rsidP="00214163">
      <w:pPr>
        <w:pStyle w:val="BodyText"/>
        <w:widowControl w:val="0"/>
        <w:spacing w:before="0" w:after="0"/>
      </w:pPr>
      <w:r>
        <w:t> </w:t>
      </w:r>
    </w:p>
    <w:p w14:paraId="7556766D" w14:textId="77777777" w:rsidR="0016124F" w:rsidRDefault="00295C47" w:rsidP="00214163">
      <w:pPr>
        <w:pStyle w:val="BodyText"/>
        <w:widowControl w:val="0"/>
        <w:spacing w:before="0" w:after="0"/>
      </w:pPr>
      <w:r>
        <w:rPr>
          <w:i/>
          <w:iCs/>
        </w:rPr>
        <w:lastRenderedPageBreak/>
        <w:t>Objectivity</w:t>
      </w:r>
      <w:r>
        <w:t xml:space="preserve"> – in overstating the benefits and understating the costs, Jasmine is clearly biased in her analysis, and is not acting in the company's best interests.</w:t>
      </w:r>
    </w:p>
    <w:p w14:paraId="2D17BE23" w14:textId="110A1FCC" w:rsidR="0016124F" w:rsidRDefault="0016124F" w:rsidP="00214163">
      <w:pPr>
        <w:pStyle w:val="BodyText"/>
        <w:widowControl w:val="0"/>
        <w:spacing w:before="0" w:after="0"/>
      </w:pPr>
    </w:p>
    <w:p w14:paraId="0EE3B2CF" w14:textId="504F78DA"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Ethics</w:t>
      </w:r>
      <w:r w:rsidRPr="00B02DE2">
        <w:rPr>
          <w:rFonts w:ascii="Arial" w:hAnsi="Arial"/>
          <w:i/>
          <w:sz w:val="18"/>
        </w:rPr>
        <w:br/>
        <w:t>Difficulty: Medium</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02E6059B" w14:textId="77777777" w:rsidR="009D79A0" w:rsidRDefault="00295C47" w:rsidP="00214163">
      <w:pPr>
        <w:pStyle w:val="space"/>
        <w:widowControl w:val="0"/>
        <w:spacing w:before="0" w:after="0"/>
      </w:pPr>
      <w:r>
        <w:t> </w:t>
      </w:r>
    </w:p>
    <w:p w14:paraId="216BA2C8" w14:textId="20C9ADA6" w:rsidR="009D79A0" w:rsidRDefault="00295C47" w:rsidP="00214163">
      <w:pPr>
        <w:pStyle w:val="BodyText"/>
        <w:widowControl w:val="0"/>
        <w:spacing w:before="0" w:after="0"/>
      </w:pPr>
      <w:r>
        <w:t>6</w:t>
      </w:r>
      <w:r w:rsidR="0099642B">
        <w:t xml:space="preserve">9. </w:t>
      </w:r>
      <w:r>
        <w:t>Identify and contrast management accounting and financial accounting information.</w:t>
      </w:r>
    </w:p>
    <w:p w14:paraId="58E9A2A5" w14:textId="77777777" w:rsidR="0047294D" w:rsidRDefault="0047294D" w:rsidP="00214163">
      <w:pPr>
        <w:pStyle w:val="BodyText"/>
        <w:widowControl w:val="0"/>
        <w:spacing w:before="0" w:after="0"/>
      </w:pPr>
    </w:p>
    <w:p w14:paraId="395087DB" w14:textId="16116BAF" w:rsidR="009D79A0" w:rsidRDefault="0047294D" w:rsidP="00214163">
      <w:pPr>
        <w:pStyle w:val="BodyText"/>
        <w:widowControl w:val="0"/>
        <w:spacing w:before="0" w:after="0"/>
      </w:pPr>
      <w:r>
        <w:t>Ans:</w:t>
      </w:r>
    </w:p>
    <w:tbl>
      <w:tblPr>
        <w:tblStyle w:val="Table"/>
        <w:tblW w:w="0" w:type="auto"/>
        <w:tblLook w:val="0000" w:firstRow="0" w:lastRow="0" w:firstColumn="0" w:lastColumn="0" w:noHBand="0" w:noVBand="0"/>
      </w:tblPr>
      <w:tblGrid>
        <w:gridCol w:w="1760"/>
        <w:gridCol w:w="4817"/>
        <w:gridCol w:w="2999"/>
      </w:tblGrid>
      <w:tr w:rsidR="009D79A0" w14:paraId="6EBCD804" w14:textId="77777777">
        <w:tc>
          <w:tcPr>
            <w:tcW w:w="0" w:type="auto"/>
          </w:tcPr>
          <w:p w14:paraId="6178B50C" w14:textId="77777777" w:rsidR="009D79A0" w:rsidRDefault="00295C47" w:rsidP="00214163">
            <w:pPr>
              <w:widowControl w:val="0"/>
              <w:spacing w:after="0"/>
            </w:pPr>
            <w:r>
              <w:t> </w:t>
            </w:r>
          </w:p>
        </w:tc>
        <w:tc>
          <w:tcPr>
            <w:tcW w:w="0" w:type="auto"/>
          </w:tcPr>
          <w:p w14:paraId="6EC67B0D" w14:textId="77777777" w:rsidR="009D79A0" w:rsidRDefault="00295C47" w:rsidP="00214163">
            <w:pPr>
              <w:widowControl w:val="0"/>
              <w:spacing w:after="0"/>
            </w:pPr>
            <w:r>
              <w:rPr>
                <w:b/>
                <w:bCs/>
              </w:rPr>
              <w:t>Management accounting</w:t>
            </w:r>
          </w:p>
        </w:tc>
        <w:tc>
          <w:tcPr>
            <w:tcW w:w="0" w:type="auto"/>
          </w:tcPr>
          <w:p w14:paraId="4F6B9EED" w14:textId="77777777" w:rsidR="009D79A0" w:rsidRDefault="00295C47" w:rsidP="00214163">
            <w:pPr>
              <w:widowControl w:val="0"/>
              <w:spacing w:after="0"/>
            </w:pPr>
            <w:r>
              <w:rPr>
                <w:b/>
                <w:bCs/>
              </w:rPr>
              <w:t>Financial accounting</w:t>
            </w:r>
          </w:p>
        </w:tc>
      </w:tr>
      <w:tr w:rsidR="009D79A0" w14:paraId="3E342075" w14:textId="77777777">
        <w:tc>
          <w:tcPr>
            <w:tcW w:w="0" w:type="auto"/>
          </w:tcPr>
          <w:p w14:paraId="5DB7FD33" w14:textId="77777777" w:rsidR="009D79A0" w:rsidRDefault="00295C47" w:rsidP="00214163">
            <w:pPr>
              <w:widowControl w:val="0"/>
              <w:spacing w:after="0"/>
            </w:pPr>
            <w:r>
              <w:rPr>
                <w:b/>
                <w:bCs/>
              </w:rPr>
              <w:t>Users of information</w:t>
            </w:r>
          </w:p>
        </w:tc>
        <w:tc>
          <w:tcPr>
            <w:tcW w:w="0" w:type="auto"/>
          </w:tcPr>
          <w:p w14:paraId="76796F28" w14:textId="77777777" w:rsidR="009D79A0" w:rsidRDefault="00295C47" w:rsidP="00214163">
            <w:pPr>
              <w:widowControl w:val="0"/>
              <w:spacing w:after="0"/>
            </w:pPr>
            <w:r>
              <w:t>Internal: managers and employees at all levels</w:t>
            </w:r>
          </w:p>
        </w:tc>
        <w:tc>
          <w:tcPr>
            <w:tcW w:w="0" w:type="auto"/>
          </w:tcPr>
          <w:p w14:paraId="2BAA455F" w14:textId="77777777" w:rsidR="009D79A0" w:rsidRDefault="00295C47" w:rsidP="00214163">
            <w:pPr>
              <w:widowControl w:val="0"/>
              <w:spacing w:after="0"/>
            </w:pPr>
            <w:r>
              <w:t>External: shareholders, creditors, banks, securities exchange, trade unions and government agencies</w:t>
            </w:r>
          </w:p>
        </w:tc>
      </w:tr>
      <w:tr w:rsidR="009D79A0" w14:paraId="0B331F1A" w14:textId="77777777">
        <w:tc>
          <w:tcPr>
            <w:tcW w:w="0" w:type="auto"/>
          </w:tcPr>
          <w:p w14:paraId="70CE0543" w14:textId="77777777" w:rsidR="009D79A0" w:rsidRDefault="00295C47" w:rsidP="00214163">
            <w:pPr>
              <w:widowControl w:val="0"/>
              <w:spacing w:after="0"/>
            </w:pPr>
            <w:r>
              <w:rPr>
                <w:b/>
                <w:bCs/>
              </w:rPr>
              <w:t>Regulations</w:t>
            </w:r>
          </w:p>
        </w:tc>
        <w:tc>
          <w:tcPr>
            <w:tcW w:w="0" w:type="auto"/>
          </w:tcPr>
          <w:p w14:paraId="2AACD699" w14:textId="77777777" w:rsidR="009D79A0" w:rsidRDefault="00295C47" w:rsidP="00214163">
            <w:pPr>
              <w:widowControl w:val="0"/>
              <w:spacing w:after="0"/>
            </w:pPr>
            <w:r>
              <w:t>No accounting standards or external rules are imposed. Information is generated to satisfy managers' information needs</w:t>
            </w:r>
          </w:p>
        </w:tc>
        <w:tc>
          <w:tcPr>
            <w:tcW w:w="0" w:type="auto"/>
          </w:tcPr>
          <w:p w14:paraId="43B17DC7" w14:textId="77777777" w:rsidR="009D79A0" w:rsidRDefault="00295C47" w:rsidP="00214163">
            <w:pPr>
              <w:widowControl w:val="0"/>
              <w:spacing w:after="0"/>
            </w:pPr>
            <w:r>
              <w:t>Accounting standards and corporations law regulate the content of external financial reports</w:t>
            </w:r>
          </w:p>
        </w:tc>
      </w:tr>
      <w:tr w:rsidR="009D79A0" w14:paraId="29592189" w14:textId="77777777">
        <w:tc>
          <w:tcPr>
            <w:tcW w:w="0" w:type="auto"/>
          </w:tcPr>
          <w:p w14:paraId="433CD9D3" w14:textId="77777777" w:rsidR="009D79A0" w:rsidRDefault="00295C47" w:rsidP="00214163">
            <w:pPr>
              <w:widowControl w:val="0"/>
              <w:spacing w:after="0"/>
            </w:pPr>
            <w:r>
              <w:rPr>
                <w:b/>
                <w:bCs/>
              </w:rPr>
              <w:t>Source of data</w:t>
            </w:r>
          </w:p>
        </w:tc>
        <w:tc>
          <w:tcPr>
            <w:tcW w:w="0" w:type="auto"/>
          </w:tcPr>
          <w:p w14:paraId="107D4208" w14:textId="77777777" w:rsidR="009D79A0" w:rsidRDefault="00295C47" w:rsidP="00214163">
            <w:pPr>
              <w:widowControl w:val="0"/>
              <w:spacing w:after="0"/>
            </w:pPr>
            <w:r>
              <w:t>Both financial and non-financial data drawn from many sources—the core accounting system; physical and operational data from production systems; and market, customer and economic data from sources external to the organisation</w:t>
            </w:r>
          </w:p>
        </w:tc>
        <w:tc>
          <w:tcPr>
            <w:tcW w:w="0" w:type="auto"/>
          </w:tcPr>
          <w:p w14:paraId="305AE03C" w14:textId="77777777" w:rsidR="009D79A0" w:rsidRDefault="00295C47" w:rsidP="00214163">
            <w:pPr>
              <w:widowControl w:val="0"/>
              <w:spacing w:after="0"/>
            </w:pPr>
            <w:r>
              <w:t>Financial data almost exclusively drawn from the organisation's core transaction-based accounting system</w:t>
            </w:r>
          </w:p>
        </w:tc>
      </w:tr>
      <w:tr w:rsidR="009D79A0" w14:paraId="321521EB" w14:textId="77777777">
        <w:tc>
          <w:tcPr>
            <w:tcW w:w="0" w:type="auto"/>
          </w:tcPr>
          <w:p w14:paraId="5B684009" w14:textId="77777777" w:rsidR="009D79A0" w:rsidRDefault="00295C47" w:rsidP="00214163">
            <w:pPr>
              <w:widowControl w:val="0"/>
              <w:spacing w:after="0"/>
            </w:pPr>
            <w:r>
              <w:rPr>
                <w:b/>
                <w:bCs/>
              </w:rPr>
              <w:t>Nature of the information</w:t>
            </w:r>
          </w:p>
        </w:tc>
        <w:tc>
          <w:tcPr>
            <w:tcW w:w="0" w:type="auto"/>
          </w:tcPr>
          <w:p w14:paraId="496D8D1C" w14:textId="77777777" w:rsidR="009D79A0" w:rsidRDefault="00295C47" w:rsidP="00214163">
            <w:pPr>
              <w:widowControl w:val="0"/>
              <w:spacing w:after="0"/>
            </w:pPr>
            <w:r>
              <w:t>Past, current and future-oriented; subjective; relevant; timely; and supplied at various levels of detail to suit managers' specific needs</w:t>
            </w:r>
          </w:p>
        </w:tc>
        <w:tc>
          <w:tcPr>
            <w:tcW w:w="0" w:type="auto"/>
          </w:tcPr>
          <w:p w14:paraId="0ACB3DF9" w14:textId="77777777" w:rsidR="009D79A0" w:rsidRDefault="00295C47" w:rsidP="00214163">
            <w:pPr>
              <w:widowControl w:val="0"/>
              <w:spacing w:after="0"/>
            </w:pPr>
            <w:r>
              <w:t>Past; reliable; verifiable; not timely; not always relevant; and highly aggregated</w:t>
            </w:r>
          </w:p>
        </w:tc>
      </w:tr>
    </w:tbl>
    <w:p w14:paraId="51096570" w14:textId="77777777" w:rsidR="00B02DE2" w:rsidRDefault="00B02DE2" w:rsidP="00214163">
      <w:pPr>
        <w:pStyle w:val="Tags"/>
        <w:widowControl w:val="0"/>
        <w:spacing w:before="0" w:after="0"/>
        <w:rPr>
          <w:rFonts w:ascii="Arial" w:hAnsi="Arial"/>
          <w:i/>
          <w:sz w:val="18"/>
        </w:rPr>
      </w:pPr>
    </w:p>
    <w:p w14:paraId="01802F59" w14:textId="0C95271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Communication</w:t>
      </w:r>
      <w:r w:rsidRPr="00B02DE2">
        <w:rPr>
          <w:rFonts w:ascii="Arial" w:hAnsi="Arial"/>
          <w:i/>
          <w:sz w:val="18"/>
        </w:rPr>
        <w:br/>
        <w:t>AACSB: Reflective</w:t>
      </w:r>
      <w:r w:rsidRPr="00B02DE2">
        <w:rPr>
          <w:rFonts w:ascii="Arial" w:hAnsi="Arial"/>
          <w:i/>
          <w:sz w:val="18"/>
        </w:rPr>
        <w:br/>
        <w:t>Difficulty: Medium</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2983799A" w14:textId="77777777" w:rsidR="009D79A0" w:rsidRDefault="00295C47" w:rsidP="00214163">
      <w:pPr>
        <w:pStyle w:val="space"/>
        <w:widowControl w:val="0"/>
        <w:spacing w:before="0" w:after="0"/>
      </w:pPr>
      <w:r>
        <w:t> </w:t>
      </w:r>
    </w:p>
    <w:p w14:paraId="37BC3B52" w14:textId="14239593" w:rsidR="009D79A0" w:rsidRDefault="00295C47" w:rsidP="00214163">
      <w:pPr>
        <w:pStyle w:val="BodyText"/>
        <w:widowControl w:val="0"/>
        <w:spacing w:before="0" w:after="0"/>
      </w:pPr>
      <w:r>
        <w:t>7</w:t>
      </w:r>
      <w:r w:rsidR="0099642B">
        <w:t xml:space="preserve">0. </w:t>
      </w:r>
      <w:r>
        <w:t>Give examples of each of the four primary management activities in the context of a national pizza franchise.</w:t>
      </w:r>
    </w:p>
    <w:p w14:paraId="4814D1F7" w14:textId="77777777" w:rsidR="0047294D" w:rsidRDefault="0047294D" w:rsidP="00214163">
      <w:pPr>
        <w:pStyle w:val="BodyText"/>
        <w:widowControl w:val="0"/>
        <w:spacing w:before="0" w:after="0"/>
      </w:pPr>
    </w:p>
    <w:p w14:paraId="4B3C7ACD" w14:textId="61C7DAD4" w:rsidR="009D79A0" w:rsidRDefault="0047294D" w:rsidP="00214163">
      <w:pPr>
        <w:pStyle w:val="BodyText"/>
        <w:widowControl w:val="0"/>
        <w:spacing w:before="0" w:after="0"/>
      </w:pPr>
      <w:r>
        <w:t>Ans:</w:t>
      </w:r>
    </w:p>
    <w:p w14:paraId="6A3FE549" w14:textId="77777777" w:rsidR="009D79A0" w:rsidRDefault="00295C47" w:rsidP="00214163">
      <w:pPr>
        <w:pStyle w:val="BodyText"/>
        <w:widowControl w:val="0"/>
        <w:spacing w:before="0" w:after="0"/>
      </w:pPr>
      <w:r>
        <w:t>Examples of the four primary management activities in the context of a national pizza franchise are as follows:</w:t>
      </w:r>
    </w:p>
    <w:p w14:paraId="304C010E" w14:textId="77777777" w:rsidR="009D79A0" w:rsidRDefault="00295C47" w:rsidP="00214163">
      <w:pPr>
        <w:pStyle w:val="Compact"/>
        <w:widowControl w:val="0"/>
        <w:numPr>
          <w:ilvl w:val="0"/>
          <w:numId w:val="5"/>
        </w:numPr>
        <w:spacing w:before="0" w:after="0"/>
      </w:pPr>
      <w:r>
        <w:t xml:space="preserve">Decision making: Choosing among several convenient locations for the new restaurant. (Should be high traffic area with sufficient customers of a particular </w:t>
      </w:r>
      <w:r>
        <w:lastRenderedPageBreak/>
        <w:t>income and age.)</w:t>
      </w:r>
    </w:p>
    <w:p w14:paraId="6ED14043" w14:textId="77777777" w:rsidR="009D79A0" w:rsidRDefault="00295C47" w:rsidP="00214163">
      <w:pPr>
        <w:pStyle w:val="Compact"/>
        <w:widowControl w:val="0"/>
        <w:numPr>
          <w:ilvl w:val="0"/>
          <w:numId w:val="5"/>
        </w:numPr>
        <w:spacing w:before="0" w:after="0"/>
      </w:pPr>
      <w:r>
        <w:t>Planning: Developing a cost budget for the food and paper products to be used by quarter for the next year, along with franchise fees and training needs.</w:t>
      </w:r>
    </w:p>
    <w:p w14:paraId="6C9B43CC" w14:textId="77777777" w:rsidR="009D79A0" w:rsidRDefault="00295C47" w:rsidP="00214163">
      <w:pPr>
        <w:pStyle w:val="Compact"/>
        <w:widowControl w:val="0"/>
        <w:numPr>
          <w:ilvl w:val="0"/>
          <w:numId w:val="5"/>
        </w:numPr>
        <w:spacing w:before="0" w:after="0"/>
      </w:pPr>
      <w:r>
        <w:t>Directing operations: Developing detailed schedules for personnel for the next quarter to provide counter service in the pizza restaurant.</w:t>
      </w:r>
    </w:p>
    <w:p w14:paraId="62982106" w14:textId="77777777" w:rsidR="0016124F" w:rsidRDefault="00295C47" w:rsidP="00214163">
      <w:pPr>
        <w:pStyle w:val="Compact"/>
        <w:widowControl w:val="0"/>
        <w:numPr>
          <w:ilvl w:val="0"/>
          <w:numId w:val="5"/>
        </w:numPr>
        <w:spacing w:before="0" w:after="0"/>
      </w:pPr>
      <w:r>
        <w:t>Controlling: Comparing the actual cost of goods sold in the restaurant with the anticipated cost for that same time period.</w:t>
      </w:r>
    </w:p>
    <w:p w14:paraId="51C158CC" w14:textId="0137C078" w:rsidR="0016124F" w:rsidRDefault="0016124F" w:rsidP="00B02DE2">
      <w:pPr>
        <w:pStyle w:val="Compact"/>
        <w:widowControl w:val="0"/>
        <w:spacing w:before="0" w:after="0"/>
        <w:ind w:left="720"/>
      </w:pPr>
    </w:p>
    <w:p w14:paraId="3824C2F9" w14:textId="7558A501"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Hard</w:t>
      </w:r>
      <w:r w:rsidRPr="00B02DE2">
        <w:rPr>
          <w:rFonts w:ascii="Arial" w:hAnsi="Arial"/>
          <w:i/>
          <w:sz w:val="18"/>
        </w:rPr>
        <w:br/>
        <w:t>Learning Objective: 1.05 Describe the major processes that management accounting systems use to create value and manage resources</w:t>
      </w:r>
      <w:r w:rsidRPr="00B02DE2">
        <w:rPr>
          <w:rFonts w:ascii="Arial" w:hAnsi="Arial"/>
          <w:i/>
          <w:sz w:val="18"/>
        </w:rPr>
        <w:br/>
        <w:t>Topic: Management accounting processes and techniques</w:t>
      </w:r>
      <w:r w:rsidRPr="00B02DE2">
        <w:rPr>
          <w:rFonts w:ascii="Arial" w:hAnsi="Arial"/>
          <w:i/>
          <w:sz w:val="18"/>
        </w:rPr>
        <w:br/>
      </w:r>
    </w:p>
    <w:p w14:paraId="01785FD5" w14:textId="77777777" w:rsidR="009D79A0" w:rsidRDefault="00295C47" w:rsidP="00214163">
      <w:pPr>
        <w:pStyle w:val="space"/>
        <w:widowControl w:val="0"/>
        <w:spacing w:before="0" w:after="0"/>
      </w:pPr>
      <w:r>
        <w:t> </w:t>
      </w:r>
    </w:p>
    <w:p w14:paraId="7F51ADAE" w14:textId="61836DC7" w:rsidR="009D79A0" w:rsidRDefault="00295C47" w:rsidP="00214163">
      <w:pPr>
        <w:pStyle w:val="BodyText"/>
        <w:widowControl w:val="0"/>
        <w:spacing w:before="0" w:after="0"/>
      </w:pPr>
      <w:r>
        <w:t>7</w:t>
      </w:r>
      <w:r w:rsidR="0099642B">
        <w:t xml:space="preserve">1. </w:t>
      </w:r>
      <w:r>
        <w:t>Consider the descriptors that follow.</w:t>
      </w:r>
    </w:p>
    <w:p w14:paraId="7B80D7B1" w14:textId="77777777" w:rsidR="009D79A0" w:rsidRDefault="00295C47" w:rsidP="00214163">
      <w:pPr>
        <w:pStyle w:val="Compact"/>
        <w:widowControl w:val="0"/>
        <w:numPr>
          <w:ilvl w:val="0"/>
          <w:numId w:val="6"/>
        </w:numPr>
        <w:spacing w:before="0" w:after="0"/>
      </w:pPr>
      <w:r>
        <w:t>Is heavily involved with the recordkeeping and reporting of assets, liabilities, and stockholders' equity.</w:t>
      </w:r>
    </w:p>
    <w:p w14:paraId="18DF8CFA" w14:textId="77777777" w:rsidR="009D79A0" w:rsidRDefault="00295C47" w:rsidP="00214163">
      <w:pPr>
        <w:pStyle w:val="Compact"/>
        <w:widowControl w:val="0"/>
        <w:numPr>
          <w:ilvl w:val="0"/>
          <w:numId w:val="6"/>
        </w:numPr>
        <w:spacing w:before="0" w:after="0"/>
      </w:pPr>
      <w:r>
        <w:t>Focuses on planning, decision making, directing, and control.</w:t>
      </w:r>
    </w:p>
    <w:p w14:paraId="5330070B" w14:textId="77777777" w:rsidR="009D79A0" w:rsidRDefault="00295C47" w:rsidP="00214163">
      <w:pPr>
        <w:pStyle w:val="Compact"/>
        <w:widowControl w:val="0"/>
        <w:numPr>
          <w:ilvl w:val="0"/>
          <w:numId w:val="6"/>
        </w:numPr>
        <w:spacing w:before="0" w:after="0"/>
      </w:pPr>
      <w:r>
        <w:t>Is heavily regulated.</w:t>
      </w:r>
    </w:p>
    <w:p w14:paraId="748B21FC" w14:textId="77777777" w:rsidR="009D79A0" w:rsidRDefault="00295C47" w:rsidP="00214163">
      <w:pPr>
        <w:pStyle w:val="Compact"/>
        <w:widowControl w:val="0"/>
        <w:numPr>
          <w:ilvl w:val="0"/>
          <w:numId w:val="6"/>
        </w:numPr>
        <w:spacing w:before="0" w:after="0"/>
      </w:pPr>
      <w:r>
        <w:t>A field that is becoming more 'cross-functional' in nature.</w:t>
      </w:r>
    </w:p>
    <w:p w14:paraId="18A3BD74" w14:textId="77777777" w:rsidR="009D79A0" w:rsidRDefault="00295C47" w:rsidP="00214163">
      <w:pPr>
        <w:pStyle w:val="Compact"/>
        <w:widowControl w:val="0"/>
        <w:numPr>
          <w:ilvl w:val="0"/>
          <w:numId w:val="6"/>
        </w:numPr>
        <w:spacing w:before="0" w:after="0"/>
      </w:pPr>
      <w:r>
        <w:t>Much of the field is based on costs and benefits.</w:t>
      </w:r>
    </w:p>
    <w:p w14:paraId="5CA7DD30" w14:textId="77777777" w:rsidR="009D79A0" w:rsidRDefault="00295C47" w:rsidP="00214163">
      <w:pPr>
        <w:pStyle w:val="Compact"/>
        <w:widowControl w:val="0"/>
        <w:numPr>
          <w:ilvl w:val="0"/>
          <w:numId w:val="6"/>
        </w:numPr>
        <w:spacing w:before="0" w:after="0"/>
      </w:pPr>
      <w:r>
        <w:t>Is involved almost exclusively with past transactions and events.</w:t>
      </w:r>
    </w:p>
    <w:p w14:paraId="2EDD504F" w14:textId="77777777" w:rsidR="009D79A0" w:rsidRDefault="00295C47" w:rsidP="00214163">
      <w:pPr>
        <w:pStyle w:val="Compact"/>
        <w:widowControl w:val="0"/>
        <w:numPr>
          <w:ilvl w:val="0"/>
          <w:numId w:val="6"/>
        </w:numPr>
        <w:spacing w:before="0" w:after="0"/>
      </w:pPr>
      <w:r>
        <w:t>Much of the information provided is directed toward stockholders, financial analysts, creditors and other external parties.</w:t>
      </w:r>
    </w:p>
    <w:p w14:paraId="7B5EA051" w14:textId="77777777" w:rsidR="009D79A0" w:rsidRDefault="00295C47" w:rsidP="00214163">
      <w:pPr>
        <w:pStyle w:val="Compact"/>
        <w:widowControl w:val="0"/>
        <w:numPr>
          <w:ilvl w:val="0"/>
          <w:numId w:val="6"/>
        </w:numPr>
        <w:spacing w:before="0" w:after="0"/>
      </w:pPr>
      <w:r>
        <w:t>Tends to focus more on subunits within an entity rather than the organisation as a whole.</w:t>
      </w:r>
    </w:p>
    <w:p w14:paraId="78393769" w14:textId="77777777" w:rsidR="009D79A0" w:rsidRDefault="00295C47" w:rsidP="00214163">
      <w:pPr>
        <w:pStyle w:val="Compact"/>
        <w:widowControl w:val="0"/>
        <w:numPr>
          <w:ilvl w:val="0"/>
          <w:numId w:val="6"/>
        </w:numPr>
        <w:spacing w:before="0" w:after="0"/>
      </w:pPr>
      <w:r>
        <w:t>May become involved with measures of customer satisfaction, and the amount of actual cost incurred versus budgeted targets.</w:t>
      </w:r>
    </w:p>
    <w:p w14:paraId="2D43452C" w14:textId="77777777" w:rsidR="00B02DE2" w:rsidRDefault="00B02DE2" w:rsidP="00214163">
      <w:pPr>
        <w:pStyle w:val="FirstParagraph"/>
        <w:widowControl w:val="0"/>
        <w:spacing w:before="0" w:after="0"/>
        <w:rPr>
          <w:b/>
          <w:bCs/>
        </w:rPr>
      </w:pPr>
    </w:p>
    <w:p w14:paraId="460FBE3D" w14:textId="08C1817A" w:rsidR="009D79A0" w:rsidRDefault="00B02DE2" w:rsidP="00214163">
      <w:pPr>
        <w:pStyle w:val="FirstParagraph"/>
        <w:widowControl w:val="0"/>
        <w:spacing w:before="0" w:after="0"/>
      </w:pPr>
      <w:r>
        <w:rPr>
          <w:b/>
          <w:bCs/>
        </w:rPr>
        <w:t>Required</w:t>
      </w:r>
    </w:p>
    <w:p w14:paraId="6502172E" w14:textId="77777777" w:rsidR="009D79A0" w:rsidRDefault="00295C47" w:rsidP="00214163">
      <w:pPr>
        <w:pStyle w:val="BodyText"/>
        <w:widowControl w:val="0"/>
        <w:spacing w:before="0" w:after="0"/>
      </w:pPr>
      <w:r>
        <w:t>Determine whether the descriptors are most closely associated with financial accounting or managerial accounting.</w:t>
      </w:r>
    </w:p>
    <w:p w14:paraId="12DE25C9" w14:textId="77777777" w:rsidR="0047294D" w:rsidRDefault="0047294D" w:rsidP="00214163">
      <w:pPr>
        <w:pStyle w:val="BodyText"/>
        <w:widowControl w:val="0"/>
        <w:spacing w:before="0" w:after="0"/>
      </w:pPr>
    </w:p>
    <w:p w14:paraId="1C402491" w14:textId="6F5C3C73" w:rsidR="009D79A0" w:rsidRDefault="0047294D" w:rsidP="00214163">
      <w:pPr>
        <w:pStyle w:val="BodyText"/>
        <w:widowControl w:val="0"/>
        <w:spacing w:before="0" w:after="0"/>
      </w:pPr>
      <w:r>
        <w:t>Ans:</w:t>
      </w:r>
    </w:p>
    <w:tbl>
      <w:tblPr>
        <w:tblStyle w:val="Table"/>
        <w:tblW w:w="0" w:type="auto"/>
        <w:tblLook w:val="0000" w:firstRow="0" w:lastRow="0" w:firstColumn="0" w:lastColumn="0" w:noHBand="0" w:noVBand="0"/>
      </w:tblPr>
      <w:tblGrid>
        <w:gridCol w:w="2775"/>
        <w:gridCol w:w="2775"/>
      </w:tblGrid>
      <w:tr w:rsidR="009D79A0" w14:paraId="076CF12A" w14:textId="77777777">
        <w:tc>
          <w:tcPr>
            <w:tcW w:w="0" w:type="auto"/>
          </w:tcPr>
          <w:p w14:paraId="63C794E2" w14:textId="77777777" w:rsidR="009D79A0" w:rsidRDefault="00295C47" w:rsidP="00214163">
            <w:pPr>
              <w:widowControl w:val="0"/>
              <w:spacing w:after="0"/>
            </w:pPr>
            <w:r>
              <w:t>1. Financial accounting</w:t>
            </w:r>
          </w:p>
        </w:tc>
        <w:tc>
          <w:tcPr>
            <w:tcW w:w="0" w:type="auto"/>
          </w:tcPr>
          <w:p w14:paraId="7AA78381" w14:textId="77777777" w:rsidR="009D79A0" w:rsidRDefault="00295C47" w:rsidP="00214163">
            <w:pPr>
              <w:widowControl w:val="0"/>
              <w:spacing w:after="0"/>
            </w:pPr>
            <w:r>
              <w:t>6. Financial accounting</w:t>
            </w:r>
          </w:p>
        </w:tc>
      </w:tr>
      <w:tr w:rsidR="009D79A0" w14:paraId="4049D7C3" w14:textId="77777777">
        <w:tc>
          <w:tcPr>
            <w:tcW w:w="0" w:type="auto"/>
          </w:tcPr>
          <w:p w14:paraId="796C9120" w14:textId="77777777" w:rsidR="009D79A0" w:rsidRDefault="00295C47" w:rsidP="00214163">
            <w:pPr>
              <w:widowControl w:val="0"/>
              <w:spacing w:after="0"/>
            </w:pPr>
            <w:r>
              <w:t>2. Managerial accounting</w:t>
            </w:r>
          </w:p>
        </w:tc>
        <w:tc>
          <w:tcPr>
            <w:tcW w:w="0" w:type="auto"/>
          </w:tcPr>
          <w:p w14:paraId="550873A8" w14:textId="77777777" w:rsidR="009D79A0" w:rsidRDefault="00295C47" w:rsidP="00214163">
            <w:pPr>
              <w:widowControl w:val="0"/>
              <w:spacing w:after="0"/>
            </w:pPr>
            <w:r>
              <w:t>7. Financial accounting</w:t>
            </w:r>
          </w:p>
        </w:tc>
      </w:tr>
      <w:tr w:rsidR="009D79A0" w14:paraId="169AD3CC" w14:textId="77777777">
        <w:tc>
          <w:tcPr>
            <w:tcW w:w="0" w:type="auto"/>
          </w:tcPr>
          <w:p w14:paraId="6BE7249C" w14:textId="77777777" w:rsidR="009D79A0" w:rsidRDefault="00295C47" w:rsidP="00214163">
            <w:pPr>
              <w:widowControl w:val="0"/>
              <w:spacing w:after="0"/>
            </w:pPr>
            <w:r>
              <w:t>3. Financial accounting</w:t>
            </w:r>
          </w:p>
        </w:tc>
        <w:tc>
          <w:tcPr>
            <w:tcW w:w="0" w:type="auto"/>
          </w:tcPr>
          <w:p w14:paraId="1D746D89" w14:textId="77777777" w:rsidR="009D79A0" w:rsidRDefault="00295C47" w:rsidP="00214163">
            <w:pPr>
              <w:widowControl w:val="0"/>
              <w:spacing w:after="0"/>
            </w:pPr>
            <w:r>
              <w:t>8. Managerial accounting</w:t>
            </w:r>
          </w:p>
        </w:tc>
      </w:tr>
      <w:tr w:rsidR="009D79A0" w14:paraId="0D27B79E" w14:textId="77777777">
        <w:tc>
          <w:tcPr>
            <w:tcW w:w="0" w:type="auto"/>
          </w:tcPr>
          <w:p w14:paraId="4CBC0756" w14:textId="77777777" w:rsidR="009D79A0" w:rsidRDefault="00295C47" w:rsidP="00214163">
            <w:pPr>
              <w:widowControl w:val="0"/>
              <w:spacing w:after="0"/>
            </w:pPr>
            <w:r>
              <w:t>4. Managerial accounting</w:t>
            </w:r>
          </w:p>
        </w:tc>
        <w:tc>
          <w:tcPr>
            <w:tcW w:w="0" w:type="auto"/>
          </w:tcPr>
          <w:p w14:paraId="647239FE" w14:textId="77777777" w:rsidR="009D79A0" w:rsidRDefault="00295C47" w:rsidP="00214163">
            <w:pPr>
              <w:widowControl w:val="0"/>
              <w:spacing w:after="0"/>
            </w:pPr>
            <w:r>
              <w:t>9. Managerial accounting</w:t>
            </w:r>
          </w:p>
        </w:tc>
      </w:tr>
      <w:tr w:rsidR="009D79A0" w14:paraId="43A37179" w14:textId="77777777">
        <w:tc>
          <w:tcPr>
            <w:tcW w:w="0" w:type="auto"/>
          </w:tcPr>
          <w:p w14:paraId="47BBE2EB" w14:textId="77777777" w:rsidR="009D79A0" w:rsidRDefault="00295C47" w:rsidP="00214163">
            <w:pPr>
              <w:widowControl w:val="0"/>
              <w:spacing w:after="0"/>
            </w:pPr>
            <w:r>
              <w:t>5. Managerial accounting</w:t>
            </w:r>
          </w:p>
        </w:tc>
        <w:tc>
          <w:tcPr>
            <w:tcW w:w="0" w:type="auto"/>
          </w:tcPr>
          <w:p w14:paraId="0DFD25E5" w14:textId="77777777" w:rsidR="009D79A0" w:rsidRDefault="00295C47" w:rsidP="00214163">
            <w:pPr>
              <w:widowControl w:val="0"/>
              <w:spacing w:after="0"/>
            </w:pPr>
            <w:r>
              <w:t> </w:t>
            </w:r>
          </w:p>
        </w:tc>
      </w:tr>
    </w:tbl>
    <w:p w14:paraId="007A858D" w14:textId="77777777" w:rsidR="00B02DE2" w:rsidRDefault="00B02DE2" w:rsidP="00214163">
      <w:pPr>
        <w:pStyle w:val="Tags"/>
        <w:widowControl w:val="0"/>
        <w:spacing w:before="0" w:after="0"/>
        <w:rPr>
          <w:rFonts w:ascii="Arial" w:hAnsi="Arial"/>
          <w:i/>
          <w:sz w:val="18"/>
        </w:rPr>
      </w:pPr>
    </w:p>
    <w:p w14:paraId="120C0698" w14:textId="0EDE47F0"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21390543" w14:textId="77777777" w:rsidR="009D79A0" w:rsidRDefault="00295C47" w:rsidP="00214163">
      <w:pPr>
        <w:pStyle w:val="space"/>
        <w:widowControl w:val="0"/>
        <w:spacing w:before="0" w:after="0"/>
      </w:pPr>
      <w:r>
        <w:t> </w:t>
      </w:r>
    </w:p>
    <w:p w14:paraId="3CD2EF83" w14:textId="7FAF9852" w:rsidR="009D79A0" w:rsidRDefault="00295C47" w:rsidP="00214163">
      <w:pPr>
        <w:pStyle w:val="BodyText"/>
        <w:widowControl w:val="0"/>
        <w:spacing w:before="0" w:after="0"/>
      </w:pPr>
      <w:r>
        <w:t>7</w:t>
      </w:r>
      <w:r w:rsidR="0099642B">
        <w:t xml:space="preserve">2. </w:t>
      </w:r>
      <w:r>
        <w:t xml:space="preserve">Tae Franklin is the sales manager of Darius Enterprises, a very profitable distributor of </w:t>
      </w:r>
      <w:r>
        <w:lastRenderedPageBreak/>
        <w:t>office furniture to local businesses. A recent economic downturn has created an extremely tight cash position, and the company has been hurt by the bankruptcy of two key customers.</w:t>
      </w:r>
    </w:p>
    <w:p w14:paraId="12FDBD80" w14:textId="5D363FDB" w:rsidR="009D79A0" w:rsidRDefault="00295C47" w:rsidP="00214163">
      <w:pPr>
        <w:pStyle w:val="BodyText"/>
        <w:widowControl w:val="0"/>
        <w:spacing w:before="0" w:after="0"/>
      </w:pPr>
      <w:r>
        <w:t>In late October, anticipating an economic recovery, Franklin began an extensive remodelling of the company's sales floor. Construction costs, decorating and equipment purchases are projected to cost $250 00</w:t>
      </w:r>
      <w:r w:rsidR="0099642B">
        <w:t xml:space="preserve">0. </w:t>
      </w:r>
      <w:r>
        <w:t> </w:t>
      </w:r>
    </w:p>
    <w:p w14:paraId="2B5B9D1D" w14:textId="77777777" w:rsidR="009D79A0" w:rsidRDefault="00295C47" w:rsidP="00214163">
      <w:pPr>
        <w:pStyle w:val="BodyText"/>
        <w:widowControl w:val="0"/>
        <w:spacing w:before="0" w:after="0"/>
      </w:pPr>
      <w:r>
        <w:t>Darius has a policy that individual expenditures in excess of $200 000 must be approved by the firm's board of directors. Franklin, unfortunately, missed the deadline to have the board consider this project at its regular September meeting. Not wanting to wait until the next meeting in December, he subdivided the project in two parts—construction and decorating ($190 000) and equipment purchases ($60,000)—neither of which needed board approval because of the dollar amounts involved. The project was recently completed and sales have begun to recover. Customers have raved about the new sales area, noting that it is far superior to those of Darius's competitors.</w:t>
      </w:r>
    </w:p>
    <w:p w14:paraId="0CD39983" w14:textId="77623102" w:rsidR="00B02DE2" w:rsidRPr="00B02DE2" w:rsidRDefault="00295C47" w:rsidP="00214163">
      <w:pPr>
        <w:pStyle w:val="BodyText"/>
        <w:widowControl w:val="0"/>
        <w:spacing w:before="0" w:after="0"/>
      </w:pPr>
      <w:r>
        <w:t> </w:t>
      </w:r>
    </w:p>
    <w:p w14:paraId="4AD7CF00" w14:textId="2CB4FE13" w:rsidR="009D79A0" w:rsidRDefault="00B02DE2" w:rsidP="00214163">
      <w:pPr>
        <w:pStyle w:val="BodyText"/>
        <w:widowControl w:val="0"/>
        <w:spacing w:before="0" w:after="0"/>
      </w:pPr>
      <w:r>
        <w:rPr>
          <w:b/>
          <w:bCs/>
        </w:rPr>
        <w:t>Required</w:t>
      </w:r>
    </w:p>
    <w:p w14:paraId="542D1023" w14:textId="77777777" w:rsidR="009D79A0" w:rsidRDefault="00295C47" w:rsidP="00214163">
      <w:pPr>
        <w:pStyle w:val="Compact"/>
        <w:widowControl w:val="0"/>
        <w:numPr>
          <w:ilvl w:val="0"/>
          <w:numId w:val="7"/>
        </w:numPr>
        <w:spacing w:before="0" w:after="0"/>
      </w:pPr>
      <w:r>
        <w:t>Would Franklin's approach of subdividing the project in two parts have any effect on the company's financial statements? Briefly explain.</w:t>
      </w:r>
    </w:p>
    <w:p w14:paraId="5FD0E016" w14:textId="77777777" w:rsidR="009D79A0" w:rsidRDefault="00295C47" w:rsidP="00214163">
      <w:pPr>
        <w:pStyle w:val="Compact"/>
        <w:widowControl w:val="0"/>
        <w:numPr>
          <w:ilvl w:val="0"/>
          <w:numId w:val="7"/>
        </w:numPr>
        <w:spacing w:before="0" w:after="0"/>
      </w:pPr>
      <w:r>
        <w:t>Briefly discuss whether Franklin behaved in an ethical manner.</w:t>
      </w:r>
    </w:p>
    <w:p w14:paraId="6B318FDF" w14:textId="77777777" w:rsidR="009D79A0" w:rsidRDefault="00295C47" w:rsidP="00214163">
      <w:pPr>
        <w:pStyle w:val="Compact"/>
        <w:widowControl w:val="0"/>
        <w:numPr>
          <w:ilvl w:val="0"/>
          <w:numId w:val="7"/>
        </w:numPr>
        <w:spacing w:before="0" w:after="0"/>
      </w:pPr>
      <w:r>
        <w:t>Which, if any, of the following standards of conduct would have applicability to Franklin's conduct: competence, confidentiality, integrity or credibility? Briefly explain.</w:t>
      </w:r>
    </w:p>
    <w:p w14:paraId="3C006CDE" w14:textId="77777777" w:rsidR="0047294D" w:rsidRDefault="0047294D" w:rsidP="00214163">
      <w:pPr>
        <w:pStyle w:val="FirstParagraph"/>
        <w:widowControl w:val="0"/>
        <w:spacing w:before="0" w:after="0"/>
      </w:pPr>
    </w:p>
    <w:p w14:paraId="67693CB8" w14:textId="775D5204" w:rsidR="009D79A0" w:rsidRDefault="0047294D" w:rsidP="00214163">
      <w:pPr>
        <w:pStyle w:val="FirstParagraph"/>
        <w:widowControl w:val="0"/>
        <w:spacing w:before="0" w:after="0"/>
      </w:pPr>
      <w:r>
        <w:t>Ans:</w:t>
      </w:r>
    </w:p>
    <w:p w14:paraId="4B4B4F76" w14:textId="77777777" w:rsidR="009D79A0" w:rsidRDefault="00295C47" w:rsidP="00214163">
      <w:pPr>
        <w:pStyle w:val="Compact"/>
        <w:widowControl w:val="0"/>
        <w:numPr>
          <w:ilvl w:val="0"/>
          <w:numId w:val="8"/>
        </w:numPr>
        <w:spacing w:before="0" w:after="0"/>
      </w:pPr>
      <w:r>
        <w:t>Although some extra processing is involved because of the 'separate' projects, the same total costs will be incurred for the same assets. Thus, there is no impact on the financial statements, which serve to summarise financial activity.</w:t>
      </w:r>
      <w:r>
        <w:br/>
        <w:t> </w:t>
      </w:r>
    </w:p>
    <w:p w14:paraId="23343BEF" w14:textId="77777777" w:rsidR="009D79A0" w:rsidRDefault="00295C47" w:rsidP="00214163">
      <w:pPr>
        <w:pStyle w:val="Compact"/>
        <w:widowControl w:val="0"/>
        <w:numPr>
          <w:ilvl w:val="0"/>
          <w:numId w:val="8"/>
        </w:numPr>
        <w:spacing w:before="0" w:after="0"/>
      </w:pPr>
      <w:r>
        <w:t>Franklin behaved in an unethical manner. Even though business is recovering and customers seem more than satisfied with the new sales area, Franklin knowingly bypassed stated company policy. The project is being done in a single phase, and comprises construction, decorating and equipment acquisition. This is really one project; yet his accounting treatment implies otherwise.</w:t>
      </w:r>
      <w:r>
        <w:br/>
        <w:t> </w:t>
      </w:r>
    </w:p>
    <w:p w14:paraId="6186ADC5" w14:textId="77777777" w:rsidR="0016124F" w:rsidRDefault="00295C47" w:rsidP="00214163">
      <w:pPr>
        <w:pStyle w:val="Compact"/>
        <w:widowControl w:val="0"/>
        <w:numPr>
          <w:ilvl w:val="0"/>
          <w:numId w:val="8"/>
        </w:numPr>
        <w:spacing w:before="0" w:after="0"/>
      </w:pPr>
      <w:r>
        <w:t>Two standards are relevant here. Integrity holds that managers refrain from engaging in any conduct that would prejudice the ethical performance of duties. Additionally, credibility recognises that managers have a responsibility to communicate information fairly and objectively, and disclose all relevant information that could reasonably be expected to influence a user's understanding of the reports and data presented.</w:t>
      </w:r>
    </w:p>
    <w:p w14:paraId="69CA4CA8" w14:textId="06C5497E" w:rsidR="0016124F" w:rsidRDefault="0016124F" w:rsidP="00B02DE2">
      <w:pPr>
        <w:pStyle w:val="Compact"/>
        <w:widowControl w:val="0"/>
        <w:spacing w:before="0" w:after="0"/>
        <w:ind w:left="720"/>
      </w:pPr>
    </w:p>
    <w:p w14:paraId="4A706724" w14:textId="5531A53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Ethics</w:t>
      </w:r>
      <w:r w:rsidRPr="00B02DE2">
        <w:rPr>
          <w:rFonts w:ascii="Arial" w:hAnsi="Arial"/>
          <w:i/>
          <w:sz w:val="18"/>
        </w:rPr>
        <w:br/>
        <w:t>Difficulty: Hard</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10EBBEBF" w14:textId="77777777" w:rsidR="009D79A0" w:rsidRDefault="00295C47" w:rsidP="00214163">
      <w:pPr>
        <w:pStyle w:val="space"/>
        <w:widowControl w:val="0"/>
        <w:spacing w:before="0" w:after="0"/>
      </w:pPr>
      <w:r>
        <w:lastRenderedPageBreak/>
        <w:t> </w:t>
      </w:r>
    </w:p>
    <w:p w14:paraId="33C8F04B" w14:textId="65F77A2C" w:rsidR="009D79A0" w:rsidRDefault="00295C47" w:rsidP="00214163">
      <w:pPr>
        <w:pStyle w:val="BodyText"/>
        <w:widowControl w:val="0"/>
        <w:spacing w:before="0" w:after="0"/>
      </w:pPr>
      <w:r>
        <w:t>7</w:t>
      </w:r>
      <w:r w:rsidR="0099642B">
        <w:t xml:space="preserve">3. </w:t>
      </w:r>
      <w:r>
        <w:t>How can management accountants quantify their contribution to shareholder value?</w:t>
      </w:r>
    </w:p>
    <w:p w14:paraId="411D2473" w14:textId="77777777" w:rsidR="0047294D" w:rsidRDefault="0047294D" w:rsidP="00214163">
      <w:pPr>
        <w:pStyle w:val="BodyText"/>
        <w:widowControl w:val="0"/>
        <w:spacing w:before="0" w:after="0"/>
      </w:pPr>
    </w:p>
    <w:p w14:paraId="3EB72D63" w14:textId="160C2101" w:rsidR="009D79A0" w:rsidRDefault="0047294D" w:rsidP="00214163">
      <w:pPr>
        <w:pStyle w:val="BodyText"/>
        <w:widowControl w:val="0"/>
        <w:spacing w:before="0" w:after="0"/>
      </w:pPr>
      <w:r>
        <w:t>Ans:</w:t>
      </w:r>
    </w:p>
    <w:p w14:paraId="15A0ED9B" w14:textId="77777777" w:rsidR="0016124F" w:rsidRDefault="00295C47" w:rsidP="00214163">
      <w:pPr>
        <w:pStyle w:val="BodyText"/>
        <w:widowControl w:val="0"/>
        <w:spacing w:before="0" w:after="0"/>
      </w:pPr>
      <w:r>
        <w:t>Shareholder value is a key focus for the management accountant and involves improving the worth of the business from the shareholders', or owners', perspective. Objective measurements of incremental shareholder value would be increased profitability, share price and dividends. Although management has the responsibility for meeting these expectations, the management accountant can play a key role in seeking to achieve these desirable outcomes.</w:t>
      </w:r>
    </w:p>
    <w:p w14:paraId="1A48BAA7" w14:textId="59C803DC" w:rsidR="0016124F" w:rsidRDefault="0016124F" w:rsidP="00214163">
      <w:pPr>
        <w:pStyle w:val="BodyText"/>
        <w:widowControl w:val="0"/>
        <w:spacing w:before="0" w:after="0"/>
      </w:pPr>
    </w:p>
    <w:p w14:paraId="1E466647" w14:textId="0DCE689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732D597A" w14:textId="77777777" w:rsidR="009D79A0" w:rsidRDefault="00295C47" w:rsidP="00214163">
      <w:pPr>
        <w:pStyle w:val="space"/>
        <w:widowControl w:val="0"/>
        <w:spacing w:before="0" w:after="0"/>
      </w:pPr>
      <w:r>
        <w:t> </w:t>
      </w:r>
    </w:p>
    <w:p w14:paraId="6B2D4776" w14:textId="33FEC3F0" w:rsidR="009D79A0" w:rsidRDefault="00295C47" w:rsidP="00214163">
      <w:pPr>
        <w:pStyle w:val="BodyText"/>
        <w:widowControl w:val="0"/>
        <w:spacing w:before="0" w:after="0"/>
      </w:pPr>
      <w:r>
        <w:t>7</w:t>
      </w:r>
      <w:r w:rsidR="0099642B">
        <w:t xml:space="preserve">4. </w:t>
      </w:r>
      <w:r>
        <w:t>Outline the potential impact of big data on the role of the management accountant.</w:t>
      </w:r>
    </w:p>
    <w:p w14:paraId="395B4E81" w14:textId="77777777" w:rsidR="0047294D" w:rsidRDefault="0047294D" w:rsidP="00214163">
      <w:pPr>
        <w:pStyle w:val="BodyText"/>
        <w:widowControl w:val="0"/>
        <w:spacing w:before="0" w:after="0"/>
      </w:pPr>
    </w:p>
    <w:p w14:paraId="431B646A" w14:textId="7EDF745D" w:rsidR="009D79A0" w:rsidRDefault="0047294D" w:rsidP="00214163">
      <w:pPr>
        <w:pStyle w:val="BodyText"/>
        <w:widowControl w:val="0"/>
        <w:spacing w:before="0" w:after="0"/>
      </w:pPr>
      <w:r>
        <w:t>Ans:</w:t>
      </w:r>
    </w:p>
    <w:p w14:paraId="0CE81BBD" w14:textId="77777777" w:rsidR="009D79A0" w:rsidRDefault="00295C47" w:rsidP="00214163">
      <w:pPr>
        <w:pStyle w:val="BodyText"/>
        <w:widowControl w:val="0"/>
        <w:spacing w:before="0" w:after="0"/>
      </w:pPr>
      <w:r>
        <w:t>Big data refers to the 'vast amount of data continually collected through devices and technologies such as credit cards and customer loyalty cards, the internet and social media and, increasingly, WiFi sensors and electronic tags' (</w:t>
      </w:r>
      <w:r>
        <w:rPr>
          <w:i/>
          <w:iCs/>
        </w:rPr>
        <w:t>ACCA &amp; IMA</w:t>
      </w:r>
      <w:r>
        <w:t>, 2013).</w:t>
      </w:r>
    </w:p>
    <w:p w14:paraId="3F7CE459" w14:textId="77777777" w:rsidR="009D79A0" w:rsidRDefault="00295C47" w:rsidP="00214163">
      <w:pPr>
        <w:pStyle w:val="BodyText"/>
        <w:widowControl w:val="0"/>
        <w:spacing w:before="0" w:after="0"/>
      </w:pPr>
      <w:r>
        <w:t> </w:t>
      </w:r>
    </w:p>
    <w:p w14:paraId="3550F722" w14:textId="77777777" w:rsidR="009D79A0" w:rsidRDefault="00295C47" w:rsidP="00214163">
      <w:pPr>
        <w:pStyle w:val="BodyText"/>
        <w:widowControl w:val="0"/>
        <w:spacing w:before="0" w:after="0"/>
      </w:pPr>
      <w:r>
        <w:t>A report by the Association of Chartered Certified Accountants and the Institute of Management Accountants (2013) recommends that accountants need to:</w:t>
      </w:r>
    </w:p>
    <w:p w14:paraId="7E25B428" w14:textId="77777777" w:rsidR="009D79A0" w:rsidRDefault="00295C47" w:rsidP="00214163">
      <w:pPr>
        <w:pStyle w:val="Compact"/>
        <w:widowControl w:val="0"/>
        <w:numPr>
          <w:ilvl w:val="0"/>
          <w:numId w:val="9"/>
        </w:numPr>
        <w:spacing w:before="0" w:after="0"/>
      </w:pPr>
      <w:r>
        <w:t>develop new performance measures</w:t>
      </w:r>
    </w:p>
    <w:p w14:paraId="077D5673" w14:textId="77777777" w:rsidR="009D79A0" w:rsidRDefault="00295C47" w:rsidP="00214163">
      <w:pPr>
        <w:pStyle w:val="Compact"/>
        <w:widowControl w:val="0"/>
        <w:numPr>
          <w:ilvl w:val="0"/>
          <w:numId w:val="9"/>
        </w:numPr>
        <w:spacing w:before="0" w:after="0"/>
      </w:pPr>
      <w:r>
        <w:t>learn new analytical skills</w:t>
      </w:r>
    </w:p>
    <w:p w14:paraId="312123F5" w14:textId="77777777" w:rsidR="0016124F" w:rsidRDefault="00295C47" w:rsidP="00214163">
      <w:pPr>
        <w:pStyle w:val="Compact"/>
        <w:widowControl w:val="0"/>
        <w:numPr>
          <w:ilvl w:val="0"/>
          <w:numId w:val="9"/>
        </w:numPr>
        <w:spacing w:before="0" w:after="0"/>
      </w:pPr>
      <w:r>
        <w:t>be able to unravel the meaning of data and communicate this meaning effectively.</w:t>
      </w:r>
    </w:p>
    <w:p w14:paraId="7A56E848" w14:textId="5F6D2D9E" w:rsidR="0016124F" w:rsidRDefault="0016124F" w:rsidP="00916657">
      <w:pPr>
        <w:pStyle w:val="Compact"/>
        <w:widowControl w:val="0"/>
        <w:spacing w:before="0" w:after="0"/>
        <w:ind w:left="720"/>
      </w:pPr>
    </w:p>
    <w:p w14:paraId="693B343D" w14:textId="1F4FE6D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731A120E" w14:textId="77777777" w:rsidR="009D79A0" w:rsidRDefault="00295C47" w:rsidP="00214163">
      <w:pPr>
        <w:pStyle w:val="space"/>
        <w:widowControl w:val="0"/>
        <w:spacing w:before="0" w:after="0"/>
      </w:pPr>
      <w:r>
        <w:t> </w:t>
      </w:r>
    </w:p>
    <w:p w14:paraId="3A681B7E" w14:textId="06B04CC6" w:rsidR="009D79A0" w:rsidRDefault="00295C47" w:rsidP="00214163">
      <w:pPr>
        <w:pStyle w:val="BodyText"/>
        <w:widowControl w:val="0"/>
        <w:spacing w:before="0" w:after="0"/>
      </w:pPr>
      <w:r>
        <w:t>7</w:t>
      </w:r>
      <w:r w:rsidR="0099642B">
        <w:t xml:space="preserve">5. </w:t>
      </w:r>
      <w:r>
        <w:t>The 'timing' element is a point of difference between accounting management and financial management. Outline the timing differences between the two systems in terms of their focus on costs and the timeliness of the information they provide.</w:t>
      </w:r>
    </w:p>
    <w:p w14:paraId="16A2760A" w14:textId="77777777" w:rsidR="0047294D" w:rsidRDefault="0047294D" w:rsidP="00214163">
      <w:pPr>
        <w:pStyle w:val="BodyText"/>
        <w:widowControl w:val="0"/>
        <w:spacing w:before="0" w:after="0"/>
      </w:pPr>
    </w:p>
    <w:p w14:paraId="46F38059" w14:textId="719726E9" w:rsidR="009D79A0" w:rsidRDefault="0047294D" w:rsidP="00214163">
      <w:pPr>
        <w:pStyle w:val="BodyText"/>
        <w:widowControl w:val="0"/>
        <w:spacing w:before="0" w:after="0"/>
      </w:pPr>
      <w:r>
        <w:t>Ans:</w:t>
      </w:r>
    </w:p>
    <w:p w14:paraId="7E8FA7BB" w14:textId="77777777" w:rsidR="0016124F" w:rsidRDefault="00295C47" w:rsidP="00214163">
      <w:pPr>
        <w:pStyle w:val="BodyText"/>
        <w:widowControl w:val="0"/>
        <w:spacing w:before="0" w:after="0"/>
      </w:pPr>
      <w:r>
        <w:t>Typically, financial accounting focuses on past information, which is considered reliable and verifiable, but not always timely in nature. By contrast, management accounting data is more likely to consider past, current and future information, which is relevant and timely in nature.</w:t>
      </w:r>
    </w:p>
    <w:p w14:paraId="50D6A01F" w14:textId="6822BBEC" w:rsidR="0016124F" w:rsidRDefault="0016124F" w:rsidP="00214163">
      <w:pPr>
        <w:pStyle w:val="BodyText"/>
        <w:widowControl w:val="0"/>
        <w:spacing w:before="0" w:after="0"/>
      </w:pPr>
    </w:p>
    <w:p w14:paraId="0347E1C5" w14:textId="77AD02C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 xml:space="preserve">Learning Objective: 1.03 Describe the major differences between management accounting and financial accounting </w:t>
      </w:r>
      <w:r w:rsidRPr="00B02DE2">
        <w:rPr>
          <w:rFonts w:ascii="Arial" w:hAnsi="Arial"/>
          <w:i/>
          <w:sz w:val="18"/>
        </w:rPr>
        <w:lastRenderedPageBreak/>
        <w:t>information</w:t>
      </w:r>
      <w:r w:rsidRPr="00B02DE2">
        <w:rPr>
          <w:rFonts w:ascii="Arial" w:hAnsi="Arial"/>
          <w:i/>
          <w:sz w:val="18"/>
        </w:rPr>
        <w:br/>
        <w:t>Topic: What is management accounting?</w:t>
      </w:r>
      <w:r w:rsidRPr="00B02DE2">
        <w:rPr>
          <w:rFonts w:ascii="Arial" w:hAnsi="Arial"/>
          <w:i/>
          <w:sz w:val="18"/>
        </w:rPr>
        <w:br/>
      </w:r>
    </w:p>
    <w:p w14:paraId="54C9ACE3" w14:textId="77777777" w:rsidR="009D79A0" w:rsidRDefault="00295C47" w:rsidP="00214163">
      <w:pPr>
        <w:pStyle w:val="space"/>
        <w:widowControl w:val="0"/>
        <w:spacing w:before="0" w:after="0"/>
      </w:pPr>
      <w:r>
        <w:t> </w:t>
      </w:r>
    </w:p>
    <w:p w14:paraId="3B9AC62C" w14:textId="5BD7DC85" w:rsidR="009D79A0" w:rsidRDefault="00295C47" w:rsidP="00214163">
      <w:pPr>
        <w:pStyle w:val="BodyText"/>
        <w:widowControl w:val="0"/>
        <w:spacing w:before="0" w:after="0"/>
      </w:pPr>
      <w:r>
        <w:t>7</w:t>
      </w:r>
      <w:r w:rsidR="0099642B">
        <w:t xml:space="preserve">6. </w:t>
      </w:r>
      <w:r>
        <w:t>What is strategy implementation? Provide examples.</w:t>
      </w:r>
    </w:p>
    <w:p w14:paraId="3701061E" w14:textId="77777777" w:rsidR="0047294D" w:rsidRDefault="0047294D" w:rsidP="00214163">
      <w:pPr>
        <w:pStyle w:val="BodyText"/>
        <w:widowControl w:val="0"/>
        <w:spacing w:before="0" w:after="0"/>
      </w:pPr>
    </w:p>
    <w:p w14:paraId="3BB14C6B" w14:textId="3D547C06" w:rsidR="009D79A0" w:rsidRDefault="0047294D" w:rsidP="00214163">
      <w:pPr>
        <w:pStyle w:val="BodyText"/>
        <w:widowControl w:val="0"/>
        <w:spacing w:before="0" w:after="0"/>
      </w:pPr>
      <w:r>
        <w:t>Ans:</w:t>
      </w:r>
    </w:p>
    <w:p w14:paraId="1593E87C" w14:textId="77777777" w:rsidR="0016124F" w:rsidRDefault="00295C47" w:rsidP="00214163">
      <w:pPr>
        <w:pStyle w:val="BodyText"/>
        <w:widowControl w:val="0"/>
        <w:spacing w:before="0" w:after="0"/>
      </w:pPr>
      <w:r>
        <w:t>Strategy implementation involves planning and managing the implementation of strategies. This can include introducing new structures and systems, such as setting up new business units, implementing new production processes, implementing new software packages, developing new marketing approaches and introducing innovative human resource management policies.</w:t>
      </w:r>
    </w:p>
    <w:p w14:paraId="34076EDC" w14:textId="664A905F" w:rsidR="0016124F" w:rsidRDefault="0016124F" w:rsidP="00214163">
      <w:pPr>
        <w:pStyle w:val="BodyText"/>
        <w:widowControl w:val="0"/>
        <w:spacing w:before="0" w:after="0"/>
      </w:pPr>
    </w:p>
    <w:p w14:paraId="023F4301" w14:textId="4FFA3C74"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1C34CE35" w14:textId="77777777" w:rsidR="009D79A0" w:rsidRDefault="00295C47" w:rsidP="00214163">
      <w:pPr>
        <w:pStyle w:val="space"/>
        <w:widowControl w:val="0"/>
        <w:spacing w:before="0" w:after="0"/>
      </w:pPr>
      <w:r>
        <w:t> </w:t>
      </w:r>
    </w:p>
    <w:p w14:paraId="57E4EE93" w14:textId="2A67F704" w:rsidR="009D79A0" w:rsidRDefault="00295C47" w:rsidP="00214163">
      <w:pPr>
        <w:pStyle w:val="BodyText"/>
        <w:widowControl w:val="0"/>
        <w:spacing w:before="0" w:after="0"/>
      </w:pPr>
      <w:r>
        <w:t>7</w:t>
      </w:r>
      <w:r w:rsidR="0099642B">
        <w:t xml:space="preserve">7. </w:t>
      </w:r>
      <w:r>
        <w:t>Management accountants provide regular supporting information to managers to enable them to make frequent decisions about business activities, but they must also be flexible enough to provide information to support managers' non-routine decisions. Give examples of non-routine business decisions that the management accountant may need to provide information to support.</w:t>
      </w:r>
    </w:p>
    <w:p w14:paraId="0359B9E8" w14:textId="77777777" w:rsidR="0047294D" w:rsidRDefault="0047294D" w:rsidP="00214163">
      <w:pPr>
        <w:pStyle w:val="BodyText"/>
        <w:widowControl w:val="0"/>
        <w:spacing w:before="0" w:after="0"/>
      </w:pPr>
    </w:p>
    <w:p w14:paraId="04A16BDA" w14:textId="243DB873" w:rsidR="009D79A0" w:rsidRDefault="0047294D" w:rsidP="00214163">
      <w:pPr>
        <w:pStyle w:val="BodyText"/>
        <w:widowControl w:val="0"/>
        <w:spacing w:before="0" w:after="0"/>
      </w:pPr>
      <w:r>
        <w:t>Ans:</w:t>
      </w:r>
    </w:p>
    <w:p w14:paraId="4880204E" w14:textId="77777777" w:rsidR="0016124F" w:rsidRDefault="00295C47" w:rsidP="00214163">
      <w:pPr>
        <w:pStyle w:val="BodyText"/>
        <w:widowControl w:val="0"/>
        <w:spacing w:before="0" w:after="0"/>
      </w:pPr>
      <w:r>
        <w:t>Examples of non-routine decisions that require management accounting information include the introduction of new product lines, the development of new information systems and the expansion of a manufacturing plant.</w:t>
      </w:r>
    </w:p>
    <w:p w14:paraId="58D0927C" w14:textId="76641DCF" w:rsidR="0016124F" w:rsidRDefault="0016124F" w:rsidP="00214163">
      <w:pPr>
        <w:pStyle w:val="BodyText"/>
        <w:widowControl w:val="0"/>
        <w:spacing w:before="0" w:after="0"/>
      </w:pPr>
    </w:p>
    <w:p w14:paraId="3F5ED4BD" w14:textId="34142F87"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54908792" w14:textId="77777777" w:rsidR="009D79A0" w:rsidRDefault="00295C47" w:rsidP="00214163">
      <w:pPr>
        <w:pStyle w:val="space"/>
        <w:widowControl w:val="0"/>
        <w:spacing w:before="0" w:after="0"/>
      </w:pPr>
      <w:r>
        <w:t> </w:t>
      </w:r>
    </w:p>
    <w:p w14:paraId="72C920AC" w14:textId="3E38D2D8" w:rsidR="009D79A0" w:rsidRDefault="00295C47" w:rsidP="00214163">
      <w:pPr>
        <w:pStyle w:val="BodyText"/>
        <w:widowControl w:val="0"/>
        <w:spacing w:before="0" w:after="0"/>
      </w:pPr>
      <w:r>
        <w:t>7</w:t>
      </w:r>
      <w:r w:rsidR="0099642B">
        <w:t xml:space="preserve">8. </w:t>
      </w:r>
      <w:r>
        <w:t>Behavioural issues are not taken into consideration when developing management accounting systems.</w:t>
      </w:r>
    </w:p>
    <w:p w14:paraId="3472F223" w14:textId="77777777" w:rsidR="0047294D" w:rsidRDefault="0047294D" w:rsidP="00214163">
      <w:pPr>
        <w:pStyle w:val="BodyText"/>
        <w:widowControl w:val="0"/>
        <w:spacing w:before="0" w:after="0"/>
      </w:pPr>
    </w:p>
    <w:p w14:paraId="02CDA353" w14:textId="77777777" w:rsidR="0016124F" w:rsidRDefault="0047294D" w:rsidP="00214163">
      <w:pPr>
        <w:pStyle w:val="BodyText"/>
        <w:widowControl w:val="0"/>
        <w:spacing w:before="0" w:after="0"/>
      </w:pPr>
      <w:r>
        <w:t>Ans:</w:t>
      </w:r>
      <w:r w:rsidR="00295C47">
        <w:t xml:space="preserve"> False</w:t>
      </w:r>
    </w:p>
    <w:p w14:paraId="33EF3959" w14:textId="25FF64F8" w:rsidR="0016124F" w:rsidRDefault="0016124F" w:rsidP="00214163">
      <w:pPr>
        <w:pStyle w:val="BodyText"/>
        <w:widowControl w:val="0"/>
        <w:spacing w:before="0" w:after="0"/>
      </w:pPr>
    </w:p>
    <w:p w14:paraId="3769C0CC" w14:textId="6F161B76"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Medium</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7B77CCD1" w14:textId="77777777" w:rsidR="009D79A0" w:rsidRDefault="00295C47" w:rsidP="00214163">
      <w:pPr>
        <w:pStyle w:val="space"/>
        <w:widowControl w:val="0"/>
        <w:spacing w:before="0" w:after="0"/>
      </w:pPr>
      <w:r>
        <w:t> </w:t>
      </w:r>
    </w:p>
    <w:p w14:paraId="23988A08" w14:textId="5BB2B977" w:rsidR="009D79A0" w:rsidRDefault="00295C47" w:rsidP="00214163">
      <w:pPr>
        <w:pStyle w:val="BodyText"/>
        <w:widowControl w:val="0"/>
        <w:spacing w:before="0" w:after="0"/>
      </w:pPr>
      <w:r>
        <w:t>7</w:t>
      </w:r>
      <w:r w:rsidR="0099642B">
        <w:t xml:space="preserve">9. </w:t>
      </w:r>
      <w:r>
        <w:t xml:space="preserve">Organisations prepare a mission statement that describes the desired future position </w:t>
      </w:r>
      <w:r>
        <w:lastRenderedPageBreak/>
        <w:t>and/or goals of the organisation.</w:t>
      </w:r>
    </w:p>
    <w:p w14:paraId="6FC68BE6" w14:textId="77777777" w:rsidR="0047294D" w:rsidRDefault="0047294D" w:rsidP="00214163">
      <w:pPr>
        <w:pStyle w:val="BodyText"/>
        <w:widowControl w:val="0"/>
        <w:spacing w:before="0" w:after="0"/>
      </w:pPr>
    </w:p>
    <w:p w14:paraId="664FBE32" w14:textId="77777777" w:rsidR="0016124F" w:rsidRDefault="0047294D" w:rsidP="00214163">
      <w:pPr>
        <w:pStyle w:val="BodyText"/>
        <w:widowControl w:val="0"/>
        <w:spacing w:before="0" w:after="0"/>
      </w:pPr>
      <w:r>
        <w:t>Ans:</w:t>
      </w:r>
      <w:r w:rsidR="00295C47">
        <w:t xml:space="preserve"> False</w:t>
      </w:r>
    </w:p>
    <w:p w14:paraId="0A001A97" w14:textId="1C407D07" w:rsidR="0016124F" w:rsidRDefault="0016124F" w:rsidP="00214163">
      <w:pPr>
        <w:pStyle w:val="BodyText"/>
        <w:widowControl w:val="0"/>
        <w:spacing w:before="0" w:after="0"/>
      </w:pPr>
    </w:p>
    <w:p w14:paraId="317975DF" w14:textId="1BABC27B"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4108CE59" w14:textId="77777777" w:rsidR="009D79A0" w:rsidRDefault="00295C47" w:rsidP="00214163">
      <w:pPr>
        <w:pStyle w:val="space"/>
        <w:widowControl w:val="0"/>
        <w:spacing w:before="0" w:after="0"/>
      </w:pPr>
      <w:r>
        <w:t> </w:t>
      </w:r>
    </w:p>
    <w:p w14:paraId="19FE48EA" w14:textId="36C114DB" w:rsidR="009D79A0" w:rsidRDefault="00295C47" w:rsidP="00214163">
      <w:pPr>
        <w:pStyle w:val="BodyText"/>
        <w:widowControl w:val="0"/>
        <w:spacing w:before="0" w:after="0"/>
      </w:pPr>
      <w:r>
        <w:t>8</w:t>
      </w:r>
      <w:r w:rsidR="0099642B">
        <w:t xml:space="preserve">0. </w:t>
      </w:r>
      <w:r>
        <w:t>The systems and procedures implemented to provide regular information to assist with control are called control systems.</w:t>
      </w:r>
    </w:p>
    <w:p w14:paraId="7112258A" w14:textId="77777777" w:rsidR="0047294D" w:rsidRDefault="0047294D" w:rsidP="00214163">
      <w:pPr>
        <w:pStyle w:val="BodyText"/>
        <w:widowControl w:val="0"/>
        <w:spacing w:before="0" w:after="0"/>
      </w:pPr>
    </w:p>
    <w:p w14:paraId="07635766" w14:textId="77777777" w:rsidR="0016124F" w:rsidRDefault="0047294D" w:rsidP="00214163">
      <w:pPr>
        <w:pStyle w:val="BodyText"/>
        <w:widowControl w:val="0"/>
        <w:spacing w:before="0" w:after="0"/>
      </w:pPr>
      <w:r>
        <w:t>Ans:</w:t>
      </w:r>
      <w:r w:rsidR="00295C47">
        <w:t xml:space="preserve"> True</w:t>
      </w:r>
    </w:p>
    <w:p w14:paraId="72A47192" w14:textId="091C8DA5" w:rsidR="0016124F" w:rsidRDefault="0016124F" w:rsidP="00214163">
      <w:pPr>
        <w:pStyle w:val="BodyText"/>
        <w:widowControl w:val="0"/>
        <w:spacing w:before="0" w:after="0"/>
      </w:pPr>
    </w:p>
    <w:p w14:paraId="5E0A39F5" w14:textId="495E4FBC"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29A5F4B0" w14:textId="77777777" w:rsidR="009D79A0" w:rsidRDefault="00295C47" w:rsidP="00214163">
      <w:pPr>
        <w:pStyle w:val="space"/>
        <w:widowControl w:val="0"/>
        <w:spacing w:before="0" w:after="0"/>
      </w:pPr>
      <w:r>
        <w:t> </w:t>
      </w:r>
    </w:p>
    <w:p w14:paraId="0BECD406" w14:textId="58115E45" w:rsidR="009D79A0" w:rsidRDefault="00295C47" w:rsidP="00214163">
      <w:pPr>
        <w:pStyle w:val="BodyText"/>
        <w:widowControl w:val="0"/>
        <w:spacing w:before="0" w:after="0"/>
      </w:pPr>
      <w:r>
        <w:t>8</w:t>
      </w:r>
      <w:r w:rsidR="0099642B">
        <w:t xml:space="preserve">1. </w:t>
      </w:r>
      <w:r>
        <w:t>When a firm adopts a strategy of being a low-cost producer and sells its products at a price lower than its competitors, the firm is said to be using a strategy of cost leadership.</w:t>
      </w:r>
    </w:p>
    <w:p w14:paraId="1CF5134B" w14:textId="77777777" w:rsidR="0047294D" w:rsidRDefault="0047294D" w:rsidP="00214163">
      <w:pPr>
        <w:pStyle w:val="BodyText"/>
        <w:widowControl w:val="0"/>
        <w:spacing w:before="0" w:after="0"/>
      </w:pPr>
    </w:p>
    <w:p w14:paraId="73505516" w14:textId="77777777" w:rsidR="0016124F" w:rsidRDefault="0047294D" w:rsidP="00214163">
      <w:pPr>
        <w:pStyle w:val="BodyText"/>
        <w:widowControl w:val="0"/>
        <w:spacing w:before="0" w:after="0"/>
      </w:pPr>
      <w:r>
        <w:t>Ans:</w:t>
      </w:r>
      <w:r w:rsidR="00295C47">
        <w:t xml:space="preserve"> True</w:t>
      </w:r>
    </w:p>
    <w:p w14:paraId="57BB6B40" w14:textId="6BDD167D" w:rsidR="0016124F" w:rsidRDefault="0016124F" w:rsidP="00214163">
      <w:pPr>
        <w:pStyle w:val="BodyText"/>
        <w:widowControl w:val="0"/>
        <w:spacing w:before="0" w:after="0"/>
      </w:pPr>
    </w:p>
    <w:p w14:paraId="3AE07509" w14:textId="4FF6B395"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6 Explain the basic concepts of strategy and how management accounting systems can support strategies</w:t>
      </w:r>
      <w:r w:rsidRPr="00B02DE2">
        <w:rPr>
          <w:rFonts w:ascii="Arial" w:hAnsi="Arial"/>
          <w:i/>
          <w:sz w:val="18"/>
        </w:rPr>
        <w:br/>
        <w:t>Topic: Management accounting and strategy</w:t>
      </w:r>
      <w:r w:rsidRPr="00B02DE2">
        <w:rPr>
          <w:rFonts w:ascii="Arial" w:hAnsi="Arial"/>
          <w:i/>
          <w:sz w:val="18"/>
        </w:rPr>
        <w:br/>
      </w:r>
    </w:p>
    <w:p w14:paraId="4C0E5DBA" w14:textId="77777777" w:rsidR="009D79A0" w:rsidRDefault="00295C47" w:rsidP="00214163">
      <w:pPr>
        <w:pStyle w:val="space"/>
        <w:widowControl w:val="0"/>
        <w:spacing w:before="0" w:after="0"/>
      </w:pPr>
      <w:r>
        <w:t> </w:t>
      </w:r>
    </w:p>
    <w:p w14:paraId="386AB209" w14:textId="379834B2" w:rsidR="009D79A0" w:rsidRDefault="00295C47" w:rsidP="00214163">
      <w:pPr>
        <w:pStyle w:val="BodyText"/>
        <w:widowControl w:val="0"/>
        <w:spacing w:before="0" w:after="0"/>
      </w:pPr>
      <w:r>
        <w:t>8</w:t>
      </w:r>
      <w:r w:rsidR="0099642B">
        <w:t xml:space="preserve">2. </w:t>
      </w:r>
      <w:r>
        <w:t>The theory that suggests that a firm's management accounting system is influenced by factors such as the external environment and technology is called contingency theory.</w:t>
      </w:r>
    </w:p>
    <w:p w14:paraId="4569C342" w14:textId="77777777" w:rsidR="0047294D" w:rsidRDefault="0047294D" w:rsidP="00214163">
      <w:pPr>
        <w:pStyle w:val="BodyText"/>
        <w:widowControl w:val="0"/>
        <w:spacing w:before="0" w:after="0"/>
      </w:pPr>
    </w:p>
    <w:p w14:paraId="7DD19E55" w14:textId="77777777" w:rsidR="0016124F" w:rsidRDefault="0047294D" w:rsidP="00214163">
      <w:pPr>
        <w:pStyle w:val="BodyText"/>
        <w:widowControl w:val="0"/>
        <w:spacing w:before="0" w:after="0"/>
      </w:pPr>
      <w:r>
        <w:t>Ans:</w:t>
      </w:r>
      <w:r w:rsidR="00295C47">
        <w:t xml:space="preserve"> True</w:t>
      </w:r>
    </w:p>
    <w:p w14:paraId="66F60FA1" w14:textId="6DB42002" w:rsidR="0016124F" w:rsidRDefault="0016124F" w:rsidP="00214163">
      <w:pPr>
        <w:pStyle w:val="BodyText"/>
        <w:widowControl w:val="0"/>
        <w:spacing w:before="0" w:after="0"/>
      </w:pPr>
    </w:p>
    <w:p w14:paraId="2A77BDA0" w14:textId="4EB26EBA"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9 Describe the factors that may influence the design of management accounting systems including behavioural issues, cost–benefit trade-offs and the implications of contingency and institutional theories</w:t>
      </w:r>
      <w:r w:rsidRPr="00B02DE2">
        <w:rPr>
          <w:rFonts w:ascii="Arial" w:hAnsi="Arial"/>
          <w:i/>
          <w:sz w:val="18"/>
        </w:rPr>
        <w:br/>
        <w:t>Topic: Some important considerations in the design of management accounting systems</w:t>
      </w:r>
      <w:r w:rsidRPr="00B02DE2">
        <w:rPr>
          <w:rFonts w:ascii="Arial" w:hAnsi="Arial"/>
          <w:i/>
          <w:sz w:val="18"/>
        </w:rPr>
        <w:br/>
      </w:r>
    </w:p>
    <w:p w14:paraId="08C28F59" w14:textId="77777777" w:rsidR="009D79A0" w:rsidRDefault="00295C47" w:rsidP="00214163">
      <w:pPr>
        <w:pStyle w:val="space"/>
        <w:widowControl w:val="0"/>
        <w:spacing w:before="0" w:after="0"/>
      </w:pPr>
      <w:r>
        <w:t> </w:t>
      </w:r>
    </w:p>
    <w:p w14:paraId="07BF3231" w14:textId="77C15B58" w:rsidR="009D79A0" w:rsidRDefault="00295C47" w:rsidP="00214163">
      <w:pPr>
        <w:pStyle w:val="BodyText"/>
        <w:widowControl w:val="0"/>
        <w:spacing w:before="0" w:after="0"/>
      </w:pPr>
      <w:r>
        <w:t>8</w:t>
      </w:r>
      <w:r w:rsidR="0099642B">
        <w:t xml:space="preserve">3. </w:t>
      </w:r>
      <w:r>
        <w:t>There is no overlap between the two accounting streams management and financial accounting.</w:t>
      </w:r>
    </w:p>
    <w:p w14:paraId="4ED35BD2" w14:textId="77777777" w:rsidR="0047294D" w:rsidRDefault="0047294D" w:rsidP="00214163">
      <w:pPr>
        <w:pStyle w:val="BodyText"/>
        <w:widowControl w:val="0"/>
        <w:spacing w:before="0" w:after="0"/>
      </w:pPr>
    </w:p>
    <w:p w14:paraId="629463A9" w14:textId="77777777" w:rsidR="0016124F" w:rsidRDefault="0047294D" w:rsidP="00214163">
      <w:pPr>
        <w:pStyle w:val="BodyText"/>
        <w:widowControl w:val="0"/>
        <w:spacing w:before="0" w:after="0"/>
      </w:pPr>
      <w:r>
        <w:t>Ans:</w:t>
      </w:r>
      <w:r w:rsidR="00295C47">
        <w:t xml:space="preserve"> False</w:t>
      </w:r>
    </w:p>
    <w:p w14:paraId="76CA4DCC" w14:textId="71C02E59" w:rsidR="0016124F" w:rsidRDefault="0016124F" w:rsidP="00214163">
      <w:pPr>
        <w:pStyle w:val="BodyText"/>
        <w:widowControl w:val="0"/>
        <w:spacing w:before="0" w:after="0"/>
      </w:pPr>
    </w:p>
    <w:p w14:paraId="1D416E95" w14:textId="723C1DE5" w:rsidR="00B02DE2" w:rsidRPr="00B02DE2" w:rsidRDefault="00B02DE2" w:rsidP="00214163">
      <w:pPr>
        <w:pStyle w:val="Tags"/>
        <w:widowControl w:val="0"/>
        <w:spacing w:before="0" w:after="0"/>
        <w:rPr>
          <w:rFonts w:ascii="Arial" w:hAnsi="Arial"/>
          <w:i/>
          <w:sz w:val="18"/>
        </w:rPr>
      </w:pPr>
      <w:r w:rsidRPr="00B02DE2">
        <w:rPr>
          <w:rFonts w:ascii="Arial" w:hAnsi="Arial"/>
          <w:i/>
          <w:sz w:val="18"/>
        </w:rPr>
        <w:lastRenderedPageBreak/>
        <w:t>AACSB: Reflective</w:t>
      </w:r>
      <w:r w:rsidRPr="00B02DE2">
        <w:rPr>
          <w:rFonts w:ascii="Arial" w:hAnsi="Arial"/>
          <w:i/>
          <w:sz w:val="18"/>
        </w:rPr>
        <w:br/>
        <w:t>Difficulty: Easy</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4A17834B" w14:textId="77777777" w:rsidR="009D79A0" w:rsidRDefault="00295C47" w:rsidP="00214163">
      <w:pPr>
        <w:pStyle w:val="space"/>
        <w:widowControl w:val="0"/>
        <w:spacing w:before="0" w:after="0"/>
      </w:pPr>
      <w:r>
        <w:t> </w:t>
      </w:r>
    </w:p>
    <w:p w14:paraId="4D6CBC63" w14:textId="1F7FE4EE" w:rsidR="009D79A0" w:rsidRDefault="00295C47" w:rsidP="00214163">
      <w:pPr>
        <w:pStyle w:val="BodyText"/>
        <w:widowControl w:val="0"/>
        <w:spacing w:before="0" w:after="0"/>
      </w:pPr>
      <w:r>
        <w:t>8</w:t>
      </w:r>
      <w:r w:rsidR="0099642B">
        <w:t xml:space="preserve">4. </w:t>
      </w:r>
      <w:r>
        <w:t>The increased information needs of modern organisations have meant that management accounting has had to change its focus over the years.</w:t>
      </w:r>
    </w:p>
    <w:p w14:paraId="30F098F7" w14:textId="77777777" w:rsidR="0047294D" w:rsidRDefault="0047294D" w:rsidP="00214163">
      <w:pPr>
        <w:pStyle w:val="BodyText"/>
        <w:widowControl w:val="0"/>
        <w:spacing w:before="0" w:after="0"/>
      </w:pPr>
    </w:p>
    <w:p w14:paraId="5C57234C" w14:textId="77777777" w:rsidR="0016124F" w:rsidRDefault="0047294D" w:rsidP="00214163">
      <w:pPr>
        <w:pStyle w:val="BodyText"/>
        <w:widowControl w:val="0"/>
        <w:spacing w:before="0" w:after="0"/>
      </w:pPr>
      <w:r>
        <w:t>Ans:</w:t>
      </w:r>
      <w:r w:rsidR="00295C47">
        <w:t xml:space="preserve"> True</w:t>
      </w:r>
    </w:p>
    <w:p w14:paraId="63604D87" w14:textId="15F1FC18" w:rsidR="0016124F" w:rsidRDefault="0016124F" w:rsidP="00214163">
      <w:pPr>
        <w:pStyle w:val="BodyText"/>
        <w:widowControl w:val="0"/>
        <w:spacing w:before="0" w:after="0"/>
      </w:pPr>
    </w:p>
    <w:p w14:paraId="375B6186" w14:textId="47B92EE4"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1 Describe changes that have taken place in the business environment in recent years</w:t>
      </w:r>
      <w:r w:rsidRPr="00B02DE2">
        <w:rPr>
          <w:rFonts w:ascii="Arial" w:hAnsi="Arial"/>
          <w:i/>
          <w:sz w:val="18"/>
        </w:rPr>
        <w:br/>
        <w:t>Topic: Australasian organisations in the twenty-first century</w:t>
      </w:r>
      <w:r w:rsidRPr="00B02DE2">
        <w:rPr>
          <w:rFonts w:ascii="Arial" w:hAnsi="Arial"/>
          <w:i/>
          <w:sz w:val="18"/>
        </w:rPr>
        <w:br/>
      </w:r>
    </w:p>
    <w:p w14:paraId="008B2F61" w14:textId="77777777" w:rsidR="009D79A0" w:rsidRDefault="00295C47" w:rsidP="00214163">
      <w:pPr>
        <w:pStyle w:val="space"/>
        <w:widowControl w:val="0"/>
        <w:spacing w:before="0" w:after="0"/>
      </w:pPr>
      <w:r>
        <w:t> </w:t>
      </w:r>
    </w:p>
    <w:p w14:paraId="3ED33272" w14:textId="7D2B6515" w:rsidR="009D79A0" w:rsidRDefault="00295C47" w:rsidP="00214163">
      <w:pPr>
        <w:pStyle w:val="BodyText"/>
        <w:widowControl w:val="0"/>
        <w:spacing w:before="0" w:after="0"/>
      </w:pPr>
      <w:r>
        <w:t>8</w:t>
      </w:r>
      <w:r w:rsidR="0099642B">
        <w:t xml:space="preserve">5. </w:t>
      </w:r>
      <w:r>
        <w:t>The costing system is the part of the accounting information system that is common to both financial and management accounting.</w:t>
      </w:r>
    </w:p>
    <w:p w14:paraId="11D2B64F" w14:textId="77777777" w:rsidR="0047294D" w:rsidRDefault="0047294D" w:rsidP="00214163">
      <w:pPr>
        <w:pStyle w:val="BodyText"/>
        <w:widowControl w:val="0"/>
        <w:spacing w:before="0" w:after="0"/>
      </w:pPr>
    </w:p>
    <w:p w14:paraId="43219304" w14:textId="77777777" w:rsidR="0016124F" w:rsidRDefault="0047294D" w:rsidP="00214163">
      <w:pPr>
        <w:pStyle w:val="BodyText"/>
        <w:widowControl w:val="0"/>
        <w:spacing w:before="0" w:after="0"/>
      </w:pPr>
      <w:r>
        <w:t>Ans:</w:t>
      </w:r>
      <w:r w:rsidR="00295C47">
        <w:t xml:space="preserve"> True</w:t>
      </w:r>
    </w:p>
    <w:p w14:paraId="76434C3A" w14:textId="7A11CE9A" w:rsidR="0016124F" w:rsidRDefault="0016124F" w:rsidP="00214163">
      <w:pPr>
        <w:pStyle w:val="BodyText"/>
        <w:widowControl w:val="0"/>
        <w:spacing w:before="0" w:after="0"/>
      </w:pPr>
    </w:p>
    <w:p w14:paraId="4EF48661" w14:textId="15D41653"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3 Describe the major differences between management accounting and financial accounting information</w:t>
      </w:r>
      <w:r w:rsidRPr="00B02DE2">
        <w:rPr>
          <w:rFonts w:ascii="Arial" w:hAnsi="Arial"/>
          <w:i/>
          <w:sz w:val="18"/>
        </w:rPr>
        <w:br/>
        <w:t>Topic: Differences between management accounting and financial accounting information</w:t>
      </w:r>
      <w:r w:rsidRPr="00B02DE2">
        <w:rPr>
          <w:rFonts w:ascii="Arial" w:hAnsi="Arial"/>
          <w:i/>
          <w:sz w:val="18"/>
        </w:rPr>
        <w:br/>
      </w:r>
    </w:p>
    <w:p w14:paraId="0ED04D93" w14:textId="77777777" w:rsidR="009D79A0" w:rsidRDefault="00295C47" w:rsidP="00214163">
      <w:pPr>
        <w:pStyle w:val="space"/>
        <w:widowControl w:val="0"/>
        <w:spacing w:before="0" w:after="0"/>
      </w:pPr>
      <w:r>
        <w:t> </w:t>
      </w:r>
    </w:p>
    <w:p w14:paraId="7EC46E44" w14:textId="77307D19" w:rsidR="009D79A0" w:rsidRDefault="00295C47" w:rsidP="00214163">
      <w:pPr>
        <w:pStyle w:val="BodyText"/>
        <w:widowControl w:val="0"/>
        <w:spacing w:before="0" w:after="0"/>
      </w:pPr>
      <w:r>
        <w:t>8</w:t>
      </w:r>
      <w:r w:rsidR="0099642B">
        <w:t xml:space="preserve">6. </w:t>
      </w:r>
      <w:r>
        <w:t>Accountants with a CPA qualification are only able to work as financial accountants.</w:t>
      </w:r>
    </w:p>
    <w:p w14:paraId="1E11033A" w14:textId="77777777" w:rsidR="0047294D" w:rsidRDefault="0047294D" w:rsidP="00214163">
      <w:pPr>
        <w:pStyle w:val="BodyText"/>
        <w:widowControl w:val="0"/>
        <w:spacing w:before="0" w:after="0"/>
      </w:pPr>
    </w:p>
    <w:p w14:paraId="7E0EC9F7" w14:textId="77777777" w:rsidR="0016124F" w:rsidRDefault="0047294D" w:rsidP="00214163">
      <w:pPr>
        <w:pStyle w:val="BodyText"/>
        <w:widowControl w:val="0"/>
        <w:spacing w:before="0" w:after="0"/>
      </w:pPr>
      <w:r>
        <w:t>Ans:</w:t>
      </w:r>
      <w:r w:rsidR="00295C47">
        <w:t xml:space="preserve"> False</w:t>
      </w:r>
    </w:p>
    <w:p w14:paraId="010A3C9B" w14:textId="1866F72D" w:rsidR="0016124F" w:rsidRDefault="0016124F" w:rsidP="00214163">
      <w:pPr>
        <w:pStyle w:val="BodyText"/>
        <w:widowControl w:val="0"/>
        <w:spacing w:before="0" w:after="0"/>
      </w:pPr>
    </w:p>
    <w:p w14:paraId="531EADEC" w14:textId="5B031F2F"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2 After studying the appendix, discuss the professional qualifications that are relevant to becoming an accountant, and the ethical standards to which accountants must adhere</w:t>
      </w:r>
      <w:r w:rsidRPr="00B02DE2">
        <w:rPr>
          <w:rFonts w:ascii="Arial" w:hAnsi="Arial"/>
          <w:i/>
          <w:sz w:val="18"/>
        </w:rPr>
        <w:br/>
        <w:t>Topic: Professional accounting organisations</w:t>
      </w:r>
      <w:r w:rsidRPr="00B02DE2">
        <w:rPr>
          <w:rFonts w:ascii="Arial" w:hAnsi="Arial"/>
          <w:i/>
          <w:sz w:val="18"/>
        </w:rPr>
        <w:br/>
      </w:r>
    </w:p>
    <w:p w14:paraId="00C3A9AE" w14:textId="77777777" w:rsidR="009D79A0" w:rsidRDefault="00295C47" w:rsidP="00214163">
      <w:pPr>
        <w:pStyle w:val="space"/>
        <w:widowControl w:val="0"/>
        <w:spacing w:before="0" w:after="0"/>
      </w:pPr>
      <w:r>
        <w:t> </w:t>
      </w:r>
    </w:p>
    <w:p w14:paraId="5C7EEDB2" w14:textId="10484C8D" w:rsidR="009D79A0" w:rsidRDefault="00295C47" w:rsidP="00214163">
      <w:pPr>
        <w:pStyle w:val="BodyText"/>
        <w:widowControl w:val="0"/>
        <w:spacing w:before="0" w:after="0"/>
      </w:pPr>
      <w:r>
        <w:t>8</w:t>
      </w:r>
      <w:r w:rsidR="0099642B">
        <w:t xml:space="preserve">7. </w:t>
      </w:r>
      <w:r>
        <w:t>Staff management and line management both have indirect responsibilities to the operations of an organisation.</w:t>
      </w:r>
    </w:p>
    <w:p w14:paraId="514C9A9E" w14:textId="77777777" w:rsidR="0047294D" w:rsidRDefault="0047294D" w:rsidP="00214163">
      <w:pPr>
        <w:pStyle w:val="BodyText"/>
        <w:widowControl w:val="0"/>
        <w:spacing w:before="0" w:after="0"/>
      </w:pPr>
    </w:p>
    <w:p w14:paraId="4E79BB2E" w14:textId="77777777" w:rsidR="0016124F" w:rsidRDefault="0047294D" w:rsidP="00214163">
      <w:pPr>
        <w:pStyle w:val="BodyText"/>
        <w:widowControl w:val="0"/>
        <w:spacing w:before="0" w:after="0"/>
      </w:pPr>
      <w:r>
        <w:t>Ans:</w:t>
      </w:r>
      <w:r w:rsidR="00295C47">
        <w:t xml:space="preserve"> False</w:t>
      </w:r>
    </w:p>
    <w:p w14:paraId="00345031" w14:textId="2F0EB3FF" w:rsidR="0016124F" w:rsidRDefault="0016124F" w:rsidP="00214163">
      <w:pPr>
        <w:pStyle w:val="BodyText"/>
        <w:widowControl w:val="0"/>
        <w:spacing w:before="0" w:after="0"/>
      </w:pPr>
    </w:p>
    <w:p w14:paraId="4AC8BFF9" w14:textId="12797E04"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11 After studying the appendix, describe how the focus of management accounting has evolved</w:t>
      </w:r>
      <w:r w:rsidRPr="00B02DE2">
        <w:rPr>
          <w:rFonts w:ascii="Arial" w:hAnsi="Arial"/>
          <w:i/>
          <w:sz w:val="18"/>
        </w:rPr>
        <w:br/>
        <w:t>Topic: Evolution and change in management accounting</w:t>
      </w:r>
      <w:r w:rsidRPr="00B02DE2">
        <w:rPr>
          <w:rFonts w:ascii="Arial" w:hAnsi="Arial"/>
          <w:i/>
          <w:sz w:val="18"/>
        </w:rPr>
        <w:br/>
      </w:r>
    </w:p>
    <w:p w14:paraId="71F518BA" w14:textId="77777777" w:rsidR="009D79A0" w:rsidRDefault="00295C47" w:rsidP="00214163">
      <w:pPr>
        <w:pStyle w:val="space"/>
        <w:widowControl w:val="0"/>
        <w:spacing w:before="0" w:after="0"/>
      </w:pPr>
      <w:r>
        <w:t> </w:t>
      </w:r>
    </w:p>
    <w:p w14:paraId="5C0960B9" w14:textId="34AE5352" w:rsidR="009D79A0" w:rsidRDefault="00295C47" w:rsidP="00214163">
      <w:pPr>
        <w:pStyle w:val="BodyText"/>
        <w:widowControl w:val="0"/>
        <w:spacing w:before="0" w:after="0"/>
      </w:pPr>
      <w:r>
        <w:t>8</w:t>
      </w:r>
      <w:r w:rsidR="0099642B">
        <w:t xml:space="preserve">8. </w:t>
      </w:r>
      <w:r>
        <w:t>Value creation is a central focus for managers and only refers to shareholder value.</w:t>
      </w:r>
    </w:p>
    <w:p w14:paraId="4EF18DC8" w14:textId="77777777" w:rsidR="0047294D" w:rsidRDefault="0047294D" w:rsidP="00214163">
      <w:pPr>
        <w:pStyle w:val="BodyText"/>
        <w:widowControl w:val="0"/>
        <w:spacing w:before="0" w:after="0"/>
      </w:pPr>
    </w:p>
    <w:p w14:paraId="67567C2D" w14:textId="77777777" w:rsidR="0016124F" w:rsidRDefault="0047294D" w:rsidP="00214163">
      <w:pPr>
        <w:pStyle w:val="BodyText"/>
        <w:widowControl w:val="0"/>
        <w:spacing w:before="0" w:after="0"/>
      </w:pPr>
      <w:r>
        <w:t>Ans:</w:t>
      </w:r>
      <w:r w:rsidR="00295C47">
        <w:t xml:space="preserve"> False</w:t>
      </w:r>
    </w:p>
    <w:p w14:paraId="4F3BF520" w14:textId="7BE6B8CA" w:rsidR="0016124F" w:rsidRDefault="0016124F" w:rsidP="00214163">
      <w:pPr>
        <w:pStyle w:val="BodyText"/>
        <w:widowControl w:val="0"/>
        <w:spacing w:before="0" w:after="0"/>
      </w:pPr>
    </w:p>
    <w:p w14:paraId="1C2D37DA" w14:textId="0DC474B9"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2 Define management accounting in terms of value creation</w:t>
      </w:r>
      <w:r w:rsidRPr="00B02DE2">
        <w:rPr>
          <w:rFonts w:ascii="Arial" w:hAnsi="Arial"/>
          <w:i/>
          <w:sz w:val="18"/>
        </w:rPr>
        <w:br/>
        <w:t>Topic: What is management accounting?</w:t>
      </w:r>
      <w:r w:rsidRPr="00B02DE2">
        <w:rPr>
          <w:rFonts w:ascii="Arial" w:hAnsi="Arial"/>
          <w:i/>
          <w:sz w:val="18"/>
        </w:rPr>
        <w:br/>
      </w:r>
    </w:p>
    <w:p w14:paraId="4A379DEC" w14:textId="77777777" w:rsidR="009D79A0" w:rsidRDefault="00295C47" w:rsidP="00214163">
      <w:pPr>
        <w:pStyle w:val="space"/>
        <w:widowControl w:val="0"/>
        <w:spacing w:before="0" w:after="0"/>
      </w:pPr>
      <w:r>
        <w:t> </w:t>
      </w:r>
    </w:p>
    <w:p w14:paraId="1BD9F3C6" w14:textId="47A14740" w:rsidR="009D79A0" w:rsidRDefault="00295C47" w:rsidP="00214163">
      <w:pPr>
        <w:pStyle w:val="BodyText"/>
        <w:widowControl w:val="0"/>
        <w:spacing w:before="0" w:after="0"/>
      </w:pPr>
      <w:r>
        <w:t>8</w:t>
      </w:r>
      <w:r w:rsidR="0099642B">
        <w:t xml:space="preserve">9. </w:t>
      </w:r>
      <w:r>
        <w:t>Senior accountants are also known as finance managers or financial controllers.</w:t>
      </w:r>
    </w:p>
    <w:p w14:paraId="0076E10C" w14:textId="77777777" w:rsidR="0047294D" w:rsidRDefault="0047294D" w:rsidP="00214163">
      <w:pPr>
        <w:pStyle w:val="BodyText"/>
        <w:widowControl w:val="0"/>
        <w:spacing w:before="0" w:after="0"/>
      </w:pPr>
    </w:p>
    <w:p w14:paraId="4A96A691" w14:textId="77777777" w:rsidR="0016124F" w:rsidRDefault="0047294D" w:rsidP="00214163">
      <w:pPr>
        <w:pStyle w:val="BodyText"/>
        <w:widowControl w:val="0"/>
        <w:spacing w:before="0" w:after="0"/>
      </w:pPr>
      <w:r>
        <w:t>Ans:</w:t>
      </w:r>
      <w:r w:rsidR="00295C47">
        <w:t xml:space="preserve"> True</w:t>
      </w:r>
    </w:p>
    <w:p w14:paraId="5A7D2EC9" w14:textId="1080F82C" w:rsidR="0016124F" w:rsidRDefault="0016124F" w:rsidP="00214163">
      <w:pPr>
        <w:pStyle w:val="BodyText"/>
        <w:widowControl w:val="0"/>
        <w:spacing w:before="0" w:after="0"/>
      </w:pPr>
    </w:p>
    <w:p w14:paraId="5FD24373" w14:textId="20727529"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4 Explain where management accountants are located in organisations</w:t>
      </w:r>
      <w:r w:rsidRPr="00B02DE2">
        <w:rPr>
          <w:rFonts w:ascii="Arial" w:hAnsi="Arial"/>
          <w:i/>
          <w:sz w:val="18"/>
        </w:rPr>
        <w:br/>
        <w:t>Topic: Management accountants within organisations</w:t>
      </w:r>
      <w:r w:rsidRPr="00B02DE2">
        <w:rPr>
          <w:rFonts w:ascii="Arial" w:hAnsi="Arial"/>
          <w:i/>
          <w:sz w:val="18"/>
        </w:rPr>
        <w:br/>
      </w:r>
    </w:p>
    <w:p w14:paraId="0F78A9D7" w14:textId="77777777" w:rsidR="009D79A0" w:rsidRDefault="00295C47" w:rsidP="00214163">
      <w:pPr>
        <w:pStyle w:val="space"/>
        <w:widowControl w:val="0"/>
        <w:spacing w:before="0" w:after="0"/>
      </w:pPr>
      <w:r>
        <w:t> </w:t>
      </w:r>
    </w:p>
    <w:p w14:paraId="7A648CEE" w14:textId="4C61CD73" w:rsidR="009D79A0" w:rsidRDefault="00295C47" w:rsidP="00214163">
      <w:pPr>
        <w:pStyle w:val="BodyText"/>
        <w:widowControl w:val="0"/>
        <w:spacing w:before="0" w:after="0"/>
      </w:pPr>
      <w:r>
        <w:t>9</w:t>
      </w:r>
      <w:r w:rsidR="0099642B">
        <w:t xml:space="preserve">0. </w:t>
      </w:r>
      <w:r>
        <w:t>Budgets provide information to help manage resources and are supported by the financial accounting function.</w:t>
      </w:r>
    </w:p>
    <w:p w14:paraId="049EF1AB" w14:textId="77777777" w:rsidR="0047294D" w:rsidRDefault="0047294D" w:rsidP="00214163">
      <w:pPr>
        <w:pStyle w:val="BodyText"/>
        <w:widowControl w:val="0"/>
        <w:spacing w:before="0" w:after="0"/>
      </w:pPr>
    </w:p>
    <w:p w14:paraId="043B64EC" w14:textId="77777777" w:rsidR="0016124F" w:rsidRDefault="0047294D" w:rsidP="00214163">
      <w:pPr>
        <w:pStyle w:val="BodyText"/>
        <w:widowControl w:val="0"/>
        <w:spacing w:before="0" w:after="0"/>
      </w:pPr>
      <w:r>
        <w:t>Ans:</w:t>
      </w:r>
      <w:r w:rsidR="00295C47">
        <w:t xml:space="preserve"> False</w:t>
      </w:r>
    </w:p>
    <w:p w14:paraId="7D9D36A8" w14:textId="759B52C6" w:rsidR="0016124F" w:rsidRDefault="0016124F" w:rsidP="00214163">
      <w:pPr>
        <w:pStyle w:val="BodyText"/>
        <w:widowControl w:val="0"/>
        <w:spacing w:before="0" w:after="0"/>
      </w:pPr>
    </w:p>
    <w:p w14:paraId="0519A278" w14:textId="437A81CD"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5 Describe the major processes that management accounting systems use to create value and manage resources</w:t>
      </w:r>
      <w:r w:rsidRPr="00B02DE2">
        <w:rPr>
          <w:rFonts w:ascii="Arial" w:hAnsi="Arial"/>
          <w:i/>
          <w:sz w:val="18"/>
        </w:rPr>
        <w:br/>
        <w:t>Topic: Management accounting processes and techniques</w:t>
      </w:r>
      <w:r w:rsidRPr="00B02DE2">
        <w:rPr>
          <w:rFonts w:ascii="Arial" w:hAnsi="Arial"/>
          <w:i/>
          <w:sz w:val="18"/>
        </w:rPr>
        <w:br/>
      </w:r>
    </w:p>
    <w:p w14:paraId="1346C3E5" w14:textId="77777777" w:rsidR="009D79A0" w:rsidRDefault="00295C47" w:rsidP="00214163">
      <w:pPr>
        <w:pStyle w:val="space"/>
        <w:widowControl w:val="0"/>
        <w:spacing w:before="0" w:after="0"/>
      </w:pPr>
      <w:r>
        <w:t> </w:t>
      </w:r>
    </w:p>
    <w:p w14:paraId="5347C191" w14:textId="0D642625" w:rsidR="009D79A0" w:rsidRDefault="00295C47" w:rsidP="00214163">
      <w:pPr>
        <w:pStyle w:val="BodyText"/>
        <w:widowControl w:val="0"/>
        <w:spacing w:before="0" w:after="0"/>
      </w:pPr>
      <w:r>
        <w:t>9</w:t>
      </w:r>
      <w:r w:rsidR="0099642B">
        <w:t xml:space="preserve">1. </w:t>
      </w:r>
      <w:r>
        <w:t>Non-value-added costs are the costs of activities that can be eliminated with no deterioration of product quality, performance or perceived value.</w:t>
      </w:r>
    </w:p>
    <w:p w14:paraId="08575693" w14:textId="77777777" w:rsidR="0047294D" w:rsidRDefault="0047294D" w:rsidP="00214163">
      <w:pPr>
        <w:pStyle w:val="BodyText"/>
        <w:widowControl w:val="0"/>
        <w:spacing w:before="0" w:after="0"/>
      </w:pPr>
    </w:p>
    <w:p w14:paraId="0030212C" w14:textId="77777777" w:rsidR="0016124F" w:rsidRDefault="0047294D" w:rsidP="00214163">
      <w:pPr>
        <w:pStyle w:val="BodyText"/>
        <w:widowControl w:val="0"/>
        <w:spacing w:before="0" w:after="0"/>
      </w:pPr>
      <w:r>
        <w:t>Ans:</w:t>
      </w:r>
      <w:r w:rsidR="00295C47">
        <w:t xml:space="preserve"> True</w:t>
      </w:r>
    </w:p>
    <w:p w14:paraId="781F3CB8" w14:textId="517553C6" w:rsidR="0016124F" w:rsidRDefault="0016124F" w:rsidP="00214163">
      <w:pPr>
        <w:pStyle w:val="BodyText"/>
        <w:widowControl w:val="0"/>
        <w:spacing w:before="0" w:after="0"/>
      </w:pPr>
    </w:p>
    <w:p w14:paraId="1DFC569D" w14:textId="74939548"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7 Explain how planning and control mechanisms can be used to support resource management</w:t>
      </w:r>
      <w:r w:rsidRPr="00B02DE2">
        <w:rPr>
          <w:rFonts w:ascii="Arial" w:hAnsi="Arial"/>
          <w:i/>
          <w:sz w:val="18"/>
        </w:rPr>
        <w:br/>
        <w:t>Topic: Management accounting for planning and control</w:t>
      </w:r>
      <w:r w:rsidRPr="00B02DE2">
        <w:rPr>
          <w:rFonts w:ascii="Arial" w:hAnsi="Arial"/>
          <w:i/>
          <w:sz w:val="18"/>
        </w:rPr>
        <w:br/>
      </w:r>
    </w:p>
    <w:p w14:paraId="61696617" w14:textId="77777777" w:rsidR="009D79A0" w:rsidRDefault="00295C47" w:rsidP="00214163">
      <w:pPr>
        <w:pStyle w:val="space"/>
        <w:widowControl w:val="0"/>
        <w:spacing w:before="0" w:after="0"/>
      </w:pPr>
      <w:r>
        <w:t> </w:t>
      </w:r>
    </w:p>
    <w:p w14:paraId="43FD6351" w14:textId="30F466F5" w:rsidR="009D79A0" w:rsidRDefault="00295C47" w:rsidP="00214163">
      <w:pPr>
        <w:pStyle w:val="BodyText"/>
        <w:widowControl w:val="0"/>
        <w:spacing w:before="0" w:after="0"/>
      </w:pPr>
      <w:r>
        <w:t>9</w:t>
      </w:r>
      <w:r w:rsidR="0099642B">
        <w:t xml:space="preserve">2. </w:t>
      </w:r>
      <w:r>
        <w:t>Decision making requires managers to choose among the available alternatives.</w:t>
      </w:r>
    </w:p>
    <w:p w14:paraId="400A902A" w14:textId="77777777" w:rsidR="0047294D" w:rsidRDefault="0047294D" w:rsidP="00214163">
      <w:pPr>
        <w:pStyle w:val="BodyText"/>
        <w:widowControl w:val="0"/>
        <w:spacing w:before="0" w:after="0"/>
      </w:pPr>
    </w:p>
    <w:p w14:paraId="4AFC1366" w14:textId="77777777" w:rsidR="0016124F" w:rsidRDefault="0047294D" w:rsidP="00214163">
      <w:pPr>
        <w:pStyle w:val="BodyText"/>
        <w:widowControl w:val="0"/>
        <w:spacing w:before="0" w:after="0"/>
      </w:pPr>
      <w:r>
        <w:t>Ans:</w:t>
      </w:r>
      <w:r w:rsidR="00295C47">
        <w:t xml:space="preserve"> True</w:t>
      </w:r>
    </w:p>
    <w:p w14:paraId="77ABFE6D" w14:textId="43810BB1" w:rsidR="0016124F" w:rsidRDefault="0016124F" w:rsidP="00214163">
      <w:pPr>
        <w:pStyle w:val="BodyText"/>
        <w:widowControl w:val="0"/>
        <w:spacing w:before="0" w:after="0"/>
      </w:pPr>
    </w:p>
    <w:p w14:paraId="09E64820" w14:textId="6269B6C2" w:rsidR="00B02DE2" w:rsidRPr="00B02DE2" w:rsidRDefault="00B02DE2" w:rsidP="00214163">
      <w:pPr>
        <w:pStyle w:val="Tags"/>
        <w:widowControl w:val="0"/>
        <w:spacing w:before="0" w:after="0"/>
        <w:rPr>
          <w:rFonts w:ascii="Arial" w:hAnsi="Arial"/>
          <w:i/>
          <w:sz w:val="18"/>
        </w:rPr>
      </w:pPr>
      <w:r w:rsidRPr="00B02DE2">
        <w:rPr>
          <w:rFonts w:ascii="Arial" w:hAnsi="Arial"/>
          <w:i/>
          <w:sz w:val="18"/>
        </w:rPr>
        <w:t>AACSB: Reflective</w:t>
      </w:r>
      <w:r w:rsidRPr="00B02DE2">
        <w:rPr>
          <w:rFonts w:ascii="Arial" w:hAnsi="Arial"/>
          <w:i/>
          <w:sz w:val="18"/>
        </w:rPr>
        <w:br/>
        <w:t>Difficulty: Easy</w:t>
      </w:r>
      <w:r w:rsidRPr="00B02DE2">
        <w:rPr>
          <w:rFonts w:ascii="Arial" w:hAnsi="Arial"/>
          <w:i/>
          <w:sz w:val="18"/>
        </w:rPr>
        <w:br/>
        <w:t>Learning Objective: 1.05 Describe the major processes that management accounting systems use to create value and manage resources</w:t>
      </w:r>
      <w:r w:rsidRPr="00B02DE2">
        <w:rPr>
          <w:rFonts w:ascii="Arial" w:hAnsi="Arial"/>
          <w:i/>
          <w:sz w:val="18"/>
        </w:rPr>
        <w:br/>
        <w:t>Topic: Management accounting processes and techniques</w:t>
      </w:r>
      <w:r w:rsidRPr="00B02DE2">
        <w:rPr>
          <w:rFonts w:ascii="Arial" w:hAnsi="Arial"/>
          <w:i/>
          <w:sz w:val="18"/>
        </w:rPr>
        <w:br/>
      </w:r>
    </w:p>
    <w:p w14:paraId="1C4C9A9B" w14:textId="4F0F5B61" w:rsidR="009D79A0" w:rsidRDefault="00295C47" w:rsidP="00214163">
      <w:pPr>
        <w:pStyle w:val="Heading1"/>
        <w:keepNext w:val="0"/>
        <w:keepLines w:val="0"/>
        <w:widowControl w:val="0"/>
        <w:spacing w:before="0"/>
      </w:pPr>
      <w:bookmarkStart w:id="2" w:name="chapter-01-testbank-summary"/>
      <w:bookmarkEnd w:id="1"/>
      <w:r>
        <w:lastRenderedPageBreak/>
        <w:t xml:space="preserve">Chapter 01 Testbank </w:t>
      </w:r>
      <w:r>
        <w:rPr>
          <w:rStyle w:val="Summary"/>
        </w:rPr>
        <w:t>Summary</w:t>
      </w:r>
    </w:p>
    <w:tbl>
      <w:tblPr>
        <w:tblStyle w:val="Table"/>
        <w:tblW w:w="0" w:type="auto"/>
        <w:tblLook w:val="0020" w:firstRow="1" w:lastRow="0" w:firstColumn="0" w:lastColumn="0" w:noHBand="0" w:noVBand="0"/>
      </w:tblPr>
      <w:tblGrid>
        <w:gridCol w:w="8203"/>
        <w:gridCol w:w="1373"/>
      </w:tblGrid>
      <w:tr w:rsidR="009D79A0" w14:paraId="7CDCD53F" w14:textId="77777777" w:rsidTr="009D79A0">
        <w:trPr>
          <w:cnfStyle w:val="100000000000" w:firstRow="1" w:lastRow="0" w:firstColumn="0" w:lastColumn="0" w:oddVBand="0" w:evenVBand="0" w:oddHBand="0" w:evenHBand="0" w:firstRowFirstColumn="0" w:firstRowLastColumn="0" w:lastRowFirstColumn="0" w:lastRowLastColumn="0"/>
          <w:tblHeader/>
        </w:trPr>
        <w:tc>
          <w:tcPr>
            <w:tcW w:w="0" w:type="auto"/>
          </w:tcPr>
          <w:p w14:paraId="41D3DB4A" w14:textId="77777777" w:rsidR="009D79A0" w:rsidRDefault="00295C47" w:rsidP="00214163">
            <w:pPr>
              <w:pStyle w:val="Compact"/>
              <w:widowControl w:val="0"/>
              <w:spacing w:before="0" w:after="0"/>
            </w:pPr>
            <w:r>
              <w:t>Category</w:t>
            </w:r>
          </w:p>
        </w:tc>
        <w:tc>
          <w:tcPr>
            <w:tcW w:w="0" w:type="auto"/>
          </w:tcPr>
          <w:p w14:paraId="77907B73" w14:textId="77777777" w:rsidR="009D79A0" w:rsidRDefault="00295C47" w:rsidP="00214163">
            <w:pPr>
              <w:pStyle w:val="Compact"/>
              <w:widowControl w:val="0"/>
              <w:spacing w:before="0" w:after="0"/>
            </w:pPr>
            <w:r>
              <w:t># of Questions</w:t>
            </w:r>
          </w:p>
        </w:tc>
      </w:tr>
      <w:tr w:rsidR="009D79A0" w14:paraId="00C95977" w14:textId="77777777">
        <w:tc>
          <w:tcPr>
            <w:tcW w:w="0" w:type="auto"/>
          </w:tcPr>
          <w:p w14:paraId="3EEDD66F" w14:textId="77777777" w:rsidR="009D79A0" w:rsidRDefault="00295C47" w:rsidP="00214163">
            <w:pPr>
              <w:pStyle w:val="Compact"/>
              <w:widowControl w:val="0"/>
              <w:spacing w:before="0" w:after="0"/>
            </w:pPr>
            <w:r>
              <w:t>AACSB: Communication</w:t>
            </w:r>
          </w:p>
        </w:tc>
        <w:tc>
          <w:tcPr>
            <w:tcW w:w="0" w:type="auto"/>
          </w:tcPr>
          <w:p w14:paraId="4548469A" w14:textId="77777777" w:rsidR="009D79A0" w:rsidRDefault="00295C47" w:rsidP="00214163">
            <w:pPr>
              <w:pStyle w:val="Compact"/>
              <w:widowControl w:val="0"/>
              <w:spacing w:before="0" w:after="0"/>
            </w:pPr>
            <w:r>
              <w:t>7</w:t>
            </w:r>
          </w:p>
        </w:tc>
      </w:tr>
      <w:tr w:rsidR="009D79A0" w14:paraId="563E63B4" w14:textId="77777777">
        <w:tc>
          <w:tcPr>
            <w:tcW w:w="0" w:type="auto"/>
          </w:tcPr>
          <w:p w14:paraId="4779E3B3" w14:textId="77777777" w:rsidR="009D79A0" w:rsidRDefault="00295C47" w:rsidP="00214163">
            <w:pPr>
              <w:pStyle w:val="Compact"/>
              <w:widowControl w:val="0"/>
              <w:spacing w:before="0" w:after="0"/>
            </w:pPr>
            <w:r>
              <w:t>AACSB: Ethics</w:t>
            </w:r>
          </w:p>
        </w:tc>
        <w:tc>
          <w:tcPr>
            <w:tcW w:w="0" w:type="auto"/>
          </w:tcPr>
          <w:p w14:paraId="2A213015" w14:textId="77777777" w:rsidR="009D79A0" w:rsidRDefault="00295C47" w:rsidP="00214163">
            <w:pPr>
              <w:pStyle w:val="Compact"/>
              <w:widowControl w:val="0"/>
              <w:spacing w:before="0" w:after="0"/>
            </w:pPr>
            <w:r>
              <w:t>7</w:t>
            </w:r>
          </w:p>
        </w:tc>
      </w:tr>
      <w:tr w:rsidR="009D79A0" w14:paraId="4695F91C" w14:textId="77777777">
        <w:tc>
          <w:tcPr>
            <w:tcW w:w="0" w:type="auto"/>
          </w:tcPr>
          <w:p w14:paraId="3283D492" w14:textId="77777777" w:rsidR="009D79A0" w:rsidRDefault="00295C47" w:rsidP="00214163">
            <w:pPr>
              <w:pStyle w:val="Compact"/>
              <w:widowControl w:val="0"/>
              <w:spacing w:before="0" w:after="0"/>
            </w:pPr>
            <w:r>
              <w:t>AACSB: Reflective</w:t>
            </w:r>
          </w:p>
        </w:tc>
        <w:tc>
          <w:tcPr>
            <w:tcW w:w="0" w:type="auto"/>
          </w:tcPr>
          <w:p w14:paraId="067EB943" w14:textId="77777777" w:rsidR="009D79A0" w:rsidRDefault="00295C47" w:rsidP="00214163">
            <w:pPr>
              <w:pStyle w:val="Compact"/>
              <w:widowControl w:val="0"/>
              <w:spacing w:before="0" w:after="0"/>
            </w:pPr>
            <w:r>
              <w:t>82</w:t>
            </w:r>
          </w:p>
        </w:tc>
      </w:tr>
      <w:tr w:rsidR="009D79A0" w14:paraId="601B92B7" w14:textId="77777777">
        <w:tc>
          <w:tcPr>
            <w:tcW w:w="0" w:type="auto"/>
          </w:tcPr>
          <w:p w14:paraId="028282BD" w14:textId="77777777" w:rsidR="009D79A0" w:rsidRDefault="00295C47" w:rsidP="00214163">
            <w:pPr>
              <w:pStyle w:val="Compact"/>
              <w:widowControl w:val="0"/>
              <w:spacing w:before="0" w:after="0"/>
            </w:pPr>
            <w:r>
              <w:t>AACSB: Reflective Thinking</w:t>
            </w:r>
          </w:p>
        </w:tc>
        <w:tc>
          <w:tcPr>
            <w:tcW w:w="0" w:type="auto"/>
          </w:tcPr>
          <w:p w14:paraId="63DE3EC9" w14:textId="77777777" w:rsidR="009D79A0" w:rsidRDefault="00295C47" w:rsidP="00214163">
            <w:pPr>
              <w:pStyle w:val="Compact"/>
              <w:widowControl w:val="0"/>
              <w:spacing w:before="0" w:after="0"/>
            </w:pPr>
            <w:r>
              <w:t>1</w:t>
            </w:r>
          </w:p>
        </w:tc>
      </w:tr>
      <w:tr w:rsidR="009D79A0" w14:paraId="39969810" w14:textId="77777777">
        <w:tc>
          <w:tcPr>
            <w:tcW w:w="0" w:type="auto"/>
          </w:tcPr>
          <w:p w14:paraId="1CD86454" w14:textId="77777777" w:rsidR="009D79A0" w:rsidRDefault="00295C47" w:rsidP="00214163">
            <w:pPr>
              <w:pStyle w:val="Compact"/>
              <w:widowControl w:val="0"/>
              <w:spacing w:before="0" w:after="0"/>
            </w:pPr>
            <w:r>
              <w:t>AACSB: Technical</w:t>
            </w:r>
          </w:p>
        </w:tc>
        <w:tc>
          <w:tcPr>
            <w:tcW w:w="0" w:type="auto"/>
          </w:tcPr>
          <w:p w14:paraId="348DA8EF" w14:textId="77777777" w:rsidR="009D79A0" w:rsidRDefault="00295C47" w:rsidP="00214163">
            <w:pPr>
              <w:pStyle w:val="Compact"/>
              <w:widowControl w:val="0"/>
              <w:spacing w:before="0" w:after="0"/>
            </w:pPr>
            <w:r>
              <w:t>1</w:t>
            </w:r>
          </w:p>
        </w:tc>
      </w:tr>
      <w:tr w:rsidR="009D79A0" w14:paraId="58FE50F0" w14:textId="77777777">
        <w:tc>
          <w:tcPr>
            <w:tcW w:w="0" w:type="auto"/>
          </w:tcPr>
          <w:p w14:paraId="61548357" w14:textId="77777777" w:rsidR="009D79A0" w:rsidRDefault="00295C47" w:rsidP="00214163">
            <w:pPr>
              <w:pStyle w:val="Compact"/>
              <w:widowControl w:val="0"/>
              <w:spacing w:before="0" w:after="0"/>
            </w:pPr>
            <w:r>
              <w:t>Difficulty: Easy</w:t>
            </w:r>
          </w:p>
        </w:tc>
        <w:tc>
          <w:tcPr>
            <w:tcW w:w="0" w:type="auto"/>
          </w:tcPr>
          <w:p w14:paraId="023F7F2B" w14:textId="77777777" w:rsidR="009D79A0" w:rsidRDefault="00295C47" w:rsidP="00214163">
            <w:pPr>
              <w:pStyle w:val="Compact"/>
              <w:widowControl w:val="0"/>
              <w:spacing w:before="0" w:after="0"/>
            </w:pPr>
            <w:r>
              <w:t>44</w:t>
            </w:r>
          </w:p>
        </w:tc>
      </w:tr>
      <w:tr w:rsidR="009D79A0" w14:paraId="5CB29C4F" w14:textId="77777777">
        <w:tc>
          <w:tcPr>
            <w:tcW w:w="0" w:type="auto"/>
          </w:tcPr>
          <w:p w14:paraId="2F73E97F" w14:textId="77777777" w:rsidR="009D79A0" w:rsidRDefault="00295C47" w:rsidP="00214163">
            <w:pPr>
              <w:pStyle w:val="Compact"/>
              <w:widowControl w:val="0"/>
              <w:spacing w:before="0" w:after="0"/>
            </w:pPr>
            <w:r>
              <w:t>Difficulty: Hard</w:t>
            </w:r>
          </w:p>
        </w:tc>
        <w:tc>
          <w:tcPr>
            <w:tcW w:w="0" w:type="auto"/>
          </w:tcPr>
          <w:p w14:paraId="0CD1839B" w14:textId="77777777" w:rsidR="009D79A0" w:rsidRDefault="00295C47" w:rsidP="00214163">
            <w:pPr>
              <w:pStyle w:val="Compact"/>
              <w:widowControl w:val="0"/>
              <w:spacing w:before="0" w:after="0"/>
            </w:pPr>
            <w:r>
              <w:t>10</w:t>
            </w:r>
          </w:p>
        </w:tc>
      </w:tr>
      <w:tr w:rsidR="009D79A0" w14:paraId="06AC3B33" w14:textId="77777777">
        <w:tc>
          <w:tcPr>
            <w:tcW w:w="0" w:type="auto"/>
          </w:tcPr>
          <w:p w14:paraId="4B237C15" w14:textId="77777777" w:rsidR="009D79A0" w:rsidRDefault="00295C47" w:rsidP="00214163">
            <w:pPr>
              <w:pStyle w:val="Compact"/>
              <w:widowControl w:val="0"/>
              <w:spacing w:before="0" w:after="0"/>
            </w:pPr>
            <w:r>
              <w:t>Difficulty: Medium</w:t>
            </w:r>
          </w:p>
        </w:tc>
        <w:tc>
          <w:tcPr>
            <w:tcW w:w="0" w:type="auto"/>
          </w:tcPr>
          <w:p w14:paraId="2B5C155C" w14:textId="77777777" w:rsidR="009D79A0" w:rsidRDefault="00295C47" w:rsidP="00214163">
            <w:pPr>
              <w:pStyle w:val="Compact"/>
              <w:widowControl w:val="0"/>
              <w:spacing w:before="0" w:after="0"/>
            </w:pPr>
            <w:r>
              <w:t>38</w:t>
            </w:r>
          </w:p>
        </w:tc>
      </w:tr>
      <w:tr w:rsidR="009D79A0" w14:paraId="6506005F" w14:textId="77777777">
        <w:tc>
          <w:tcPr>
            <w:tcW w:w="0" w:type="auto"/>
          </w:tcPr>
          <w:p w14:paraId="1867BFAA" w14:textId="77777777" w:rsidR="009D79A0" w:rsidRDefault="00295C47" w:rsidP="00214163">
            <w:pPr>
              <w:pStyle w:val="Compact"/>
              <w:widowControl w:val="0"/>
              <w:spacing w:before="0" w:after="0"/>
            </w:pPr>
            <w:r>
              <w:t>Learning Objective: 1.01 Describe changes that have taken place in the business environment in recent years</w:t>
            </w:r>
          </w:p>
        </w:tc>
        <w:tc>
          <w:tcPr>
            <w:tcW w:w="0" w:type="auto"/>
          </w:tcPr>
          <w:p w14:paraId="5F308FB5" w14:textId="77777777" w:rsidR="009D79A0" w:rsidRDefault="00295C47" w:rsidP="00214163">
            <w:pPr>
              <w:pStyle w:val="Compact"/>
              <w:widowControl w:val="0"/>
              <w:spacing w:before="0" w:after="0"/>
            </w:pPr>
            <w:r>
              <w:t>5</w:t>
            </w:r>
          </w:p>
        </w:tc>
      </w:tr>
      <w:tr w:rsidR="009D79A0" w14:paraId="781C5019" w14:textId="77777777">
        <w:tc>
          <w:tcPr>
            <w:tcW w:w="0" w:type="auto"/>
          </w:tcPr>
          <w:p w14:paraId="324932C0" w14:textId="77777777" w:rsidR="009D79A0" w:rsidRDefault="00295C47" w:rsidP="00214163">
            <w:pPr>
              <w:pStyle w:val="Compact"/>
              <w:widowControl w:val="0"/>
              <w:spacing w:before="0" w:after="0"/>
            </w:pPr>
            <w:r>
              <w:t>Learning Objective: 1.02 Define management accounting in terms of value creation</w:t>
            </w:r>
          </w:p>
        </w:tc>
        <w:tc>
          <w:tcPr>
            <w:tcW w:w="0" w:type="auto"/>
          </w:tcPr>
          <w:p w14:paraId="3D2CBB5A" w14:textId="77777777" w:rsidR="009D79A0" w:rsidRDefault="00295C47" w:rsidP="00214163">
            <w:pPr>
              <w:pStyle w:val="Compact"/>
              <w:widowControl w:val="0"/>
              <w:spacing w:before="0" w:after="0"/>
            </w:pPr>
            <w:r>
              <w:t>15</w:t>
            </w:r>
          </w:p>
        </w:tc>
      </w:tr>
      <w:tr w:rsidR="009D79A0" w14:paraId="5203ABD0" w14:textId="77777777">
        <w:tc>
          <w:tcPr>
            <w:tcW w:w="0" w:type="auto"/>
          </w:tcPr>
          <w:p w14:paraId="7139B834" w14:textId="77777777" w:rsidR="009D79A0" w:rsidRDefault="00295C47" w:rsidP="00214163">
            <w:pPr>
              <w:pStyle w:val="Compact"/>
              <w:widowControl w:val="0"/>
              <w:spacing w:before="0" w:after="0"/>
            </w:pPr>
            <w:r>
              <w:t>Learning Objective: 1.03 Describe the major differences between management accounting and financial accounting information</w:t>
            </w:r>
          </w:p>
        </w:tc>
        <w:tc>
          <w:tcPr>
            <w:tcW w:w="0" w:type="auto"/>
          </w:tcPr>
          <w:p w14:paraId="4E5C9D19" w14:textId="77777777" w:rsidR="009D79A0" w:rsidRDefault="00295C47" w:rsidP="00214163">
            <w:pPr>
              <w:pStyle w:val="Compact"/>
              <w:widowControl w:val="0"/>
              <w:spacing w:before="0" w:after="0"/>
            </w:pPr>
            <w:r>
              <w:t>13</w:t>
            </w:r>
          </w:p>
        </w:tc>
      </w:tr>
      <w:tr w:rsidR="009D79A0" w14:paraId="7F9D200C" w14:textId="77777777">
        <w:tc>
          <w:tcPr>
            <w:tcW w:w="0" w:type="auto"/>
          </w:tcPr>
          <w:p w14:paraId="71E31B55" w14:textId="77777777" w:rsidR="009D79A0" w:rsidRDefault="00295C47" w:rsidP="00214163">
            <w:pPr>
              <w:pStyle w:val="Compact"/>
              <w:widowControl w:val="0"/>
              <w:spacing w:before="0" w:after="0"/>
            </w:pPr>
            <w:r>
              <w:t>Learning Objective: 1.04 Explain where management accountants are located in organisations</w:t>
            </w:r>
          </w:p>
        </w:tc>
        <w:tc>
          <w:tcPr>
            <w:tcW w:w="0" w:type="auto"/>
          </w:tcPr>
          <w:p w14:paraId="309C84BD" w14:textId="77777777" w:rsidR="009D79A0" w:rsidRDefault="00295C47" w:rsidP="00214163">
            <w:pPr>
              <w:pStyle w:val="Compact"/>
              <w:widowControl w:val="0"/>
              <w:spacing w:before="0" w:after="0"/>
            </w:pPr>
            <w:r>
              <w:t>3</w:t>
            </w:r>
          </w:p>
        </w:tc>
      </w:tr>
      <w:tr w:rsidR="009D79A0" w14:paraId="4B58FCE2" w14:textId="77777777">
        <w:tc>
          <w:tcPr>
            <w:tcW w:w="0" w:type="auto"/>
          </w:tcPr>
          <w:p w14:paraId="49E360F3" w14:textId="77777777" w:rsidR="009D79A0" w:rsidRDefault="00295C47" w:rsidP="00214163">
            <w:pPr>
              <w:pStyle w:val="Compact"/>
              <w:widowControl w:val="0"/>
              <w:spacing w:before="0" w:after="0"/>
            </w:pPr>
            <w:r>
              <w:t>Learning Objective: 1.05 Describe the major processes that management accounting systems use to create value and manage resources</w:t>
            </w:r>
          </w:p>
        </w:tc>
        <w:tc>
          <w:tcPr>
            <w:tcW w:w="0" w:type="auto"/>
          </w:tcPr>
          <w:p w14:paraId="330B1608" w14:textId="77777777" w:rsidR="009D79A0" w:rsidRDefault="00295C47" w:rsidP="00214163">
            <w:pPr>
              <w:pStyle w:val="Compact"/>
              <w:widowControl w:val="0"/>
              <w:spacing w:before="0" w:after="0"/>
            </w:pPr>
            <w:r>
              <w:t>4</w:t>
            </w:r>
          </w:p>
        </w:tc>
      </w:tr>
      <w:tr w:rsidR="009D79A0" w14:paraId="4C96B3D2" w14:textId="77777777">
        <w:tc>
          <w:tcPr>
            <w:tcW w:w="0" w:type="auto"/>
          </w:tcPr>
          <w:p w14:paraId="2FEA4AFC" w14:textId="77777777" w:rsidR="009D79A0" w:rsidRDefault="00295C47" w:rsidP="00214163">
            <w:pPr>
              <w:pStyle w:val="Compact"/>
              <w:widowControl w:val="0"/>
              <w:spacing w:before="0" w:after="0"/>
            </w:pPr>
            <w:r>
              <w:t>Learning Objective: 1.06 Explain the basic concepts of strategy and how management accounting systems can support strategies</w:t>
            </w:r>
          </w:p>
        </w:tc>
        <w:tc>
          <w:tcPr>
            <w:tcW w:w="0" w:type="auto"/>
          </w:tcPr>
          <w:p w14:paraId="4A4B7A11" w14:textId="77777777" w:rsidR="009D79A0" w:rsidRDefault="00295C47" w:rsidP="00214163">
            <w:pPr>
              <w:pStyle w:val="Compact"/>
              <w:widowControl w:val="0"/>
              <w:spacing w:before="0" w:after="0"/>
            </w:pPr>
            <w:r>
              <w:t>13</w:t>
            </w:r>
          </w:p>
        </w:tc>
      </w:tr>
      <w:tr w:rsidR="009D79A0" w14:paraId="377C6853" w14:textId="77777777">
        <w:tc>
          <w:tcPr>
            <w:tcW w:w="0" w:type="auto"/>
          </w:tcPr>
          <w:p w14:paraId="4C7D4A5E" w14:textId="77777777" w:rsidR="009D79A0" w:rsidRDefault="00295C47" w:rsidP="00214163">
            <w:pPr>
              <w:pStyle w:val="Compact"/>
              <w:widowControl w:val="0"/>
              <w:spacing w:before="0" w:after="0"/>
            </w:pPr>
            <w:r>
              <w:t>Learning Objective: 1.07 Explain how planning and control mechanisms can be used to support resource management</w:t>
            </w:r>
          </w:p>
        </w:tc>
        <w:tc>
          <w:tcPr>
            <w:tcW w:w="0" w:type="auto"/>
          </w:tcPr>
          <w:p w14:paraId="7D9AD222" w14:textId="77777777" w:rsidR="009D79A0" w:rsidRDefault="00295C47" w:rsidP="00214163">
            <w:pPr>
              <w:pStyle w:val="Compact"/>
              <w:widowControl w:val="0"/>
              <w:spacing w:before="0" w:after="0"/>
            </w:pPr>
            <w:r>
              <w:t>12</w:t>
            </w:r>
          </w:p>
        </w:tc>
      </w:tr>
      <w:tr w:rsidR="009D79A0" w14:paraId="799837FC" w14:textId="77777777">
        <w:tc>
          <w:tcPr>
            <w:tcW w:w="0" w:type="auto"/>
          </w:tcPr>
          <w:p w14:paraId="3ABB094D" w14:textId="77777777" w:rsidR="009D79A0" w:rsidRDefault="00295C47" w:rsidP="00214163">
            <w:pPr>
              <w:pStyle w:val="Compact"/>
              <w:widowControl w:val="0"/>
              <w:spacing w:before="0" w:after="0"/>
            </w:pPr>
            <w:r>
              <w:t>Learning Objective: 1.08 Explain how costing systems can provide information to support a range of operational and strategic decisions</w:t>
            </w:r>
          </w:p>
        </w:tc>
        <w:tc>
          <w:tcPr>
            <w:tcW w:w="0" w:type="auto"/>
          </w:tcPr>
          <w:p w14:paraId="34609DF3" w14:textId="77777777" w:rsidR="009D79A0" w:rsidRDefault="00295C47" w:rsidP="00214163">
            <w:pPr>
              <w:pStyle w:val="Compact"/>
              <w:widowControl w:val="0"/>
              <w:spacing w:before="0" w:after="0"/>
            </w:pPr>
            <w:r>
              <w:t>1</w:t>
            </w:r>
          </w:p>
        </w:tc>
      </w:tr>
      <w:tr w:rsidR="009D79A0" w14:paraId="080FD402" w14:textId="77777777">
        <w:tc>
          <w:tcPr>
            <w:tcW w:w="0" w:type="auto"/>
          </w:tcPr>
          <w:p w14:paraId="5FA8AE0A" w14:textId="77777777" w:rsidR="009D79A0" w:rsidRDefault="00295C47" w:rsidP="00214163">
            <w:pPr>
              <w:pStyle w:val="Compact"/>
              <w:widowControl w:val="0"/>
              <w:spacing w:before="0" w:after="0"/>
            </w:pPr>
            <w:r>
              <w:t>Learning Objective: 1.09 Describe the factors that may influence the design of management accounting systems including behavioural issues, cost–benefit trade-offs and the implications of contingency and institutional theories</w:t>
            </w:r>
          </w:p>
        </w:tc>
        <w:tc>
          <w:tcPr>
            <w:tcW w:w="0" w:type="auto"/>
          </w:tcPr>
          <w:p w14:paraId="65299A42" w14:textId="77777777" w:rsidR="009D79A0" w:rsidRDefault="00295C47" w:rsidP="00214163">
            <w:pPr>
              <w:pStyle w:val="Compact"/>
              <w:widowControl w:val="0"/>
              <w:spacing w:before="0" w:after="0"/>
            </w:pPr>
            <w:r>
              <w:t>8</w:t>
            </w:r>
          </w:p>
        </w:tc>
      </w:tr>
      <w:tr w:rsidR="009D79A0" w14:paraId="2E15449F" w14:textId="77777777">
        <w:tc>
          <w:tcPr>
            <w:tcW w:w="0" w:type="auto"/>
          </w:tcPr>
          <w:p w14:paraId="62451822" w14:textId="77777777" w:rsidR="009D79A0" w:rsidRDefault="00295C47" w:rsidP="00214163">
            <w:pPr>
              <w:pStyle w:val="Compact"/>
              <w:widowControl w:val="0"/>
              <w:spacing w:before="0" w:after="0"/>
            </w:pPr>
            <w:r>
              <w:t>Learning Objective: 1.10 Identify the organisational responses and management accounting responses to changes in the business environment</w:t>
            </w:r>
          </w:p>
        </w:tc>
        <w:tc>
          <w:tcPr>
            <w:tcW w:w="0" w:type="auto"/>
          </w:tcPr>
          <w:p w14:paraId="0FBBAE2A" w14:textId="77777777" w:rsidR="009D79A0" w:rsidRDefault="00295C47" w:rsidP="00214163">
            <w:pPr>
              <w:pStyle w:val="Compact"/>
              <w:widowControl w:val="0"/>
              <w:spacing w:before="0" w:after="0"/>
            </w:pPr>
            <w:r>
              <w:t>3</w:t>
            </w:r>
          </w:p>
        </w:tc>
      </w:tr>
      <w:tr w:rsidR="009D79A0" w14:paraId="4FF08E42" w14:textId="77777777">
        <w:tc>
          <w:tcPr>
            <w:tcW w:w="0" w:type="auto"/>
          </w:tcPr>
          <w:p w14:paraId="00F6468E" w14:textId="77777777" w:rsidR="009D79A0" w:rsidRDefault="00295C47" w:rsidP="00214163">
            <w:pPr>
              <w:pStyle w:val="Compact"/>
              <w:widowControl w:val="0"/>
              <w:spacing w:before="0" w:after="0"/>
            </w:pPr>
            <w:r>
              <w:t>Learning Objective: 1.11 After studying the appendix, describe how the focus of management accounting has evolved</w:t>
            </w:r>
          </w:p>
        </w:tc>
        <w:tc>
          <w:tcPr>
            <w:tcW w:w="0" w:type="auto"/>
          </w:tcPr>
          <w:p w14:paraId="02FD714F" w14:textId="77777777" w:rsidR="009D79A0" w:rsidRDefault="00295C47" w:rsidP="00214163">
            <w:pPr>
              <w:pStyle w:val="Compact"/>
              <w:widowControl w:val="0"/>
              <w:spacing w:before="0" w:after="0"/>
            </w:pPr>
            <w:r>
              <w:t>3</w:t>
            </w:r>
          </w:p>
        </w:tc>
      </w:tr>
      <w:tr w:rsidR="009D79A0" w14:paraId="25608535" w14:textId="77777777">
        <w:tc>
          <w:tcPr>
            <w:tcW w:w="0" w:type="auto"/>
          </w:tcPr>
          <w:p w14:paraId="5A8E65E8" w14:textId="77777777" w:rsidR="009D79A0" w:rsidRDefault="00295C47" w:rsidP="00214163">
            <w:pPr>
              <w:pStyle w:val="Compact"/>
              <w:widowControl w:val="0"/>
              <w:spacing w:before="0" w:after="0"/>
            </w:pPr>
            <w:r>
              <w:t>Learning Objective: 1.12 After studying the appendix, discuss the professional qualifications that are relevant to becoming an accountant, and the ethical standards to which accountants must adhere</w:t>
            </w:r>
          </w:p>
        </w:tc>
        <w:tc>
          <w:tcPr>
            <w:tcW w:w="0" w:type="auto"/>
          </w:tcPr>
          <w:p w14:paraId="23E86467" w14:textId="77777777" w:rsidR="009D79A0" w:rsidRDefault="00295C47" w:rsidP="00214163">
            <w:pPr>
              <w:pStyle w:val="Compact"/>
              <w:widowControl w:val="0"/>
              <w:spacing w:before="0" w:after="0"/>
            </w:pPr>
            <w:r>
              <w:t>13</w:t>
            </w:r>
          </w:p>
        </w:tc>
      </w:tr>
      <w:tr w:rsidR="009D79A0" w14:paraId="1EA14CCE" w14:textId="77777777">
        <w:tc>
          <w:tcPr>
            <w:tcW w:w="0" w:type="auto"/>
          </w:tcPr>
          <w:p w14:paraId="02E3082B" w14:textId="77777777" w:rsidR="009D79A0" w:rsidRDefault="00295C47" w:rsidP="00214163">
            <w:pPr>
              <w:pStyle w:val="Compact"/>
              <w:widowControl w:val="0"/>
              <w:spacing w:before="0" w:after="0"/>
            </w:pPr>
            <w:r>
              <w:t>Topic: Australasian organisations in the twenty-first century</w:t>
            </w:r>
          </w:p>
        </w:tc>
        <w:tc>
          <w:tcPr>
            <w:tcW w:w="0" w:type="auto"/>
          </w:tcPr>
          <w:p w14:paraId="5ABCF8CA" w14:textId="77777777" w:rsidR="009D79A0" w:rsidRDefault="00295C47" w:rsidP="00214163">
            <w:pPr>
              <w:pStyle w:val="Compact"/>
              <w:widowControl w:val="0"/>
              <w:spacing w:before="0" w:after="0"/>
            </w:pPr>
            <w:r>
              <w:t>5</w:t>
            </w:r>
          </w:p>
        </w:tc>
      </w:tr>
      <w:tr w:rsidR="009D79A0" w14:paraId="06BE0E8C" w14:textId="77777777">
        <w:tc>
          <w:tcPr>
            <w:tcW w:w="0" w:type="auto"/>
          </w:tcPr>
          <w:p w14:paraId="2D0C4923" w14:textId="77777777" w:rsidR="009D79A0" w:rsidRDefault="00295C47" w:rsidP="00214163">
            <w:pPr>
              <w:pStyle w:val="Compact"/>
              <w:widowControl w:val="0"/>
              <w:spacing w:before="0" w:after="0"/>
            </w:pPr>
            <w:r>
              <w:t>Topic: Costing for decision making</w:t>
            </w:r>
          </w:p>
        </w:tc>
        <w:tc>
          <w:tcPr>
            <w:tcW w:w="0" w:type="auto"/>
          </w:tcPr>
          <w:p w14:paraId="4B5E966F" w14:textId="77777777" w:rsidR="009D79A0" w:rsidRDefault="00295C47" w:rsidP="00214163">
            <w:pPr>
              <w:pStyle w:val="Compact"/>
              <w:widowControl w:val="0"/>
              <w:spacing w:before="0" w:after="0"/>
            </w:pPr>
            <w:r>
              <w:t>1</w:t>
            </w:r>
          </w:p>
        </w:tc>
      </w:tr>
      <w:tr w:rsidR="009D79A0" w14:paraId="0D072594" w14:textId="77777777">
        <w:tc>
          <w:tcPr>
            <w:tcW w:w="0" w:type="auto"/>
          </w:tcPr>
          <w:p w14:paraId="4440CBC1" w14:textId="77777777" w:rsidR="009D79A0" w:rsidRDefault="00295C47" w:rsidP="00214163">
            <w:pPr>
              <w:pStyle w:val="Compact"/>
              <w:widowControl w:val="0"/>
              <w:spacing w:before="0" w:after="0"/>
            </w:pPr>
            <w:r>
              <w:t>Topic: Differences between management accounting and financial accounting information</w:t>
            </w:r>
          </w:p>
        </w:tc>
        <w:tc>
          <w:tcPr>
            <w:tcW w:w="0" w:type="auto"/>
          </w:tcPr>
          <w:p w14:paraId="04D57C1D" w14:textId="77777777" w:rsidR="009D79A0" w:rsidRDefault="00295C47" w:rsidP="00214163">
            <w:pPr>
              <w:pStyle w:val="Compact"/>
              <w:widowControl w:val="0"/>
              <w:spacing w:before="0" w:after="0"/>
            </w:pPr>
            <w:r>
              <w:t>10</w:t>
            </w:r>
          </w:p>
        </w:tc>
      </w:tr>
      <w:tr w:rsidR="009D79A0" w14:paraId="6580C05C" w14:textId="77777777">
        <w:tc>
          <w:tcPr>
            <w:tcW w:w="0" w:type="auto"/>
          </w:tcPr>
          <w:p w14:paraId="6639455A" w14:textId="77777777" w:rsidR="009D79A0" w:rsidRDefault="00295C47" w:rsidP="00214163">
            <w:pPr>
              <w:pStyle w:val="Compact"/>
              <w:widowControl w:val="0"/>
              <w:spacing w:before="0" w:after="0"/>
            </w:pPr>
            <w:r>
              <w:t>Topic: Evolution and change in management accounting</w:t>
            </w:r>
          </w:p>
        </w:tc>
        <w:tc>
          <w:tcPr>
            <w:tcW w:w="0" w:type="auto"/>
          </w:tcPr>
          <w:p w14:paraId="3E267C71" w14:textId="77777777" w:rsidR="009D79A0" w:rsidRDefault="00295C47" w:rsidP="00214163">
            <w:pPr>
              <w:pStyle w:val="Compact"/>
              <w:widowControl w:val="0"/>
              <w:spacing w:before="0" w:after="0"/>
            </w:pPr>
            <w:r>
              <w:t>3</w:t>
            </w:r>
          </w:p>
        </w:tc>
      </w:tr>
      <w:tr w:rsidR="009D79A0" w14:paraId="1841AC7F" w14:textId="77777777">
        <w:tc>
          <w:tcPr>
            <w:tcW w:w="0" w:type="auto"/>
          </w:tcPr>
          <w:p w14:paraId="176063F0" w14:textId="77777777" w:rsidR="009D79A0" w:rsidRDefault="00295C47" w:rsidP="00214163">
            <w:pPr>
              <w:pStyle w:val="Compact"/>
              <w:widowControl w:val="0"/>
              <w:spacing w:before="0" w:after="0"/>
            </w:pPr>
            <w:r>
              <w:t>Topic: Management accountants within organisations</w:t>
            </w:r>
          </w:p>
        </w:tc>
        <w:tc>
          <w:tcPr>
            <w:tcW w:w="0" w:type="auto"/>
          </w:tcPr>
          <w:p w14:paraId="67E6B1D8" w14:textId="77777777" w:rsidR="009D79A0" w:rsidRDefault="00295C47" w:rsidP="00214163">
            <w:pPr>
              <w:pStyle w:val="Compact"/>
              <w:widowControl w:val="0"/>
              <w:spacing w:before="0" w:after="0"/>
            </w:pPr>
            <w:r>
              <w:t>3</w:t>
            </w:r>
          </w:p>
        </w:tc>
      </w:tr>
      <w:tr w:rsidR="009D79A0" w14:paraId="509F6830" w14:textId="77777777">
        <w:tc>
          <w:tcPr>
            <w:tcW w:w="0" w:type="auto"/>
          </w:tcPr>
          <w:p w14:paraId="2A8355BC" w14:textId="77777777" w:rsidR="009D79A0" w:rsidRDefault="00295C47" w:rsidP="00214163">
            <w:pPr>
              <w:pStyle w:val="Compact"/>
              <w:widowControl w:val="0"/>
              <w:spacing w:before="0" w:after="0"/>
            </w:pPr>
            <w:r>
              <w:t>Topic: Management accounting and strategy</w:t>
            </w:r>
          </w:p>
        </w:tc>
        <w:tc>
          <w:tcPr>
            <w:tcW w:w="0" w:type="auto"/>
          </w:tcPr>
          <w:p w14:paraId="0B7CDFB9" w14:textId="77777777" w:rsidR="009D79A0" w:rsidRDefault="00295C47" w:rsidP="00214163">
            <w:pPr>
              <w:pStyle w:val="Compact"/>
              <w:widowControl w:val="0"/>
              <w:spacing w:before="0" w:after="0"/>
            </w:pPr>
            <w:r>
              <w:t>13</w:t>
            </w:r>
          </w:p>
        </w:tc>
      </w:tr>
      <w:tr w:rsidR="009D79A0" w14:paraId="6FF8CDBD" w14:textId="77777777">
        <w:tc>
          <w:tcPr>
            <w:tcW w:w="0" w:type="auto"/>
          </w:tcPr>
          <w:p w14:paraId="0E6CEB2F" w14:textId="77777777" w:rsidR="009D79A0" w:rsidRDefault="00295C47" w:rsidP="00214163">
            <w:pPr>
              <w:pStyle w:val="Compact"/>
              <w:widowControl w:val="0"/>
              <w:spacing w:before="0" w:after="0"/>
            </w:pPr>
            <w:r>
              <w:t>Topic: Management accounting for planning and control</w:t>
            </w:r>
          </w:p>
        </w:tc>
        <w:tc>
          <w:tcPr>
            <w:tcW w:w="0" w:type="auto"/>
          </w:tcPr>
          <w:p w14:paraId="03871337" w14:textId="77777777" w:rsidR="009D79A0" w:rsidRDefault="00295C47" w:rsidP="00214163">
            <w:pPr>
              <w:pStyle w:val="Compact"/>
              <w:widowControl w:val="0"/>
              <w:spacing w:before="0" w:after="0"/>
            </w:pPr>
            <w:r>
              <w:t>12</w:t>
            </w:r>
          </w:p>
        </w:tc>
      </w:tr>
      <w:tr w:rsidR="009D79A0" w14:paraId="7BF5F0C2" w14:textId="77777777">
        <w:tc>
          <w:tcPr>
            <w:tcW w:w="0" w:type="auto"/>
          </w:tcPr>
          <w:p w14:paraId="36F9C4AC" w14:textId="77777777" w:rsidR="009D79A0" w:rsidRDefault="00295C47" w:rsidP="00214163">
            <w:pPr>
              <w:pStyle w:val="Compact"/>
              <w:widowControl w:val="0"/>
              <w:spacing w:before="0" w:after="0"/>
            </w:pPr>
            <w:r>
              <w:lastRenderedPageBreak/>
              <w:t>Topic: Management accounting processes and techniques</w:t>
            </w:r>
          </w:p>
        </w:tc>
        <w:tc>
          <w:tcPr>
            <w:tcW w:w="0" w:type="auto"/>
          </w:tcPr>
          <w:p w14:paraId="26FABB73" w14:textId="77777777" w:rsidR="009D79A0" w:rsidRDefault="00295C47" w:rsidP="00214163">
            <w:pPr>
              <w:pStyle w:val="Compact"/>
              <w:widowControl w:val="0"/>
              <w:spacing w:before="0" w:after="0"/>
            </w:pPr>
            <w:r>
              <w:t>4</w:t>
            </w:r>
          </w:p>
        </w:tc>
      </w:tr>
      <w:tr w:rsidR="009D79A0" w14:paraId="41D49CD3" w14:textId="77777777">
        <w:tc>
          <w:tcPr>
            <w:tcW w:w="0" w:type="auto"/>
          </w:tcPr>
          <w:p w14:paraId="25223558" w14:textId="77777777" w:rsidR="009D79A0" w:rsidRDefault="00295C47" w:rsidP="00214163">
            <w:pPr>
              <w:pStyle w:val="Compact"/>
              <w:widowControl w:val="0"/>
              <w:spacing w:before="0" w:after="0"/>
            </w:pPr>
            <w:r>
              <w:t>Topic: Management accounting responses to the changing business environment</w:t>
            </w:r>
          </w:p>
        </w:tc>
        <w:tc>
          <w:tcPr>
            <w:tcW w:w="0" w:type="auto"/>
          </w:tcPr>
          <w:p w14:paraId="2C6535FB" w14:textId="77777777" w:rsidR="009D79A0" w:rsidRDefault="00295C47" w:rsidP="00214163">
            <w:pPr>
              <w:pStyle w:val="Compact"/>
              <w:widowControl w:val="0"/>
              <w:spacing w:before="0" w:after="0"/>
            </w:pPr>
            <w:r>
              <w:t>3</w:t>
            </w:r>
          </w:p>
        </w:tc>
      </w:tr>
      <w:tr w:rsidR="009D79A0" w14:paraId="16D5CA1E" w14:textId="77777777">
        <w:tc>
          <w:tcPr>
            <w:tcW w:w="0" w:type="auto"/>
          </w:tcPr>
          <w:p w14:paraId="14911ECD" w14:textId="77777777" w:rsidR="009D79A0" w:rsidRDefault="00295C47" w:rsidP="00214163">
            <w:pPr>
              <w:pStyle w:val="Compact"/>
              <w:widowControl w:val="0"/>
              <w:spacing w:before="0" w:after="0"/>
            </w:pPr>
            <w:r>
              <w:t>Topic: Professional accounting organisations</w:t>
            </w:r>
          </w:p>
        </w:tc>
        <w:tc>
          <w:tcPr>
            <w:tcW w:w="0" w:type="auto"/>
          </w:tcPr>
          <w:p w14:paraId="1E575147" w14:textId="77777777" w:rsidR="009D79A0" w:rsidRDefault="00295C47" w:rsidP="00214163">
            <w:pPr>
              <w:pStyle w:val="Compact"/>
              <w:widowControl w:val="0"/>
              <w:spacing w:before="0" w:after="0"/>
            </w:pPr>
            <w:r>
              <w:t>13</w:t>
            </w:r>
          </w:p>
        </w:tc>
      </w:tr>
      <w:tr w:rsidR="009D79A0" w14:paraId="4BCF68C3" w14:textId="77777777">
        <w:tc>
          <w:tcPr>
            <w:tcW w:w="0" w:type="auto"/>
          </w:tcPr>
          <w:p w14:paraId="22B792A7" w14:textId="77777777" w:rsidR="009D79A0" w:rsidRDefault="00295C47" w:rsidP="00214163">
            <w:pPr>
              <w:pStyle w:val="Compact"/>
              <w:widowControl w:val="0"/>
              <w:spacing w:before="0" w:after="0"/>
            </w:pPr>
            <w:r>
              <w:t>Topic: Some important considerations in the design of management accounting systems</w:t>
            </w:r>
          </w:p>
        </w:tc>
        <w:tc>
          <w:tcPr>
            <w:tcW w:w="0" w:type="auto"/>
          </w:tcPr>
          <w:p w14:paraId="7781DB85" w14:textId="77777777" w:rsidR="009D79A0" w:rsidRDefault="00295C47" w:rsidP="00214163">
            <w:pPr>
              <w:pStyle w:val="Compact"/>
              <w:widowControl w:val="0"/>
              <w:spacing w:before="0" w:after="0"/>
            </w:pPr>
            <w:r>
              <w:t>8</w:t>
            </w:r>
          </w:p>
        </w:tc>
      </w:tr>
      <w:tr w:rsidR="009D79A0" w14:paraId="66E3A2F6" w14:textId="77777777">
        <w:tc>
          <w:tcPr>
            <w:tcW w:w="0" w:type="auto"/>
          </w:tcPr>
          <w:p w14:paraId="6EF2ECF5" w14:textId="77777777" w:rsidR="009D79A0" w:rsidRDefault="00295C47" w:rsidP="00214163">
            <w:pPr>
              <w:pStyle w:val="Compact"/>
              <w:widowControl w:val="0"/>
              <w:spacing w:before="0" w:after="0"/>
            </w:pPr>
            <w:r>
              <w:t>Topic: What is management accounting?</w:t>
            </w:r>
          </w:p>
        </w:tc>
        <w:tc>
          <w:tcPr>
            <w:tcW w:w="0" w:type="auto"/>
          </w:tcPr>
          <w:p w14:paraId="78797753" w14:textId="77777777" w:rsidR="009D79A0" w:rsidRDefault="00295C47" w:rsidP="00214163">
            <w:pPr>
              <w:pStyle w:val="Compact"/>
              <w:widowControl w:val="0"/>
              <w:spacing w:before="0" w:after="0"/>
            </w:pPr>
            <w:r>
              <w:t>18</w:t>
            </w:r>
          </w:p>
        </w:tc>
      </w:tr>
      <w:bookmarkEnd w:id="2"/>
    </w:tbl>
    <w:p w14:paraId="45EFA24A" w14:textId="77777777" w:rsidR="00295C47" w:rsidRDefault="00295C47" w:rsidP="00214163">
      <w:pPr>
        <w:widowControl w:val="0"/>
        <w:spacing w:after="0"/>
      </w:pPr>
    </w:p>
    <w:sectPr w:rsidR="00295C47">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7161F" w14:textId="77777777" w:rsidR="00910076" w:rsidRDefault="00910076">
      <w:pPr>
        <w:spacing w:after="0"/>
      </w:pPr>
      <w:r>
        <w:separator/>
      </w:r>
    </w:p>
  </w:endnote>
  <w:endnote w:type="continuationSeparator" w:id="0">
    <w:p w14:paraId="4F8630D7" w14:textId="77777777" w:rsidR="00910076" w:rsidRDefault="00910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A6381" w14:textId="77777777" w:rsidR="00910076" w:rsidRDefault="00910076">
      <w:r>
        <w:separator/>
      </w:r>
    </w:p>
  </w:footnote>
  <w:footnote w:type="continuationSeparator" w:id="0">
    <w:p w14:paraId="78DD648D" w14:textId="77777777" w:rsidR="00910076" w:rsidRDefault="00910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872F" w14:textId="77777777" w:rsidR="009D79A0" w:rsidRDefault="00295C47">
    <w:pPr>
      <w:pStyle w:val="Header1"/>
    </w:pPr>
    <w:r>
      <w:t>© McGraw-Hill Australia</w:t>
    </w:r>
    <w:r>
      <w:tab/>
      <w:t>Langfield Smith, Management Accounting, 9e</w:t>
    </w:r>
    <w:r>
      <w:tab/>
      <w:t>Chapter 01 Testba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529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804A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204C56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01"/>
    <w:multiLevelType w:val="multilevel"/>
    <w:tmpl w:val="E9AADA3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801"/>
    <w:multiLevelType w:val="multilevel"/>
    <w:tmpl w:val="4F7E28B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79A0"/>
    <w:rsid w:val="0016124F"/>
    <w:rsid w:val="00214163"/>
    <w:rsid w:val="00295C47"/>
    <w:rsid w:val="0047294D"/>
    <w:rsid w:val="00524561"/>
    <w:rsid w:val="00910076"/>
    <w:rsid w:val="00916657"/>
    <w:rsid w:val="00973597"/>
    <w:rsid w:val="0099642B"/>
    <w:rsid w:val="009D79A0"/>
    <w:rsid w:val="00B02DE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A590B"/>
  <w15:docId w15:val="{5ED5F364-DFFC-479F-A30C-7E40AF5CE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pace">
    <w:name w:val="space"/>
    <w:basedOn w:val="BodyText"/>
    <w:qFormat/>
  </w:style>
  <w:style w:type="paragraph" w:customStyle="1" w:styleId="Tags">
    <w:name w:val="Tags"/>
    <w:basedOn w:val="BodyText"/>
    <w:qFormat/>
  </w:style>
  <w:style w:type="character" w:customStyle="1" w:styleId="Key">
    <w:name w:val="Key"/>
    <w:basedOn w:val="CaptionChar"/>
  </w:style>
  <w:style w:type="character" w:customStyle="1" w:styleId="Summary">
    <w:name w:val="Summary"/>
    <w:basedOn w:val="CaptionCha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er1">
    <w:name w:val="Header1"/>
    <w:basedOn w:val="Normal"/>
    <w:pPr>
      <w:tabs>
        <w:tab w:val="center" w:pos="4680"/>
        <w:tab w:val="right" w:pos="9360"/>
      </w:tabs>
    </w:pPr>
    <w:rPr>
      <w: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1</Pages>
  <Words>12958</Words>
  <Characters>7386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 Bethany</cp:lastModifiedBy>
  <cp:revision>6</cp:revision>
  <dcterms:created xsi:type="dcterms:W3CDTF">2021-10-05T05:37:00Z</dcterms:created>
  <dcterms:modified xsi:type="dcterms:W3CDTF">2021-10-07T02:09:00Z</dcterms:modified>
</cp:coreProperties>
</file>